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45DA" w:rsidRDefault="00E66005" w:rsidP="00D116FE">
      <w:pPr>
        <w:ind w:left="-1418" w:right="-104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796143</wp:posOffset>
                </wp:positionH>
                <wp:positionV relativeFrom="paragraph">
                  <wp:posOffset>-682681</wp:posOffset>
                </wp:positionV>
                <wp:extent cx="1948543" cy="508510"/>
                <wp:effectExtent l="0" t="0" r="13970" b="25400"/>
                <wp:wrapNone/>
                <wp:docPr id="690" name="Rectangle : avec coins arrondis en diagonale 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8543" cy="508510"/>
                        </a:xfrm>
                        <a:prstGeom prst="round2Diag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155C2A" id="Rectangle : avec coins arrondis en diagonale 690" o:spid="_x0000_s1026" style="position:absolute;margin-left:141.45pt;margin-top:-53.75pt;width:153.45pt;height:40.0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48543,50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" path="m84753,l1948543,r,l1948543,423757v,46808,-37945,84753,-84753,84753l,508510r,l,84753c,37945,37945,,84753,xe" fillcolor="white [3212]" strokecolor="white [3212]" strokeweight="1pt">
                <v:stroke joinstyle="miter"/>
                <v:path arrowok="t" o:connecttype="custom" o:connectlocs="84753,0;1948543,0;1948543,0;1948543,423757;1863790,508510;0,508510;0,508510;0,84753;84753,0" o:connectangles="0,0,0,0,0,0,0,0,0"/>
              </v:shape>
            </w:pict>
          </mc:Fallback>
        </mc:AlternateContent>
      </w:r>
      <w:r w:rsidR="006F40B8">
        <w:rPr>
          <w:noProof/>
        </w:rPr>
        <w:drawing>
          <wp:anchor distT="0" distB="0" distL="114300" distR="114300" simplePos="0" relativeHeight="251632640" behindDoc="0" locked="0" layoutInCell="1" allowOverlap="1" wp14:anchorId="4795036E" wp14:editId="3AB17365">
            <wp:simplePos x="0" y="0"/>
            <wp:positionH relativeFrom="page">
              <wp:posOffset>350520</wp:posOffset>
            </wp:positionH>
            <wp:positionV relativeFrom="paragraph">
              <wp:posOffset>-526942</wp:posOffset>
            </wp:positionV>
            <wp:extent cx="2255520" cy="580917"/>
            <wp:effectExtent l="0" t="0" r="0" b="0"/>
            <wp:wrapNone/>
            <wp:docPr id="62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 descr="Public:Logos:Techtera:Logo Techtera CMJN pour impression pro hte def_100701-1.jpg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580" cy="582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706A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75101716" wp14:editId="0552A926">
                <wp:simplePos x="0" y="0"/>
                <wp:positionH relativeFrom="margin">
                  <wp:align>right</wp:align>
                </wp:positionH>
                <wp:positionV relativeFrom="paragraph">
                  <wp:posOffset>-491490</wp:posOffset>
                </wp:positionV>
                <wp:extent cx="2337352" cy="582128"/>
                <wp:effectExtent l="38100" t="209550" r="44450" b="19939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017631">
                          <a:off x="0" y="0"/>
                          <a:ext cx="2337352" cy="582128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80000"/>
                          </a:srgbClr>
                        </a:solidFill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40D25" w:rsidRPr="000D7F6E" w:rsidRDefault="00840D25" w:rsidP="003D6867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30"/>
                                <w:szCs w:val="36"/>
                                <w14:shadow w14:blurRad="50800" w14:dist="38100" w14:dir="2700000" w14:sx="100000" w14:sy="100000" w14:kx="0" w14:ky="0" w14:algn="tl">
                                  <w14:schemeClr w14:val="bg1">
                                    <w14:alpha w14:val="57000"/>
                                  </w14:schemeClr>
                                </w14:shadow>
                              </w:rPr>
                            </w:pPr>
                            <w:r w:rsidRPr="000D7F6E"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30"/>
                                <w:szCs w:val="36"/>
                                <w14:shadow w14:blurRad="50800" w14:dist="38100" w14:dir="2700000" w14:sx="100000" w14:sy="100000" w14:kx="0" w14:ky="0" w14:algn="tl">
                                  <w14:schemeClr w14:val="bg1">
                                    <w14:alpha w14:val="57000"/>
                                  </w14:schemeClr>
                                </w14:shadow>
                              </w:rPr>
                              <w:t>Date limite d’inscription</w:t>
                            </w:r>
                          </w:p>
                          <w:p w:rsidR="00840D25" w:rsidRPr="000D7F6E" w:rsidRDefault="005966D9" w:rsidP="003D6867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30"/>
                                <w:szCs w:val="36"/>
                                <w14:shadow w14:blurRad="50800" w14:dist="38100" w14:dir="2700000" w14:sx="100000" w14:sy="100000" w14:kx="0" w14:ky="0" w14:algn="tl">
                                  <w14:schemeClr w14:val="bg1">
                                    <w14:alpha w14:val="57000"/>
                                  </w14:schemeClr>
                                </w14:shadow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30"/>
                                <w:szCs w:val="36"/>
                                <w14:shadow w14:blurRad="50800" w14:dist="38100" w14:dir="2700000" w14:sx="100000" w14:sy="100000" w14:kx="0" w14:ky="0" w14:algn="tl">
                                  <w14:schemeClr w14:val="bg1">
                                    <w14:alpha w14:val="57000"/>
                                  </w14:schemeClr>
                                </w14:shadow>
                              </w:rPr>
                              <w:t>8 mars 2019</w:t>
                            </w:r>
                          </w:p>
                          <w:p w:rsidR="00840D25" w:rsidRPr="00773866" w:rsidRDefault="00840D25" w:rsidP="003D6867">
                            <w:pPr>
                              <w:jc w:val="center"/>
                              <w:rPr>
                                <w:rFonts w:ascii="Helvetica Neue Light" w:hAnsi="Helvetica Neue Light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01716" id="Rectangle 28" o:spid="_x0000_s1026" style="position:absolute;left:0;text-align:left;margin-left:132.85pt;margin-top:-38.7pt;width:184.05pt;height:45.85pt;rotation:-636102fd;z-index:2516418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" fillcolor="#c00000" stroked="f" strokeweight=".5pt">
                <v:fill opacity="52428f"/>
                <v:textbox>
                  <w:txbxContent>
                    <w:p w:rsidR="00840D25" w:rsidRPr="000D7F6E" w:rsidRDefault="00840D25" w:rsidP="003D6867">
                      <w:pPr>
                        <w:jc w:val="center"/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30"/>
                          <w:szCs w:val="36"/>
                          <w14:shadow w14:blurRad="50800" w14:dist="38100" w14:dir="2700000" w14:sx="100000" w14:sy="100000" w14:kx="0" w14:ky="0" w14:algn="tl">
                            <w14:schemeClr w14:val="bg1">
                              <w14:alpha w14:val="57000"/>
                            </w14:schemeClr>
                          </w14:shadow>
                        </w:rPr>
                      </w:pPr>
                      <w:r w:rsidRPr="000D7F6E"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30"/>
                          <w:szCs w:val="36"/>
                          <w14:shadow w14:blurRad="50800" w14:dist="38100" w14:dir="2700000" w14:sx="100000" w14:sy="100000" w14:kx="0" w14:ky="0" w14:algn="tl">
                            <w14:schemeClr w14:val="bg1">
                              <w14:alpha w14:val="57000"/>
                            </w14:schemeClr>
                          </w14:shadow>
                        </w:rPr>
                        <w:t>Date limite d’inscription</w:t>
                      </w:r>
                    </w:p>
                    <w:p w:rsidR="00840D25" w:rsidRPr="000D7F6E" w:rsidRDefault="005966D9" w:rsidP="003D6867">
                      <w:pPr>
                        <w:jc w:val="center"/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30"/>
                          <w:szCs w:val="36"/>
                          <w14:shadow w14:blurRad="50800" w14:dist="38100" w14:dir="2700000" w14:sx="100000" w14:sy="100000" w14:kx="0" w14:ky="0" w14:algn="tl">
                            <w14:schemeClr w14:val="bg1">
                              <w14:alpha w14:val="57000"/>
                            </w14:schemeClr>
                          </w14:shadow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30"/>
                          <w:szCs w:val="36"/>
                          <w14:shadow w14:blurRad="50800" w14:dist="38100" w14:dir="2700000" w14:sx="100000" w14:sy="100000" w14:kx="0" w14:ky="0" w14:algn="tl">
                            <w14:schemeClr w14:val="bg1">
                              <w14:alpha w14:val="57000"/>
                            </w14:schemeClr>
                          </w14:shadow>
                        </w:rPr>
                        <w:t>8 mars 2019</w:t>
                      </w:r>
                    </w:p>
                    <w:p w:rsidR="00840D25" w:rsidRPr="00773866" w:rsidRDefault="00840D25" w:rsidP="003D6867">
                      <w:pPr>
                        <w:jc w:val="center"/>
                        <w:rPr>
                          <w:rFonts w:ascii="Helvetica Neue Light" w:hAnsi="Helvetica Neue Light"/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5A45DA" w:rsidRPr="005A45DA" w:rsidRDefault="005A45DA" w:rsidP="005A45DA"/>
    <w:p w:rsidR="005A45DA" w:rsidRPr="005A45DA" w:rsidRDefault="0049087E" w:rsidP="005A45DA">
      <w:r>
        <w:rPr>
          <w:noProof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-533400</wp:posOffset>
            </wp:positionH>
            <wp:positionV relativeFrom="paragraph">
              <wp:posOffset>197666</wp:posOffset>
            </wp:positionV>
            <wp:extent cx="4439711" cy="8860972"/>
            <wp:effectExtent l="171450" t="171450" r="380365" b="378460"/>
            <wp:wrapNone/>
            <wp:docPr id="702" name="Image 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" name="dusseldorf-1661105_1280.jpg"/>
                    <pic:cNvPicPr/>
                  </pic:nvPicPr>
                  <pic:blipFill rotWithShape="1">
                    <a:blip r:embed="rId9"/>
                    <a:srcRect l="27659" r="41633"/>
                    <a:stretch/>
                  </pic:blipFill>
                  <pic:spPr bwMode="auto">
                    <a:xfrm>
                      <a:off x="0" y="0"/>
                      <a:ext cx="4443119" cy="8867774"/>
                    </a:xfrm>
                    <a:prstGeom prst="rect">
                      <a:avLst/>
                    </a:prstGeom>
                    <a:ln w="12700">
                      <a:solidFill>
                        <a:srgbClr val="C00000"/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6E8">
        <w:rPr>
          <w:noProof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25D083A1" wp14:editId="4B56803E">
                <wp:simplePos x="0" y="0"/>
                <wp:positionH relativeFrom="page">
                  <wp:posOffset>372533</wp:posOffset>
                </wp:positionH>
                <wp:positionV relativeFrom="paragraph">
                  <wp:posOffset>184362</wp:posOffset>
                </wp:positionV>
                <wp:extent cx="6873875" cy="1988820"/>
                <wp:effectExtent l="0" t="0" r="22225" b="11430"/>
                <wp:wrapNone/>
                <wp:docPr id="8" name="Arrondir un rectangle avec un coin diagon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73875" cy="1988820"/>
                        </a:xfrm>
                        <a:prstGeom prst="round2DiagRect">
                          <a:avLst>
                            <a:gd name="adj1" fmla="val 0"/>
                            <a:gd name="adj2" fmla="val 25900"/>
                          </a:avLst>
                        </a:prstGeom>
                        <a:solidFill>
                          <a:sysClr val="window" lastClr="FFFFFF">
                            <a:alpha val="70000"/>
                          </a:sysClr>
                        </a:solidFill>
                        <a:ln w="12700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Pr="008E7017" w:rsidRDefault="00840D25" w:rsidP="00495009">
                            <w:pPr>
                              <w:tabs>
                                <w:tab w:val="left" w:pos="2410"/>
                                <w:tab w:val="left" w:pos="6946"/>
                              </w:tabs>
                              <w:spacing w:after="120"/>
                              <w:ind w:right="4359"/>
                              <w:jc w:val="both"/>
                              <w:rPr>
                                <w:rFonts w:ascii="Helvetica Neue Medium" w:hAnsi="Helvetica Neue Medium" w:cs="Arial"/>
                                <w:b/>
                                <w:color w:val="000000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083A1" id="Arrondir un rectangle avec un coin diagonal 2" o:spid="_x0000_s1027" style="position:absolute;margin-left:29.35pt;margin-top:14.5pt;width:541.25pt;height:156.6pt;z-index:25163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6873875,19888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" adj="-11796480,,5400" path="m,l6358771,v284484,,515104,230620,515104,515104l6873875,1988820r,l515104,1988820c230620,1988820,,1758200,,1473716l,,,xe" fillcolor="window" strokecolor="#c00000" strokeweight="1pt">
                <v:fill opacity="46003f"/>
                <v:stroke joinstyle="miter"/>
                <v:formulas/>
                <v:path arrowok="t" o:connecttype="custom" o:connectlocs="0,0;6358771,0;6873875,515104;6873875,1988820;6873875,1988820;515104,1988820;0,1473716;0,0;0,0" o:connectangles="0,0,0,0,0,0,0,0,0" textboxrect="0,0,6873875,1988820"/>
                <v:textbox>
                  <w:txbxContent>
                    <w:p w:rsidR="00840D25" w:rsidRPr="008E7017" w:rsidRDefault="00840D25" w:rsidP="00495009">
                      <w:pPr>
                        <w:tabs>
                          <w:tab w:val="left" w:pos="2410"/>
                          <w:tab w:val="left" w:pos="6946"/>
                        </w:tabs>
                        <w:spacing w:after="120"/>
                        <w:ind w:right="4359"/>
                        <w:jc w:val="both"/>
                        <w:rPr>
                          <w:rFonts w:ascii="Helvetica Neue Medium" w:hAnsi="Helvetica Neue Medium" w:cs="Arial"/>
                          <w:b/>
                          <w:color w:val="000000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7017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082B2AC" wp14:editId="410D5CC2">
                <wp:simplePos x="0" y="0"/>
                <wp:positionH relativeFrom="column">
                  <wp:posOffset>-647700</wp:posOffset>
                </wp:positionH>
                <wp:positionV relativeFrom="paragraph">
                  <wp:posOffset>259715</wp:posOffset>
                </wp:positionV>
                <wp:extent cx="4217670" cy="1645920"/>
                <wp:effectExtent l="0" t="0" r="0" b="0"/>
                <wp:wrapNone/>
                <wp:docPr id="34" name="Zone de text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17670" cy="1645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Pr="002F00C1" w:rsidRDefault="00840D25" w:rsidP="00A77D8E">
                            <w:pPr>
                              <w:tabs>
                                <w:tab w:val="left" w:pos="2410"/>
                                <w:tab w:val="left" w:pos="6946"/>
                                <w:tab w:val="left" w:pos="7371"/>
                              </w:tabs>
                              <w:spacing w:before="120"/>
                              <w:ind w:right="34"/>
                              <w:jc w:val="center"/>
                              <w:rPr>
                                <w:rFonts w:ascii="Exo" w:hAnsi="Exo" w:cs="Arial"/>
                                <w:b/>
                                <w:color w:val="003B6F"/>
                                <w:sz w:val="72"/>
                                <w:szCs w:val="72"/>
                              </w:rPr>
                            </w:pPr>
                            <w:r w:rsidRPr="002F00C1">
                              <w:rPr>
                                <w:rFonts w:ascii="Exo" w:hAnsi="Exo" w:cs="Arial"/>
                                <w:b/>
                                <w:color w:val="003B6F"/>
                                <w:sz w:val="72"/>
                                <w:szCs w:val="72"/>
                              </w:rPr>
                              <w:t>A+A</w:t>
                            </w:r>
                          </w:p>
                          <w:p w:rsidR="00840D25" w:rsidRPr="00DF3391" w:rsidRDefault="00840D25" w:rsidP="00DF73AF">
                            <w:pPr>
                              <w:tabs>
                                <w:tab w:val="left" w:pos="2410"/>
                                <w:tab w:val="left" w:pos="6946"/>
                                <w:tab w:val="left" w:pos="7371"/>
                              </w:tabs>
                              <w:ind w:right="34"/>
                              <w:jc w:val="center"/>
                              <w:rPr>
                                <w:rFonts w:ascii="Helvetica Neue" w:hAnsi="Helvetica Neue" w:cs="Arial"/>
                                <w:color w:val="003B6F"/>
                                <w:spacing w:val="20"/>
                                <w:sz w:val="54"/>
                                <w:szCs w:val="60"/>
                              </w:rPr>
                            </w:pPr>
                            <w:r w:rsidRPr="00DF3391">
                              <w:rPr>
                                <w:rFonts w:ascii="Exo" w:hAnsi="Exo" w:cs="Arial"/>
                                <w:color w:val="003B6F"/>
                                <w:sz w:val="48"/>
                                <w:szCs w:val="56"/>
                              </w:rPr>
                              <w:t>Düsseldorf - Allemagne</w:t>
                            </w:r>
                            <w:r w:rsidRPr="00DF73AF">
                              <w:rPr>
                                <w:rFonts w:ascii="Helvetica Neue Light" w:hAnsi="Helvetica Neue Light" w:cs="Arial"/>
                                <w:color w:val="003B6F"/>
                                <w:sz w:val="72"/>
                                <w:szCs w:val="72"/>
                              </w:rPr>
                              <w:br/>
                            </w:r>
                            <w:r w:rsidRPr="00DF3391">
                              <w:rPr>
                                <w:rFonts w:asciiTheme="majorHAnsi" w:hAnsiTheme="majorHAnsi" w:cs="Arial"/>
                                <w:color w:val="003B6F"/>
                                <w:spacing w:val="20"/>
                                <w:sz w:val="44"/>
                                <w:szCs w:val="60"/>
                              </w:rPr>
                              <w:t>Du 5 au 8 novembre 201</w:t>
                            </w:r>
                            <w:r w:rsidR="005966D9">
                              <w:rPr>
                                <w:rFonts w:asciiTheme="majorHAnsi" w:hAnsiTheme="majorHAnsi" w:cs="Arial"/>
                                <w:color w:val="003B6F"/>
                                <w:spacing w:val="20"/>
                                <w:sz w:val="44"/>
                                <w:szCs w:val="60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82B2AC" id="_x0000_t202" coordsize="21600,21600" o:spt="202" path="m,l,21600r21600,l21600,xe">
                <v:stroke joinstyle="miter"/>
                <v:path gradientshapeok="t" o:connecttype="rect"/>
              </v:shapetype>
              <v:shape id="Zone de texte 34" o:spid="_x0000_s1028" type="#_x0000_t202" style="position:absolute;margin-left:-51pt;margin-top:20.45pt;width:332.1pt;height:129.6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" filled="f" stroked="f">
                <v:path arrowok="t"/>
                <v:textbox>
                  <w:txbxContent>
                    <w:p w:rsidR="00840D25" w:rsidRPr="002F00C1" w:rsidRDefault="00840D25" w:rsidP="00A77D8E">
                      <w:pPr>
                        <w:tabs>
                          <w:tab w:val="left" w:pos="2410"/>
                          <w:tab w:val="left" w:pos="6946"/>
                          <w:tab w:val="left" w:pos="7371"/>
                        </w:tabs>
                        <w:spacing w:before="120"/>
                        <w:ind w:right="34"/>
                        <w:jc w:val="center"/>
                        <w:rPr>
                          <w:rFonts w:ascii="Exo" w:hAnsi="Exo" w:cs="Arial"/>
                          <w:b/>
                          <w:color w:val="003B6F"/>
                          <w:sz w:val="72"/>
                          <w:szCs w:val="72"/>
                        </w:rPr>
                      </w:pPr>
                      <w:r w:rsidRPr="002F00C1">
                        <w:rPr>
                          <w:rFonts w:ascii="Exo" w:hAnsi="Exo" w:cs="Arial"/>
                          <w:b/>
                          <w:color w:val="003B6F"/>
                          <w:sz w:val="72"/>
                          <w:szCs w:val="72"/>
                        </w:rPr>
                        <w:t>A+A</w:t>
                      </w:r>
                    </w:p>
                    <w:p w:rsidR="00840D25" w:rsidRPr="00DF3391" w:rsidRDefault="00840D25" w:rsidP="00DF73AF">
                      <w:pPr>
                        <w:tabs>
                          <w:tab w:val="left" w:pos="2410"/>
                          <w:tab w:val="left" w:pos="6946"/>
                          <w:tab w:val="left" w:pos="7371"/>
                        </w:tabs>
                        <w:ind w:right="34"/>
                        <w:jc w:val="center"/>
                        <w:rPr>
                          <w:rFonts w:ascii="Helvetica Neue" w:hAnsi="Helvetica Neue" w:cs="Arial"/>
                          <w:color w:val="003B6F"/>
                          <w:spacing w:val="20"/>
                          <w:sz w:val="54"/>
                          <w:szCs w:val="60"/>
                        </w:rPr>
                      </w:pPr>
                      <w:r w:rsidRPr="00DF3391">
                        <w:rPr>
                          <w:rFonts w:ascii="Exo" w:hAnsi="Exo" w:cs="Arial"/>
                          <w:color w:val="003B6F"/>
                          <w:sz w:val="48"/>
                          <w:szCs w:val="56"/>
                        </w:rPr>
                        <w:t>Düsseldorf - Allemagne</w:t>
                      </w:r>
                      <w:r w:rsidRPr="00DF73AF">
                        <w:rPr>
                          <w:rFonts w:ascii="Helvetica Neue Light" w:hAnsi="Helvetica Neue Light" w:cs="Arial"/>
                          <w:color w:val="003B6F"/>
                          <w:sz w:val="72"/>
                          <w:szCs w:val="72"/>
                        </w:rPr>
                        <w:br/>
                      </w:r>
                      <w:r w:rsidRPr="00DF3391">
                        <w:rPr>
                          <w:rFonts w:asciiTheme="majorHAnsi" w:hAnsiTheme="majorHAnsi" w:cs="Arial"/>
                          <w:color w:val="003B6F"/>
                          <w:spacing w:val="20"/>
                          <w:sz w:val="44"/>
                          <w:szCs w:val="60"/>
                        </w:rPr>
                        <w:t>Du 5 au 8 novembre 201</w:t>
                      </w:r>
                      <w:r w:rsidR="005966D9">
                        <w:rPr>
                          <w:rFonts w:asciiTheme="majorHAnsi" w:hAnsiTheme="majorHAnsi" w:cs="Arial"/>
                          <w:color w:val="003B6F"/>
                          <w:spacing w:val="20"/>
                          <w:sz w:val="44"/>
                          <w:szCs w:val="60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</w:p>
    <w:p w:rsidR="005A45DA" w:rsidRPr="005A45DA" w:rsidRDefault="0008377F" w:rsidP="005A45DA"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8AC4403" wp14:editId="43B9F025">
                <wp:simplePos x="0" y="0"/>
                <wp:positionH relativeFrom="margin">
                  <wp:posOffset>3970868</wp:posOffset>
                </wp:positionH>
                <wp:positionV relativeFrom="paragraph">
                  <wp:posOffset>149860</wp:posOffset>
                </wp:positionV>
                <wp:extent cx="2357120" cy="1844040"/>
                <wp:effectExtent l="0" t="0" r="0" b="3810"/>
                <wp:wrapNone/>
                <wp:docPr id="9" name="Zone de text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57120" cy="1844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Default="00840D25" w:rsidP="00FF5799">
                            <w:pPr>
                              <w:pStyle w:val="Default"/>
                              <w:jc w:val="center"/>
                              <w:rPr>
                                <w:rFonts w:ascii="Helvetica Neue Light" w:hAnsi="Helvetica Neue Light" w:cs="Arial"/>
                                <w:color w:val="003B6F"/>
                                <w:sz w:val="32"/>
                                <w:szCs w:val="32"/>
                              </w:rPr>
                            </w:pPr>
                          </w:p>
                          <w:p w:rsidR="00840D25" w:rsidRDefault="00840D25" w:rsidP="00FF5799">
                            <w:pPr>
                              <w:pStyle w:val="Default"/>
                              <w:jc w:val="center"/>
                              <w:rPr>
                                <w:rFonts w:ascii="Helvetica Neue Light" w:hAnsi="Helvetica Neue Light" w:cs="Arial"/>
                                <w:color w:val="003B6F"/>
                                <w:sz w:val="32"/>
                                <w:szCs w:val="32"/>
                              </w:rPr>
                            </w:pPr>
                          </w:p>
                          <w:p w:rsidR="00840D25" w:rsidRPr="0008377F" w:rsidRDefault="00840D25" w:rsidP="00FF5799">
                            <w:pPr>
                              <w:pStyle w:val="Default"/>
                              <w:jc w:val="center"/>
                              <w:rPr>
                                <w:rFonts w:ascii="Exo" w:hAnsi="Exo" w:cs="Arial"/>
                                <w:b/>
                                <w:szCs w:val="28"/>
                              </w:rPr>
                            </w:pPr>
                            <w:r w:rsidRPr="0008377F">
                              <w:rPr>
                                <w:rFonts w:ascii="Exo" w:hAnsi="Exo" w:cs="Arial"/>
                                <w:b/>
                                <w:color w:val="003B6F"/>
                                <w:szCs w:val="28"/>
                              </w:rPr>
                              <w:t>Exposez sur le salon mondial</w:t>
                            </w:r>
                            <w:r w:rsidRPr="0008377F">
                              <w:rPr>
                                <w:rFonts w:ascii="Exo" w:hAnsi="Exo" w:cs="Arial"/>
                                <w:b/>
                                <w:szCs w:val="28"/>
                              </w:rPr>
                              <w:t xml:space="preserve"> </w:t>
                            </w:r>
                          </w:p>
                          <w:p w:rsidR="00840D25" w:rsidRPr="0008377F" w:rsidRDefault="00840D25" w:rsidP="00FF5799">
                            <w:pPr>
                              <w:pStyle w:val="Default"/>
                              <w:jc w:val="center"/>
                              <w:rPr>
                                <w:rFonts w:ascii="Exo" w:hAnsi="Exo" w:cs="Arial"/>
                                <w:b/>
                                <w:color w:val="003B6F"/>
                                <w:szCs w:val="28"/>
                              </w:rPr>
                            </w:pPr>
                            <w:proofErr w:type="gramStart"/>
                            <w:r w:rsidRPr="0008377F">
                              <w:rPr>
                                <w:rFonts w:ascii="Exo" w:hAnsi="Exo" w:cs="Arial"/>
                                <w:b/>
                                <w:color w:val="003B6F"/>
                                <w:szCs w:val="28"/>
                              </w:rPr>
                              <w:t>de</w:t>
                            </w:r>
                            <w:proofErr w:type="gramEnd"/>
                            <w:r w:rsidRPr="0008377F">
                              <w:rPr>
                                <w:rFonts w:ascii="Exo" w:hAnsi="Exo" w:cs="Arial"/>
                                <w:b/>
                                <w:color w:val="003B6F"/>
                                <w:szCs w:val="28"/>
                              </w:rPr>
                              <w:t xml:space="preserve"> la protection, de la sécurité </w:t>
                            </w:r>
                          </w:p>
                          <w:p w:rsidR="00840D25" w:rsidRPr="0008377F" w:rsidRDefault="00840D25" w:rsidP="00FF5799">
                            <w:pPr>
                              <w:pStyle w:val="Default"/>
                              <w:jc w:val="center"/>
                              <w:rPr>
                                <w:rFonts w:ascii="Exo" w:hAnsi="Exo" w:cs="Arial"/>
                                <w:szCs w:val="28"/>
                              </w:rPr>
                            </w:pPr>
                            <w:proofErr w:type="gramStart"/>
                            <w:r w:rsidRPr="0008377F">
                              <w:rPr>
                                <w:rFonts w:ascii="Exo" w:hAnsi="Exo" w:cs="Arial"/>
                                <w:b/>
                                <w:color w:val="003B6F"/>
                                <w:szCs w:val="28"/>
                              </w:rPr>
                              <w:t>et</w:t>
                            </w:r>
                            <w:proofErr w:type="gramEnd"/>
                            <w:r w:rsidRPr="0008377F">
                              <w:rPr>
                                <w:rFonts w:ascii="Exo" w:hAnsi="Exo" w:cs="Arial"/>
                                <w:b/>
                                <w:color w:val="003B6F"/>
                                <w:szCs w:val="28"/>
                              </w:rPr>
                              <w:t xml:space="preserve"> de la santé au travail</w:t>
                            </w:r>
                          </w:p>
                          <w:p w:rsidR="00840D25" w:rsidRPr="000D79FA" w:rsidRDefault="00840D25" w:rsidP="00EB35BA">
                            <w:pPr>
                              <w:tabs>
                                <w:tab w:val="left" w:pos="2410"/>
                                <w:tab w:val="left" w:pos="6946"/>
                                <w:tab w:val="left" w:pos="7371"/>
                              </w:tabs>
                              <w:spacing w:before="240" w:after="120"/>
                              <w:ind w:left="284" w:right="224"/>
                              <w:jc w:val="both"/>
                              <w:rPr>
                                <w:rFonts w:ascii="Helvetica Neue Light" w:hAnsi="Helvetica Neue Light"/>
                                <w:color w:val="003B6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AC4403" id="Zone de texte 32" o:spid="_x0000_s1029" type="#_x0000_t202" style="position:absolute;margin-left:312.65pt;margin-top:11.8pt;width:185.6pt;height:145.2pt;z-index: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" filled="f" stroked="f">
                <v:path arrowok="t"/>
                <v:textbox>
                  <w:txbxContent>
                    <w:p w:rsidR="00840D25" w:rsidRDefault="00840D25" w:rsidP="00FF5799">
                      <w:pPr>
                        <w:pStyle w:val="Default"/>
                        <w:jc w:val="center"/>
                        <w:rPr>
                          <w:rFonts w:ascii="Helvetica Neue Light" w:hAnsi="Helvetica Neue Light" w:cs="Arial"/>
                          <w:color w:val="003B6F"/>
                          <w:sz w:val="32"/>
                          <w:szCs w:val="32"/>
                        </w:rPr>
                      </w:pPr>
                    </w:p>
                    <w:p w:rsidR="00840D25" w:rsidRDefault="00840D25" w:rsidP="00FF5799">
                      <w:pPr>
                        <w:pStyle w:val="Default"/>
                        <w:jc w:val="center"/>
                        <w:rPr>
                          <w:rFonts w:ascii="Helvetica Neue Light" w:hAnsi="Helvetica Neue Light" w:cs="Arial"/>
                          <w:color w:val="003B6F"/>
                          <w:sz w:val="32"/>
                          <w:szCs w:val="32"/>
                        </w:rPr>
                      </w:pPr>
                    </w:p>
                    <w:p w:rsidR="00840D25" w:rsidRPr="0008377F" w:rsidRDefault="00840D25" w:rsidP="00FF5799">
                      <w:pPr>
                        <w:pStyle w:val="Default"/>
                        <w:jc w:val="center"/>
                        <w:rPr>
                          <w:rFonts w:ascii="Exo" w:hAnsi="Exo" w:cs="Arial"/>
                          <w:b/>
                          <w:szCs w:val="28"/>
                        </w:rPr>
                      </w:pPr>
                      <w:r w:rsidRPr="0008377F">
                        <w:rPr>
                          <w:rFonts w:ascii="Exo" w:hAnsi="Exo" w:cs="Arial"/>
                          <w:b/>
                          <w:color w:val="003B6F"/>
                          <w:szCs w:val="28"/>
                        </w:rPr>
                        <w:t>Exposez sur le salon mondial</w:t>
                      </w:r>
                      <w:r w:rsidRPr="0008377F">
                        <w:rPr>
                          <w:rFonts w:ascii="Exo" w:hAnsi="Exo" w:cs="Arial"/>
                          <w:b/>
                          <w:szCs w:val="28"/>
                        </w:rPr>
                        <w:t xml:space="preserve"> </w:t>
                      </w:r>
                    </w:p>
                    <w:p w:rsidR="00840D25" w:rsidRPr="0008377F" w:rsidRDefault="00840D25" w:rsidP="00FF5799">
                      <w:pPr>
                        <w:pStyle w:val="Default"/>
                        <w:jc w:val="center"/>
                        <w:rPr>
                          <w:rFonts w:ascii="Exo" w:hAnsi="Exo" w:cs="Arial"/>
                          <w:b/>
                          <w:color w:val="003B6F"/>
                          <w:szCs w:val="28"/>
                        </w:rPr>
                      </w:pPr>
                      <w:proofErr w:type="gramStart"/>
                      <w:r w:rsidRPr="0008377F">
                        <w:rPr>
                          <w:rFonts w:ascii="Exo" w:hAnsi="Exo" w:cs="Arial"/>
                          <w:b/>
                          <w:color w:val="003B6F"/>
                          <w:szCs w:val="28"/>
                        </w:rPr>
                        <w:t>de</w:t>
                      </w:r>
                      <w:proofErr w:type="gramEnd"/>
                      <w:r w:rsidRPr="0008377F">
                        <w:rPr>
                          <w:rFonts w:ascii="Exo" w:hAnsi="Exo" w:cs="Arial"/>
                          <w:b/>
                          <w:color w:val="003B6F"/>
                          <w:szCs w:val="28"/>
                        </w:rPr>
                        <w:t xml:space="preserve"> la protection, de la sécurité </w:t>
                      </w:r>
                    </w:p>
                    <w:p w:rsidR="00840D25" w:rsidRPr="0008377F" w:rsidRDefault="00840D25" w:rsidP="00FF5799">
                      <w:pPr>
                        <w:pStyle w:val="Default"/>
                        <w:jc w:val="center"/>
                        <w:rPr>
                          <w:rFonts w:ascii="Exo" w:hAnsi="Exo" w:cs="Arial"/>
                          <w:szCs w:val="28"/>
                        </w:rPr>
                      </w:pPr>
                      <w:proofErr w:type="gramStart"/>
                      <w:r w:rsidRPr="0008377F">
                        <w:rPr>
                          <w:rFonts w:ascii="Exo" w:hAnsi="Exo" w:cs="Arial"/>
                          <w:b/>
                          <w:color w:val="003B6F"/>
                          <w:szCs w:val="28"/>
                        </w:rPr>
                        <w:t>et</w:t>
                      </w:r>
                      <w:proofErr w:type="gramEnd"/>
                      <w:r w:rsidRPr="0008377F">
                        <w:rPr>
                          <w:rFonts w:ascii="Exo" w:hAnsi="Exo" w:cs="Arial"/>
                          <w:b/>
                          <w:color w:val="003B6F"/>
                          <w:szCs w:val="28"/>
                        </w:rPr>
                        <w:t xml:space="preserve"> de la santé au travail</w:t>
                      </w:r>
                    </w:p>
                    <w:p w:rsidR="00840D25" w:rsidRPr="000D79FA" w:rsidRDefault="00840D25" w:rsidP="00EB35BA">
                      <w:pPr>
                        <w:tabs>
                          <w:tab w:val="left" w:pos="2410"/>
                          <w:tab w:val="left" w:pos="6946"/>
                          <w:tab w:val="left" w:pos="7371"/>
                        </w:tabs>
                        <w:spacing w:before="240" w:after="120"/>
                        <w:ind w:left="284" w:right="224"/>
                        <w:jc w:val="both"/>
                        <w:rPr>
                          <w:rFonts w:ascii="Helvetica Neue Light" w:hAnsi="Helvetica Neue Light"/>
                          <w:color w:val="003B6F"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B72447" w:rsidP="005A45DA">
      <w:r>
        <w:rPr>
          <w:noProof/>
        </w:rPr>
        <w:drawing>
          <wp:anchor distT="0" distB="0" distL="114300" distR="114300" simplePos="0" relativeHeight="251655168" behindDoc="1" locked="0" layoutInCell="1" allowOverlap="1" wp14:anchorId="277C45E3" wp14:editId="6591E70F">
            <wp:simplePos x="0" y="0"/>
            <wp:positionH relativeFrom="margin">
              <wp:posOffset>4384040</wp:posOffset>
            </wp:positionH>
            <wp:positionV relativeFrom="paragraph">
              <wp:posOffset>129540</wp:posOffset>
            </wp:positionV>
            <wp:extent cx="1844675" cy="663575"/>
            <wp:effectExtent l="0" t="0" r="3175" b="3175"/>
            <wp:wrapSquare wrapText="bothSides"/>
            <wp:docPr id="677" name="Image 677" descr="http://www.aplusa-online.com/cache/pica/2/4/1/9/96801367940301/aplusa_200x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aplusa-online.com/cache/pica/2/4/1/9/96801367940301/aplusa_200x72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675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A45DA" w:rsidRPr="005A45DA" w:rsidRDefault="00D25083" w:rsidP="005A45DA">
      <w:r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0520366B" wp14:editId="3FD45E9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87655" cy="299720"/>
                <wp:effectExtent l="0" t="0" r="0" b="5080"/>
                <wp:wrapSquare wrapText="bothSides"/>
                <wp:docPr id="22" name="Zone de text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7655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Pr="00612FA5" w:rsidRDefault="00840D25">
                            <w:pPr>
                              <w:rPr>
                                <w:noProof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20366B" id="Zone de texte 22" o:spid="_x0000_s1030" type="#_x0000_t202" style="position:absolute;margin-left:0;margin-top:0;width:22.65pt;height:23.6pt;z-index:2516357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" filled="f" stroked="f">
                <v:path arrowok="t"/>
                <v:textbox style="mso-fit-shape-to-text:t">
                  <w:txbxContent>
                    <w:p w:rsidR="00840D25" w:rsidRPr="00612FA5" w:rsidRDefault="00840D25">
                      <w:pPr>
                        <w:rPr>
                          <w:noProof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5A45DA" w:rsidRPr="005A45DA" w:rsidRDefault="005A45DA" w:rsidP="00492EFD">
      <w:pPr>
        <w:jc w:val="right"/>
      </w:pPr>
    </w:p>
    <w:p w:rsidR="005A45DA" w:rsidRPr="005A45DA" w:rsidRDefault="005A45DA" w:rsidP="005A45DA"/>
    <w:p w:rsidR="005A45DA" w:rsidRPr="005A45DA" w:rsidRDefault="005A45DA" w:rsidP="005A45DA"/>
    <w:p w:rsidR="005A45DA" w:rsidRPr="005A45DA" w:rsidRDefault="00B72447" w:rsidP="005A45DA"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5BC1AA1D" wp14:editId="2FA7FA4B">
                <wp:simplePos x="0" y="0"/>
                <wp:positionH relativeFrom="column">
                  <wp:posOffset>4106007</wp:posOffset>
                </wp:positionH>
                <wp:positionV relativeFrom="paragraph">
                  <wp:posOffset>73025</wp:posOffset>
                </wp:positionV>
                <wp:extent cx="2315768" cy="480060"/>
                <wp:effectExtent l="0" t="0" r="0" b="0"/>
                <wp:wrapNone/>
                <wp:docPr id="3" name="Zone de text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15768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Pr="002F00C1" w:rsidRDefault="00840D25" w:rsidP="00492EFD">
                            <w:pPr>
                              <w:tabs>
                                <w:tab w:val="left" w:pos="2410"/>
                                <w:tab w:val="left" w:pos="6946"/>
                                <w:tab w:val="left" w:pos="7371"/>
                              </w:tabs>
                              <w:spacing w:before="240" w:after="120"/>
                              <w:ind w:left="284" w:right="224"/>
                              <w:jc w:val="center"/>
                              <w:rPr>
                                <w:rFonts w:ascii="Exo" w:hAnsi="Exo"/>
                                <w:color w:val="003B6F"/>
                                <w:sz w:val="32"/>
                                <w:szCs w:val="32"/>
                              </w:rPr>
                            </w:pPr>
                            <w:r w:rsidRPr="002F00C1">
                              <w:rPr>
                                <w:rFonts w:ascii="Exo" w:hAnsi="Exo" w:cs="Arial"/>
                                <w:color w:val="003B6F"/>
                                <w:sz w:val="32"/>
                                <w:szCs w:val="32"/>
                              </w:rPr>
                              <w:t>En partenariat ave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1AA1D" id="_x0000_s1031" type="#_x0000_t202" style="position:absolute;margin-left:323.3pt;margin-top:5.75pt;width:182.35pt;height:37.8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" filled="f" stroked="f">
                <v:path arrowok="t"/>
                <v:textbox>
                  <w:txbxContent>
                    <w:p w:rsidR="00840D25" w:rsidRPr="002F00C1" w:rsidRDefault="00840D25" w:rsidP="00492EFD">
                      <w:pPr>
                        <w:tabs>
                          <w:tab w:val="left" w:pos="2410"/>
                          <w:tab w:val="left" w:pos="6946"/>
                          <w:tab w:val="left" w:pos="7371"/>
                        </w:tabs>
                        <w:spacing w:before="240" w:after="120"/>
                        <w:ind w:left="284" w:right="224"/>
                        <w:jc w:val="center"/>
                        <w:rPr>
                          <w:rFonts w:ascii="Exo" w:hAnsi="Exo"/>
                          <w:color w:val="003B6F"/>
                          <w:sz w:val="32"/>
                          <w:szCs w:val="32"/>
                        </w:rPr>
                      </w:pPr>
                      <w:r w:rsidRPr="002F00C1">
                        <w:rPr>
                          <w:rFonts w:ascii="Exo" w:hAnsi="Exo" w:cs="Arial"/>
                          <w:color w:val="003B6F"/>
                          <w:sz w:val="32"/>
                          <w:szCs w:val="32"/>
                        </w:rPr>
                        <w:t>En partenariat avec</w:t>
                      </w:r>
                    </w:p>
                  </w:txbxContent>
                </v:textbox>
              </v:shape>
            </w:pict>
          </mc:Fallback>
        </mc:AlternateContent>
      </w:r>
    </w:p>
    <w:p w:rsidR="00275E24" w:rsidRDefault="00275E24" w:rsidP="005A45DA"/>
    <w:p w:rsidR="00275E24" w:rsidRDefault="00275E24" w:rsidP="005A45DA"/>
    <w:p w:rsidR="00275E24" w:rsidRDefault="00275E24" w:rsidP="005A45DA"/>
    <w:p w:rsidR="00275E24" w:rsidRDefault="00B72447" w:rsidP="00492EFD">
      <w:pPr>
        <w:tabs>
          <w:tab w:val="left" w:pos="8904"/>
        </w:tabs>
      </w:pPr>
      <w:r>
        <w:rPr>
          <w:noProof/>
        </w:rPr>
        <w:drawing>
          <wp:anchor distT="0" distB="0" distL="114300" distR="114300" simplePos="0" relativeHeight="251637760" behindDoc="0" locked="0" layoutInCell="1" allowOverlap="1" wp14:anchorId="21EBF1CC" wp14:editId="73A7D115">
            <wp:simplePos x="0" y="0"/>
            <wp:positionH relativeFrom="column">
              <wp:posOffset>4780377</wp:posOffset>
            </wp:positionH>
            <wp:positionV relativeFrom="paragraph">
              <wp:posOffset>28575</wp:posOffset>
            </wp:positionV>
            <wp:extent cx="958850" cy="569595"/>
            <wp:effectExtent l="0" t="0" r="0" b="1905"/>
            <wp:wrapNone/>
            <wp:docPr id="52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0" cy="56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2EFD">
        <w:tab/>
      </w:r>
    </w:p>
    <w:p w:rsidR="00275E24" w:rsidRDefault="00492EFD" w:rsidP="00492EFD">
      <w:pPr>
        <w:tabs>
          <w:tab w:val="left" w:pos="8904"/>
        </w:tabs>
      </w:pPr>
      <w:r>
        <w:tab/>
      </w:r>
    </w:p>
    <w:p w:rsidR="00275E24" w:rsidRDefault="00275E24" w:rsidP="005A45DA"/>
    <w:p w:rsidR="00275E24" w:rsidRDefault="00275E24" w:rsidP="005A45DA"/>
    <w:p w:rsidR="00275E24" w:rsidRDefault="00275E24" w:rsidP="005A45DA"/>
    <w:p w:rsidR="00275E24" w:rsidRDefault="00B72447" w:rsidP="005A45DA"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31F746B" wp14:editId="28C20BCF">
                <wp:simplePos x="0" y="0"/>
                <wp:positionH relativeFrom="column">
                  <wp:posOffset>4300122</wp:posOffset>
                </wp:positionH>
                <wp:positionV relativeFrom="paragraph">
                  <wp:posOffset>78594</wp:posOffset>
                </wp:positionV>
                <wp:extent cx="2026920" cy="782782"/>
                <wp:effectExtent l="0" t="0" r="0" b="0"/>
                <wp:wrapNone/>
                <wp:docPr id="32" name="Zone de text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26920" cy="7827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Default="00840D25" w:rsidP="0099750A">
                            <w:pPr>
                              <w:tabs>
                                <w:tab w:val="left" w:pos="2410"/>
                                <w:tab w:val="left" w:pos="6946"/>
                                <w:tab w:val="left" w:pos="7371"/>
                              </w:tabs>
                              <w:spacing w:after="120"/>
                              <w:ind w:right="224"/>
                              <w:jc w:val="center"/>
                              <w:rPr>
                                <w:rFonts w:ascii="Exo" w:hAnsi="Exo" w:cs="Arial"/>
                                <w:color w:val="003B6F"/>
                                <w:sz w:val="32"/>
                                <w:szCs w:val="32"/>
                              </w:rPr>
                            </w:pPr>
                            <w:r w:rsidRPr="002F00C1">
                              <w:rPr>
                                <w:rFonts w:ascii="Exo" w:hAnsi="Exo" w:cs="Arial"/>
                                <w:color w:val="003B6F"/>
                                <w:sz w:val="32"/>
                                <w:szCs w:val="32"/>
                              </w:rPr>
                              <w:t>Avec le soutien de</w:t>
                            </w:r>
                          </w:p>
                          <w:p w:rsidR="0099750A" w:rsidRPr="002F00C1" w:rsidRDefault="0099750A" w:rsidP="0099750A">
                            <w:pPr>
                              <w:tabs>
                                <w:tab w:val="left" w:pos="2410"/>
                                <w:tab w:val="left" w:pos="6946"/>
                                <w:tab w:val="left" w:pos="7371"/>
                              </w:tabs>
                              <w:spacing w:after="120"/>
                              <w:ind w:right="224"/>
                              <w:jc w:val="center"/>
                              <w:rPr>
                                <w:rFonts w:ascii="Exo" w:hAnsi="Exo"/>
                                <w:color w:val="003B6F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F746B" id="_x0000_s1032" type="#_x0000_t202" style="position:absolute;margin-left:338.6pt;margin-top:6.2pt;width:159.6pt;height:61.6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" filled="f" stroked="f">
                <v:path arrowok="t"/>
                <v:textbox>
                  <w:txbxContent>
                    <w:p w:rsidR="00840D25" w:rsidRDefault="00840D25" w:rsidP="0099750A">
                      <w:pPr>
                        <w:tabs>
                          <w:tab w:val="left" w:pos="2410"/>
                          <w:tab w:val="left" w:pos="6946"/>
                          <w:tab w:val="left" w:pos="7371"/>
                        </w:tabs>
                        <w:spacing w:after="120"/>
                        <w:ind w:right="224"/>
                        <w:jc w:val="center"/>
                        <w:rPr>
                          <w:rFonts w:ascii="Exo" w:hAnsi="Exo" w:cs="Arial"/>
                          <w:color w:val="003B6F"/>
                          <w:sz w:val="32"/>
                          <w:szCs w:val="32"/>
                        </w:rPr>
                      </w:pPr>
                      <w:r w:rsidRPr="002F00C1">
                        <w:rPr>
                          <w:rFonts w:ascii="Exo" w:hAnsi="Exo" w:cs="Arial"/>
                          <w:color w:val="003B6F"/>
                          <w:sz w:val="32"/>
                          <w:szCs w:val="32"/>
                        </w:rPr>
                        <w:t>Avec le soutien de</w:t>
                      </w:r>
                    </w:p>
                    <w:p w:rsidR="0099750A" w:rsidRPr="002F00C1" w:rsidRDefault="0099750A" w:rsidP="0099750A">
                      <w:pPr>
                        <w:tabs>
                          <w:tab w:val="left" w:pos="2410"/>
                          <w:tab w:val="left" w:pos="6946"/>
                          <w:tab w:val="left" w:pos="7371"/>
                        </w:tabs>
                        <w:spacing w:after="120"/>
                        <w:ind w:right="224"/>
                        <w:jc w:val="center"/>
                        <w:rPr>
                          <w:rFonts w:ascii="Exo" w:hAnsi="Exo"/>
                          <w:color w:val="003B6F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75E24" w:rsidRDefault="00275E24" w:rsidP="005A45DA"/>
    <w:p w:rsidR="00275E24" w:rsidRDefault="00275E24" w:rsidP="005A45DA"/>
    <w:p w:rsidR="00275E24" w:rsidRDefault="00B72447" w:rsidP="005A45DA">
      <w:r>
        <w:rPr>
          <w:noProof/>
        </w:rPr>
        <w:drawing>
          <wp:anchor distT="0" distB="0" distL="114300" distR="114300" simplePos="0" relativeHeight="251638784" behindDoc="0" locked="0" layoutInCell="1" allowOverlap="1" wp14:anchorId="67810834" wp14:editId="5C24B125">
            <wp:simplePos x="0" y="0"/>
            <wp:positionH relativeFrom="margin">
              <wp:posOffset>4382917</wp:posOffset>
            </wp:positionH>
            <wp:positionV relativeFrom="paragraph">
              <wp:posOffset>65014</wp:posOffset>
            </wp:positionV>
            <wp:extent cx="1673772" cy="834097"/>
            <wp:effectExtent l="0" t="0" r="0" b="0"/>
            <wp:wrapNone/>
            <wp:docPr id="66" name="Imag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Logo-AURA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772" cy="834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75E24" w:rsidRDefault="00275E24" w:rsidP="005A45DA"/>
    <w:p w:rsidR="00173690" w:rsidRDefault="00173690" w:rsidP="00347F42">
      <w:pPr>
        <w:jc w:val="center"/>
      </w:pPr>
    </w:p>
    <w:p w:rsidR="00173690" w:rsidRDefault="00173690" w:rsidP="005A45DA"/>
    <w:p w:rsidR="00173690" w:rsidRDefault="00173690" w:rsidP="005A45DA"/>
    <w:p w:rsidR="00173690" w:rsidRPr="005A45DA" w:rsidRDefault="00173690" w:rsidP="005A45DA"/>
    <w:p w:rsidR="005A45DA" w:rsidRPr="005A45DA" w:rsidRDefault="00A9703D" w:rsidP="005A45DA"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0FEADCBB" wp14:editId="4022AD0D">
                <wp:simplePos x="0" y="0"/>
                <wp:positionH relativeFrom="page">
                  <wp:posOffset>4071257</wp:posOffset>
                </wp:positionH>
                <wp:positionV relativeFrom="paragraph">
                  <wp:posOffset>107859</wp:posOffset>
                </wp:positionV>
                <wp:extent cx="3239861" cy="600075"/>
                <wp:effectExtent l="57150" t="19050" r="74930" b="104775"/>
                <wp:wrapNone/>
                <wp:docPr id="6" name="Arrondir un rectangle avec un coin diagonal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9861" cy="600075"/>
                        </a:xfrm>
                        <a:prstGeom prst="round2DiagRect">
                          <a:avLst>
                            <a:gd name="adj1" fmla="val 0"/>
                            <a:gd name="adj2" fmla="val 25900"/>
                          </a:avLst>
                        </a:prstGeom>
                        <a:solidFill>
                          <a:srgbClr val="C00000"/>
                        </a:solidFill>
                        <a:ln w="12700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>
                          <a:outerShdw blurRad="40000" dist="35687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Default="00840D25" w:rsidP="00FF5799">
                            <w:pPr>
                              <w:spacing w:after="120"/>
                              <w:jc w:val="center"/>
                              <w:rPr>
                                <w:rFonts w:ascii="Helvetica Neue Bold Condensed" w:hAnsi="Helvetica Neue Bold Condensed" w:cs="Arial"/>
                                <w:color w:val="FFFFFF"/>
                                <w:spacing w:val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Helvetica Neue Bold Condensed" w:hAnsi="Helvetica Neue Bold Condensed" w:cs="Arial"/>
                                <w:color w:val="FFFFFF"/>
                                <w:spacing w:val="40"/>
                                <w:sz w:val="48"/>
                                <w:szCs w:val="48"/>
                              </w:rPr>
                              <w:t>1.930</w:t>
                            </w:r>
                            <w:r w:rsidRPr="00DF73AF">
                              <w:rPr>
                                <w:rFonts w:ascii="Helvetica Neue Bold Condensed" w:hAnsi="Helvetica Neue Bold Condensed" w:cs="Arial"/>
                                <w:color w:val="FFFFFF"/>
                                <w:spacing w:val="40"/>
                                <w:sz w:val="48"/>
                                <w:szCs w:val="48"/>
                              </w:rPr>
                              <w:t xml:space="preserve"> exposants</w:t>
                            </w:r>
                          </w:p>
                          <w:p w:rsidR="00840D25" w:rsidRPr="000539F5" w:rsidRDefault="00840D25" w:rsidP="002729A6">
                            <w:pPr>
                              <w:rPr>
                                <w:rFonts w:ascii="Helvetica Neue Medium" w:hAnsi="Helvetica Neue Medium" w:cs="Arial"/>
                                <w:color w:val="5D922F"/>
                                <w:sz w:val="48"/>
                                <w:szCs w:val="48"/>
                              </w:rPr>
                            </w:pPr>
                          </w:p>
                          <w:p w:rsidR="00840D25" w:rsidRPr="000539F5" w:rsidRDefault="00840D25" w:rsidP="004645D5">
                            <w:pPr>
                              <w:jc w:val="center"/>
                              <w:rPr>
                                <w:rFonts w:ascii="Helvetica Neue Medium" w:hAnsi="Helvetica Neue Medium" w:cs="Arial"/>
                                <w:color w:val="5D922F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ADCBB" id="Arrondir un rectangle avec un coin diagonal 6" o:spid="_x0000_s1033" style="position:absolute;margin-left:320.55pt;margin-top:8.5pt;width:255.1pt;height:47.25pt;z-index: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3239861,6000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" adj="-11796480,,5400" path="m,l3084442,v85836,,155419,69583,155419,155419l3239861,600075r,l155419,600075c69583,600075,,530492,,444656l,,,xe" fillcolor="#c00000" strokecolor="#c00000" strokeweight="1pt">
                <v:stroke joinstyle="miter"/>
                <v:shadow on="t" color="black" opacity="22937f" origin=",.5" offset="0,2.81pt"/>
                <v:formulas/>
                <v:path arrowok="t" o:connecttype="custom" o:connectlocs="0,0;3084442,0;3239861,155419;3239861,600075;3239861,600075;155419,600075;0,444656;0,0;0,0" o:connectangles="0,0,0,0,0,0,0,0,0" textboxrect="0,0,3239861,600075"/>
                <v:textbox>
                  <w:txbxContent>
                    <w:p w:rsidR="00840D25" w:rsidRDefault="00840D25" w:rsidP="00FF5799">
                      <w:pPr>
                        <w:spacing w:after="120"/>
                        <w:jc w:val="center"/>
                        <w:rPr>
                          <w:rFonts w:ascii="Helvetica Neue Bold Condensed" w:hAnsi="Helvetica Neue Bold Condensed" w:cs="Arial"/>
                          <w:color w:val="FFFFFF"/>
                          <w:spacing w:val="40"/>
                          <w:sz w:val="48"/>
                          <w:szCs w:val="48"/>
                        </w:rPr>
                      </w:pPr>
                      <w:r>
                        <w:rPr>
                          <w:rFonts w:ascii="Helvetica Neue Bold Condensed" w:hAnsi="Helvetica Neue Bold Condensed" w:cs="Arial"/>
                          <w:color w:val="FFFFFF"/>
                          <w:spacing w:val="40"/>
                          <w:sz w:val="48"/>
                          <w:szCs w:val="48"/>
                        </w:rPr>
                        <w:t>1.930</w:t>
                      </w:r>
                      <w:r w:rsidRPr="00DF73AF">
                        <w:rPr>
                          <w:rFonts w:ascii="Helvetica Neue Bold Condensed" w:hAnsi="Helvetica Neue Bold Condensed" w:cs="Arial"/>
                          <w:color w:val="FFFFFF"/>
                          <w:spacing w:val="40"/>
                          <w:sz w:val="48"/>
                          <w:szCs w:val="48"/>
                        </w:rPr>
                        <w:t xml:space="preserve"> exposants</w:t>
                      </w:r>
                    </w:p>
                    <w:p w:rsidR="00840D25" w:rsidRPr="000539F5" w:rsidRDefault="00840D25" w:rsidP="002729A6">
                      <w:pPr>
                        <w:rPr>
                          <w:rFonts w:ascii="Helvetica Neue Medium" w:hAnsi="Helvetica Neue Medium" w:cs="Arial"/>
                          <w:color w:val="5D922F"/>
                          <w:sz w:val="48"/>
                          <w:szCs w:val="48"/>
                        </w:rPr>
                      </w:pPr>
                    </w:p>
                    <w:p w:rsidR="00840D25" w:rsidRPr="000539F5" w:rsidRDefault="00840D25" w:rsidP="004645D5">
                      <w:pPr>
                        <w:jc w:val="center"/>
                        <w:rPr>
                          <w:rFonts w:ascii="Helvetica Neue Medium" w:hAnsi="Helvetica Neue Medium" w:cs="Arial"/>
                          <w:color w:val="5D922F"/>
                          <w:sz w:val="48"/>
                          <w:szCs w:val="4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5A45DA" w:rsidRPr="005A45DA" w:rsidRDefault="005A45DA" w:rsidP="005A45DA"/>
    <w:p w:rsidR="005A45DA" w:rsidRPr="005A45DA" w:rsidRDefault="005A45DA" w:rsidP="005A45DA"/>
    <w:p w:rsidR="005A45DA" w:rsidRPr="005A45DA" w:rsidRDefault="005A45DA" w:rsidP="005A45DA"/>
    <w:p w:rsidR="005A45DA" w:rsidRPr="005A45DA" w:rsidRDefault="00A9703D" w:rsidP="005A45DA"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39DCD1A" wp14:editId="17D226AE">
                <wp:simplePos x="0" y="0"/>
                <wp:positionH relativeFrom="column">
                  <wp:posOffset>3156351</wp:posOffset>
                </wp:positionH>
                <wp:positionV relativeFrom="paragraph">
                  <wp:posOffset>100421</wp:posOffset>
                </wp:positionV>
                <wp:extent cx="3249892" cy="561975"/>
                <wp:effectExtent l="57150" t="19050" r="84455" b="104775"/>
                <wp:wrapNone/>
                <wp:docPr id="4" name="Arrondir un rectangle avec un coin diagonal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49892" cy="561975"/>
                        </a:xfrm>
                        <a:prstGeom prst="round2DiagRect">
                          <a:avLst>
                            <a:gd name="adj1" fmla="val 0"/>
                            <a:gd name="adj2" fmla="val 25900"/>
                          </a:avLst>
                        </a:prstGeom>
                        <a:solidFill>
                          <a:srgbClr val="C00000"/>
                        </a:solidFill>
                        <a:ln w="12700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>
                          <a:outerShdw blurRad="40000" dist="35687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Pr="00070406" w:rsidRDefault="00840D25" w:rsidP="00872D53">
                            <w:pPr>
                              <w:jc w:val="center"/>
                              <w:rPr>
                                <w:rFonts w:ascii="Helvetica Neue Bold Condensed" w:hAnsi="Helvetica Neue Bold Condensed" w:cs="Arial"/>
                                <w:color w:val="FFFFFF"/>
                                <w:spacing w:val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Helvetica Neue Bold Condensed" w:hAnsi="Helvetica Neue Bold Condensed" w:cs="Arial"/>
                                <w:color w:val="FFFFFF"/>
                                <w:spacing w:val="40"/>
                                <w:sz w:val="48"/>
                                <w:szCs w:val="48"/>
                              </w:rPr>
                              <w:t>67.000</w:t>
                            </w:r>
                            <w:r w:rsidRPr="00070406">
                              <w:rPr>
                                <w:rFonts w:ascii="Helvetica Neue Bold Condensed" w:hAnsi="Helvetica Neue Bold Condensed" w:cs="Arial"/>
                                <w:color w:val="FFFFFF"/>
                                <w:spacing w:val="40"/>
                                <w:sz w:val="48"/>
                                <w:szCs w:val="48"/>
                              </w:rPr>
                              <w:t xml:space="preserve"> visiteu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DCD1A" id="Arrondir un rectangle avec un coin diagonal 4" o:spid="_x0000_s1034" style="position:absolute;margin-left:248.55pt;margin-top:7.9pt;width:255.9pt;height:44.2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49892,5619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" adj="-11796480,,5400" path="m,l3104340,v80386,,145552,65166,145552,145552l3249892,561975r,l145552,561975c65166,561975,,496809,,416423l,,,xe" fillcolor="#c00000" strokecolor="#c00000" strokeweight="1pt">
                <v:stroke joinstyle="miter"/>
                <v:shadow on="t" color="black" opacity="22937f" origin=",.5" offset="0,2.81pt"/>
                <v:formulas/>
                <v:path arrowok="t" o:connecttype="custom" o:connectlocs="0,0;3104340,0;3249892,145552;3249892,561975;3249892,561975;145552,561975;0,416423;0,0;0,0" o:connectangles="0,0,0,0,0,0,0,0,0" textboxrect="0,0,3249892,561975"/>
                <v:textbox>
                  <w:txbxContent>
                    <w:p w:rsidR="00840D25" w:rsidRPr="00070406" w:rsidRDefault="00840D25" w:rsidP="00872D53">
                      <w:pPr>
                        <w:jc w:val="center"/>
                        <w:rPr>
                          <w:rFonts w:ascii="Helvetica Neue Bold Condensed" w:hAnsi="Helvetica Neue Bold Condensed" w:cs="Arial"/>
                          <w:color w:val="FFFFFF"/>
                          <w:spacing w:val="40"/>
                          <w:sz w:val="48"/>
                          <w:szCs w:val="48"/>
                        </w:rPr>
                      </w:pPr>
                      <w:r>
                        <w:rPr>
                          <w:rFonts w:ascii="Helvetica Neue Bold Condensed" w:hAnsi="Helvetica Neue Bold Condensed" w:cs="Arial"/>
                          <w:color w:val="FFFFFF"/>
                          <w:spacing w:val="40"/>
                          <w:sz w:val="48"/>
                          <w:szCs w:val="48"/>
                        </w:rPr>
                        <w:t>67.000</w:t>
                      </w:r>
                      <w:r w:rsidRPr="00070406">
                        <w:rPr>
                          <w:rFonts w:ascii="Helvetica Neue Bold Condensed" w:hAnsi="Helvetica Neue Bold Condensed" w:cs="Arial"/>
                          <w:color w:val="FFFFFF"/>
                          <w:spacing w:val="40"/>
                          <w:sz w:val="48"/>
                          <w:szCs w:val="48"/>
                        </w:rPr>
                        <w:t xml:space="preserve"> visiteurs</w:t>
                      </w:r>
                    </w:p>
                  </w:txbxContent>
                </v:textbox>
              </v:shape>
            </w:pict>
          </mc:Fallback>
        </mc:AlternateContent>
      </w:r>
    </w:p>
    <w:p w:rsidR="005A45DA" w:rsidRPr="005A45DA" w:rsidRDefault="005A45DA" w:rsidP="005A45DA"/>
    <w:p w:rsidR="005A45DA" w:rsidRPr="005A45DA" w:rsidRDefault="005A45DA" w:rsidP="005A45DA"/>
    <w:p w:rsidR="00FC4864" w:rsidRDefault="00FC4864" w:rsidP="005A45DA">
      <w:pPr>
        <w:jc w:val="right"/>
      </w:pPr>
    </w:p>
    <w:p w:rsidR="005A45DA" w:rsidRDefault="00A9703D" w:rsidP="005A45DA">
      <w:pPr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2A907B7" wp14:editId="6999D6DD">
                <wp:simplePos x="0" y="0"/>
                <wp:positionH relativeFrom="page">
                  <wp:posOffset>4070247</wp:posOffset>
                </wp:positionH>
                <wp:positionV relativeFrom="paragraph">
                  <wp:posOffset>71846</wp:posOffset>
                </wp:positionV>
                <wp:extent cx="3259922" cy="594360"/>
                <wp:effectExtent l="57150" t="19050" r="74295" b="91440"/>
                <wp:wrapNone/>
                <wp:docPr id="14" name="Arrondir un rectangle avec un coin diagonal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59922" cy="594360"/>
                        </a:xfrm>
                        <a:prstGeom prst="round2DiagRect">
                          <a:avLst>
                            <a:gd name="adj1" fmla="val 0"/>
                            <a:gd name="adj2" fmla="val 25900"/>
                          </a:avLst>
                        </a:prstGeom>
                        <a:solidFill>
                          <a:srgbClr val="C00000"/>
                        </a:solidFill>
                        <a:ln w="12700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>
                          <a:outerShdw blurRad="40000" dist="35687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Pr="00070406" w:rsidRDefault="00840D25" w:rsidP="00142F3F">
                            <w:pPr>
                              <w:jc w:val="center"/>
                              <w:rPr>
                                <w:rFonts w:ascii="Helvetica Neue Bold Condensed" w:hAnsi="Helvetica Neue Bold Condensed" w:cs="Arial"/>
                                <w:color w:val="FFFFFF"/>
                                <w:spacing w:val="40"/>
                                <w:sz w:val="44"/>
                                <w:szCs w:val="48"/>
                              </w:rPr>
                            </w:pPr>
                            <w:r>
                              <w:rPr>
                                <w:rFonts w:ascii="Helvetica Neue Bold Condensed" w:hAnsi="Helvetica Neue Bold Condensed" w:cs="Arial"/>
                                <w:color w:val="FFFFFF"/>
                                <w:spacing w:val="40"/>
                                <w:sz w:val="44"/>
                                <w:szCs w:val="48"/>
                              </w:rPr>
                              <w:t>63 pays représenté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907B7" id="Arrondir un rectangle avec un coin diagonal 14" o:spid="_x0000_s1035" style="position:absolute;left:0;text-align:left;margin-left:320.5pt;margin-top:5.65pt;width:256.7pt;height:46.8pt;z-index: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3259922,5943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" adj="-11796480,,5400" path="m,l3105983,v85018,,153939,68921,153939,153939l3259922,594360r,l153939,594360c68921,594360,,525439,,440421l,,,xe" fillcolor="#c00000" strokecolor="#c00000" strokeweight="1pt">
                <v:stroke joinstyle="miter"/>
                <v:shadow on="t" color="black" opacity="22937f" origin=",.5" offset="0,2.81pt"/>
                <v:formulas/>
                <v:path arrowok="t" o:connecttype="custom" o:connectlocs="0,0;3105983,0;3259922,153939;3259922,594360;3259922,594360;153939,594360;0,440421;0,0;0,0" o:connectangles="0,0,0,0,0,0,0,0,0" textboxrect="0,0,3259922,594360"/>
                <v:textbox>
                  <w:txbxContent>
                    <w:p w:rsidR="00840D25" w:rsidRPr="00070406" w:rsidRDefault="00840D25" w:rsidP="00142F3F">
                      <w:pPr>
                        <w:jc w:val="center"/>
                        <w:rPr>
                          <w:rFonts w:ascii="Helvetica Neue Bold Condensed" w:hAnsi="Helvetica Neue Bold Condensed" w:cs="Arial"/>
                          <w:color w:val="FFFFFF"/>
                          <w:spacing w:val="40"/>
                          <w:sz w:val="44"/>
                          <w:szCs w:val="48"/>
                        </w:rPr>
                      </w:pPr>
                      <w:r>
                        <w:rPr>
                          <w:rFonts w:ascii="Helvetica Neue Bold Condensed" w:hAnsi="Helvetica Neue Bold Condensed" w:cs="Arial"/>
                          <w:color w:val="FFFFFF"/>
                          <w:spacing w:val="40"/>
                          <w:sz w:val="44"/>
                          <w:szCs w:val="48"/>
                        </w:rPr>
                        <w:t>63 pays représenté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5A45DA" w:rsidRDefault="005A45DA" w:rsidP="005A45DA">
      <w:pPr>
        <w:jc w:val="right"/>
      </w:pPr>
    </w:p>
    <w:p w:rsidR="005010B0" w:rsidRDefault="00612989" w:rsidP="005A45DA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31616" behindDoc="1" locked="0" layoutInCell="1" allowOverlap="1" wp14:anchorId="5B798140" wp14:editId="5F6055CE">
                <wp:simplePos x="0" y="0"/>
                <wp:positionH relativeFrom="column">
                  <wp:posOffset>-609600</wp:posOffset>
                </wp:positionH>
                <wp:positionV relativeFrom="paragraph">
                  <wp:posOffset>1</wp:posOffset>
                </wp:positionV>
                <wp:extent cx="6877050" cy="3906982"/>
                <wp:effectExtent l="0" t="0" r="19050" b="17780"/>
                <wp:wrapNone/>
                <wp:docPr id="698" name="Arrondir un rectangle avec un coin diagonal 6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77050" cy="3906982"/>
                        </a:xfrm>
                        <a:prstGeom prst="round2DiagRect">
                          <a:avLst>
                            <a:gd name="adj1" fmla="val 0"/>
                            <a:gd name="adj2" fmla="val 12771"/>
                          </a:avLst>
                        </a:prstGeom>
                        <a:solidFill>
                          <a:sysClr val="window" lastClr="FFFFFF">
                            <a:alpha val="0"/>
                          </a:sysClr>
                        </a:solidFill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Pr="00353021" w:rsidRDefault="00840D25" w:rsidP="000A300C">
                            <w:pPr>
                              <w:tabs>
                                <w:tab w:val="left" w:pos="2410"/>
                                <w:tab w:val="left" w:pos="6946"/>
                              </w:tabs>
                              <w:spacing w:after="120"/>
                              <w:ind w:right="4359"/>
                              <w:jc w:val="both"/>
                              <w:rPr>
                                <w:rFonts w:ascii="Helvetica Neue Medium" w:hAnsi="Helvetica Neue Medium" w:cs="Arial"/>
                                <w:color w:val="C00000"/>
                                <w:sz w:val="44"/>
                                <w:szCs w:val="44"/>
                              </w:rPr>
                            </w:pPr>
                            <w:r w:rsidRPr="00353021">
                              <w:rPr>
                                <w:rFonts w:ascii="Helvetica Neue Medium" w:hAnsi="Helvetica Neue Medium" w:cs="Arial"/>
                                <w:color w:val="C00000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98140" id="Arrondir un rectangle avec un coin diagonal 698" o:spid="_x0000_s1036" style="position:absolute;left:0;text-align:left;margin-left:-48pt;margin-top:0;width:541.5pt;height:307.65pt;z-index:-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877050,390698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" adj="-11796480,,5400" path="m,l6378089,v275569,,498961,223392,498961,498961l6877050,3906982r,l498961,3906982c223392,3906982,,3683590,,3408021l,,,xe" fillcolor="window" strokecolor="#c00000">
                <v:fill opacity="0"/>
                <v:stroke joinstyle="miter"/>
                <v:formulas/>
                <v:path arrowok="t" o:connecttype="custom" o:connectlocs="0,0;6378089,0;6877050,498961;6877050,3906982;6877050,3906982;498961,3906982;0,3408021;0,0;0,0" o:connectangles="0,0,0,0,0,0,0,0,0" textboxrect="0,0,6877050,3906982"/>
                <v:textbox>
                  <w:txbxContent>
                    <w:p w:rsidR="00840D25" w:rsidRPr="00353021" w:rsidRDefault="00840D25" w:rsidP="000A300C">
                      <w:pPr>
                        <w:tabs>
                          <w:tab w:val="left" w:pos="2410"/>
                          <w:tab w:val="left" w:pos="6946"/>
                        </w:tabs>
                        <w:spacing w:after="120"/>
                        <w:ind w:right="4359"/>
                        <w:jc w:val="both"/>
                        <w:rPr>
                          <w:rFonts w:ascii="Helvetica Neue Medium" w:hAnsi="Helvetica Neue Medium" w:cs="Arial"/>
                          <w:color w:val="C00000"/>
                          <w:sz w:val="44"/>
                          <w:szCs w:val="44"/>
                        </w:rPr>
                      </w:pPr>
                      <w:r w:rsidRPr="00353021">
                        <w:rPr>
                          <w:rFonts w:ascii="Helvetica Neue Medium" w:hAnsi="Helvetica Neue Medium" w:cs="Arial"/>
                          <w:color w:val="C00000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4CEB33D4" wp14:editId="763018F7">
                <wp:simplePos x="0" y="0"/>
                <wp:positionH relativeFrom="page">
                  <wp:posOffset>1819910</wp:posOffset>
                </wp:positionH>
                <wp:positionV relativeFrom="paragraph">
                  <wp:posOffset>-201930</wp:posOffset>
                </wp:positionV>
                <wp:extent cx="3916680" cy="419100"/>
                <wp:effectExtent l="0" t="0" r="0" b="0"/>
                <wp:wrapNone/>
                <wp:docPr id="18" name="Zone de text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91668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Pr="00C831F6" w:rsidRDefault="00840D25" w:rsidP="00654E29">
                            <w:pPr>
                              <w:shd w:val="clear" w:color="auto" w:fill="FFFFFF" w:themeFill="background1"/>
                              <w:spacing w:after="120"/>
                              <w:jc w:val="center"/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36"/>
                                <w:szCs w:val="36"/>
                              </w:rPr>
                              <w:t xml:space="preserve">Salon </w:t>
                            </w:r>
                            <w:r w:rsidRPr="00C831F6"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36"/>
                                <w:szCs w:val="36"/>
                              </w:rPr>
                              <w:t>N°1 mondial du secte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B33D4" id="Zone de texte 18" o:spid="_x0000_s1037" type="#_x0000_t202" style="position:absolute;left:0;text-align:left;margin-left:143.3pt;margin-top:-15.9pt;width:308.4pt;height:33pt;z-index: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" filled="f" stroked="f">
                <v:path arrowok="t"/>
                <v:textbox>
                  <w:txbxContent>
                    <w:p w:rsidR="00840D25" w:rsidRPr="00C831F6" w:rsidRDefault="00840D25" w:rsidP="00654E29">
                      <w:pPr>
                        <w:shd w:val="clear" w:color="auto" w:fill="FFFFFF" w:themeFill="background1"/>
                        <w:spacing w:after="120"/>
                        <w:jc w:val="center"/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36"/>
                          <w:szCs w:val="36"/>
                        </w:rPr>
                      </w:pPr>
                      <w:r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36"/>
                          <w:szCs w:val="36"/>
                        </w:rPr>
                        <w:t xml:space="preserve">Salon </w:t>
                      </w:r>
                      <w:r w:rsidRPr="00C831F6"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36"/>
                          <w:szCs w:val="36"/>
                        </w:rPr>
                        <w:t>N°1 mondial du secteu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3F7F62" w:rsidRPr="00353021" w:rsidRDefault="00E66005" w:rsidP="00612989">
      <w:pPr>
        <w:spacing w:before="240" w:after="240"/>
        <w:ind w:left="-426" w:right="5222"/>
        <w:rPr>
          <w:rFonts w:ascii="Exo" w:hAnsi="Exo" w:cs="Arial"/>
          <w:b/>
          <w:color w:val="C00000"/>
          <w:sz w:val="28"/>
          <w:szCs w:val="28"/>
        </w:rPr>
      </w:pPr>
      <w:r w:rsidRPr="00353021">
        <w:rPr>
          <w:noProof/>
          <w:color w:val="C00000"/>
        </w:rPr>
        <w:drawing>
          <wp:anchor distT="0" distB="0" distL="114300" distR="114300" simplePos="0" relativeHeight="251642880" behindDoc="0" locked="0" layoutInCell="1" allowOverlap="1" wp14:anchorId="376C1D90" wp14:editId="49B6FFFE">
            <wp:simplePos x="0" y="0"/>
            <wp:positionH relativeFrom="margin">
              <wp:posOffset>3578225</wp:posOffset>
            </wp:positionH>
            <wp:positionV relativeFrom="paragraph">
              <wp:posOffset>210185</wp:posOffset>
            </wp:positionV>
            <wp:extent cx="2374803" cy="1589387"/>
            <wp:effectExtent l="0" t="0" r="6985" b="0"/>
            <wp:wrapNone/>
            <wp:docPr id="689" name="Image 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" name="Fig-2(1)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74803" cy="1589387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7F62" w:rsidRPr="00353021">
        <w:rPr>
          <w:rFonts w:ascii="Exo" w:hAnsi="Exo" w:cs="Arial"/>
          <w:b/>
          <w:color w:val="C00000"/>
          <w:sz w:val="28"/>
          <w:szCs w:val="28"/>
        </w:rPr>
        <w:t xml:space="preserve">Un marché majeur et en croissance </w:t>
      </w:r>
    </w:p>
    <w:p w:rsidR="009818B6" w:rsidRDefault="003F7F62" w:rsidP="0081131D">
      <w:pPr>
        <w:ind w:left="-426" w:right="5222"/>
        <w:jc w:val="both"/>
        <w:rPr>
          <w:rFonts w:asciiTheme="majorHAnsi" w:hAnsiTheme="majorHAnsi" w:cs="Arial"/>
          <w:b/>
          <w:color w:val="003B6F"/>
          <w:sz w:val="20"/>
          <w:szCs w:val="20"/>
        </w:rPr>
      </w:pP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Le </w:t>
      </w:r>
      <w:r w:rsidRPr="00B7680C">
        <w:rPr>
          <w:rFonts w:asciiTheme="majorHAnsi" w:hAnsiTheme="majorHAnsi" w:cs="Arial"/>
          <w:b/>
          <w:color w:val="003B6F"/>
          <w:sz w:val="20"/>
          <w:szCs w:val="20"/>
        </w:rPr>
        <w:t>marché global des EPI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 est en </w:t>
      </w:r>
      <w:r w:rsidRPr="00B7680C">
        <w:rPr>
          <w:rFonts w:asciiTheme="majorHAnsi" w:hAnsiTheme="majorHAnsi" w:cs="Arial"/>
          <w:b/>
          <w:color w:val="003B6F"/>
          <w:sz w:val="20"/>
          <w:szCs w:val="20"/>
        </w:rPr>
        <w:t>forte croissance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 et devrait atteindre </w:t>
      </w:r>
      <w:r w:rsidRPr="00B7680C">
        <w:rPr>
          <w:rFonts w:asciiTheme="majorHAnsi" w:hAnsiTheme="majorHAnsi" w:cs="Arial"/>
          <w:b/>
          <w:color w:val="003B6F"/>
          <w:sz w:val="20"/>
          <w:szCs w:val="20"/>
        </w:rPr>
        <w:t>51 milliards d’euros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 en 2022. Dans ce contexte, </w:t>
      </w:r>
      <w:r w:rsidRPr="005C3F99">
        <w:rPr>
          <w:rFonts w:asciiTheme="majorHAnsi" w:hAnsiTheme="majorHAnsi" w:cs="Arial"/>
          <w:b/>
          <w:color w:val="003B6F"/>
          <w:sz w:val="20"/>
          <w:szCs w:val="20"/>
        </w:rPr>
        <w:t>l’Allemagne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 s’impose comme un </w:t>
      </w:r>
      <w:r w:rsidR="009818B6">
        <w:rPr>
          <w:rFonts w:asciiTheme="majorHAnsi" w:hAnsiTheme="majorHAnsi" w:cs="Arial"/>
          <w:color w:val="003B6F"/>
          <w:sz w:val="20"/>
          <w:szCs w:val="20"/>
        </w:rPr>
        <w:t>leader international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 : </w:t>
      </w:r>
      <w:r w:rsidRPr="005C3F99">
        <w:rPr>
          <w:rFonts w:asciiTheme="majorHAnsi" w:hAnsiTheme="majorHAnsi" w:cs="Arial"/>
          <w:b/>
          <w:color w:val="003B6F"/>
          <w:sz w:val="20"/>
          <w:szCs w:val="20"/>
        </w:rPr>
        <w:t>4</w:t>
      </w:r>
      <w:r w:rsidRPr="001D18A5">
        <w:rPr>
          <w:rFonts w:asciiTheme="majorHAnsi" w:hAnsiTheme="majorHAnsi" w:cs="Arial"/>
          <w:b/>
          <w:color w:val="003B6F"/>
          <w:sz w:val="20"/>
          <w:szCs w:val="20"/>
          <w:vertAlign w:val="superscript"/>
        </w:rPr>
        <w:t>e</w:t>
      </w:r>
      <w:r w:rsidRPr="005C3F99">
        <w:rPr>
          <w:rFonts w:asciiTheme="majorHAnsi" w:hAnsiTheme="majorHAnsi" w:cs="Arial"/>
          <w:b/>
          <w:color w:val="003B6F"/>
          <w:sz w:val="20"/>
          <w:szCs w:val="20"/>
        </w:rPr>
        <w:t xml:space="preserve"> au niveau mondial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, </w:t>
      </w:r>
      <w:r w:rsidRPr="005C3F99">
        <w:rPr>
          <w:rFonts w:asciiTheme="majorHAnsi" w:hAnsiTheme="majorHAnsi" w:cs="Arial"/>
          <w:b/>
          <w:color w:val="003B6F"/>
          <w:sz w:val="20"/>
          <w:szCs w:val="20"/>
        </w:rPr>
        <w:t>1</w:t>
      </w:r>
      <w:r w:rsidRPr="001D18A5">
        <w:rPr>
          <w:rFonts w:asciiTheme="majorHAnsi" w:hAnsiTheme="majorHAnsi" w:cs="Arial"/>
          <w:b/>
          <w:color w:val="003B6F"/>
          <w:sz w:val="20"/>
          <w:szCs w:val="20"/>
          <w:vertAlign w:val="superscript"/>
        </w:rPr>
        <w:t xml:space="preserve">er </w:t>
      </w:r>
      <w:r w:rsidRPr="005C3F99">
        <w:rPr>
          <w:rFonts w:asciiTheme="majorHAnsi" w:hAnsiTheme="majorHAnsi" w:cs="Arial"/>
          <w:b/>
          <w:color w:val="003B6F"/>
          <w:sz w:val="20"/>
          <w:szCs w:val="20"/>
        </w:rPr>
        <w:t>au niveau européen</w:t>
      </w:r>
      <w:r w:rsidR="009818B6">
        <w:rPr>
          <w:rFonts w:asciiTheme="majorHAnsi" w:hAnsiTheme="majorHAnsi" w:cs="Arial"/>
          <w:b/>
          <w:color w:val="003B6F"/>
          <w:sz w:val="20"/>
          <w:szCs w:val="20"/>
        </w:rPr>
        <w:t xml:space="preserve">. </w:t>
      </w:r>
    </w:p>
    <w:p w:rsidR="009818B6" w:rsidRDefault="009818B6" w:rsidP="0081131D">
      <w:pPr>
        <w:ind w:left="-426" w:right="5222"/>
        <w:jc w:val="both"/>
        <w:rPr>
          <w:rFonts w:asciiTheme="majorHAnsi" w:hAnsiTheme="majorHAnsi" w:cs="Arial"/>
          <w:color w:val="003B6F"/>
          <w:sz w:val="20"/>
          <w:szCs w:val="20"/>
        </w:rPr>
      </w:pPr>
    </w:p>
    <w:p w:rsidR="003F7F62" w:rsidRPr="00353021" w:rsidRDefault="003F7F62" w:rsidP="003F7F62">
      <w:pPr>
        <w:spacing w:after="240"/>
        <w:ind w:left="-426" w:right="5222"/>
        <w:rPr>
          <w:rFonts w:ascii="Exo" w:hAnsi="Exo" w:cs="Arial"/>
          <w:b/>
          <w:color w:val="C00000"/>
          <w:sz w:val="28"/>
          <w:szCs w:val="28"/>
        </w:rPr>
      </w:pPr>
      <w:r w:rsidRPr="00353021">
        <w:rPr>
          <w:rFonts w:ascii="Exo" w:hAnsi="Exo" w:cs="Arial"/>
          <w:b/>
          <w:color w:val="C00000"/>
          <w:sz w:val="28"/>
          <w:szCs w:val="28"/>
        </w:rPr>
        <w:t>Une vitrine mondiale pour les EPI, la sécurité et la santé au travail</w:t>
      </w:r>
    </w:p>
    <w:p w:rsidR="003F7F62" w:rsidRPr="00E66005" w:rsidRDefault="00491D02" w:rsidP="0081131D">
      <w:pPr>
        <w:spacing w:after="240"/>
        <w:ind w:left="-426" w:right="686"/>
        <w:jc w:val="both"/>
        <w:rPr>
          <w:rFonts w:asciiTheme="majorHAnsi" w:hAnsiTheme="majorHAnsi" w:cs="Arial"/>
          <w:color w:val="003B6F"/>
          <w:sz w:val="20"/>
          <w:szCs w:val="20"/>
        </w:rPr>
      </w:pPr>
      <w:r w:rsidRPr="00491D02">
        <w:rPr>
          <w:rFonts w:asciiTheme="majorHAnsi" w:hAnsiTheme="majorHAnsi" w:cs="Arial"/>
          <w:color w:val="003B6F"/>
          <w:sz w:val="20"/>
          <w:szCs w:val="20"/>
        </w:rPr>
        <w:t>Le salon</w:t>
      </w:r>
      <w:r>
        <w:rPr>
          <w:rFonts w:asciiTheme="majorHAnsi" w:hAnsiTheme="majorHAnsi" w:cs="Arial"/>
          <w:b/>
          <w:color w:val="003B6F"/>
          <w:sz w:val="20"/>
          <w:szCs w:val="20"/>
        </w:rPr>
        <w:t xml:space="preserve"> </w:t>
      </w:r>
      <w:r w:rsidR="003F7F62" w:rsidRPr="005C3F99">
        <w:rPr>
          <w:rFonts w:asciiTheme="majorHAnsi" w:hAnsiTheme="majorHAnsi" w:cs="Arial"/>
          <w:b/>
          <w:color w:val="003B6F"/>
          <w:sz w:val="20"/>
          <w:szCs w:val="20"/>
        </w:rPr>
        <w:t>A+A</w:t>
      </w:r>
      <w:r w:rsidR="003F7F62" w:rsidRPr="00E66005">
        <w:rPr>
          <w:rFonts w:asciiTheme="majorHAnsi" w:hAnsiTheme="majorHAnsi" w:cs="Arial"/>
          <w:color w:val="003B6F"/>
          <w:sz w:val="20"/>
          <w:szCs w:val="20"/>
        </w:rPr>
        <w:t xml:space="preserve"> est reconnu comme la meilleure plateforme biannuelle pour </w:t>
      </w:r>
      <w:r w:rsidR="003F7F62" w:rsidRPr="00E66005">
        <w:rPr>
          <w:rFonts w:asciiTheme="majorHAnsi" w:hAnsiTheme="majorHAnsi" w:cs="Arial"/>
          <w:b/>
          <w:color w:val="003B6F"/>
          <w:sz w:val="20"/>
          <w:szCs w:val="20"/>
        </w:rPr>
        <w:t xml:space="preserve">les nouveautés, les tendances et les innovations </w:t>
      </w:r>
      <w:r w:rsidR="003F7F62" w:rsidRPr="00E66005">
        <w:rPr>
          <w:rFonts w:asciiTheme="majorHAnsi" w:hAnsiTheme="majorHAnsi" w:cs="Arial"/>
          <w:color w:val="003B6F"/>
          <w:sz w:val="20"/>
          <w:szCs w:val="20"/>
        </w:rPr>
        <w:t>du</w:t>
      </w:r>
      <w:r w:rsidR="003F7F62" w:rsidRPr="00E66005">
        <w:rPr>
          <w:rFonts w:asciiTheme="majorHAnsi" w:hAnsiTheme="majorHAnsi" w:cs="Arial"/>
          <w:b/>
          <w:color w:val="003B6F"/>
          <w:sz w:val="20"/>
          <w:szCs w:val="20"/>
        </w:rPr>
        <w:t xml:space="preserve"> </w:t>
      </w:r>
      <w:r w:rsidR="003F7F62" w:rsidRPr="00E66005">
        <w:rPr>
          <w:rFonts w:asciiTheme="majorHAnsi" w:hAnsiTheme="majorHAnsi" w:cs="Arial"/>
          <w:color w:val="003B6F"/>
          <w:sz w:val="20"/>
          <w:szCs w:val="20"/>
        </w:rPr>
        <w:t xml:space="preserve">secteur. Cet évènement est le plus grand rassemblement pour la </w:t>
      </w:r>
      <w:r w:rsidR="003F7F62" w:rsidRPr="00E66005">
        <w:rPr>
          <w:rFonts w:asciiTheme="majorHAnsi" w:hAnsiTheme="majorHAnsi" w:cs="Arial"/>
          <w:b/>
          <w:color w:val="003B6F"/>
          <w:sz w:val="20"/>
          <w:szCs w:val="20"/>
        </w:rPr>
        <w:t xml:space="preserve">promotion de savoir-faire </w:t>
      </w:r>
      <w:r w:rsidR="003F7F62" w:rsidRPr="00E66005">
        <w:rPr>
          <w:rFonts w:asciiTheme="majorHAnsi" w:hAnsiTheme="majorHAnsi" w:cs="Arial"/>
          <w:color w:val="003B6F"/>
          <w:sz w:val="20"/>
          <w:szCs w:val="20"/>
        </w:rPr>
        <w:t xml:space="preserve">et </w:t>
      </w:r>
      <w:r w:rsidR="005966D9">
        <w:rPr>
          <w:rFonts w:asciiTheme="majorHAnsi" w:hAnsiTheme="majorHAnsi" w:cs="Arial"/>
          <w:color w:val="003B6F"/>
          <w:sz w:val="20"/>
          <w:szCs w:val="20"/>
        </w:rPr>
        <w:t>la</w:t>
      </w:r>
      <w:r w:rsidR="003F7F62" w:rsidRPr="00E66005">
        <w:rPr>
          <w:rFonts w:asciiTheme="majorHAnsi" w:hAnsiTheme="majorHAnsi" w:cs="Arial"/>
          <w:color w:val="003B6F"/>
          <w:sz w:val="20"/>
          <w:szCs w:val="20"/>
        </w:rPr>
        <w:t xml:space="preserve"> recherche de </w:t>
      </w:r>
      <w:r w:rsidR="003F7F62" w:rsidRPr="00E66005">
        <w:rPr>
          <w:rFonts w:asciiTheme="majorHAnsi" w:hAnsiTheme="majorHAnsi" w:cs="Arial"/>
          <w:b/>
          <w:color w:val="003B6F"/>
          <w:sz w:val="20"/>
          <w:szCs w:val="20"/>
        </w:rPr>
        <w:t>prospects et futurs partenaires</w:t>
      </w:r>
      <w:r w:rsidR="005966D9">
        <w:rPr>
          <w:rFonts w:asciiTheme="majorHAnsi" w:hAnsiTheme="majorHAnsi" w:cs="Arial"/>
          <w:color w:val="003B6F"/>
          <w:sz w:val="20"/>
          <w:szCs w:val="20"/>
        </w:rPr>
        <w:t xml:space="preserve"> </w:t>
      </w:r>
      <w:r w:rsidR="003F7F62" w:rsidRPr="00E66005">
        <w:rPr>
          <w:rFonts w:asciiTheme="majorHAnsi" w:hAnsiTheme="majorHAnsi" w:cs="Arial"/>
          <w:color w:val="003B6F"/>
          <w:sz w:val="20"/>
          <w:szCs w:val="20"/>
        </w:rPr>
        <w:t>sur</w:t>
      </w:r>
      <w:r w:rsidR="005966D9">
        <w:rPr>
          <w:rFonts w:asciiTheme="majorHAnsi" w:hAnsiTheme="majorHAnsi" w:cs="Arial"/>
          <w:color w:val="003B6F"/>
          <w:sz w:val="20"/>
          <w:szCs w:val="20"/>
        </w:rPr>
        <w:t xml:space="preserve"> une surface d’exposition de</w:t>
      </w:r>
      <w:r w:rsidR="003F7F62" w:rsidRPr="00E66005">
        <w:rPr>
          <w:rFonts w:asciiTheme="majorHAnsi" w:hAnsiTheme="majorHAnsi" w:cs="Arial"/>
          <w:color w:val="003B6F"/>
          <w:sz w:val="20"/>
          <w:szCs w:val="20"/>
        </w:rPr>
        <w:t xml:space="preserve"> </w:t>
      </w:r>
      <w:r w:rsidR="005966D9">
        <w:rPr>
          <w:rFonts w:asciiTheme="majorHAnsi" w:hAnsiTheme="majorHAnsi" w:cs="Arial"/>
          <w:color w:val="003B6F"/>
          <w:sz w:val="20"/>
          <w:szCs w:val="20"/>
        </w:rPr>
        <w:t>70</w:t>
      </w:r>
      <w:r w:rsidR="003F7F62" w:rsidRPr="00E66005">
        <w:rPr>
          <w:rFonts w:asciiTheme="majorHAnsi" w:hAnsiTheme="majorHAnsi" w:cs="Arial"/>
          <w:color w:val="003B6F"/>
          <w:sz w:val="20"/>
          <w:szCs w:val="20"/>
        </w:rPr>
        <w:t>.000 m².</w:t>
      </w:r>
    </w:p>
    <w:p w:rsidR="003F7F62" w:rsidRPr="00353021" w:rsidRDefault="003F7F62" w:rsidP="003F7F62">
      <w:pPr>
        <w:spacing w:after="240"/>
        <w:ind w:left="-426" w:right="544"/>
        <w:jc w:val="both"/>
        <w:rPr>
          <w:rFonts w:ascii="Exo" w:hAnsi="Exo" w:cs="Arial"/>
          <w:b/>
          <w:color w:val="C00000"/>
          <w:sz w:val="28"/>
          <w:szCs w:val="28"/>
        </w:rPr>
      </w:pPr>
      <w:r w:rsidRPr="00353021">
        <w:rPr>
          <w:rFonts w:ascii="Exo" w:hAnsi="Exo" w:cs="Arial"/>
          <w:b/>
          <w:color w:val="C00000"/>
          <w:sz w:val="28"/>
          <w:szCs w:val="28"/>
        </w:rPr>
        <w:t>Congrès A+A, défilé</w:t>
      </w:r>
      <w:r w:rsidR="0099750A" w:rsidRPr="00353021">
        <w:rPr>
          <w:rFonts w:ascii="Exo" w:hAnsi="Exo" w:cs="Arial"/>
          <w:b/>
          <w:color w:val="C00000"/>
          <w:sz w:val="28"/>
          <w:szCs w:val="28"/>
        </w:rPr>
        <w:t>s</w:t>
      </w:r>
      <w:r w:rsidRPr="00353021">
        <w:rPr>
          <w:rFonts w:ascii="Exo" w:hAnsi="Exo" w:cs="Arial"/>
          <w:b/>
          <w:color w:val="C00000"/>
          <w:sz w:val="28"/>
          <w:szCs w:val="28"/>
        </w:rPr>
        <w:t xml:space="preserve"> et évènements live </w:t>
      </w:r>
    </w:p>
    <w:p w:rsidR="009818B6" w:rsidRDefault="003F7F62" w:rsidP="009818B6">
      <w:pPr>
        <w:ind w:left="-426" w:right="544"/>
        <w:jc w:val="both"/>
        <w:rPr>
          <w:rFonts w:asciiTheme="majorHAnsi" w:hAnsiTheme="majorHAnsi" w:cs="Arial"/>
          <w:color w:val="003B6F"/>
          <w:sz w:val="20"/>
          <w:szCs w:val="20"/>
        </w:rPr>
      </w:pP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Des experts de l’industrie et du marché des EPI seront réunis pour évoquer les </w:t>
      </w:r>
      <w:r w:rsidRPr="005C3F99">
        <w:rPr>
          <w:rFonts w:asciiTheme="majorHAnsi" w:hAnsiTheme="majorHAnsi" w:cs="Arial"/>
          <w:b/>
          <w:color w:val="003B6F"/>
          <w:sz w:val="20"/>
          <w:szCs w:val="20"/>
        </w:rPr>
        <w:t>thèmes majeurs du secteur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 :  nouvelles </w:t>
      </w:r>
      <w:r w:rsidRPr="00E66005">
        <w:rPr>
          <w:rFonts w:asciiTheme="majorHAnsi" w:hAnsiTheme="majorHAnsi" w:cs="Arial"/>
          <w:b/>
          <w:color w:val="003B6F"/>
          <w:sz w:val="20"/>
          <w:szCs w:val="20"/>
        </w:rPr>
        <w:t>règlementations nationales et internationales,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 résultats de </w:t>
      </w:r>
      <w:r w:rsidRPr="00E66005">
        <w:rPr>
          <w:rFonts w:asciiTheme="majorHAnsi" w:hAnsiTheme="majorHAnsi" w:cs="Arial"/>
          <w:b/>
          <w:color w:val="003B6F"/>
          <w:sz w:val="20"/>
          <w:szCs w:val="20"/>
        </w:rPr>
        <w:t xml:space="preserve">recherches 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sur la santé au travail et </w:t>
      </w:r>
      <w:r w:rsidRPr="005C3F99">
        <w:rPr>
          <w:rFonts w:asciiTheme="majorHAnsi" w:hAnsiTheme="majorHAnsi" w:cs="Arial"/>
          <w:b/>
          <w:color w:val="003B6F"/>
          <w:sz w:val="20"/>
          <w:szCs w:val="20"/>
        </w:rPr>
        <w:t>perspectives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 technologiques. Des </w:t>
      </w:r>
      <w:r w:rsidRPr="005C3F99">
        <w:rPr>
          <w:rFonts w:asciiTheme="majorHAnsi" w:hAnsiTheme="majorHAnsi" w:cs="Arial"/>
          <w:b/>
          <w:color w:val="003B6F"/>
          <w:sz w:val="20"/>
          <w:szCs w:val="20"/>
        </w:rPr>
        <w:t>défilés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 des entreprises exposantes ainsi que des </w:t>
      </w:r>
      <w:r w:rsidRPr="005C3F99">
        <w:rPr>
          <w:rFonts w:asciiTheme="majorHAnsi" w:hAnsiTheme="majorHAnsi" w:cs="Arial"/>
          <w:b/>
          <w:color w:val="003B6F"/>
          <w:sz w:val="20"/>
          <w:szCs w:val="20"/>
        </w:rPr>
        <w:t>animations en situation réelle</w:t>
      </w:r>
      <w:r w:rsidRPr="00E66005">
        <w:rPr>
          <w:rFonts w:asciiTheme="majorHAnsi" w:hAnsiTheme="majorHAnsi" w:cs="Arial"/>
          <w:color w:val="003B6F"/>
          <w:sz w:val="20"/>
          <w:szCs w:val="20"/>
        </w:rPr>
        <w:t xml:space="preserve"> seront organisés tout au long du salon. </w:t>
      </w:r>
    </w:p>
    <w:p w:rsidR="009818B6" w:rsidRDefault="009818B6" w:rsidP="009818B6">
      <w:pPr>
        <w:ind w:left="-426" w:right="544"/>
        <w:jc w:val="both"/>
        <w:rPr>
          <w:rFonts w:asciiTheme="majorHAnsi" w:hAnsiTheme="majorHAnsi" w:cs="Arial"/>
          <w:color w:val="003B6F"/>
          <w:sz w:val="20"/>
          <w:szCs w:val="20"/>
        </w:rPr>
      </w:pPr>
    </w:p>
    <w:p w:rsidR="009818B6" w:rsidRDefault="009818B6" w:rsidP="009818B6">
      <w:pPr>
        <w:ind w:left="-426" w:right="544"/>
        <w:jc w:val="both"/>
        <w:rPr>
          <w:rFonts w:asciiTheme="majorHAnsi" w:hAnsiTheme="majorHAnsi" w:cs="Arial"/>
          <w:color w:val="003B6F"/>
          <w:sz w:val="20"/>
          <w:szCs w:val="20"/>
        </w:rPr>
      </w:pPr>
    </w:p>
    <w:p w:rsidR="005010B0" w:rsidRPr="0081131D" w:rsidRDefault="009818B6" w:rsidP="009818B6">
      <w:pPr>
        <w:ind w:left="-426" w:right="544"/>
        <w:jc w:val="both"/>
        <w:rPr>
          <w:rFonts w:asciiTheme="majorHAnsi" w:hAnsi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171FC1D" wp14:editId="5CE19157">
                <wp:simplePos x="0" y="0"/>
                <wp:positionH relativeFrom="page">
                  <wp:posOffset>1933229</wp:posOffset>
                </wp:positionH>
                <wp:positionV relativeFrom="paragraph">
                  <wp:posOffset>155633</wp:posOffset>
                </wp:positionV>
                <wp:extent cx="3747135" cy="384175"/>
                <wp:effectExtent l="0" t="0" r="0" b="0"/>
                <wp:wrapNone/>
                <wp:docPr id="16" name="Zone de text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47135" cy="384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5966D9" w:rsidRPr="00C831F6" w:rsidRDefault="005966D9" w:rsidP="005966D9">
                            <w:pPr>
                              <w:shd w:val="clear" w:color="auto" w:fill="FFFFFF" w:themeFill="background1"/>
                              <w:spacing w:after="120"/>
                              <w:jc w:val="center"/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</w:pPr>
                            <w:r w:rsidRPr="00C831F6"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  <w:t>Offre de 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71FC1D" id="Zone de texte 16" o:spid="_x0000_s1038" type="#_x0000_t202" style="position:absolute;left:0;text-align:left;margin-left:152.2pt;margin-top:12.25pt;width:295.05pt;height:30.2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" filled="f" stroked="f">
                <v:path arrowok="t"/>
                <v:textbox>
                  <w:txbxContent>
                    <w:p w:rsidR="005966D9" w:rsidRPr="00C831F6" w:rsidRDefault="005966D9" w:rsidP="005966D9">
                      <w:pPr>
                        <w:shd w:val="clear" w:color="auto" w:fill="FFFFFF" w:themeFill="background1"/>
                        <w:spacing w:after="120"/>
                        <w:jc w:val="center"/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</w:pPr>
                      <w:r w:rsidRPr="00C831F6"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  <w:t>Offre de servic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25083">
        <w:rPr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1C21EAC3" wp14:editId="5C380864">
                <wp:simplePos x="0" y="0"/>
                <wp:positionH relativeFrom="page">
                  <wp:posOffset>-2514600</wp:posOffset>
                </wp:positionH>
                <wp:positionV relativeFrom="page">
                  <wp:posOffset>5105400</wp:posOffset>
                </wp:positionV>
                <wp:extent cx="190500" cy="63500"/>
                <wp:effectExtent l="0" t="0" r="0" b="0"/>
                <wp:wrapThrough wrapText="bothSides">
                  <wp:wrapPolygon edited="0">
                    <wp:start x="4320" y="0"/>
                    <wp:lineTo x="4320" y="12960"/>
                    <wp:lineTo x="15120" y="12960"/>
                    <wp:lineTo x="15120" y="0"/>
                    <wp:lineTo x="4320" y="0"/>
                  </wp:wrapPolygon>
                </wp:wrapThrough>
                <wp:docPr id="701" name="Zone de texte 7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0500" cy="6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Default="00840D2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21EAC3" id="Zone de texte 701" o:spid="_x0000_s1039" type="#_x0000_t202" style="position:absolute;left:0;text-align:left;margin-left:-198pt;margin-top:402pt;width:15pt;height:5pt;z-index: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" filled="f" stroked="f">
                <v:path arrowok="t"/>
                <v:textbox>
                  <w:txbxContent>
                    <w:p w:rsidR="00840D25" w:rsidRDefault="00840D25"/>
                  </w:txbxContent>
                </v:textbox>
                <w10:wrap type="through" anchorx="page" anchory="page"/>
              </v:shape>
            </w:pict>
          </mc:Fallback>
        </mc:AlternateContent>
      </w:r>
    </w:p>
    <w:p w:rsidR="007F6D05" w:rsidRPr="00904F20" w:rsidRDefault="00491D02" w:rsidP="00D85B72">
      <w:pPr>
        <w:ind w:left="-426" w:right="156"/>
        <w:contextualSpacing/>
        <w:rPr>
          <w:rFonts w:ascii="Exo" w:eastAsia="Times New Roman" w:hAnsi="Exo" w:cs="Arial"/>
          <w:b/>
          <w:color w:val="003B6F"/>
          <w:sz w:val="28"/>
          <w:szCs w:val="28"/>
        </w:rPr>
      </w:pPr>
      <w:r>
        <w:rPr>
          <w:rFonts w:ascii="Exo" w:eastAsia="Times New Roman" w:hAnsi="Exo" w:cs="Arial"/>
          <w:b/>
          <w:noProof/>
          <w:color w:val="003B6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602673</wp:posOffset>
                </wp:positionH>
                <wp:positionV relativeFrom="paragraph">
                  <wp:posOffset>165850</wp:posOffset>
                </wp:positionV>
                <wp:extent cx="6876839" cy="5216278"/>
                <wp:effectExtent l="0" t="0" r="19685" b="22860"/>
                <wp:wrapNone/>
                <wp:docPr id="56" name="Arrondir un rectangle avec un coin diagonal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6876839" cy="5216278"/>
                        </a:xfrm>
                        <a:prstGeom prst="round2DiagRect">
                          <a:avLst>
                            <a:gd name="adj1" fmla="val 0"/>
                            <a:gd name="adj2" fmla="val 9263"/>
                          </a:avLst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C3464E" id="Arrondir un rectangle avec un coin diagonal 56" o:spid="_x0000_s1026" style="position:absolute;margin-left:-47.45pt;margin-top:13.05pt;width:541.5pt;height:410.75pt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876839,52162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" path="m,l6393655,v266855,,483184,216329,483184,483184l6876839,5216278r,l483184,5216278c216329,5216278,,4999949,,4733094l,,,xe" filled="f" strokecolor="#c00000">
                <v:path arrowok="t" o:connecttype="custom" o:connectlocs="0,0;6393655,0;6876839,483184;6876839,5216278;6876839,5216278;483184,5216278;0,4733094;0,0;0,0" o:connectangles="0,0,0,0,0,0,0,0,0"/>
              </v:shape>
            </w:pict>
          </mc:Fallback>
        </mc:AlternateContent>
      </w:r>
      <w:r w:rsidR="00970599">
        <w:rPr>
          <w:rFonts w:ascii="Exo" w:eastAsia="Times New Roman" w:hAnsi="Exo" w:cs="Arial"/>
          <w:b/>
          <w:color w:val="003B6F"/>
          <w:sz w:val="28"/>
          <w:szCs w:val="28"/>
        </w:rPr>
        <w:t xml:space="preserve">  </w:t>
      </w:r>
    </w:p>
    <w:p w:rsidR="005010B0" w:rsidRPr="005010B0" w:rsidRDefault="005010B0" w:rsidP="0081131D">
      <w:r>
        <w:tab/>
      </w:r>
    </w:p>
    <w:p w:rsidR="00773866" w:rsidRPr="00970599" w:rsidRDefault="00970599" w:rsidP="009818B6">
      <w:pPr>
        <w:ind w:left="-284" w:right="159"/>
        <w:rPr>
          <w:rFonts w:ascii="Exo" w:eastAsia="Times New Roman" w:hAnsi="Exo" w:cs="Arial"/>
          <w:b/>
          <w:color w:val="003B6F"/>
          <w:sz w:val="28"/>
          <w:szCs w:val="28"/>
        </w:rPr>
      </w:pPr>
      <w:r w:rsidRPr="00E66005">
        <w:rPr>
          <w:rFonts w:ascii="Exo" w:eastAsia="Times New Roman" w:hAnsi="Exo" w:cs="Arial"/>
          <w:b/>
          <w:color w:val="C00000"/>
          <w:sz w:val="28"/>
          <w:szCs w:val="28"/>
        </w:rPr>
        <w:t xml:space="preserve">Pavillon </w:t>
      </w:r>
      <w:r w:rsidR="00B7680C">
        <w:rPr>
          <w:rFonts w:ascii="Exo" w:eastAsia="Times New Roman" w:hAnsi="Exo" w:cs="Arial"/>
          <w:b/>
          <w:color w:val="C00000"/>
          <w:sz w:val="28"/>
          <w:szCs w:val="28"/>
        </w:rPr>
        <w:t xml:space="preserve">France </w:t>
      </w:r>
      <w:r w:rsidRPr="00E66005">
        <w:rPr>
          <w:rFonts w:ascii="Exo" w:eastAsia="Times New Roman" w:hAnsi="Exo" w:cs="Arial"/>
          <w:b/>
          <w:color w:val="C00000"/>
          <w:sz w:val="28"/>
          <w:szCs w:val="28"/>
        </w:rPr>
        <w:t>: Hall</w:t>
      </w:r>
      <w:r w:rsidRPr="00E66005">
        <w:rPr>
          <w:rFonts w:eastAsia="Times New Roman" w:cs="Cambria"/>
          <w:b/>
          <w:color w:val="C00000"/>
          <w:sz w:val="28"/>
          <w:szCs w:val="28"/>
        </w:rPr>
        <w:t> </w:t>
      </w:r>
      <w:r w:rsidRPr="00E66005">
        <w:rPr>
          <w:rFonts w:ascii="Exo" w:eastAsia="Times New Roman" w:hAnsi="Exo" w:cs="Arial"/>
          <w:b/>
          <w:color w:val="C00000"/>
          <w:sz w:val="28"/>
          <w:szCs w:val="28"/>
        </w:rPr>
        <w:t>«</w:t>
      </w:r>
      <w:r w:rsidRPr="00E66005">
        <w:rPr>
          <w:rFonts w:eastAsia="Times New Roman" w:cs="Cambria"/>
          <w:b/>
          <w:color w:val="C00000"/>
          <w:sz w:val="28"/>
          <w:szCs w:val="28"/>
        </w:rPr>
        <w:t> </w:t>
      </w:r>
      <w:r w:rsidRPr="00E66005">
        <w:rPr>
          <w:rFonts w:ascii="Exo" w:eastAsia="Times New Roman" w:hAnsi="Exo" w:cs="Arial"/>
          <w:b/>
          <w:color w:val="C00000"/>
          <w:sz w:val="28"/>
          <w:szCs w:val="28"/>
        </w:rPr>
        <w:t>protection personnelle</w:t>
      </w:r>
      <w:r w:rsidRPr="00E66005">
        <w:rPr>
          <w:rFonts w:eastAsia="Times New Roman" w:cs="Cambria"/>
          <w:b/>
          <w:color w:val="C00000"/>
          <w:sz w:val="28"/>
          <w:szCs w:val="28"/>
        </w:rPr>
        <w:t> </w:t>
      </w:r>
      <w:r w:rsidRPr="00E66005">
        <w:rPr>
          <w:rFonts w:ascii="Exo" w:eastAsia="Times New Roman" w:hAnsi="Exo" w:cs="Arial"/>
          <w:b/>
          <w:color w:val="C00000"/>
          <w:sz w:val="28"/>
          <w:szCs w:val="28"/>
        </w:rPr>
        <w:t>» (EPI)</w:t>
      </w:r>
      <w:r w:rsidR="00D25083" w:rsidRPr="00970599">
        <w:rPr>
          <w:rFonts w:ascii="Exo" w:eastAsia="Times New Roman" w:hAnsi="Exo" w:cs="Arial"/>
          <w:b/>
          <w:noProof/>
          <w:color w:val="003B6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1B497908" wp14:editId="6CB4EDD0">
                <wp:simplePos x="0" y="0"/>
                <wp:positionH relativeFrom="column">
                  <wp:posOffset>3128645</wp:posOffset>
                </wp:positionH>
                <wp:positionV relativeFrom="paragraph">
                  <wp:posOffset>8002905</wp:posOffset>
                </wp:positionV>
                <wp:extent cx="3332480" cy="1149985"/>
                <wp:effectExtent l="0" t="0" r="0" b="0"/>
                <wp:wrapNone/>
                <wp:docPr id="23" name="Zone de text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32480" cy="1149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Pr="00CB6ABA" w:rsidRDefault="00840D25" w:rsidP="005010B0">
                            <w:pPr>
                              <w:pStyle w:val="TITREBandeaubleu"/>
                              <w:jc w:val="both"/>
                              <w:rPr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CB6ABA">
                              <w:rPr>
                                <w:color w:val="auto"/>
                                <w:sz w:val="22"/>
                                <w:szCs w:val="22"/>
                              </w:rPr>
                              <w:t xml:space="preserve">Sur JEC Americas </w:t>
                            </w:r>
                            <w:r>
                              <w:rPr>
                                <w:color w:val="auto"/>
                                <w:sz w:val="22"/>
                                <w:szCs w:val="22"/>
                              </w:rPr>
                              <w:t>(par industrie)</w:t>
                            </w:r>
                            <w:r w:rsidRPr="00CB6ABA">
                              <w:rPr>
                                <w:color w:val="auto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:rsidR="00840D25" w:rsidRPr="006C550E" w:rsidRDefault="00840D25" w:rsidP="005010B0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CB6ABA">
                              <w:rPr>
                                <w:sz w:val="22"/>
                                <w:szCs w:val="22"/>
                                <w:lang w:val="en-US"/>
                              </w:rPr>
                              <w:t>24% Transportation, 17% Aeronautics &amp; Aerospace, 13% Marine, 9% EEE, 7% Consumer Goods, 5% Wind</w:t>
                            </w:r>
                            <w:r w:rsidRPr="00CB6ABA">
                              <w:rPr>
                                <w:rFonts w:ascii="NotesSoft-RegularTf" w:hAnsi="NotesSoft-RegularTf" w:cs="NotesSoft-RegularTf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Energy</w:t>
                            </w:r>
                            <w:r w:rsidRPr="00CB6ABA">
                              <w:rPr>
                                <w:sz w:val="22"/>
                                <w:szCs w:val="22"/>
                                <w:lang w:val="en-US"/>
                              </w:rPr>
                              <w:t>, 5% Construction, 4 % Medical, 4 % Sports &amp; Leris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97908" id="Zone de texte 23" o:spid="_x0000_s1040" type="#_x0000_t202" style="position:absolute;left:0;text-align:left;margin-left:246.35pt;margin-top:630.15pt;width:262.4pt;height:90.55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" filled="f" stroked="f">
                <v:path arrowok="t"/>
                <v:textbox>
                  <w:txbxContent>
                    <w:p w:rsidR="00840D25" w:rsidRPr="00CB6ABA" w:rsidRDefault="00840D25" w:rsidP="005010B0">
                      <w:pPr>
                        <w:pStyle w:val="TITREBandeaubleu"/>
                        <w:jc w:val="both"/>
                        <w:rPr>
                          <w:color w:val="auto"/>
                          <w:sz w:val="22"/>
                          <w:szCs w:val="22"/>
                        </w:rPr>
                      </w:pPr>
                      <w:r w:rsidRPr="00CB6ABA">
                        <w:rPr>
                          <w:color w:val="auto"/>
                          <w:sz w:val="22"/>
                          <w:szCs w:val="22"/>
                        </w:rPr>
                        <w:t xml:space="preserve">Sur JEC Americas </w:t>
                      </w:r>
                      <w:r>
                        <w:rPr>
                          <w:color w:val="auto"/>
                          <w:sz w:val="22"/>
                          <w:szCs w:val="22"/>
                        </w:rPr>
                        <w:t>(par industrie)</w:t>
                      </w:r>
                      <w:r w:rsidRPr="00CB6ABA">
                        <w:rPr>
                          <w:color w:val="auto"/>
                          <w:sz w:val="22"/>
                          <w:szCs w:val="22"/>
                        </w:rPr>
                        <w:t>:</w:t>
                      </w:r>
                    </w:p>
                    <w:p w:rsidR="00840D25" w:rsidRPr="006C550E" w:rsidRDefault="00840D25" w:rsidP="005010B0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CB6ABA">
                        <w:rPr>
                          <w:sz w:val="22"/>
                          <w:szCs w:val="22"/>
                          <w:lang w:val="en-US"/>
                        </w:rPr>
                        <w:t>24% Transportation, 17% Aeronautics &amp; Aerospace, 13% Marine, 9% EEE, 7% Consumer Goods, 5% Wind</w:t>
                      </w:r>
                      <w:r w:rsidRPr="00CB6ABA">
                        <w:rPr>
                          <w:rFonts w:ascii="NotesSoft-RegularTf" w:hAnsi="NotesSoft-RegularTf" w:cs="NotesSoft-RegularTf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Energy</w:t>
                      </w:r>
                      <w:r w:rsidRPr="00CB6ABA">
                        <w:rPr>
                          <w:sz w:val="22"/>
                          <w:szCs w:val="22"/>
                          <w:lang w:val="en-US"/>
                        </w:rPr>
                        <w:t>, 5% Construction, 4 % Medical, 4 % Sports &amp; Lerisure</w:t>
                      </w:r>
                    </w:p>
                  </w:txbxContent>
                </v:textbox>
              </v:shape>
            </w:pict>
          </mc:Fallback>
        </mc:AlternateContent>
      </w:r>
    </w:p>
    <w:p w:rsidR="00773866" w:rsidRPr="007F6D05" w:rsidRDefault="00A15F81" w:rsidP="00931044">
      <w:r>
        <w:rPr>
          <w:rFonts w:ascii="Exo" w:eastAsia="Times New Roman" w:hAnsi="Exo" w:cs="Arial"/>
          <w:b/>
          <w:noProof/>
          <w:color w:val="C00000"/>
          <w:sz w:val="28"/>
          <w:szCs w:val="28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343535</wp:posOffset>
            </wp:positionH>
            <wp:positionV relativeFrom="paragraph">
              <wp:posOffset>390525</wp:posOffset>
            </wp:positionV>
            <wp:extent cx="1196340" cy="834390"/>
            <wp:effectExtent l="0" t="0" r="3810" b="3810"/>
            <wp:wrapNone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>
                      <a:picLocks/>
                    </pic:cNvPicPr>
                  </pic:nvPicPr>
                  <pic:blipFill rotWithShape="1">
                    <a:blip r:embed="rId14"/>
                    <a:srcRect l="14306" r="14306"/>
                    <a:stretch/>
                  </pic:blipFill>
                  <pic:spPr bwMode="auto">
                    <a:xfrm>
                      <a:off x="0" y="0"/>
                      <a:ext cx="1196340" cy="83439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733102C" wp14:editId="6D003D07">
                <wp:simplePos x="0" y="0"/>
                <wp:positionH relativeFrom="column">
                  <wp:posOffset>2784475</wp:posOffset>
                </wp:positionH>
                <wp:positionV relativeFrom="paragraph">
                  <wp:posOffset>85725</wp:posOffset>
                </wp:positionV>
                <wp:extent cx="1805305" cy="1793240"/>
                <wp:effectExtent l="0" t="0" r="0" b="0"/>
                <wp:wrapNone/>
                <wp:docPr id="695" name="Zone de texte 6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5305" cy="1793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12989" w:rsidRPr="00B72447" w:rsidRDefault="00612989" w:rsidP="00612989">
                            <w:pPr>
                              <w:jc w:val="center"/>
                              <w:rPr>
                                <w:rFonts w:ascii="Exo" w:eastAsia="Times New Roman" w:hAnsi="Exo" w:cs="Arial"/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B72447">
                              <w:rPr>
                                <w:rFonts w:ascii="Exo" w:eastAsia="Times New Roman" w:hAnsi="Exo" w:cs="Arial"/>
                                <w:b/>
                                <w:color w:val="C00000"/>
                                <w:sz w:val="20"/>
                                <w:szCs w:val="20"/>
                              </w:rPr>
                              <w:t>Une meilleure appréhension du marché</w:t>
                            </w:r>
                          </w:p>
                          <w:p w:rsidR="00B7680C" w:rsidRPr="007F6D05" w:rsidRDefault="00B7680C" w:rsidP="00612989">
                            <w:pPr>
                              <w:jc w:val="center"/>
                              <w:rPr>
                                <w:rFonts w:ascii="Exo" w:eastAsia="Times New Roman" w:hAnsi="Exo" w:cs="Arial"/>
                                <w:b/>
                                <w:color w:val="6EAB27"/>
                                <w:sz w:val="20"/>
                                <w:szCs w:val="20"/>
                              </w:rPr>
                            </w:pPr>
                          </w:p>
                          <w:p w:rsidR="00612989" w:rsidRPr="001D18A5" w:rsidRDefault="00612989" w:rsidP="00B7680C">
                            <w:pPr>
                              <w:pStyle w:val="Paragraphedeliste"/>
                              <w:numPr>
                                <w:ilvl w:val="0"/>
                                <w:numId w:val="32"/>
                              </w:numPr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E66005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Un </w:t>
                            </w:r>
                            <w:r w:rsidRPr="005C3F99">
                              <w:rPr>
                                <w:rFonts w:asciiTheme="majorHAnsi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document de synthèse</w:t>
                            </w:r>
                            <w:r w:rsidRPr="00E66005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sur les marchés </w:t>
                            </w:r>
                            <w:r w:rsidRPr="005C3F99">
                              <w:rPr>
                                <w:rFonts w:asciiTheme="majorHAnsi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roumains</w:t>
                            </w:r>
                            <w:r w:rsidRPr="00E66005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r w:rsidRPr="005C3F99">
                              <w:rPr>
                                <w:rFonts w:asciiTheme="majorHAnsi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polonais</w:t>
                            </w:r>
                          </w:p>
                          <w:p w:rsidR="001D18A5" w:rsidRPr="001D18A5" w:rsidRDefault="001D18A5" w:rsidP="001D18A5">
                            <w:pPr>
                              <w:pStyle w:val="Paragraphedeliste"/>
                              <w:ind w:left="360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4"/>
                                <w:szCs w:val="4"/>
                              </w:rPr>
                            </w:pPr>
                            <w:r w:rsidRPr="001D18A5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4"/>
                                <w:szCs w:val="4"/>
                              </w:rPr>
                              <w:t xml:space="preserve">   </w:t>
                            </w:r>
                          </w:p>
                          <w:p w:rsidR="00612989" w:rsidRPr="00E66005" w:rsidRDefault="00612989" w:rsidP="00B7680C">
                            <w:pPr>
                              <w:pStyle w:val="Paragraphedeliste"/>
                              <w:numPr>
                                <w:ilvl w:val="0"/>
                                <w:numId w:val="32"/>
                              </w:numPr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5C3F99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Identification et invitation</w:t>
                            </w:r>
                            <w:r w:rsidRPr="00E66005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d’autorités locales, acheteurs publics/privés et partenaires potentiels</w:t>
                            </w:r>
                          </w:p>
                          <w:p w:rsidR="00612989" w:rsidRPr="00E62E27" w:rsidRDefault="00612989" w:rsidP="00612989">
                            <w:pPr>
                              <w:pStyle w:val="Paragraphedeliste"/>
                              <w:ind w:left="426" w:right="156"/>
                              <w:jc w:val="both"/>
                              <w:rPr>
                                <w:rFonts w:ascii="Helvetica Neue Thin" w:eastAsia="Times New Roman" w:hAnsi="Helvetica Neue Thin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3102C" id="Zone de texte 695" o:spid="_x0000_s1041" type="#_x0000_t202" style="position:absolute;margin-left:219.25pt;margin-top:6.75pt;width:142.15pt;height:141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" filled="f" stroked="f" strokeweight=".5pt">
                <v:textbox>
                  <w:txbxContent>
                    <w:p w:rsidR="00612989" w:rsidRPr="00B72447" w:rsidRDefault="00612989" w:rsidP="00612989">
                      <w:pPr>
                        <w:jc w:val="center"/>
                        <w:rPr>
                          <w:rFonts w:ascii="Exo" w:eastAsia="Times New Roman" w:hAnsi="Exo" w:cs="Arial"/>
                          <w:b/>
                          <w:color w:val="C00000"/>
                          <w:sz w:val="20"/>
                          <w:szCs w:val="20"/>
                        </w:rPr>
                      </w:pPr>
                      <w:r w:rsidRPr="00B72447">
                        <w:rPr>
                          <w:rFonts w:ascii="Exo" w:eastAsia="Times New Roman" w:hAnsi="Exo" w:cs="Arial"/>
                          <w:b/>
                          <w:color w:val="C00000"/>
                          <w:sz w:val="20"/>
                          <w:szCs w:val="20"/>
                        </w:rPr>
                        <w:t>Une meilleure appréhension du marché</w:t>
                      </w:r>
                    </w:p>
                    <w:p w:rsidR="00B7680C" w:rsidRPr="007F6D05" w:rsidRDefault="00B7680C" w:rsidP="00612989">
                      <w:pPr>
                        <w:jc w:val="center"/>
                        <w:rPr>
                          <w:rFonts w:ascii="Exo" w:eastAsia="Times New Roman" w:hAnsi="Exo" w:cs="Arial"/>
                          <w:b/>
                          <w:color w:val="6EAB27"/>
                          <w:sz w:val="20"/>
                          <w:szCs w:val="20"/>
                        </w:rPr>
                      </w:pPr>
                    </w:p>
                    <w:p w:rsidR="00612989" w:rsidRPr="001D18A5" w:rsidRDefault="00612989" w:rsidP="00B7680C">
                      <w:pPr>
                        <w:pStyle w:val="Paragraphedeliste"/>
                        <w:numPr>
                          <w:ilvl w:val="0"/>
                          <w:numId w:val="32"/>
                        </w:numPr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E66005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Un </w:t>
                      </w:r>
                      <w:r w:rsidRPr="005C3F99">
                        <w:rPr>
                          <w:rFonts w:asciiTheme="majorHAnsi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document de synthèse</w:t>
                      </w:r>
                      <w:r w:rsidRPr="00E66005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sur les marchés </w:t>
                      </w:r>
                      <w:r w:rsidRPr="005C3F99">
                        <w:rPr>
                          <w:rFonts w:asciiTheme="majorHAnsi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roumains</w:t>
                      </w:r>
                      <w:r w:rsidRPr="00E66005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et </w:t>
                      </w:r>
                      <w:r w:rsidRPr="005C3F99">
                        <w:rPr>
                          <w:rFonts w:asciiTheme="majorHAnsi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polonais</w:t>
                      </w:r>
                    </w:p>
                    <w:p w:rsidR="001D18A5" w:rsidRPr="001D18A5" w:rsidRDefault="001D18A5" w:rsidP="001D18A5">
                      <w:pPr>
                        <w:pStyle w:val="Paragraphedeliste"/>
                        <w:ind w:left="360"/>
                        <w:rPr>
                          <w:rFonts w:asciiTheme="majorHAnsi" w:eastAsia="Times New Roman" w:hAnsiTheme="majorHAnsi" w:cs="Arial"/>
                          <w:color w:val="003B6F"/>
                          <w:sz w:val="4"/>
                          <w:szCs w:val="4"/>
                        </w:rPr>
                      </w:pPr>
                      <w:r w:rsidRPr="001D18A5">
                        <w:rPr>
                          <w:rFonts w:asciiTheme="majorHAnsi" w:eastAsia="Times New Roman" w:hAnsiTheme="majorHAnsi" w:cs="Arial"/>
                          <w:color w:val="003B6F"/>
                          <w:sz w:val="4"/>
                          <w:szCs w:val="4"/>
                        </w:rPr>
                        <w:t xml:space="preserve">   </w:t>
                      </w:r>
                    </w:p>
                    <w:p w:rsidR="00612989" w:rsidRPr="00E66005" w:rsidRDefault="00612989" w:rsidP="00B7680C">
                      <w:pPr>
                        <w:pStyle w:val="Paragraphedeliste"/>
                        <w:numPr>
                          <w:ilvl w:val="0"/>
                          <w:numId w:val="32"/>
                        </w:numPr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5C3F99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Identification et invitation</w:t>
                      </w:r>
                      <w:r w:rsidRPr="00E66005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d’autorités locales, acheteurs publics/privés et partenaires potentiels</w:t>
                      </w:r>
                    </w:p>
                    <w:p w:rsidR="00612989" w:rsidRPr="00E62E27" w:rsidRDefault="00612989" w:rsidP="00612989">
                      <w:pPr>
                        <w:pStyle w:val="Paragraphedeliste"/>
                        <w:ind w:left="426" w:right="156"/>
                        <w:jc w:val="both"/>
                        <w:rPr>
                          <w:rFonts w:ascii="Helvetica Neue Thin" w:eastAsia="Times New Roman" w:hAnsi="Helvetica Neue Thin" w:cs="Arial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733102C" wp14:editId="6D003D07">
                <wp:simplePos x="0" y="0"/>
                <wp:positionH relativeFrom="column">
                  <wp:posOffset>4486910</wp:posOffset>
                </wp:positionH>
                <wp:positionV relativeFrom="paragraph">
                  <wp:posOffset>93345</wp:posOffset>
                </wp:positionV>
                <wp:extent cx="1793240" cy="1565910"/>
                <wp:effectExtent l="0" t="0" r="0" b="0"/>
                <wp:wrapNone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3240" cy="1565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12989" w:rsidRDefault="00612989" w:rsidP="00B72447">
                            <w:pPr>
                              <w:spacing w:after="240"/>
                              <w:ind w:right="156"/>
                              <w:contextualSpacing/>
                              <w:jc w:val="center"/>
                              <w:rPr>
                                <w:rFonts w:ascii="Exo" w:eastAsia="Times New Roman" w:hAnsi="Exo" w:cs="Arial"/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B72447">
                              <w:rPr>
                                <w:rFonts w:ascii="Exo" w:eastAsia="Times New Roman" w:hAnsi="Exo" w:cs="Arial"/>
                                <w:b/>
                                <w:color w:val="C00000"/>
                                <w:sz w:val="20"/>
                                <w:szCs w:val="20"/>
                              </w:rPr>
                              <w:t>Une visibilité accrue</w:t>
                            </w:r>
                          </w:p>
                          <w:p w:rsidR="00E6534C" w:rsidRPr="00B72447" w:rsidRDefault="00E6534C" w:rsidP="00B72447">
                            <w:pPr>
                              <w:spacing w:after="240"/>
                              <w:ind w:right="156"/>
                              <w:contextualSpacing/>
                              <w:jc w:val="center"/>
                              <w:rPr>
                                <w:rFonts w:ascii="Exo" w:eastAsia="Times New Roman" w:hAnsi="Exo" w:cs="Arial"/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  <w:p w:rsidR="00612989" w:rsidRDefault="00612989" w:rsidP="001D18A5">
                            <w:pPr>
                              <w:pStyle w:val="Paragraphedeliste"/>
                              <w:numPr>
                                <w:ilvl w:val="0"/>
                                <w:numId w:val="32"/>
                              </w:numPr>
                              <w:ind w:left="357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Un </w:t>
                            </w:r>
                            <w:r w:rsidRPr="005C3F99">
                              <w:rPr>
                                <w:rFonts w:asciiTheme="majorHAnsi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communiqué de presse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collectif</w:t>
                            </w:r>
                          </w:p>
                          <w:p w:rsidR="001D18A5" w:rsidRPr="001D18A5" w:rsidRDefault="001D18A5" w:rsidP="001D18A5">
                            <w:pPr>
                              <w:pStyle w:val="Paragraphedeliste"/>
                              <w:ind w:left="357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4"/>
                                <w:szCs w:val="4"/>
                              </w:rPr>
                            </w:pPr>
                            <w:r w:rsidRPr="001D18A5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4"/>
                                <w:szCs w:val="4"/>
                              </w:rPr>
                              <w:t xml:space="preserve">  </w:t>
                            </w:r>
                          </w:p>
                          <w:p w:rsidR="00612989" w:rsidRPr="00B7680C" w:rsidRDefault="00612989" w:rsidP="001D18A5">
                            <w:pPr>
                              <w:pStyle w:val="Paragraphedeliste"/>
                              <w:numPr>
                                <w:ilvl w:val="0"/>
                                <w:numId w:val="32"/>
                              </w:numPr>
                              <w:ind w:left="357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Inscription au </w:t>
                            </w:r>
                            <w:r w:rsidRPr="005C3F99">
                              <w:rPr>
                                <w:rFonts w:asciiTheme="majorHAnsi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catalogue officiel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du salon et à celui du </w:t>
                            </w:r>
                            <w:r w:rsidR="001D18A5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>P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avillon Fran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3102C" id="Zone de texte 1" o:spid="_x0000_s1042" type="#_x0000_t202" style="position:absolute;margin-left:353.3pt;margin-top:7.35pt;width:141.2pt;height:123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" filled="f" stroked="f" strokeweight=".5pt">
                <v:textbox>
                  <w:txbxContent>
                    <w:p w:rsidR="00612989" w:rsidRDefault="00612989" w:rsidP="00B72447">
                      <w:pPr>
                        <w:spacing w:after="240"/>
                        <w:ind w:right="156"/>
                        <w:contextualSpacing/>
                        <w:jc w:val="center"/>
                        <w:rPr>
                          <w:rFonts w:ascii="Exo" w:eastAsia="Times New Roman" w:hAnsi="Exo" w:cs="Arial"/>
                          <w:b/>
                          <w:color w:val="C00000"/>
                          <w:sz w:val="20"/>
                          <w:szCs w:val="20"/>
                        </w:rPr>
                      </w:pPr>
                      <w:r w:rsidRPr="00B72447">
                        <w:rPr>
                          <w:rFonts w:ascii="Exo" w:eastAsia="Times New Roman" w:hAnsi="Exo" w:cs="Arial"/>
                          <w:b/>
                          <w:color w:val="C00000"/>
                          <w:sz w:val="20"/>
                          <w:szCs w:val="20"/>
                        </w:rPr>
                        <w:t>Une visibilité accrue</w:t>
                      </w:r>
                    </w:p>
                    <w:p w:rsidR="00E6534C" w:rsidRPr="00B72447" w:rsidRDefault="00E6534C" w:rsidP="00B72447">
                      <w:pPr>
                        <w:spacing w:after="240"/>
                        <w:ind w:right="156"/>
                        <w:contextualSpacing/>
                        <w:jc w:val="center"/>
                        <w:rPr>
                          <w:rFonts w:ascii="Exo" w:eastAsia="Times New Roman" w:hAnsi="Exo" w:cs="Arial"/>
                          <w:b/>
                          <w:color w:val="C00000"/>
                          <w:sz w:val="20"/>
                          <w:szCs w:val="20"/>
                        </w:rPr>
                      </w:pPr>
                    </w:p>
                    <w:p w:rsidR="00612989" w:rsidRDefault="00612989" w:rsidP="001D18A5">
                      <w:pPr>
                        <w:pStyle w:val="Paragraphedeliste"/>
                        <w:numPr>
                          <w:ilvl w:val="0"/>
                          <w:numId w:val="32"/>
                        </w:numPr>
                        <w:ind w:left="357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Un </w:t>
                      </w:r>
                      <w:r w:rsidRPr="005C3F99">
                        <w:rPr>
                          <w:rFonts w:asciiTheme="majorHAnsi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communiqué de presse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collectif</w:t>
                      </w:r>
                    </w:p>
                    <w:p w:rsidR="001D18A5" w:rsidRPr="001D18A5" w:rsidRDefault="001D18A5" w:rsidP="001D18A5">
                      <w:pPr>
                        <w:pStyle w:val="Paragraphedeliste"/>
                        <w:ind w:left="357"/>
                        <w:rPr>
                          <w:rFonts w:asciiTheme="majorHAnsi" w:eastAsia="Times New Roman" w:hAnsiTheme="majorHAnsi" w:cs="Arial"/>
                          <w:color w:val="003B6F"/>
                          <w:sz w:val="4"/>
                          <w:szCs w:val="4"/>
                        </w:rPr>
                      </w:pPr>
                      <w:r w:rsidRPr="001D18A5">
                        <w:rPr>
                          <w:rFonts w:asciiTheme="majorHAnsi" w:eastAsia="Times New Roman" w:hAnsiTheme="majorHAnsi" w:cs="Arial"/>
                          <w:color w:val="003B6F"/>
                          <w:sz w:val="4"/>
                          <w:szCs w:val="4"/>
                        </w:rPr>
                        <w:t xml:space="preserve">  </w:t>
                      </w:r>
                    </w:p>
                    <w:p w:rsidR="00612989" w:rsidRPr="00B7680C" w:rsidRDefault="00612989" w:rsidP="001D18A5">
                      <w:pPr>
                        <w:pStyle w:val="Paragraphedeliste"/>
                        <w:numPr>
                          <w:ilvl w:val="0"/>
                          <w:numId w:val="32"/>
                        </w:numPr>
                        <w:ind w:left="357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Inscription au </w:t>
                      </w:r>
                      <w:r w:rsidRPr="005C3F99">
                        <w:rPr>
                          <w:rFonts w:asciiTheme="majorHAnsi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catalogue officiel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du salon et à celui du </w:t>
                      </w:r>
                      <w:r w:rsidR="001D18A5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>P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avillon France </w:t>
                      </w:r>
                    </w:p>
                  </w:txbxContent>
                </v:textbox>
              </v:shape>
            </w:pict>
          </mc:Fallback>
        </mc:AlternateContent>
      </w:r>
      <w:r w:rsidRPr="00E66005">
        <w:rPr>
          <w:rFonts w:ascii="Exo" w:eastAsia="Times New Roman" w:hAnsi="Exo" w:cs="Arial"/>
          <w:b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615306F" wp14:editId="25F01AEC">
                <wp:simplePos x="0" y="0"/>
                <wp:positionH relativeFrom="margin">
                  <wp:posOffset>851535</wp:posOffset>
                </wp:positionH>
                <wp:positionV relativeFrom="paragraph">
                  <wp:posOffset>108585</wp:posOffset>
                </wp:positionV>
                <wp:extent cx="2181860" cy="1770380"/>
                <wp:effectExtent l="0" t="0" r="0" b="1270"/>
                <wp:wrapNone/>
                <wp:docPr id="696" name="Zone de texte 6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860" cy="1770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680C" w:rsidRDefault="00B7680C" w:rsidP="00B7680C">
                            <w:pPr>
                              <w:ind w:right="156"/>
                              <w:contextualSpacing/>
                              <w:jc w:val="center"/>
                              <w:rPr>
                                <w:rFonts w:ascii="Exo" w:eastAsia="Times New Roman" w:hAnsi="Exo" w:cs="Arial"/>
                                <w:b/>
                                <w:color w:val="6EAB27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Exo" w:eastAsia="Times New Roman" w:hAnsi="Exo" w:cs="Arial"/>
                                <w:b/>
                                <w:color w:val="6EAB27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353021">
                              <w:rPr>
                                <w:rFonts w:ascii="Exo" w:eastAsia="Times New Roman" w:hAnsi="Exo" w:cs="Arial"/>
                                <w:b/>
                                <w:color w:val="C00000"/>
                                <w:sz w:val="20"/>
                                <w:szCs w:val="20"/>
                              </w:rPr>
                              <w:t>Un stand clé en main</w:t>
                            </w:r>
                          </w:p>
                          <w:p w:rsidR="00B7680C" w:rsidRDefault="00B7680C" w:rsidP="00B7680C">
                            <w:pPr>
                              <w:ind w:right="156"/>
                              <w:contextualSpacing/>
                              <w:jc w:val="center"/>
                              <w:rPr>
                                <w:rFonts w:ascii="Exo" w:eastAsia="Times New Roman" w:hAnsi="Exo" w:cs="Arial"/>
                                <w:b/>
                                <w:color w:val="6EAB27"/>
                                <w:sz w:val="20"/>
                                <w:szCs w:val="20"/>
                              </w:rPr>
                            </w:pPr>
                          </w:p>
                          <w:p w:rsidR="00E6534C" w:rsidRPr="007F6D05" w:rsidRDefault="00E6534C" w:rsidP="00B7680C">
                            <w:pPr>
                              <w:ind w:right="156"/>
                              <w:contextualSpacing/>
                              <w:jc w:val="center"/>
                              <w:rPr>
                                <w:rFonts w:ascii="Exo" w:eastAsia="Times New Roman" w:hAnsi="Exo" w:cs="Arial"/>
                                <w:b/>
                                <w:color w:val="6EAB27"/>
                                <w:sz w:val="20"/>
                                <w:szCs w:val="20"/>
                              </w:rPr>
                            </w:pPr>
                          </w:p>
                          <w:p w:rsidR="00B7680C" w:rsidRPr="00B7680C" w:rsidRDefault="00B7680C" w:rsidP="00B7680C">
                            <w:pPr>
                              <w:pStyle w:val="Paragraphedeliste"/>
                              <w:numPr>
                                <w:ilvl w:val="0"/>
                                <w:numId w:val="35"/>
                              </w:numPr>
                              <w:spacing w:after="240"/>
                              <w:ind w:left="567" w:right="159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5C3F99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Plancher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technique, </w:t>
                            </w:r>
                            <w:r w:rsidRPr="005C3F99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table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ronde, 3</w:t>
                            </w:r>
                            <w:r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> 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chaises, </w:t>
                            </w:r>
                            <w:r w:rsidRPr="005C3F99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rangement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fermant à clé, </w:t>
                            </w:r>
                            <w:r w:rsidRPr="005C3F99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présentoir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à documentation, 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>corbeille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à papier, </w:t>
                            </w:r>
                            <w:r w:rsidRPr="005C3F99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prise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électrique, </w:t>
                            </w:r>
                            <w:r w:rsidRPr="005C3F99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logo</w:t>
                            </w:r>
                            <w:r w:rsidRPr="00B7680C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de votre société</w:t>
                            </w:r>
                          </w:p>
                          <w:p w:rsidR="00B7680C" w:rsidRPr="002F00C1" w:rsidRDefault="00B7680C" w:rsidP="00B7680C">
                            <w:pPr>
                              <w:spacing w:after="240"/>
                              <w:ind w:right="156"/>
                              <w:contextualSpacing/>
                              <w:jc w:val="both"/>
                              <w:rPr>
                                <w:rFonts w:asciiTheme="majorHAnsi" w:eastAsia="Times New Roman" w:hAnsiTheme="majorHAnsi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5306F" id="Zone de texte 696" o:spid="_x0000_s1043" type="#_x0000_t202" style="position:absolute;margin-left:67.05pt;margin-top:8.55pt;width:171.8pt;height:139.4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" filled="f" stroked="f" strokeweight=".5pt">
                <v:textbox>
                  <w:txbxContent>
                    <w:p w:rsidR="00B7680C" w:rsidRDefault="00B7680C" w:rsidP="00B7680C">
                      <w:pPr>
                        <w:ind w:right="156"/>
                        <w:contextualSpacing/>
                        <w:jc w:val="center"/>
                        <w:rPr>
                          <w:rFonts w:ascii="Exo" w:eastAsia="Times New Roman" w:hAnsi="Exo" w:cs="Arial"/>
                          <w:b/>
                          <w:color w:val="6EAB27"/>
                          <w:sz w:val="20"/>
                          <w:szCs w:val="20"/>
                        </w:rPr>
                      </w:pPr>
                      <w:r>
                        <w:rPr>
                          <w:rFonts w:ascii="Exo" w:eastAsia="Times New Roman" w:hAnsi="Exo" w:cs="Arial"/>
                          <w:b/>
                          <w:color w:val="6EAB27"/>
                          <w:sz w:val="20"/>
                          <w:szCs w:val="20"/>
                        </w:rPr>
                        <w:t xml:space="preserve">      </w:t>
                      </w:r>
                      <w:r w:rsidRPr="00353021">
                        <w:rPr>
                          <w:rFonts w:ascii="Exo" w:eastAsia="Times New Roman" w:hAnsi="Exo" w:cs="Arial"/>
                          <w:b/>
                          <w:color w:val="C00000"/>
                          <w:sz w:val="20"/>
                          <w:szCs w:val="20"/>
                        </w:rPr>
                        <w:t>Un stand clé en main</w:t>
                      </w:r>
                    </w:p>
                    <w:p w:rsidR="00B7680C" w:rsidRDefault="00B7680C" w:rsidP="00B7680C">
                      <w:pPr>
                        <w:ind w:right="156"/>
                        <w:contextualSpacing/>
                        <w:jc w:val="center"/>
                        <w:rPr>
                          <w:rFonts w:ascii="Exo" w:eastAsia="Times New Roman" w:hAnsi="Exo" w:cs="Arial"/>
                          <w:b/>
                          <w:color w:val="6EAB27"/>
                          <w:sz w:val="20"/>
                          <w:szCs w:val="20"/>
                        </w:rPr>
                      </w:pPr>
                    </w:p>
                    <w:p w:rsidR="00E6534C" w:rsidRPr="007F6D05" w:rsidRDefault="00E6534C" w:rsidP="00B7680C">
                      <w:pPr>
                        <w:ind w:right="156"/>
                        <w:contextualSpacing/>
                        <w:jc w:val="center"/>
                        <w:rPr>
                          <w:rFonts w:ascii="Exo" w:eastAsia="Times New Roman" w:hAnsi="Exo" w:cs="Arial"/>
                          <w:b/>
                          <w:color w:val="6EAB27"/>
                          <w:sz w:val="20"/>
                          <w:szCs w:val="20"/>
                        </w:rPr>
                      </w:pPr>
                    </w:p>
                    <w:p w:rsidR="00B7680C" w:rsidRPr="00B7680C" w:rsidRDefault="00B7680C" w:rsidP="00B7680C">
                      <w:pPr>
                        <w:pStyle w:val="Paragraphedeliste"/>
                        <w:numPr>
                          <w:ilvl w:val="0"/>
                          <w:numId w:val="35"/>
                        </w:numPr>
                        <w:spacing w:after="240"/>
                        <w:ind w:left="567" w:right="159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5C3F99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Plancher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technique, </w:t>
                      </w:r>
                      <w:r w:rsidRPr="005C3F99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table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ronde, 3</w:t>
                      </w:r>
                      <w:r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> 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chaises, </w:t>
                      </w:r>
                      <w:r w:rsidRPr="005C3F99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rangement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fermant à clé, </w:t>
                      </w:r>
                      <w:r w:rsidRPr="005C3F99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présentoir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à documentation, 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>corbeille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à papier, </w:t>
                      </w:r>
                      <w:r w:rsidRPr="005C3F99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prise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électrique, </w:t>
                      </w:r>
                      <w:r w:rsidRPr="005C3F99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logo</w:t>
                      </w:r>
                      <w:r w:rsidRPr="00B7680C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de votre société</w:t>
                      </w:r>
                    </w:p>
                    <w:p w:rsidR="00B7680C" w:rsidRPr="002F00C1" w:rsidRDefault="00B7680C" w:rsidP="00B7680C">
                      <w:pPr>
                        <w:spacing w:after="240"/>
                        <w:ind w:right="156"/>
                        <w:contextualSpacing/>
                        <w:jc w:val="both"/>
                        <w:rPr>
                          <w:rFonts w:asciiTheme="majorHAnsi" w:eastAsia="Times New Roman" w:hAnsiTheme="majorHAnsi" w:cs="Arial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345440</wp:posOffset>
                </wp:positionH>
                <wp:positionV relativeFrom="paragraph">
                  <wp:posOffset>1409065</wp:posOffset>
                </wp:positionV>
                <wp:extent cx="1156335" cy="179705"/>
                <wp:effectExtent l="0" t="0" r="5715" b="0"/>
                <wp:wrapNone/>
                <wp:docPr id="48" name="Zone de text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" cy="1797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40D25" w:rsidRPr="00196822" w:rsidRDefault="00840D25" w:rsidP="00657A05">
                            <w:pPr>
                              <w:jc w:val="center"/>
                              <w:outlineLvl w:val="0"/>
                              <w:rPr>
                                <w:rFonts w:asciiTheme="majorHAnsi" w:hAnsiTheme="majorHAnsi" w:cs="Arial"/>
                                <w:i/>
                                <w:sz w:val="12"/>
                                <w:szCs w:val="16"/>
                                <w:lang w:val="en-US"/>
                              </w:rPr>
                            </w:pPr>
                            <w:r w:rsidRPr="00196822">
                              <w:rPr>
                                <w:rFonts w:asciiTheme="majorHAnsi" w:hAnsiTheme="majorHAnsi" w:cs="Arial"/>
                                <w:i/>
                                <w:sz w:val="12"/>
                                <w:szCs w:val="16"/>
                                <w:lang w:val="en-US"/>
                              </w:rPr>
                              <w:t>Photo non contractuelle</w:t>
                            </w:r>
                          </w:p>
                          <w:p w:rsidR="00840D25" w:rsidRPr="0008584C" w:rsidRDefault="00840D25" w:rsidP="00657A05">
                            <w:pPr>
                              <w:jc w:val="center"/>
                              <w:rPr>
                                <w:rFonts w:asciiTheme="majorHAnsi" w:hAnsiTheme="majorHAnsi"/>
                                <w:i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Zone de texte 48" o:spid="_x0000_s1044" type="#_x0000_t202" style="position:absolute;margin-left:-27.2pt;margin-top:110.95pt;width:91.05pt;height:14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" fillcolor="white [3201]" stroked="f" strokeweight=".5pt">
                <v:textbox>
                  <w:txbxContent>
                    <w:p w:rsidR="00840D25" w:rsidRPr="00196822" w:rsidRDefault="00840D25" w:rsidP="00657A05">
                      <w:pPr>
                        <w:jc w:val="center"/>
                        <w:outlineLvl w:val="0"/>
                        <w:rPr>
                          <w:rFonts w:asciiTheme="majorHAnsi" w:hAnsiTheme="majorHAnsi" w:cs="Arial"/>
                          <w:i/>
                          <w:sz w:val="12"/>
                          <w:szCs w:val="16"/>
                          <w:lang w:val="en-US"/>
                        </w:rPr>
                      </w:pPr>
                      <w:r w:rsidRPr="00196822">
                        <w:rPr>
                          <w:rFonts w:asciiTheme="majorHAnsi" w:hAnsiTheme="majorHAnsi" w:cs="Arial"/>
                          <w:i/>
                          <w:sz w:val="12"/>
                          <w:szCs w:val="16"/>
                          <w:lang w:val="en-US"/>
                        </w:rPr>
                        <w:t>Photo non contractuelle</w:t>
                      </w:r>
                    </w:p>
                    <w:p w:rsidR="00840D25" w:rsidRPr="0008584C" w:rsidRDefault="00840D25" w:rsidP="00657A05">
                      <w:pPr>
                        <w:jc w:val="center"/>
                        <w:rPr>
                          <w:rFonts w:asciiTheme="majorHAnsi" w:hAnsiTheme="majorHAnsi"/>
                          <w:i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73866" w:rsidRPr="007F6D05" w:rsidRDefault="00773866" w:rsidP="00931044"/>
    <w:p w:rsidR="00773866" w:rsidRPr="007F6D05" w:rsidRDefault="00773866" w:rsidP="00931044"/>
    <w:p w:rsidR="00773866" w:rsidRPr="007F6D05" w:rsidRDefault="00773866" w:rsidP="00931044"/>
    <w:p w:rsidR="00773866" w:rsidRPr="007F6D05" w:rsidRDefault="00773866" w:rsidP="00931044"/>
    <w:p w:rsidR="00773866" w:rsidRPr="007F6D05" w:rsidRDefault="00773866" w:rsidP="00931044"/>
    <w:p w:rsidR="00773866" w:rsidRPr="007F6D05" w:rsidRDefault="00773866" w:rsidP="00931044"/>
    <w:p w:rsidR="00773866" w:rsidRPr="007F6D05" w:rsidRDefault="00773866" w:rsidP="00931044"/>
    <w:p w:rsidR="00773866" w:rsidRPr="007F6D05" w:rsidRDefault="00773866" w:rsidP="00931044"/>
    <w:p w:rsidR="00773866" w:rsidRPr="007F6D05" w:rsidRDefault="00773866" w:rsidP="00931044"/>
    <w:p w:rsidR="00773866" w:rsidRPr="007F6D05" w:rsidRDefault="00773866" w:rsidP="00931044"/>
    <w:p w:rsidR="00773866" w:rsidRPr="007F6D05" w:rsidRDefault="003D3185" w:rsidP="00931044">
      <w:r>
        <w:rPr>
          <w:noProof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2BEFE3CF" wp14:editId="2D033CF0">
                <wp:simplePos x="0" y="0"/>
                <wp:positionH relativeFrom="column">
                  <wp:posOffset>-402771</wp:posOffset>
                </wp:positionH>
                <wp:positionV relativeFrom="paragraph">
                  <wp:posOffset>99876</wp:posOffset>
                </wp:positionV>
                <wp:extent cx="4191000" cy="2743200"/>
                <wp:effectExtent l="0" t="0" r="0" b="0"/>
                <wp:wrapNone/>
                <wp:docPr id="57" name="Zone de text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191000" cy="2743200"/>
                        </a:xfrm>
                        <a:prstGeom prst="round2Diag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Default="00840D25" w:rsidP="00E6534C">
                            <w:pPr>
                              <w:spacing w:after="120"/>
                              <w:ind w:right="159"/>
                              <w:jc w:val="center"/>
                              <w:rPr>
                                <w:rFonts w:ascii="Exo" w:eastAsia="Times New Roman" w:hAnsi="Exo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534C">
                              <w:rPr>
                                <w:rFonts w:ascii="Exo" w:eastAsia="Times New Roman" w:hAnsi="Exo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ccompagnement </w:t>
                            </w:r>
                            <w:r w:rsidR="0099750A" w:rsidRPr="00E6534C">
                              <w:rPr>
                                <w:rFonts w:ascii="Exo" w:eastAsia="Times New Roman" w:hAnsi="Exo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echtera</w:t>
                            </w:r>
                          </w:p>
                          <w:p w:rsidR="009F32AF" w:rsidRPr="009F32AF" w:rsidRDefault="009F32AF" w:rsidP="00E6534C">
                            <w:pPr>
                              <w:spacing w:after="120"/>
                              <w:ind w:right="159"/>
                              <w:jc w:val="center"/>
                              <w:rPr>
                                <w:rFonts w:ascii="Exo" w:eastAsia="Times New Roman" w:hAnsi="Exo" w:cs="Arial"/>
                                <w:b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  <w:r w:rsidRPr="009F32AF">
                              <w:rPr>
                                <w:rFonts w:ascii="Exo" w:eastAsia="Times New Roman" w:hAnsi="Exo" w:cs="Arial"/>
                                <w:b/>
                                <w:color w:val="FFFFFF" w:themeColor="background1"/>
                                <w:sz w:val="2"/>
                                <w:szCs w:val="2"/>
                              </w:rPr>
                              <w:t xml:space="preserve">   </w:t>
                            </w:r>
                          </w:p>
                          <w:p w:rsidR="009F32AF" w:rsidRPr="009F32AF" w:rsidRDefault="009F32AF" w:rsidP="009F32AF">
                            <w:pPr>
                              <w:numPr>
                                <w:ilvl w:val="0"/>
                                <w:numId w:val="21"/>
                              </w:numPr>
                              <w:spacing w:before="240"/>
                              <w:ind w:right="114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Des </w:t>
                            </w:r>
                            <w:r w:rsidRPr="009F32AF">
                              <w:rPr>
                                <w:rFonts w:asciiTheme="majorHAnsi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actions auprès de la presse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spécialisée allemande et internationale :</w:t>
                            </w:r>
                          </w:p>
                          <w:p w:rsidR="009F32AF" w:rsidRPr="009F32AF" w:rsidRDefault="009F32AF" w:rsidP="009F32AF">
                            <w:pPr>
                              <w:numPr>
                                <w:ilvl w:val="1"/>
                                <w:numId w:val="21"/>
                              </w:numPr>
                              <w:ind w:right="-311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9F32AF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Encart publicitaire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sur support papier et Web</w:t>
                            </w:r>
                          </w:p>
                          <w:p w:rsidR="009F32AF" w:rsidRPr="009F32AF" w:rsidRDefault="009F32AF" w:rsidP="009F32AF">
                            <w:pPr>
                              <w:numPr>
                                <w:ilvl w:val="1"/>
                                <w:numId w:val="21"/>
                              </w:numPr>
                              <w:ind w:right="-311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9F32AF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Dossier de presse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&amp; 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communiqué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de presse diffusés à l’ensemble du réseau Techtera</w:t>
                            </w:r>
                          </w:p>
                          <w:p w:rsidR="009F32AF" w:rsidRPr="009F32AF" w:rsidRDefault="009F32AF" w:rsidP="009F32AF">
                            <w:pPr>
                              <w:numPr>
                                <w:ilvl w:val="0"/>
                                <w:numId w:val="21"/>
                              </w:numPr>
                              <w:ind w:right="-311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Une </w:t>
                            </w:r>
                            <w:r w:rsidRPr="009F32AF">
                              <w:rPr>
                                <w:rFonts w:asciiTheme="majorHAnsi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bannière web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sur le site officiel du salon</w:t>
                            </w:r>
                          </w:p>
                          <w:p w:rsidR="009F32AF" w:rsidRPr="009F32AF" w:rsidRDefault="009F32AF" w:rsidP="009F32AF">
                            <w:pPr>
                              <w:numPr>
                                <w:ilvl w:val="0"/>
                                <w:numId w:val="21"/>
                              </w:numPr>
                              <w:ind w:right="-311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Une présence sur le 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catalogue participants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Techtera</w:t>
                            </w:r>
                          </w:p>
                          <w:p w:rsidR="009F32AF" w:rsidRPr="009F32AF" w:rsidRDefault="009F32AF" w:rsidP="009F32AF">
                            <w:pPr>
                              <w:numPr>
                                <w:ilvl w:val="0"/>
                                <w:numId w:val="21"/>
                              </w:numPr>
                              <w:ind w:right="-311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Un </w:t>
                            </w:r>
                            <w:r w:rsidRPr="009F32AF">
                              <w:rPr>
                                <w:rFonts w:asciiTheme="majorHAnsi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stand d’accueil Techtera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9F32AF" w:rsidRPr="009F32AF" w:rsidRDefault="009F32AF" w:rsidP="009F32AF">
                            <w:pPr>
                              <w:numPr>
                                <w:ilvl w:val="1"/>
                                <w:numId w:val="21"/>
                              </w:numPr>
                              <w:ind w:right="-311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Pour 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l’orientation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de vos visiteurs </w:t>
                            </w:r>
                          </w:p>
                          <w:p w:rsidR="009F32AF" w:rsidRPr="009F32AF" w:rsidRDefault="009F32AF" w:rsidP="0049087E">
                            <w:pPr>
                              <w:numPr>
                                <w:ilvl w:val="1"/>
                                <w:numId w:val="21"/>
                              </w:numPr>
                              <w:ind w:right="68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Possibilité de présentation de 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vos produits en vitrine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9F32AF" w:rsidRPr="009F32AF" w:rsidRDefault="009F32AF" w:rsidP="0049087E">
                            <w:pPr>
                              <w:numPr>
                                <w:ilvl w:val="0"/>
                                <w:numId w:val="21"/>
                              </w:numPr>
                              <w:ind w:right="493"/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</w:pP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Prestation 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individuelle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b/>
                                <w:color w:val="003B6F"/>
                                <w:sz w:val="20"/>
                                <w:szCs w:val="20"/>
                              </w:rPr>
                              <w:t>veille technologique subventionnée</w:t>
                            </w:r>
                            <w:r w:rsidRPr="009F32AF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9087E">
                              <w:rPr>
                                <w:rFonts w:asciiTheme="majorHAnsi" w:eastAsia="Times New Roman" w:hAnsiTheme="majorHAnsi" w:cs="Arial"/>
                                <w:color w:val="003B6F"/>
                                <w:sz w:val="20"/>
                                <w:szCs w:val="20"/>
                              </w:rPr>
                              <w:t xml:space="preserve">à hauteur de 40% pour les entreprises éligibles. </w:t>
                            </w:r>
                          </w:p>
                          <w:p w:rsidR="009F32AF" w:rsidRPr="00E6534C" w:rsidRDefault="009F32AF" w:rsidP="00E6534C">
                            <w:pPr>
                              <w:spacing w:after="120"/>
                              <w:ind w:right="159"/>
                              <w:jc w:val="center"/>
                              <w:rPr>
                                <w:rFonts w:ascii="Exo" w:eastAsia="Times New Roman" w:hAnsi="Exo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EFE3CF" id="Zone de texte 57" o:spid="_x0000_s1045" style="position:absolute;margin-left:-31.7pt;margin-top:7.85pt;width:330pt;height:3in;z-index: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191000,27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" adj="-11796480,,5400" path="m457209,l4191000,r,l4191000,2285991v,252510,-204699,457209,-457209,457209l,2743200r,l,457209c,204699,204699,,457209,xe" filled="f" stroked="f">
                <v:stroke joinstyle="miter"/>
                <v:formulas/>
                <v:path arrowok="t" o:connecttype="custom" o:connectlocs="457209,0;4191000,0;4191000,0;4191000,2285991;3733791,2743200;0,2743200;0,2743200;0,457209;457209,0" o:connectangles="0,0,0,0,0,0,0,0,0" textboxrect="0,0,4191000,2743200"/>
                <v:textbox>
                  <w:txbxContent>
                    <w:p w:rsidR="00840D25" w:rsidRDefault="00840D25" w:rsidP="00E6534C">
                      <w:pPr>
                        <w:spacing w:after="120"/>
                        <w:ind w:right="159"/>
                        <w:jc w:val="center"/>
                        <w:rPr>
                          <w:rFonts w:ascii="Exo" w:eastAsia="Times New Roman" w:hAnsi="Exo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534C">
                        <w:rPr>
                          <w:rFonts w:ascii="Exo" w:eastAsia="Times New Roman" w:hAnsi="Exo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Accompagnement </w:t>
                      </w:r>
                      <w:r w:rsidR="0099750A" w:rsidRPr="00E6534C">
                        <w:rPr>
                          <w:rFonts w:ascii="Exo" w:eastAsia="Times New Roman" w:hAnsi="Exo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Techtera</w:t>
                      </w:r>
                    </w:p>
                    <w:p w:rsidR="009F32AF" w:rsidRPr="009F32AF" w:rsidRDefault="009F32AF" w:rsidP="00E6534C">
                      <w:pPr>
                        <w:spacing w:after="120"/>
                        <w:ind w:right="159"/>
                        <w:jc w:val="center"/>
                        <w:rPr>
                          <w:rFonts w:ascii="Exo" w:eastAsia="Times New Roman" w:hAnsi="Exo" w:cs="Arial"/>
                          <w:b/>
                          <w:color w:val="FFFFFF" w:themeColor="background1"/>
                          <w:sz w:val="2"/>
                          <w:szCs w:val="2"/>
                        </w:rPr>
                      </w:pPr>
                      <w:r w:rsidRPr="009F32AF">
                        <w:rPr>
                          <w:rFonts w:ascii="Exo" w:eastAsia="Times New Roman" w:hAnsi="Exo" w:cs="Arial"/>
                          <w:b/>
                          <w:color w:val="FFFFFF" w:themeColor="background1"/>
                          <w:sz w:val="2"/>
                          <w:szCs w:val="2"/>
                        </w:rPr>
                        <w:t xml:space="preserve">   </w:t>
                      </w:r>
                    </w:p>
                    <w:p w:rsidR="009F32AF" w:rsidRPr="009F32AF" w:rsidRDefault="009F32AF" w:rsidP="009F32AF">
                      <w:pPr>
                        <w:numPr>
                          <w:ilvl w:val="0"/>
                          <w:numId w:val="21"/>
                        </w:numPr>
                        <w:spacing w:before="240"/>
                        <w:ind w:right="114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Des </w:t>
                      </w:r>
                      <w:r w:rsidRPr="009F32AF">
                        <w:rPr>
                          <w:rFonts w:asciiTheme="majorHAnsi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actions auprès de la presse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spécialisée allemande et internationale :</w:t>
                      </w:r>
                    </w:p>
                    <w:p w:rsidR="009F32AF" w:rsidRPr="009F32AF" w:rsidRDefault="009F32AF" w:rsidP="009F32AF">
                      <w:pPr>
                        <w:numPr>
                          <w:ilvl w:val="1"/>
                          <w:numId w:val="21"/>
                        </w:numPr>
                        <w:ind w:right="-311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9F32AF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Encart publicitaire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sur support papier et Web</w:t>
                      </w:r>
                    </w:p>
                    <w:p w:rsidR="009F32AF" w:rsidRPr="009F32AF" w:rsidRDefault="009F32AF" w:rsidP="009F32AF">
                      <w:pPr>
                        <w:numPr>
                          <w:ilvl w:val="1"/>
                          <w:numId w:val="21"/>
                        </w:numPr>
                        <w:ind w:right="-311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9F32AF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Dossier de presse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&amp; </w:t>
                      </w:r>
                      <w:r w:rsidRPr="009F32AF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communiqué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de presse diffusés à l’ensemble du réseau Techtera</w:t>
                      </w:r>
                    </w:p>
                    <w:p w:rsidR="009F32AF" w:rsidRPr="009F32AF" w:rsidRDefault="009F32AF" w:rsidP="009F32AF">
                      <w:pPr>
                        <w:numPr>
                          <w:ilvl w:val="0"/>
                          <w:numId w:val="21"/>
                        </w:numPr>
                        <w:ind w:right="-311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Une </w:t>
                      </w:r>
                      <w:r w:rsidRPr="009F32AF">
                        <w:rPr>
                          <w:rFonts w:asciiTheme="majorHAnsi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bannière web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sur le site officiel du salon</w:t>
                      </w:r>
                    </w:p>
                    <w:p w:rsidR="009F32AF" w:rsidRPr="009F32AF" w:rsidRDefault="009F32AF" w:rsidP="009F32AF">
                      <w:pPr>
                        <w:numPr>
                          <w:ilvl w:val="0"/>
                          <w:numId w:val="21"/>
                        </w:numPr>
                        <w:ind w:right="-311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Une présence sur le </w:t>
                      </w:r>
                      <w:r w:rsidRPr="009F32AF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catalogue participants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</w:t>
                      </w:r>
                      <w:r w:rsidRPr="009F32AF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Techtera</w:t>
                      </w:r>
                    </w:p>
                    <w:p w:rsidR="009F32AF" w:rsidRPr="009F32AF" w:rsidRDefault="009F32AF" w:rsidP="009F32AF">
                      <w:pPr>
                        <w:numPr>
                          <w:ilvl w:val="0"/>
                          <w:numId w:val="21"/>
                        </w:numPr>
                        <w:ind w:right="-311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Un </w:t>
                      </w:r>
                      <w:r w:rsidRPr="009F32AF">
                        <w:rPr>
                          <w:rFonts w:asciiTheme="majorHAnsi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stand d’accueil Techtera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</w:t>
                      </w:r>
                    </w:p>
                    <w:p w:rsidR="009F32AF" w:rsidRPr="009F32AF" w:rsidRDefault="009F32AF" w:rsidP="009F32AF">
                      <w:pPr>
                        <w:numPr>
                          <w:ilvl w:val="1"/>
                          <w:numId w:val="21"/>
                        </w:numPr>
                        <w:ind w:right="-311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Pour </w:t>
                      </w:r>
                      <w:r w:rsidRPr="009F32AF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l’orientation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de vos visiteurs </w:t>
                      </w:r>
                    </w:p>
                    <w:p w:rsidR="009F32AF" w:rsidRPr="009F32AF" w:rsidRDefault="009F32AF" w:rsidP="0049087E">
                      <w:pPr>
                        <w:numPr>
                          <w:ilvl w:val="1"/>
                          <w:numId w:val="21"/>
                        </w:numPr>
                        <w:ind w:right="68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Possibilité de présentation de </w:t>
                      </w:r>
                      <w:r w:rsidRPr="009F32AF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vos produits en vitrine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</w:t>
                      </w:r>
                    </w:p>
                    <w:p w:rsidR="009F32AF" w:rsidRPr="009F32AF" w:rsidRDefault="009F32AF" w:rsidP="0049087E">
                      <w:pPr>
                        <w:numPr>
                          <w:ilvl w:val="0"/>
                          <w:numId w:val="21"/>
                        </w:numPr>
                        <w:ind w:right="493"/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</w:pP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Prestation </w:t>
                      </w:r>
                      <w:r w:rsidRPr="009F32AF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individuelle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de </w:t>
                      </w:r>
                      <w:r w:rsidRPr="009F32AF">
                        <w:rPr>
                          <w:rFonts w:asciiTheme="majorHAnsi" w:eastAsia="Times New Roman" w:hAnsiTheme="majorHAnsi" w:cs="Arial"/>
                          <w:b/>
                          <w:color w:val="003B6F"/>
                          <w:sz w:val="20"/>
                          <w:szCs w:val="20"/>
                        </w:rPr>
                        <w:t>veille technologique subventionnée</w:t>
                      </w:r>
                      <w:r w:rsidRPr="009F32AF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 </w:t>
                      </w:r>
                      <w:r w:rsidR="0049087E">
                        <w:rPr>
                          <w:rFonts w:asciiTheme="majorHAnsi" w:eastAsia="Times New Roman" w:hAnsiTheme="majorHAnsi" w:cs="Arial"/>
                          <w:color w:val="003B6F"/>
                          <w:sz w:val="20"/>
                          <w:szCs w:val="20"/>
                        </w:rPr>
                        <w:t xml:space="preserve">à hauteur de 40% pour les entreprises éligibles. </w:t>
                      </w:r>
                    </w:p>
                    <w:p w:rsidR="009F32AF" w:rsidRPr="00E6534C" w:rsidRDefault="009F32AF" w:rsidP="00E6534C">
                      <w:pPr>
                        <w:spacing w:after="120"/>
                        <w:ind w:right="159"/>
                        <w:jc w:val="center"/>
                        <w:rPr>
                          <w:rFonts w:ascii="Exo" w:eastAsia="Times New Roman" w:hAnsi="Exo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8543" behindDoc="0" locked="0" layoutInCell="1" allowOverlap="1">
                <wp:simplePos x="0" y="0"/>
                <wp:positionH relativeFrom="column">
                  <wp:posOffset>368935</wp:posOffset>
                </wp:positionH>
                <wp:positionV relativeFrom="paragraph">
                  <wp:posOffset>133784</wp:posOffset>
                </wp:positionV>
                <wp:extent cx="2527935" cy="468630"/>
                <wp:effectExtent l="0" t="0" r="24765" b="26670"/>
                <wp:wrapNone/>
                <wp:docPr id="15" name="Rectangle : avec coins arrondis en diagona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7935" cy="468630"/>
                        </a:xfrm>
                        <a:prstGeom prst="round2Diag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7181C" id="Rectangle : avec coins arrondis en diagonale 15" o:spid="_x0000_s1026" style="position:absolute;margin-left:29.05pt;margin-top:10.55pt;width:199.05pt;height:36.9pt;z-index:2516285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527935,468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" path="m78107,l2527935,r,l2527935,390523v,43137,-34970,78107,-78107,78107l,468630r,l,78107c,34970,34970,,78107,xe" fillcolor="#c00000" strokecolor="#c00000" strokeweight="1pt">
                <v:stroke joinstyle="miter"/>
                <v:path arrowok="t" o:connecttype="custom" o:connectlocs="78107,0;2527935,0;2527935,0;2527935,390523;2449828,468630;0,468630;0,468630;0,78107;78107,0" o:connectangles="0,0,0,0,0,0,0,0,0"/>
              </v:shape>
            </w:pict>
          </mc:Fallback>
        </mc:AlternateContent>
      </w:r>
      <w:r>
        <w:rPr>
          <w:rFonts w:ascii="Exo" w:eastAsia="Times New Roman" w:hAnsi="Exo" w:cs="Arial"/>
          <w:b/>
          <w:noProof/>
          <w:color w:val="003B6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7518" behindDoc="0" locked="0" layoutInCell="1" allowOverlap="1" wp14:anchorId="01C16671" wp14:editId="7383B458">
                <wp:simplePos x="0" y="0"/>
                <wp:positionH relativeFrom="column">
                  <wp:posOffset>-601579</wp:posOffset>
                </wp:positionH>
                <wp:positionV relativeFrom="paragraph">
                  <wp:posOffset>130242</wp:posOffset>
                </wp:positionV>
                <wp:extent cx="6623050" cy="2636553"/>
                <wp:effectExtent l="0" t="0" r="25400" b="11430"/>
                <wp:wrapNone/>
                <wp:docPr id="19" name="Arrondir un rectangle avec un coin diagonal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6623050" cy="2636553"/>
                        </a:xfrm>
                        <a:prstGeom prst="round2DiagRect">
                          <a:avLst>
                            <a:gd name="adj1" fmla="val 0"/>
                            <a:gd name="adj2" fmla="val 9263"/>
                          </a:avLst>
                        </a:prstGeom>
                        <a:solidFill>
                          <a:srgbClr val="C00000">
                            <a:alpha val="11000"/>
                          </a:srgbClr>
                        </a:solidFill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FA1CE" id="Arrondir un rectangle avec un coin diagonal 56" o:spid="_x0000_s1026" style="position:absolute;margin-left:-47.35pt;margin-top:10.25pt;width:521.5pt;height:207.6pt;flip:x;z-index:25162751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623050,26365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" path="m,l6378826,v134881,,244224,109343,244224,244224l6623050,2636553r,l244224,2636553c109343,2636553,,2527210,,2392329l,,,xe" fillcolor="#c00000" strokecolor="#c00000">
                <v:fill opacity="7196f"/>
                <v:path arrowok="t" o:connecttype="custom" o:connectlocs="0,0;6378826,0;6623050,244224;6623050,2636553;6623050,2636553;244224,2636553;0,2392329;0,0;0,0" o:connectangles="0,0,0,0,0,0,0,0,0"/>
              </v:shape>
            </w:pict>
          </mc:Fallback>
        </mc:AlternateContent>
      </w:r>
      <w:r w:rsidR="00B72447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669323</wp:posOffset>
                </wp:positionH>
                <wp:positionV relativeFrom="paragraph">
                  <wp:posOffset>130859</wp:posOffset>
                </wp:positionV>
                <wp:extent cx="2609215" cy="2641258"/>
                <wp:effectExtent l="0" t="0" r="635" b="6985"/>
                <wp:wrapNone/>
                <wp:docPr id="697" name="Groupe 6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09215" cy="2641258"/>
                          <a:chOff x="0" y="5862"/>
                          <a:chExt cx="2609850" cy="1969558"/>
                        </a:xfrm>
                      </wpg:grpSpPr>
                      <wps:wsp>
                        <wps:cNvPr id="25" name="Zone de texte 25"/>
                        <wps:cNvSpPr txBox="1">
                          <a:spLocks/>
                        </wps:cNvSpPr>
                        <wps:spPr>
                          <a:xfrm>
                            <a:off x="0" y="5862"/>
                            <a:ext cx="2609850" cy="1969558"/>
                          </a:xfrm>
                          <a:prstGeom prst="round2DiagRect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  <a:effectLst/>
                          <a:extLst>
                            <a:ext uri="{FAA26D3D-D897-4be2-8F04-BA451C77F1D7}"/>
                            <a:ext uri="{C572A759-6A51-4108-AA02-DFA0A04FC94B}"/>
                          </a:extLst>
                        </wps:spPr>
                        <wps:txbx>
                          <w:txbxContent>
                            <w:p w:rsidR="00840D25" w:rsidRPr="00D85B72" w:rsidRDefault="00840D25" w:rsidP="00D85B72">
                              <w:pPr>
                                <w:spacing w:after="120"/>
                                <w:jc w:val="center"/>
                                <w:rPr>
                                  <w:rFonts w:ascii="Exo" w:eastAsia="Times New Roman" w:hAnsi="Exo" w:cs="Arial"/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D85B72">
                                <w:rPr>
                                  <w:rFonts w:ascii="Exo" w:eastAsia="Times New Roman" w:hAnsi="Exo" w:cs="Arial"/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  <w:t>Réduction de vos coûts de participation</w:t>
                              </w:r>
                            </w:p>
                            <w:p w:rsidR="00970599" w:rsidRPr="00E66005" w:rsidRDefault="00840D25" w:rsidP="00970599">
                              <w:pPr>
                                <w:jc w:val="center"/>
                                <w:rPr>
                                  <w:rFonts w:asciiTheme="majorHAnsi" w:eastAsia="Times New Roman" w:hAnsiTheme="majorHAnsi" w:cs="Arial"/>
                                  <w:color w:val="FFFFFF" w:themeColor="background1"/>
                                  <w:sz w:val="18"/>
                                  <w:szCs w:val="20"/>
                                </w:rPr>
                              </w:pPr>
                              <w:r w:rsidRPr="00E66005">
                                <w:rPr>
                                  <w:rFonts w:asciiTheme="majorHAnsi" w:eastAsia="Times New Roman" w:hAnsiTheme="majorHAnsi" w:cs="Arial"/>
                                  <w:color w:val="FFFFFF" w:themeColor="background1"/>
                                  <w:sz w:val="18"/>
                                  <w:szCs w:val="20"/>
                                </w:rPr>
                                <w:t xml:space="preserve">Opération soutenue par la </w:t>
                              </w:r>
                              <w:r w:rsidRPr="00E66005">
                                <w:rPr>
                                  <w:rFonts w:asciiTheme="majorHAnsi" w:eastAsia="Times New Roman" w:hAnsiTheme="majorHAnsi" w:cs="Arial"/>
                                  <w:b/>
                                  <w:color w:val="FFFFFF" w:themeColor="background1"/>
                                  <w:sz w:val="18"/>
                                  <w:szCs w:val="20"/>
                                </w:rPr>
                                <w:t>Région AUVERGNE</w:t>
                              </w:r>
                              <w:r w:rsidR="005966D9">
                                <w:rPr>
                                  <w:rFonts w:asciiTheme="majorHAnsi" w:eastAsia="Times New Roman" w:hAnsiTheme="majorHAnsi" w:cs="Arial"/>
                                  <w:b/>
                                  <w:color w:val="FFFFFF" w:themeColor="background1"/>
                                  <w:sz w:val="18"/>
                                  <w:szCs w:val="20"/>
                                </w:rPr>
                                <w:softHyphen/>
                                <w:t>R</w:t>
                              </w:r>
                              <w:r w:rsidRPr="00E66005">
                                <w:rPr>
                                  <w:rFonts w:asciiTheme="majorHAnsi" w:eastAsia="Times New Roman" w:hAnsiTheme="majorHAnsi" w:cs="Arial"/>
                                  <w:b/>
                                  <w:color w:val="FFFFFF" w:themeColor="background1"/>
                                  <w:sz w:val="18"/>
                                  <w:szCs w:val="20"/>
                                </w:rPr>
                                <w:t xml:space="preserve">HÔNE-ALPES </w:t>
                              </w:r>
                              <w:r w:rsidRPr="00E66005">
                                <w:rPr>
                                  <w:rFonts w:asciiTheme="majorHAnsi" w:eastAsia="Times New Roman" w:hAnsiTheme="majorHAnsi" w:cs="Arial"/>
                                  <w:color w:val="FFFFFF" w:themeColor="background1"/>
                                  <w:sz w:val="18"/>
                                  <w:szCs w:val="20"/>
                                </w:rPr>
                                <w:t>pour les entreprises éligibles*</w:t>
                              </w:r>
                              <w:r w:rsidR="00970599" w:rsidRPr="00E66005">
                                <w:rPr>
                                  <w:rFonts w:asciiTheme="majorHAnsi" w:eastAsia="Times New Roman" w:hAnsiTheme="majorHAnsi" w:cs="Arial"/>
                                  <w:color w:val="FFFFFF" w:themeColor="background1"/>
                                  <w:sz w:val="18"/>
                                  <w:szCs w:val="20"/>
                                </w:rPr>
                                <w:t>.</w:t>
                              </w:r>
                            </w:p>
                            <w:p w:rsidR="0081131D" w:rsidRPr="00E66005" w:rsidRDefault="0081131D" w:rsidP="00D85B72">
                              <w:pPr>
                                <w:jc w:val="center"/>
                                <w:rPr>
                                  <w:rFonts w:asciiTheme="majorHAnsi" w:eastAsia="Times New Roman" w:hAnsiTheme="majorHAnsi" w:cs="Arial"/>
                                  <w:color w:val="FFFFFF" w:themeColor="background1"/>
                                  <w:sz w:val="18"/>
                                  <w:szCs w:val="20"/>
                                </w:rPr>
                              </w:pPr>
                            </w:p>
                            <w:p w:rsidR="0081131D" w:rsidRPr="00E66005" w:rsidRDefault="0081131D" w:rsidP="00D85B72">
                              <w:pPr>
                                <w:jc w:val="center"/>
                                <w:rPr>
                                  <w:rFonts w:asciiTheme="majorHAnsi" w:eastAsia="Times New Roman" w:hAnsiTheme="majorHAnsi" w:cs="Arial"/>
                                  <w:color w:val="FFFFFF" w:themeColor="background1"/>
                                  <w:sz w:val="18"/>
                                  <w:szCs w:val="20"/>
                                </w:rPr>
                              </w:pPr>
                            </w:p>
                            <w:p w:rsidR="0081131D" w:rsidRPr="00E66005" w:rsidRDefault="0081131D" w:rsidP="00D85B72">
                              <w:pPr>
                                <w:jc w:val="center"/>
                                <w:rPr>
                                  <w:rFonts w:asciiTheme="majorHAnsi" w:eastAsia="Times New Roman" w:hAnsiTheme="majorHAnsi" w:cs="Arial"/>
                                  <w:color w:val="FFFFFF" w:themeColor="background1"/>
                                  <w:sz w:val="18"/>
                                  <w:szCs w:val="20"/>
                                </w:rPr>
                              </w:pPr>
                            </w:p>
                            <w:p w:rsidR="0081131D" w:rsidRDefault="0081131D" w:rsidP="00D85B72">
                              <w:pPr>
                                <w:jc w:val="center"/>
                                <w:rPr>
                                  <w:rFonts w:asciiTheme="majorHAnsi" w:eastAsia="Times New Roman" w:hAnsiTheme="majorHAnsi" w:cs="Arial"/>
                                  <w:color w:val="FFFFFF" w:themeColor="background1"/>
                                  <w:sz w:val="18"/>
                                  <w:szCs w:val="20"/>
                                </w:rPr>
                              </w:pPr>
                            </w:p>
                            <w:p w:rsidR="00840D25" w:rsidRDefault="00840D25" w:rsidP="00D85B72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2" name="Flèche : pentagone 682"/>
                        <wps:cNvSpPr/>
                        <wps:spPr>
                          <a:xfrm>
                            <a:off x="266607" y="929497"/>
                            <a:ext cx="831380" cy="381306"/>
                          </a:xfrm>
                          <a:prstGeom prst="homePlat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40D25" w:rsidRPr="00B72447" w:rsidRDefault="00840D25" w:rsidP="005C04DF">
                              <w:pPr>
                                <w:jc w:val="center"/>
                                <w:rPr>
                                  <w:rFonts w:ascii="Helvetica Neue" w:eastAsia="Times New Roman" w:hAnsi="Helvetica Neue" w:cs="Arial"/>
                                  <w:b/>
                                  <w:color w:val="C00000"/>
                                  <w:sz w:val="36"/>
                                  <w:szCs w:val="36"/>
                                </w:rPr>
                              </w:pPr>
                              <w:r w:rsidRPr="00B72447">
                                <w:rPr>
                                  <w:rFonts w:ascii="Helvetica Neue" w:eastAsia="Times New Roman" w:hAnsi="Helvetica Neue" w:cs="Arial"/>
                                  <w:b/>
                                  <w:color w:val="C00000"/>
                                  <w:sz w:val="36"/>
                                  <w:szCs w:val="36"/>
                                </w:rPr>
                                <w:t xml:space="preserve">40 %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e 697" o:spid="_x0000_s1046" style="position:absolute;margin-left:288.9pt;margin-top:10.3pt;width:205.45pt;height:207.95pt;z-index:251675648;mso-height-relative:margin" coordorigin=",58" coordsize="26098,19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">
                <v:shape id="Zone de texte 25" o:spid="_x0000_s1047" style="position:absolute;top:58;width:26098;height:19696;visibility:visible;mso-wrap-style:square;v-text-anchor:top" coordsize="2609850,19695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" adj="-11796480,,5400" path="m328266,l2609850,r,l2609850,1641292v,181296,-146970,328266,-328266,328266l,1969558r,l,328266c,146970,146970,,328266,xe" fillcolor="#c00000" stroked="f">
                  <v:stroke joinstyle="miter"/>
                  <v:formulas/>
                  <v:path arrowok="t" o:connecttype="custom" o:connectlocs="328266,0;2609850,0;2609850,0;2609850,1641292;2281584,1969558;0,1969558;0,1969558;0,328266;328266,0" o:connectangles="0,0,0,0,0,0,0,0,0" textboxrect="0,0,2609850,1969558"/>
                  <v:textbox>
                    <w:txbxContent>
                      <w:p w:rsidR="00840D25" w:rsidRPr="00D85B72" w:rsidRDefault="00840D25" w:rsidP="00D85B72">
                        <w:pPr>
                          <w:spacing w:after="120"/>
                          <w:jc w:val="center"/>
                          <w:rPr>
                            <w:rFonts w:ascii="Exo" w:eastAsia="Times New Roman" w:hAnsi="Exo" w:cs="Arial"/>
                            <w:b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D85B72">
                          <w:rPr>
                            <w:rFonts w:ascii="Exo" w:eastAsia="Times New Roman" w:hAnsi="Exo" w:cs="Arial"/>
                            <w:b/>
                            <w:color w:val="FFFFFF" w:themeColor="background1"/>
                            <w:sz w:val="28"/>
                            <w:szCs w:val="28"/>
                          </w:rPr>
                          <w:t>Réduction de vos coûts de participation</w:t>
                        </w:r>
                      </w:p>
                      <w:p w:rsidR="00970599" w:rsidRPr="00E66005" w:rsidRDefault="00840D25" w:rsidP="00970599">
                        <w:pPr>
                          <w:jc w:val="center"/>
                          <w:rPr>
                            <w:rFonts w:asciiTheme="majorHAnsi" w:eastAsia="Times New Roman" w:hAnsiTheme="majorHAnsi" w:cs="Arial"/>
                            <w:color w:val="FFFFFF" w:themeColor="background1"/>
                            <w:sz w:val="18"/>
                            <w:szCs w:val="20"/>
                          </w:rPr>
                        </w:pPr>
                        <w:r w:rsidRPr="00E66005">
                          <w:rPr>
                            <w:rFonts w:asciiTheme="majorHAnsi" w:eastAsia="Times New Roman" w:hAnsiTheme="majorHAnsi" w:cs="Arial"/>
                            <w:color w:val="FFFFFF" w:themeColor="background1"/>
                            <w:sz w:val="18"/>
                            <w:szCs w:val="20"/>
                          </w:rPr>
                          <w:t xml:space="preserve">Opération soutenue par la </w:t>
                        </w:r>
                        <w:r w:rsidRPr="00E66005">
                          <w:rPr>
                            <w:rFonts w:asciiTheme="majorHAnsi" w:eastAsia="Times New Roman" w:hAnsiTheme="majorHAnsi" w:cs="Arial"/>
                            <w:b/>
                            <w:color w:val="FFFFFF" w:themeColor="background1"/>
                            <w:sz w:val="18"/>
                            <w:szCs w:val="20"/>
                          </w:rPr>
                          <w:t>Région AUVERGNE</w:t>
                        </w:r>
                        <w:r w:rsidR="005966D9">
                          <w:rPr>
                            <w:rFonts w:asciiTheme="majorHAnsi" w:eastAsia="Times New Roman" w:hAnsiTheme="majorHAnsi" w:cs="Arial"/>
                            <w:b/>
                            <w:color w:val="FFFFFF" w:themeColor="background1"/>
                            <w:sz w:val="18"/>
                            <w:szCs w:val="20"/>
                          </w:rPr>
                          <w:softHyphen/>
                          <w:t>R</w:t>
                        </w:r>
                        <w:r w:rsidRPr="00E66005">
                          <w:rPr>
                            <w:rFonts w:asciiTheme="majorHAnsi" w:eastAsia="Times New Roman" w:hAnsiTheme="majorHAnsi" w:cs="Arial"/>
                            <w:b/>
                            <w:color w:val="FFFFFF" w:themeColor="background1"/>
                            <w:sz w:val="18"/>
                            <w:szCs w:val="20"/>
                          </w:rPr>
                          <w:t xml:space="preserve">HÔNE-ALPES </w:t>
                        </w:r>
                        <w:r w:rsidRPr="00E66005">
                          <w:rPr>
                            <w:rFonts w:asciiTheme="majorHAnsi" w:eastAsia="Times New Roman" w:hAnsiTheme="majorHAnsi" w:cs="Arial"/>
                            <w:color w:val="FFFFFF" w:themeColor="background1"/>
                            <w:sz w:val="18"/>
                            <w:szCs w:val="20"/>
                          </w:rPr>
                          <w:t>pour les entreprises éligibles*</w:t>
                        </w:r>
                        <w:r w:rsidR="00970599" w:rsidRPr="00E66005">
                          <w:rPr>
                            <w:rFonts w:asciiTheme="majorHAnsi" w:eastAsia="Times New Roman" w:hAnsiTheme="majorHAnsi" w:cs="Arial"/>
                            <w:color w:val="FFFFFF" w:themeColor="background1"/>
                            <w:sz w:val="18"/>
                            <w:szCs w:val="20"/>
                          </w:rPr>
                          <w:t>.</w:t>
                        </w:r>
                      </w:p>
                      <w:p w:rsidR="0081131D" w:rsidRPr="00E66005" w:rsidRDefault="0081131D" w:rsidP="00D85B72">
                        <w:pPr>
                          <w:jc w:val="center"/>
                          <w:rPr>
                            <w:rFonts w:asciiTheme="majorHAnsi" w:eastAsia="Times New Roman" w:hAnsiTheme="majorHAnsi" w:cs="Arial"/>
                            <w:color w:val="FFFFFF" w:themeColor="background1"/>
                            <w:sz w:val="18"/>
                            <w:szCs w:val="20"/>
                          </w:rPr>
                        </w:pPr>
                      </w:p>
                      <w:p w:rsidR="0081131D" w:rsidRPr="00E66005" w:rsidRDefault="0081131D" w:rsidP="00D85B72">
                        <w:pPr>
                          <w:jc w:val="center"/>
                          <w:rPr>
                            <w:rFonts w:asciiTheme="majorHAnsi" w:eastAsia="Times New Roman" w:hAnsiTheme="majorHAnsi" w:cs="Arial"/>
                            <w:color w:val="FFFFFF" w:themeColor="background1"/>
                            <w:sz w:val="18"/>
                            <w:szCs w:val="20"/>
                          </w:rPr>
                        </w:pPr>
                      </w:p>
                      <w:p w:rsidR="0081131D" w:rsidRPr="00E66005" w:rsidRDefault="0081131D" w:rsidP="00D85B72">
                        <w:pPr>
                          <w:jc w:val="center"/>
                          <w:rPr>
                            <w:rFonts w:asciiTheme="majorHAnsi" w:eastAsia="Times New Roman" w:hAnsiTheme="majorHAnsi" w:cs="Arial"/>
                            <w:color w:val="FFFFFF" w:themeColor="background1"/>
                            <w:sz w:val="18"/>
                            <w:szCs w:val="20"/>
                          </w:rPr>
                        </w:pPr>
                      </w:p>
                      <w:p w:rsidR="0081131D" w:rsidRDefault="0081131D" w:rsidP="00D85B72">
                        <w:pPr>
                          <w:jc w:val="center"/>
                          <w:rPr>
                            <w:rFonts w:asciiTheme="majorHAnsi" w:eastAsia="Times New Roman" w:hAnsiTheme="majorHAnsi" w:cs="Arial"/>
                            <w:color w:val="FFFFFF" w:themeColor="background1"/>
                            <w:sz w:val="18"/>
                            <w:szCs w:val="20"/>
                          </w:rPr>
                        </w:pPr>
                      </w:p>
                      <w:p w:rsidR="00840D25" w:rsidRDefault="00840D25" w:rsidP="00D85B72"/>
                    </w:txbxContent>
                  </v:textbox>
                </v:shape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Flèche : pentagone 682" o:spid="_x0000_s1048" type="#_x0000_t15" style="position:absolute;left:2666;top:9294;width:8313;height:38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" adj="16647" fillcolor="white [3201]" strokecolor="#c00000" strokeweight="1pt">
                  <v:textbox>
                    <w:txbxContent>
                      <w:p w:rsidR="00840D25" w:rsidRPr="00B72447" w:rsidRDefault="00840D25" w:rsidP="005C04DF">
                        <w:pPr>
                          <w:jc w:val="center"/>
                          <w:rPr>
                            <w:rFonts w:ascii="Helvetica Neue" w:eastAsia="Times New Roman" w:hAnsi="Helvetica Neue" w:cs="Arial"/>
                            <w:b/>
                            <w:color w:val="C00000"/>
                            <w:sz w:val="36"/>
                            <w:szCs w:val="36"/>
                          </w:rPr>
                        </w:pPr>
                        <w:r w:rsidRPr="00B72447">
                          <w:rPr>
                            <w:rFonts w:ascii="Helvetica Neue" w:eastAsia="Times New Roman" w:hAnsi="Helvetica Neue" w:cs="Arial"/>
                            <w:b/>
                            <w:color w:val="C00000"/>
                            <w:sz w:val="36"/>
                            <w:szCs w:val="36"/>
                          </w:rPr>
                          <w:t xml:space="preserve">40 %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773866" w:rsidRPr="007F6D05" w:rsidRDefault="00773866" w:rsidP="00931044"/>
    <w:p w:rsidR="00D85B72" w:rsidRPr="00DF73AF" w:rsidRDefault="00D85B72" w:rsidP="00D85B72">
      <w:pPr>
        <w:ind w:right="156"/>
        <w:rPr>
          <w:rFonts w:ascii="Helvetica Neue Thin" w:eastAsia="Times New Roman" w:hAnsi="Helvetica Neue Thin" w:cs="Arial"/>
          <w:color w:val="000000"/>
        </w:rPr>
      </w:pPr>
    </w:p>
    <w:p w:rsidR="00773866" w:rsidRPr="007F6D05" w:rsidRDefault="00773866" w:rsidP="00931044"/>
    <w:p w:rsidR="00773866" w:rsidRPr="007F6D05" w:rsidRDefault="00773866" w:rsidP="00931044"/>
    <w:p w:rsidR="00773866" w:rsidRPr="007F6D05" w:rsidRDefault="00773866" w:rsidP="00931044"/>
    <w:p w:rsidR="00E6759F" w:rsidRPr="007F6D05" w:rsidRDefault="00E6759F" w:rsidP="00931044"/>
    <w:p w:rsidR="00E6759F" w:rsidRPr="007F6D05" w:rsidRDefault="00B72447" w:rsidP="00931044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4765431</wp:posOffset>
                </wp:positionH>
                <wp:positionV relativeFrom="paragraph">
                  <wp:posOffset>80401</wp:posOffset>
                </wp:positionV>
                <wp:extent cx="1559169" cy="1287926"/>
                <wp:effectExtent l="0" t="0" r="0" b="7620"/>
                <wp:wrapNone/>
                <wp:docPr id="10" name="Zone de tex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9169" cy="12879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2447" w:rsidRDefault="00780C89" w:rsidP="0099750A">
                            <w:pPr>
                              <w:ind w:right="361"/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</w:pPr>
                            <w:proofErr w:type="gramStart"/>
                            <w:r w:rsidRPr="00E66005"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  <w:t>de</w:t>
                            </w:r>
                            <w:proofErr w:type="gramEnd"/>
                            <w:r w:rsidRPr="00E66005"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  <w:t xml:space="preserve"> réduction sur </w:t>
                            </w:r>
                            <w:r w:rsidRPr="00F337CA">
                              <w:rPr>
                                <w:rFonts w:asciiTheme="majorHAnsi" w:eastAsia="Times New Roman" w:hAnsiTheme="majorHAnsi" w:cs="Arial"/>
                                <w:b/>
                                <w:color w:val="FFFFFF" w:themeColor="background1"/>
                                <w:sz w:val="18"/>
                                <w:szCs w:val="20"/>
                              </w:rPr>
                              <w:t>la surface du stand</w:t>
                            </w:r>
                            <w:r w:rsidRPr="00E66005"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:rsidR="00780C89" w:rsidRDefault="00780C89" w:rsidP="0099750A">
                            <w:pPr>
                              <w:ind w:right="361"/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</w:pPr>
                            <w:r w:rsidRPr="00E66005"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  <w:t>(12m² maximum)</w:t>
                            </w:r>
                            <w:r w:rsidR="00B72447"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  <w:t xml:space="preserve"> pour les 8 premiers inscrits </w:t>
                            </w:r>
                          </w:p>
                          <w:p w:rsidR="00B72447" w:rsidRDefault="00B72447" w:rsidP="0099750A">
                            <w:pPr>
                              <w:ind w:right="361"/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</w:pPr>
                          </w:p>
                          <w:p w:rsidR="00780C89" w:rsidRDefault="00F337CA" w:rsidP="00491D02">
                            <w:pPr>
                              <w:spacing w:before="240"/>
                              <w:ind w:right="156"/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</w:pPr>
                            <w:r w:rsidRPr="00F337CA">
                              <w:rPr>
                                <w:rFonts w:asciiTheme="majorHAnsi" w:eastAsia="Times New Roman" w:hAnsiTheme="majorHAnsi" w:cs="Arial"/>
                                <w:b/>
                                <w:color w:val="FFFFFF" w:themeColor="background1"/>
                                <w:sz w:val="18"/>
                                <w:szCs w:val="20"/>
                              </w:rPr>
                              <w:t>Tarifs préférentiels</w:t>
                            </w:r>
                            <w:r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  <w:t xml:space="preserve"> sur les </w:t>
                            </w:r>
                          </w:p>
                          <w:p w:rsidR="00780C89" w:rsidRDefault="00780C89" w:rsidP="00F337CA">
                            <w:pPr>
                              <w:ind w:right="156"/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  <w:t>billets</w:t>
                            </w:r>
                            <w:proofErr w:type="gramEnd"/>
                            <w:r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  <w:t xml:space="preserve"> d’avion A/R</w:t>
                            </w:r>
                          </w:p>
                          <w:p w:rsidR="00780C89" w:rsidRDefault="00780C89" w:rsidP="00F337CA">
                            <w:pPr>
                              <w:ind w:right="156"/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</w:pPr>
                          </w:p>
                          <w:p w:rsidR="00780C89" w:rsidRPr="00E66005" w:rsidRDefault="00780C89" w:rsidP="00F337CA">
                            <w:pPr>
                              <w:ind w:right="156"/>
                              <w:rPr>
                                <w:rFonts w:asciiTheme="majorHAnsi" w:eastAsia="Times New Roman" w:hAnsiTheme="majorHAnsi" w:cs="Arial"/>
                                <w:color w:val="FFFFFF" w:themeColor="background1"/>
                                <w:sz w:val="18"/>
                                <w:szCs w:val="20"/>
                              </w:rPr>
                            </w:pPr>
                          </w:p>
                          <w:p w:rsidR="00780C89" w:rsidRPr="00E62E27" w:rsidRDefault="00780C89" w:rsidP="00F337CA">
                            <w:pPr>
                              <w:pStyle w:val="Paragraphedeliste"/>
                              <w:ind w:left="426" w:right="156"/>
                              <w:jc w:val="both"/>
                              <w:rPr>
                                <w:rFonts w:ascii="Helvetica Neue Thin" w:eastAsia="Times New Roman" w:hAnsi="Helvetica Neue Thin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Zone de texte 10" o:spid="_x0000_s1049" type="#_x0000_t202" style="position:absolute;margin-left:375.25pt;margin-top:6.35pt;width:122.75pt;height:101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" filled="f" stroked="f" strokeweight=".5pt">
                <v:textbox>
                  <w:txbxContent>
                    <w:p w:rsidR="00B72447" w:rsidRDefault="00780C89" w:rsidP="0099750A">
                      <w:pPr>
                        <w:ind w:right="361"/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</w:pPr>
                      <w:proofErr w:type="gramStart"/>
                      <w:r w:rsidRPr="00E66005"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  <w:t>de</w:t>
                      </w:r>
                      <w:proofErr w:type="gramEnd"/>
                      <w:r w:rsidRPr="00E66005"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  <w:t xml:space="preserve"> réduction sur </w:t>
                      </w:r>
                      <w:r w:rsidRPr="00F337CA">
                        <w:rPr>
                          <w:rFonts w:asciiTheme="majorHAnsi" w:eastAsia="Times New Roman" w:hAnsiTheme="majorHAnsi" w:cs="Arial"/>
                          <w:b/>
                          <w:color w:val="FFFFFF" w:themeColor="background1"/>
                          <w:sz w:val="18"/>
                          <w:szCs w:val="20"/>
                        </w:rPr>
                        <w:t>la surface du stand</w:t>
                      </w:r>
                      <w:r w:rsidRPr="00E66005"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  <w:t xml:space="preserve"> </w:t>
                      </w:r>
                    </w:p>
                    <w:p w:rsidR="00780C89" w:rsidRDefault="00780C89" w:rsidP="0099750A">
                      <w:pPr>
                        <w:ind w:right="361"/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</w:pPr>
                      <w:r w:rsidRPr="00E66005"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  <w:t>(12m² maximum)</w:t>
                      </w:r>
                      <w:r w:rsidR="00B72447"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  <w:t xml:space="preserve"> pour les 8 premiers inscrits </w:t>
                      </w:r>
                    </w:p>
                    <w:p w:rsidR="00B72447" w:rsidRDefault="00B72447" w:rsidP="0099750A">
                      <w:pPr>
                        <w:ind w:right="361"/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</w:pPr>
                    </w:p>
                    <w:p w:rsidR="00780C89" w:rsidRDefault="00F337CA" w:rsidP="00491D02">
                      <w:pPr>
                        <w:spacing w:before="240"/>
                        <w:ind w:right="156"/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</w:pPr>
                      <w:r w:rsidRPr="00F337CA">
                        <w:rPr>
                          <w:rFonts w:asciiTheme="majorHAnsi" w:eastAsia="Times New Roman" w:hAnsiTheme="majorHAnsi" w:cs="Arial"/>
                          <w:b/>
                          <w:color w:val="FFFFFF" w:themeColor="background1"/>
                          <w:sz w:val="18"/>
                          <w:szCs w:val="20"/>
                        </w:rPr>
                        <w:t>Tarifs préférentiels</w:t>
                      </w:r>
                      <w:r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  <w:t xml:space="preserve"> sur les </w:t>
                      </w:r>
                    </w:p>
                    <w:p w:rsidR="00780C89" w:rsidRDefault="00780C89" w:rsidP="00F337CA">
                      <w:pPr>
                        <w:ind w:right="156"/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</w:pPr>
                      <w:proofErr w:type="gramStart"/>
                      <w:r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  <w:t>billets</w:t>
                      </w:r>
                      <w:proofErr w:type="gramEnd"/>
                      <w:r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  <w:t xml:space="preserve"> d’avion A/R</w:t>
                      </w:r>
                    </w:p>
                    <w:p w:rsidR="00780C89" w:rsidRDefault="00780C89" w:rsidP="00F337CA">
                      <w:pPr>
                        <w:ind w:right="156"/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</w:pPr>
                    </w:p>
                    <w:p w:rsidR="00780C89" w:rsidRPr="00E66005" w:rsidRDefault="00780C89" w:rsidP="00F337CA">
                      <w:pPr>
                        <w:ind w:right="156"/>
                        <w:rPr>
                          <w:rFonts w:asciiTheme="majorHAnsi" w:eastAsia="Times New Roman" w:hAnsiTheme="majorHAnsi" w:cs="Arial"/>
                          <w:color w:val="FFFFFF" w:themeColor="background1"/>
                          <w:sz w:val="18"/>
                          <w:szCs w:val="20"/>
                        </w:rPr>
                      </w:pPr>
                    </w:p>
                    <w:p w:rsidR="00780C89" w:rsidRPr="00E62E27" w:rsidRDefault="00780C89" w:rsidP="00F337CA">
                      <w:pPr>
                        <w:pStyle w:val="Paragraphedeliste"/>
                        <w:ind w:left="426" w:right="156"/>
                        <w:jc w:val="both"/>
                        <w:rPr>
                          <w:rFonts w:ascii="Helvetica Neue Thin" w:eastAsia="Times New Roman" w:hAnsi="Helvetica Neue Thin" w:cs="Arial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6759F" w:rsidRPr="007F6D05" w:rsidRDefault="00E6759F" w:rsidP="00931044"/>
    <w:p w:rsidR="00E6759F" w:rsidRPr="007F6D05" w:rsidRDefault="00E6759F" w:rsidP="00931044"/>
    <w:p w:rsidR="005966D9" w:rsidRDefault="005966D9">
      <w:pPr>
        <w:rPr>
          <w:rFonts w:ascii="Helvetica Neue Light" w:eastAsia="Cambria" w:hAnsi="Helvetica Neue Light"/>
          <w:bCs/>
          <w:noProof/>
          <w:color w:val="244061"/>
          <w:sz w:val="16"/>
          <w:szCs w:val="16"/>
          <w:lang w:eastAsia="en-US"/>
        </w:rPr>
      </w:pPr>
    </w:p>
    <w:p w:rsidR="005966D9" w:rsidRDefault="00B72447">
      <w:pPr>
        <w:rPr>
          <w:rFonts w:ascii="Helvetica Neue Light" w:eastAsia="Cambria" w:hAnsi="Helvetica Neue Light"/>
          <w:bCs/>
          <w:noProof/>
          <w:color w:val="244061"/>
          <w:sz w:val="16"/>
          <w:szCs w:val="16"/>
          <w:lang w:eastAsia="en-US"/>
        </w:rPr>
      </w:pPr>
      <w:r>
        <w:rPr>
          <w:rFonts w:ascii="Helvetica Neue Light" w:eastAsia="Cambria" w:hAnsi="Helvetica Neue Light"/>
          <w:bCs/>
          <w:noProof/>
          <w:color w:val="244061"/>
          <w:sz w:val="16"/>
          <w:szCs w:val="16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3983355</wp:posOffset>
            </wp:positionH>
            <wp:positionV relativeFrom="paragraph">
              <wp:posOffset>277495</wp:posOffset>
            </wp:positionV>
            <wp:extent cx="285750" cy="285750"/>
            <wp:effectExtent l="0" t="0" r="0" b="0"/>
            <wp:wrapNone/>
            <wp:docPr id="679" name="Image 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" name="Image 679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Helvetica Neue Light" w:eastAsia="Cambria" w:hAnsi="Helvetica Neue Light"/>
          <w:bCs/>
          <w:noProof/>
          <w:color w:val="244061"/>
          <w:sz w:val="16"/>
          <w:szCs w:val="16"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4399769</wp:posOffset>
            </wp:positionH>
            <wp:positionV relativeFrom="paragraph">
              <wp:posOffset>277788</wp:posOffset>
            </wp:positionV>
            <wp:extent cx="291465" cy="291465"/>
            <wp:effectExtent l="0" t="0" r="0" b="0"/>
            <wp:wrapNone/>
            <wp:docPr id="673" name="Image 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" name="Image 67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91465" cy="291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6112C" w:rsidRDefault="009818B6">
      <w:pPr>
        <w:rPr>
          <w:rFonts w:ascii="Helvetica Neue Light" w:eastAsia="Cambria" w:hAnsi="Helvetica Neue Light"/>
          <w:bCs/>
          <w:noProof/>
          <w:color w:val="244061"/>
          <w:sz w:val="16"/>
          <w:szCs w:val="16"/>
          <w:lang w:eastAsia="en-US"/>
        </w:rPr>
      </w:pPr>
      <w:r w:rsidRPr="0036349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1ECD18" wp14:editId="44AF0243">
                <wp:simplePos x="0" y="0"/>
                <wp:positionH relativeFrom="page">
                  <wp:posOffset>1259840</wp:posOffset>
                </wp:positionH>
                <wp:positionV relativeFrom="paragraph">
                  <wp:posOffset>-252095</wp:posOffset>
                </wp:positionV>
                <wp:extent cx="5435600" cy="396240"/>
                <wp:effectExtent l="0" t="0" r="0" b="3810"/>
                <wp:wrapNone/>
                <wp:docPr id="13" name="Zone de text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35600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A63FB9" w:rsidRPr="00904F20" w:rsidRDefault="00A63FB9" w:rsidP="00A63FB9">
                            <w:pPr>
                              <w:shd w:val="clear" w:color="auto" w:fill="FFFFFF" w:themeFill="background1"/>
                              <w:spacing w:after="120"/>
                              <w:jc w:val="center"/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</w:pPr>
                            <w:r w:rsidRPr="00904F20"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  <w:t xml:space="preserve">Tarification </w:t>
                            </w:r>
                            <w:r w:rsidRPr="00D85B72">
                              <w:rPr>
                                <w:rFonts w:ascii="Exo" w:hAnsi="Exo" w:cs="Arial"/>
                                <w:b/>
                                <w:noProof/>
                                <w:color w:val="C00000"/>
                                <w:spacing w:val="40"/>
                                <w:sz w:val="40"/>
                                <w:szCs w:val="40"/>
                              </w:rPr>
                              <w:t xml:space="preserve">adhérents </w:t>
                            </w:r>
                            <w:r w:rsidR="0099750A"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  <w:t>Techte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ECD18" id="Zone de texte 13" o:spid="_x0000_s1050" type="#_x0000_t202" style="position:absolute;margin-left:99.2pt;margin-top:-19.85pt;width:428pt;height:31.2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" filled="f" stroked="f">
                <v:path arrowok="t"/>
                <v:textbox>
                  <w:txbxContent>
                    <w:p w:rsidR="00A63FB9" w:rsidRPr="00904F20" w:rsidRDefault="00A63FB9" w:rsidP="00A63FB9">
                      <w:pPr>
                        <w:shd w:val="clear" w:color="auto" w:fill="FFFFFF" w:themeFill="background1"/>
                        <w:spacing w:after="120"/>
                        <w:jc w:val="center"/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</w:pPr>
                      <w:r w:rsidRPr="00904F20"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  <w:t xml:space="preserve">Tarification </w:t>
                      </w:r>
                      <w:r w:rsidRPr="00D85B72">
                        <w:rPr>
                          <w:rFonts w:ascii="Exo" w:hAnsi="Exo" w:cs="Arial"/>
                          <w:b/>
                          <w:noProof/>
                          <w:color w:val="C00000"/>
                          <w:spacing w:val="40"/>
                          <w:sz w:val="40"/>
                          <w:szCs w:val="40"/>
                        </w:rPr>
                        <w:t xml:space="preserve">adhérents </w:t>
                      </w:r>
                      <w:r w:rsidR="0099750A"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  <w:t>Techter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Helvetica Neue Light" w:eastAsia="Cambria" w:hAnsi="Helvetica Neue Light"/>
          <w:bCs/>
          <w:noProof/>
          <w:color w:val="24406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-602615</wp:posOffset>
                </wp:positionH>
                <wp:positionV relativeFrom="paragraph">
                  <wp:posOffset>3695</wp:posOffset>
                </wp:positionV>
                <wp:extent cx="6947535" cy="3200400"/>
                <wp:effectExtent l="0" t="0" r="24765" b="19050"/>
                <wp:wrapNone/>
                <wp:docPr id="21" name="Arrondir un rectangle avec un coin diagonal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47535" cy="3200400"/>
                        </a:xfrm>
                        <a:prstGeom prst="round2DiagRect">
                          <a:avLst>
                            <a:gd name="adj1" fmla="val 0"/>
                            <a:gd name="adj2" fmla="val 9263"/>
                          </a:avLst>
                        </a:prstGeom>
                        <a:noFill/>
                        <a:ln w="9525" cap="flat" cmpd="sng" algn="ctr">
                          <a:solidFill>
                            <a:srgbClr val="C4084A"/>
                          </a:solidFill>
                          <a:prstDash val="solid"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FF8327" id="Arrondir un rectangle avec un coin diagonal 21" o:spid="_x0000_s1026" style="position:absolute;margin-left:-47.45pt;margin-top:.3pt;width:547.05pt;height:252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947535,3200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" path="m,l6651082,v163726,,296453,132727,296453,296453l6947535,3200400r,l296453,3200400c132727,3200400,,3067673,,2903947l,,,xe" filled="f" strokecolor="#c4084a">
                <v:path arrowok="t" o:connecttype="custom" o:connectlocs="0,0;6651082,0;6947535,296453;6947535,3200400;6947535,3200400;296453,3200400;0,2903947;0,0;0,0" o:connectangles="0,0,0,0,0,0,0,0,0"/>
              </v:shape>
            </w:pict>
          </mc:Fallback>
        </mc:AlternateContent>
      </w:r>
    </w:p>
    <w:p w:rsidR="0086112C" w:rsidRDefault="0086112C">
      <w:pPr>
        <w:rPr>
          <w:rFonts w:ascii="Helvetica Neue Light" w:eastAsia="Cambria" w:hAnsi="Helvetica Neue Light"/>
          <w:bCs/>
          <w:noProof/>
          <w:color w:val="244061"/>
          <w:sz w:val="16"/>
          <w:szCs w:val="16"/>
          <w:lang w:eastAsia="en-US"/>
        </w:rPr>
      </w:pPr>
    </w:p>
    <w:p w:rsidR="00FD586C" w:rsidRPr="00E336E8" w:rsidRDefault="00E336E8" w:rsidP="00E336E8">
      <w:pPr>
        <w:ind w:left="-567"/>
        <w:rPr>
          <w:rFonts w:ascii="Helvetica Neue Light" w:eastAsia="Cambria" w:hAnsi="Helvetica Neue Light"/>
          <w:bCs/>
          <w:i/>
          <w:noProof/>
          <w:color w:val="244061"/>
          <w:sz w:val="16"/>
          <w:szCs w:val="16"/>
          <w:lang w:eastAsia="en-US"/>
        </w:rPr>
      </w:pPr>
      <w:r w:rsidRPr="00E336E8">
        <w:rPr>
          <w:rFonts w:ascii="Helvetica Neue Light" w:eastAsia="Cambria" w:hAnsi="Helvetica Neue Light"/>
          <w:bCs/>
          <w:i/>
          <w:noProof/>
          <w:color w:val="244061"/>
          <w:sz w:val="16"/>
          <w:szCs w:val="16"/>
          <w:lang w:eastAsia="en-US"/>
        </w:rPr>
        <w:t xml:space="preserve">Entreprise exposant hors Pavillon France, nous contacter. </w:t>
      </w:r>
    </w:p>
    <w:p w:rsidR="005A7A5E" w:rsidRPr="00FD586C" w:rsidRDefault="005A7A5E">
      <w:pPr>
        <w:rPr>
          <w:rFonts w:ascii="Helvetica Neue Light" w:eastAsia="Cambria" w:hAnsi="Helvetica Neue Light"/>
          <w:bCs/>
          <w:noProof/>
          <w:color w:val="244061"/>
          <w:sz w:val="16"/>
          <w:szCs w:val="16"/>
          <w:lang w:eastAsia="en-US"/>
        </w:rPr>
      </w:pPr>
    </w:p>
    <w:p w:rsidR="00B61199" w:rsidRPr="00DF73AF" w:rsidRDefault="00B61199" w:rsidP="00AB0484">
      <w:pPr>
        <w:ind w:left="3540" w:firstLine="708"/>
        <w:rPr>
          <w:rFonts w:ascii="Helvetica Neue Light" w:eastAsia="Cambria" w:hAnsi="Helvetica Neue Light"/>
          <w:bCs/>
          <w:noProof/>
          <w:color w:val="244061"/>
          <w:sz w:val="14"/>
          <w:szCs w:val="14"/>
          <w:lang w:eastAsia="en-US"/>
        </w:rPr>
      </w:pPr>
    </w:p>
    <w:tbl>
      <w:tblPr>
        <w:tblpPr w:leftFromText="141" w:rightFromText="141" w:vertAnchor="text" w:horzAnchor="page" w:tblpX="811" w:tblpY="-575"/>
        <w:tblW w:w="10476" w:type="dxa"/>
        <w:tbl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single" w:sz="8" w:space="0" w:color="B3CC82"/>
        </w:tblBorders>
        <w:tblLayout w:type="fixed"/>
        <w:tblLook w:val="04A0" w:firstRow="1" w:lastRow="0" w:firstColumn="1" w:lastColumn="0" w:noHBand="0" w:noVBand="1"/>
      </w:tblPr>
      <w:tblGrid>
        <w:gridCol w:w="4465"/>
        <w:gridCol w:w="1537"/>
        <w:gridCol w:w="1396"/>
        <w:gridCol w:w="1536"/>
        <w:gridCol w:w="1542"/>
      </w:tblGrid>
      <w:tr w:rsidR="004A5718" w:rsidRPr="00DF73AF" w:rsidTr="00970599">
        <w:trPr>
          <w:trHeight w:val="1010"/>
        </w:trPr>
        <w:tc>
          <w:tcPr>
            <w:tcW w:w="4465" w:type="dxa"/>
            <w:vMerge w:val="restart"/>
            <w:tcBorders>
              <w:top w:val="single" w:sz="4" w:space="0" w:color="003B6F"/>
              <w:left w:val="single" w:sz="4" w:space="0" w:color="003B6F"/>
              <w:bottom w:val="single" w:sz="8" w:space="0" w:color="B3CC82"/>
              <w:right w:val="single" w:sz="4" w:space="0" w:color="95B3D7"/>
            </w:tcBorders>
            <w:shd w:val="clear" w:color="auto" w:fill="003B6F"/>
            <w:vAlign w:val="center"/>
          </w:tcPr>
          <w:p w:rsidR="00EC7982" w:rsidRPr="0024771A" w:rsidRDefault="009B5CA7" w:rsidP="0087258D">
            <w:pPr>
              <w:ind w:left="-108"/>
              <w:jc w:val="center"/>
              <w:rPr>
                <w:rFonts w:asciiTheme="majorHAnsi" w:hAnsiTheme="majorHAnsi"/>
                <w:b/>
                <w:bCs/>
                <w:color w:val="FFFFFF"/>
              </w:rPr>
            </w:pPr>
            <w:r w:rsidRPr="0024771A">
              <w:rPr>
                <w:rFonts w:asciiTheme="majorHAnsi" w:hAnsiTheme="majorHAnsi"/>
                <w:b/>
                <w:bCs/>
                <w:color w:val="FFFFFF"/>
              </w:rPr>
              <w:t>Forfait</w:t>
            </w:r>
            <w:r w:rsidR="00EC7982" w:rsidRPr="0024771A">
              <w:rPr>
                <w:rFonts w:asciiTheme="majorHAnsi" w:hAnsiTheme="majorHAnsi"/>
                <w:b/>
                <w:bCs/>
                <w:color w:val="FFFFFF"/>
              </w:rPr>
              <w:t xml:space="preserve"> </w:t>
            </w:r>
          </w:p>
          <w:p w:rsidR="009B5CA7" w:rsidRPr="0024771A" w:rsidRDefault="00EC7982" w:rsidP="007E270E">
            <w:pPr>
              <w:ind w:left="-108"/>
              <w:jc w:val="center"/>
              <w:rPr>
                <w:rFonts w:asciiTheme="majorHAnsi" w:hAnsiTheme="majorHAnsi"/>
                <w:b/>
                <w:bCs/>
                <w:color w:val="FFFFFF"/>
              </w:rPr>
            </w:pP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Pavillon France &amp; Accompagnement </w:t>
            </w:r>
            <w:r w:rsidR="00AA346D">
              <w:rPr>
                <w:rFonts w:asciiTheme="majorHAnsi" w:hAnsiTheme="majorHAnsi"/>
                <w:b/>
                <w:bCs/>
                <w:color w:val="FFFFFF"/>
              </w:rPr>
              <w:t>Techtera</w:t>
            </w:r>
          </w:p>
        </w:tc>
        <w:tc>
          <w:tcPr>
            <w:tcW w:w="2933" w:type="dxa"/>
            <w:gridSpan w:val="2"/>
            <w:tcBorders>
              <w:top w:val="single" w:sz="4" w:space="0" w:color="003B6F"/>
              <w:left w:val="single" w:sz="4" w:space="0" w:color="95B3D7"/>
              <w:bottom w:val="single" w:sz="4" w:space="0" w:color="003B6F"/>
              <w:right w:val="single" w:sz="4" w:space="0" w:color="95B3D7"/>
            </w:tcBorders>
            <w:shd w:val="clear" w:color="auto" w:fill="003B6F"/>
            <w:vAlign w:val="center"/>
          </w:tcPr>
          <w:p w:rsidR="00DD324A" w:rsidRPr="0024771A" w:rsidRDefault="00F2200F" w:rsidP="007E270E">
            <w:pPr>
              <w:jc w:val="center"/>
              <w:rPr>
                <w:rFonts w:asciiTheme="majorHAnsi" w:hAnsiTheme="majorHAnsi"/>
                <w:b/>
                <w:bCs/>
                <w:color w:val="FFFFFF"/>
              </w:rPr>
            </w:pP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Adhérents </w:t>
            </w:r>
            <w:r w:rsidR="0099750A">
              <w:rPr>
                <w:rFonts w:asciiTheme="majorHAnsi" w:hAnsiTheme="majorHAnsi"/>
                <w:b/>
                <w:bCs/>
                <w:color w:val="FFFFFF"/>
              </w:rPr>
              <w:t>TECHTERA</w:t>
            </w: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 </w:t>
            </w:r>
            <w:r w:rsidRPr="0024771A">
              <w:rPr>
                <w:rFonts w:asciiTheme="majorHAnsi" w:hAnsiTheme="majorHAnsi"/>
                <w:b/>
                <w:bCs/>
                <w:color w:val="FFFFFF"/>
                <w:u w:val="single"/>
              </w:rPr>
              <w:t>éligibles</w:t>
            </w:r>
            <w:r w:rsidR="004131C1" w:rsidRPr="0024771A">
              <w:rPr>
                <w:rFonts w:asciiTheme="majorHAnsi" w:hAnsiTheme="majorHAnsi"/>
                <w:b/>
                <w:bCs/>
                <w:color w:val="FFFFFF"/>
              </w:rPr>
              <w:t>*</w:t>
            </w: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 au soutien de la Région AURA</w:t>
            </w:r>
          </w:p>
        </w:tc>
        <w:tc>
          <w:tcPr>
            <w:tcW w:w="3078" w:type="dxa"/>
            <w:gridSpan w:val="2"/>
            <w:tcBorders>
              <w:top w:val="single" w:sz="4" w:space="0" w:color="003B6F"/>
              <w:left w:val="single" w:sz="4" w:space="0" w:color="95B3D7"/>
              <w:bottom w:val="single" w:sz="4" w:space="0" w:color="003B6F"/>
              <w:right w:val="single" w:sz="4" w:space="0" w:color="003B6F"/>
            </w:tcBorders>
            <w:shd w:val="clear" w:color="auto" w:fill="003B6F"/>
            <w:vAlign w:val="center"/>
          </w:tcPr>
          <w:p w:rsidR="00080309" w:rsidRPr="0024771A" w:rsidRDefault="00F2200F" w:rsidP="007E270E">
            <w:pPr>
              <w:jc w:val="center"/>
              <w:rPr>
                <w:rFonts w:asciiTheme="majorHAnsi" w:hAnsiTheme="majorHAnsi"/>
                <w:b/>
                <w:bCs/>
                <w:color w:val="FFFFFF"/>
              </w:rPr>
            </w:pP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Adhérents </w:t>
            </w:r>
            <w:r w:rsidR="0099750A">
              <w:rPr>
                <w:rFonts w:asciiTheme="majorHAnsi" w:hAnsiTheme="majorHAnsi"/>
                <w:b/>
                <w:bCs/>
                <w:color w:val="FFFFFF"/>
              </w:rPr>
              <w:t>Techtera</w:t>
            </w: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 </w:t>
            </w:r>
            <w:r w:rsidRPr="0024771A">
              <w:rPr>
                <w:rFonts w:asciiTheme="majorHAnsi" w:hAnsiTheme="majorHAnsi"/>
                <w:b/>
                <w:bCs/>
                <w:color w:val="FFFFFF"/>
                <w:u w:val="single"/>
              </w:rPr>
              <w:t>non-éligibles</w:t>
            </w: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 au soutien de la Région AURA</w:t>
            </w:r>
          </w:p>
        </w:tc>
      </w:tr>
      <w:tr w:rsidR="0007063E" w:rsidRPr="00DF73AF" w:rsidTr="00970599">
        <w:trPr>
          <w:trHeight w:val="436"/>
        </w:trPr>
        <w:tc>
          <w:tcPr>
            <w:tcW w:w="4465" w:type="dxa"/>
            <w:vMerge/>
            <w:tcBorders>
              <w:left w:val="single" w:sz="4" w:space="0" w:color="003B6F"/>
              <w:bottom w:val="single" w:sz="4" w:space="0" w:color="003B6F"/>
              <w:right w:val="single" w:sz="4" w:space="0" w:color="95B3D7"/>
            </w:tcBorders>
            <w:shd w:val="clear" w:color="auto" w:fill="003B6F"/>
          </w:tcPr>
          <w:p w:rsidR="0007063E" w:rsidRPr="0024771A" w:rsidRDefault="0007063E" w:rsidP="0087258D">
            <w:pPr>
              <w:ind w:left="-108"/>
              <w:jc w:val="center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</w:p>
        </w:tc>
        <w:tc>
          <w:tcPr>
            <w:tcW w:w="1537" w:type="dxa"/>
            <w:tcBorders>
              <w:top w:val="single" w:sz="4" w:space="0" w:color="003B6F"/>
              <w:left w:val="single" w:sz="4" w:space="0" w:color="95B3D7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07063E" w:rsidRPr="0024771A" w:rsidRDefault="0007063E" w:rsidP="0087258D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Montant à régler</w:t>
            </w:r>
            <w:r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(HT)</w:t>
            </w:r>
          </w:p>
        </w:tc>
        <w:tc>
          <w:tcPr>
            <w:tcW w:w="1396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07063E" w:rsidRPr="0024771A" w:rsidRDefault="0007063E" w:rsidP="0087258D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Coût de revient final</w:t>
            </w:r>
            <w:r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>*</w:t>
            </w:r>
            <w:r w:rsidR="00C60322"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>*</w:t>
            </w:r>
            <w:r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(HT)</w:t>
            </w:r>
          </w:p>
        </w:tc>
        <w:tc>
          <w:tcPr>
            <w:tcW w:w="1536" w:type="dxa"/>
            <w:tcBorders>
              <w:top w:val="single" w:sz="4" w:space="0" w:color="003B6F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auto"/>
            <w:vAlign w:val="center"/>
          </w:tcPr>
          <w:p w:rsidR="0007063E" w:rsidRPr="0024771A" w:rsidRDefault="0007063E" w:rsidP="0087258D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Montant à régler </w:t>
            </w:r>
            <w:r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>(HT)</w:t>
            </w:r>
          </w:p>
        </w:tc>
        <w:tc>
          <w:tcPr>
            <w:tcW w:w="1542" w:type="dxa"/>
            <w:tcBorders>
              <w:top w:val="single" w:sz="4" w:space="0" w:color="003B6F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auto"/>
            <w:vAlign w:val="center"/>
          </w:tcPr>
          <w:p w:rsidR="0007063E" w:rsidRPr="0024771A" w:rsidRDefault="0087258D" w:rsidP="0087258D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Coût initial </w:t>
            </w:r>
            <w:r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avant soutien </w:t>
            </w:r>
            <w:r w:rsidR="0099750A">
              <w:rPr>
                <w:rFonts w:asciiTheme="majorHAnsi" w:hAnsiTheme="majorHAnsi"/>
                <w:color w:val="003B6F"/>
                <w:sz w:val="18"/>
                <w:szCs w:val="18"/>
              </w:rPr>
              <w:t>Techtera</w:t>
            </w:r>
          </w:p>
        </w:tc>
      </w:tr>
      <w:tr w:rsidR="00933763" w:rsidRPr="00DF73AF" w:rsidTr="00970599">
        <w:trPr>
          <w:trHeight w:val="416"/>
        </w:trPr>
        <w:tc>
          <w:tcPr>
            <w:tcW w:w="4465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933763" w:rsidRPr="0024771A" w:rsidRDefault="00933763" w:rsidP="00933763">
            <w:pPr>
              <w:pStyle w:val="TABStandtitre"/>
              <w:rPr>
                <w:rFonts w:asciiTheme="majorHAnsi" w:hAnsiTheme="majorHAnsi"/>
                <w:b w:val="0"/>
                <w:bCs/>
                <w:color w:val="003B6F"/>
              </w:rPr>
            </w:pPr>
            <w:r w:rsidRPr="0024771A">
              <w:rPr>
                <w:rFonts w:asciiTheme="majorHAnsi" w:hAnsiTheme="majorHAnsi"/>
                <w:b w:val="0"/>
                <w:bCs/>
                <w:color w:val="003B6F"/>
              </w:rPr>
              <w:t>Stand packagé de 9m²</w:t>
            </w:r>
          </w:p>
        </w:tc>
        <w:tc>
          <w:tcPr>
            <w:tcW w:w="1537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933763" w:rsidRPr="005E1EC6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5E1EC6">
              <w:rPr>
                <w:rFonts w:asciiTheme="majorHAnsi" w:hAnsiTheme="majorHAnsi"/>
                <w:color w:val="003B6F"/>
                <w:sz w:val="18"/>
                <w:szCs w:val="18"/>
              </w:rPr>
              <w:t>5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 w:rsidRPr="005E1EC6">
              <w:rPr>
                <w:rFonts w:asciiTheme="majorHAnsi" w:hAnsiTheme="majorHAnsi"/>
                <w:color w:val="003B6F"/>
                <w:sz w:val="18"/>
                <w:szCs w:val="18"/>
              </w:rPr>
              <w:t>40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396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933763" w:rsidRPr="00323A07" w:rsidRDefault="00933763" w:rsidP="00933763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323A07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3</w:t>
            </w:r>
            <w:r w:rsidR="00866B8B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 </w:t>
            </w:r>
            <w:r w:rsidRPr="00323A07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600</w:t>
            </w:r>
            <w:r w:rsidR="00866B8B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36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auto"/>
            <w:vAlign w:val="center"/>
          </w:tcPr>
          <w:p w:rsidR="00933763" w:rsidRPr="00933763" w:rsidRDefault="005966D9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4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>
              <w:rPr>
                <w:rFonts w:asciiTheme="majorHAnsi" w:hAnsiTheme="majorHAnsi"/>
                <w:color w:val="003B6F"/>
                <w:sz w:val="18"/>
                <w:szCs w:val="18"/>
              </w:rPr>
              <w:t>65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42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auto"/>
            <w:vAlign w:val="center"/>
          </w:tcPr>
          <w:p w:rsidR="00933763" w:rsidRPr="0024771A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5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>
              <w:rPr>
                <w:rFonts w:asciiTheme="majorHAnsi" w:hAnsiTheme="majorHAnsi"/>
                <w:color w:val="003B6F"/>
                <w:sz w:val="18"/>
                <w:szCs w:val="18"/>
              </w:rPr>
              <w:t>40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</w:tr>
      <w:tr w:rsidR="00933763" w:rsidRPr="00DF73AF" w:rsidTr="00E6534C">
        <w:trPr>
          <w:trHeight w:val="416"/>
        </w:trPr>
        <w:tc>
          <w:tcPr>
            <w:tcW w:w="4465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24771A" w:rsidRDefault="00933763" w:rsidP="00933763">
            <w:pPr>
              <w:pStyle w:val="TABStandtitre"/>
              <w:rPr>
                <w:rFonts w:asciiTheme="majorHAnsi" w:hAnsiTheme="majorHAnsi"/>
                <w:b w:val="0"/>
                <w:bCs/>
                <w:color w:val="003B6F"/>
              </w:rPr>
            </w:pPr>
            <w:r w:rsidRPr="0024771A">
              <w:rPr>
                <w:rFonts w:asciiTheme="majorHAnsi" w:hAnsiTheme="majorHAnsi"/>
                <w:b w:val="0"/>
                <w:bCs/>
                <w:color w:val="003B6F"/>
              </w:rPr>
              <w:t>Stand packagé de 12m²</w:t>
            </w:r>
          </w:p>
        </w:tc>
        <w:tc>
          <w:tcPr>
            <w:tcW w:w="1537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5E1EC6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5E1EC6">
              <w:rPr>
                <w:rFonts w:asciiTheme="majorHAnsi" w:hAnsiTheme="majorHAnsi"/>
                <w:color w:val="003B6F"/>
                <w:sz w:val="18"/>
                <w:szCs w:val="18"/>
              </w:rPr>
              <w:t>6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 w:rsidRPr="005E1EC6">
              <w:rPr>
                <w:rFonts w:asciiTheme="majorHAnsi" w:hAnsiTheme="majorHAnsi"/>
                <w:color w:val="003B6F"/>
                <w:sz w:val="18"/>
                <w:szCs w:val="18"/>
              </w:rPr>
              <w:t>70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396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323A07" w:rsidRDefault="00933763" w:rsidP="00933763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323A07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4</w:t>
            </w:r>
            <w:r w:rsidR="00866B8B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 </w:t>
            </w:r>
            <w:r w:rsidRPr="00323A07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380</w:t>
            </w:r>
            <w:r w:rsidR="00866B8B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36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933763" w:rsidRDefault="005966D9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5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>
              <w:rPr>
                <w:rFonts w:asciiTheme="majorHAnsi" w:hAnsiTheme="majorHAnsi"/>
                <w:color w:val="003B6F"/>
                <w:sz w:val="18"/>
                <w:szCs w:val="18"/>
              </w:rPr>
              <w:t>95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 </w:t>
            </w:r>
          </w:p>
        </w:tc>
        <w:tc>
          <w:tcPr>
            <w:tcW w:w="1542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24771A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6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>
              <w:rPr>
                <w:rFonts w:asciiTheme="majorHAnsi" w:hAnsiTheme="majorHAnsi"/>
                <w:color w:val="003B6F"/>
                <w:sz w:val="18"/>
                <w:szCs w:val="18"/>
              </w:rPr>
              <w:t>70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</w:tr>
      <w:tr w:rsidR="00933763" w:rsidRPr="00DF73AF" w:rsidTr="00970599">
        <w:trPr>
          <w:trHeight w:val="416"/>
        </w:trPr>
        <w:tc>
          <w:tcPr>
            <w:tcW w:w="4465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933763" w:rsidRPr="0024771A" w:rsidRDefault="00933763" w:rsidP="00933763">
            <w:pPr>
              <w:pStyle w:val="TABStandtitre"/>
              <w:rPr>
                <w:rFonts w:asciiTheme="majorHAnsi" w:hAnsiTheme="majorHAnsi"/>
                <w:b w:val="0"/>
                <w:bCs/>
                <w:color w:val="003B6F"/>
              </w:rPr>
            </w:pPr>
            <w:r w:rsidRPr="0024771A">
              <w:rPr>
                <w:rFonts w:asciiTheme="majorHAnsi" w:hAnsiTheme="majorHAnsi"/>
                <w:b w:val="0"/>
                <w:bCs/>
                <w:color w:val="003B6F"/>
              </w:rPr>
              <w:t>Stand packagé de 1</w:t>
            </w:r>
            <w:r>
              <w:rPr>
                <w:rFonts w:asciiTheme="majorHAnsi" w:hAnsiTheme="majorHAnsi"/>
                <w:b w:val="0"/>
                <w:bCs/>
                <w:color w:val="003B6F"/>
              </w:rPr>
              <w:t>8</w:t>
            </w:r>
            <w:r w:rsidRPr="0024771A">
              <w:rPr>
                <w:rFonts w:asciiTheme="majorHAnsi" w:hAnsiTheme="majorHAnsi"/>
                <w:b w:val="0"/>
                <w:bCs/>
                <w:color w:val="003B6F"/>
              </w:rPr>
              <w:t>m²</w:t>
            </w:r>
          </w:p>
        </w:tc>
        <w:tc>
          <w:tcPr>
            <w:tcW w:w="1537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933763" w:rsidRPr="005E1EC6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5E1EC6">
              <w:rPr>
                <w:rFonts w:asciiTheme="majorHAnsi" w:hAnsiTheme="majorHAnsi"/>
                <w:color w:val="003B6F"/>
                <w:sz w:val="18"/>
                <w:szCs w:val="18"/>
              </w:rPr>
              <w:t>9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 w:rsidRPr="005E1EC6">
              <w:rPr>
                <w:rFonts w:asciiTheme="majorHAnsi" w:hAnsiTheme="majorHAnsi"/>
                <w:color w:val="003B6F"/>
                <w:sz w:val="18"/>
                <w:szCs w:val="18"/>
              </w:rPr>
              <w:t>20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396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933763" w:rsidRPr="00323A07" w:rsidRDefault="00933763" w:rsidP="00933763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323A07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5</w:t>
            </w:r>
            <w:r w:rsidR="00866B8B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 </w:t>
            </w:r>
            <w:r w:rsidRPr="00323A07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880</w:t>
            </w:r>
            <w:r w:rsidR="00866B8B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36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auto"/>
            <w:vAlign w:val="center"/>
          </w:tcPr>
          <w:p w:rsidR="00933763" w:rsidRPr="00933763" w:rsidRDefault="005966D9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8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>
              <w:rPr>
                <w:rFonts w:asciiTheme="majorHAnsi" w:hAnsiTheme="majorHAnsi"/>
                <w:color w:val="003B6F"/>
                <w:sz w:val="18"/>
                <w:szCs w:val="18"/>
              </w:rPr>
              <w:t>45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42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auto"/>
            <w:vAlign w:val="center"/>
          </w:tcPr>
          <w:p w:rsidR="00933763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9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>
              <w:rPr>
                <w:rFonts w:asciiTheme="majorHAnsi" w:hAnsiTheme="majorHAnsi"/>
                <w:color w:val="003B6F"/>
                <w:sz w:val="18"/>
                <w:szCs w:val="18"/>
              </w:rPr>
              <w:t>20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</w:tr>
      <w:tr w:rsidR="00933763" w:rsidRPr="00DF73AF" w:rsidTr="00E6534C">
        <w:trPr>
          <w:trHeight w:val="416"/>
        </w:trPr>
        <w:tc>
          <w:tcPr>
            <w:tcW w:w="4465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3775BE" w:rsidRDefault="00933763" w:rsidP="00933763">
            <w:pPr>
              <w:pStyle w:val="TABStandtitre"/>
              <w:rPr>
                <w:rFonts w:asciiTheme="majorHAnsi" w:hAnsiTheme="majorHAnsi"/>
                <w:b w:val="0"/>
                <w:bCs/>
                <w:color w:val="003B6F"/>
              </w:rPr>
            </w:pPr>
            <w:r w:rsidRPr="003775BE">
              <w:rPr>
                <w:rFonts w:asciiTheme="majorHAnsi" w:hAnsiTheme="majorHAnsi"/>
                <w:b w:val="0"/>
                <w:bCs/>
                <w:color w:val="003B6F"/>
              </w:rPr>
              <w:t>Angle (dans la limite des angles disponibles et d'une surface de 12m²)</w:t>
            </w:r>
          </w:p>
        </w:tc>
        <w:tc>
          <w:tcPr>
            <w:tcW w:w="1537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5E1EC6" w:rsidRDefault="005966D9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50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396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323A07" w:rsidRDefault="00933763" w:rsidP="00933763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323A07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300</w:t>
            </w:r>
            <w:r w:rsidR="00866B8B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36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933763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933763">
              <w:rPr>
                <w:rFonts w:asciiTheme="majorHAnsi" w:hAnsiTheme="majorHAnsi"/>
                <w:color w:val="003B6F"/>
                <w:sz w:val="18"/>
                <w:szCs w:val="18"/>
              </w:rPr>
              <w:t>50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42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3775BE" w:rsidRDefault="00933763" w:rsidP="00933763">
            <w:pPr>
              <w:pStyle w:val="TABStandtitre"/>
              <w:jc w:val="center"/>
              <w:rPr>
                <w:rFonts w:asciiTheme="majorHAnsi" w:hAnsiTheme="majorHAnsi"/>
                <w:b w:val="0"/>
                <w:bCs/>
                <w:color w:val="003B6F"/>
              </w:rPr>
            </w:pPr>
            <w:r>
              <w:rPr>
                <w:rFonts w:asciiTheme="majorHAnsi" w:hAnsiTheme="majorHAnsi"/>
                <w:b w:val="0"/>
                <w:bCs/>
                <w:color w:val="003B6F"/>
              </w:rPr>
              <w:t>500</w:t>
            </w:r>
            <w:r w:rsidR="00866B8B">
              <w:rPr>
                <w:rFonts w:asciiTheme="majorHAnsi" w:hAnsiTheme="majorHAnsi"/>
                <w:b w:val="0"/>
                <w:bCs/>
                <w:color w:val="003B6F"/>
              </w:rPr>
              <w:t xml:space="preserve"> €</w:t>
            </w:r>
          </w:p>
        </w:tc>
      </w:tr>
      <w:tr w:rsidR="00933763" w:rsidRPr="00DF73AF" w:rsidTr="00970599">
        <w:trPr>
          <w:trHeight w:val="416"/>
        </w:trPr>
        <w:tc>
          <w:tcPr>
            <w:tcW w:w="4465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933763" w:rsidRPr="0024771A" w:rsidRDefault="00933763" w:rsidP="00933763">
            <w:pPr>
              <w:rPr>
                <w:rFonts w:asciiTheme="majorHAnsi" w:hAnsiTheme="majorHAnsi"/>
                <w:bCs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Cs/>
                <w:color w:val="003B6F"/>
                <w:sz w:val="18"/>
                <w:szCs w:val="18"/>
              </w:rPr>
              <w:t>M² supplémentaire (dans la limite de 12m²)</w:t>
            </w:r>
          </w:p>
        </w:tc>
        <w:tc>
          <w:tcPr>
            <w:tcW w:w="1537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933763" w:rsidRPr="005E1EC6" w:rsidRDefault="005966D9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65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396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933763" w:rsidRPr="00323A07" w:rsidRDefault="00933763" w:rsidP="00933763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323A07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390</w:t>
            </w:r>
            <w:r w:rsidR="00866B8B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36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auto"/>
            <w:vAlign w:val="center"/>
          </w:tcPr>
          <w:p w:rsidR="00933763" w:rsidRPr="00933763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6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 </w:t>
            </w:r>
          </w:p>
        </w:tc>
        <w:tc>
          <w:tcPr>
            <w:tcW w:w="1542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auto"/>
            <w:vAlign w:val="center"/>
          </w:tcPr>
          <w:p w:rsidR="00933763" w:rsidRPr="0024771A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65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</w:tr>
      <w:tr w:rsidR="00933763" w:rsidRPr="00DF73AF" w:rsidTr="00E6534C">
        <w:trPr>
          <w:trHeight w:val="416"/>
        </w:trPr>
        <w:tc>
          <w:tcPr>
            <w:tcW w:w="4465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24771A" w:rsidRDefault="00933763" w:rsidP="00933763">
            <w:pPr>
              <w:rPr>
                <w:rFonts w:asciiTheme="majorHAnsi" w:hAnsiTheme="majorHAnsi"/>
                <w:bCs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Cs/>
                <w:color w:val="003B6F"/>
                <w:sz w:val="18"/>
                <w:szCs w:val="18"/>
              </w:rPr>
              <w:t>Forfait visibilité</w:t>
            </w:r>
            <w:r>
              <w:rPr>
                <w:rFonts w:asciiTheme="majorHAnsi" w:hAnsiTheme="majorHAnsi"/>
                <w:bCs/>
                <w:color w:val="003B6F"/>
                <w:sz w:val="18"/>
                <w:szCs w:val="18"/>
              </w:rPr>
              <w:t xml:space="preserve"> + présence vitrine </w:t>
            </w:r>
            <w:r w:rsidR="0099750A">
              <w:rPr>
                <w:rFonts w:asciiTheme="majorHAnsi" w:hAnsiTheme="majorHAnsi"/>
                <w:bCs/>
                <w:color w:val="003B6F"/>
                <w:sz w:val="18"/>
                <w:szCs w:val="18"/>
              </w:rPr>
              <w:t>Techtera</w:t>
            </w:r>
          </w:p>
        </w:tc>
        <w:tc>
          <w:tcPr>
            <w:tcW w:w="1537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5E1EC6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5E1EC6">
              <w:rPr>
                <w:rFonts w:asciiTheme="majorHAnsi" w:hAnsiTheme="majorHAnsi"/>
                <w:color w:val="003B6F"/>
                <w:sz w:val="18"/>
                <w:szCs w:val="18"/>
              </w:rPr>
              <w:t>900</w:t>
            </w:r>
            <w:r w:rsidR="00866B8B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396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323A07" w:rsidRDefault="00933763" w:rsidP="00933763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323A07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900</w:t>
            </w:r>
            <w:r w:rsidR="00866B8B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36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933763" w:rsidRDefault="00933763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1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42" w:type="dxa"/>
            <w:tcBorders>
              <w:top w:val="single" w:sz="4" w:space="0" w:color="002060"/>
              <w:left w:val="single" w:sz="4" w:space="0" w:color="003B6F"/>
              <w:bottom w:val="single" w:sz="4" w:space="0" w:color="002060"/>
              <w:right w:val="single" w:sz="4" w:space="0" w:color="003B6F"/>
            </w:tcBorders>
            <w:shd w:val="clear" w:color="auto" w:fill="FFE1E1"/>
            <w:vAlign w:val="center"/>
          </w:tcPr>
          <w:p w:rsidR="00933763" w:rsidRPr="0024771A" w:rsidRDefault="00866B8B" w:rsidP="00933763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900 €</w:t>
            </w:r>
          </w:p>
        </w:tc>
      </w:tr>
    </w:tbl>
    <w:tbl>
      <w:tblPr>
        <w:tblpPr w:leftFromText="142" w:rightFromText="142" w:vertAnchor="text" w:horzAnchor="page" w:tblpX="817" w:tblpY="803"/>
        <w:tblW w:w="10489" w:type="dxa"/>
        <w:tbl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single" w:sz="8" w:space="0" w:color="B3CC82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1559"/>
        <w:gridCol w:w="1559"/>
        <w:gridCol w:w="2840"/>
      </w:tblGrid>
      <w:tr w:rsidR="00006542" w:rsidRPr="00DF73AF" w:rsidTr="00006542">
        <w:trPr>
          <w:trHeight w:val="989"/>
        </w:trPr>
        <w:tc>
          <w:tcPr>
            <w:tcW w:w="4531" w:type="dxa"/>
            <w:vMerge w:val="restart"/>
            <w:tcBorders>
              <w:top w:val="single" w:sz="4" w:space="0" w:color="003B6F"/>
              <w:left w:val="single" w:sz="4" w:space="0" w:color="003B6F"/>
              <w:bottom w:val="single" w:sz="8" w:space="0" w:color="B3CC82"/>
              <w:right w:val="single" w:sz="4" w:space="0" w:color="95B3D7"/>
            </w:tcBorders>
            <w:shd w:val="clear" w:color="auto" w:fill="003B6F"/>
            <w:vAlign w:val="center"/>
          </w:tcPr>
          <w:p w:rsidR="00006542" w:rsidRPr="0024771A" w:rsidRDefault="00006542" w:rsidP="00006542">
            <w:pPr>
              <w:ind w:left="-108"/>
              <w:jc w:val="center"/>
              <w:rPr>
                <w:rFonts w:asciiTheme="majorHAnsi" w:hAnsiTheme="majorHAnsi"/>
                <w:b/>
                <w:bCs/>
                <w:color w:val="FFFFFF"/>
              </w:rPr>
            </w:pP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Forfait </w:t>
            </w:r>
          </w:p>
          <w:p w:rsidR="00006542" w:rsidRPr="0024771A" w:rsidRDefault="00006542" w:rsidP="007E270E">
            <w:pPr>
              <w:ind w:left="-108"/>
              <w:jc w:val="center"/>
              <w:rPr>
                <w:rFonts w:asciiTheme="majorHAnsi" w:hAnsiTheme="majorHAnsi"/>
                <w:b/>
                <w:bCs/>
                <w:color w:val="FFFFFF"/>
              </w:rPr>
            </w:pP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Pavillon France &amp; Accompagnement </w:t>
            </w:r>
            <w:r w:rsidR="0099750A">
              <w:rPr>
                <w:rFonts w:asciiTheme="majorHAnsi" w:hAnsiTheme="majorHAnsi"/>
                <w:b/>
                <w:bCs/>
                <w:color w:val="FFFFFF"/>
              </w:rPr>
              <w:t>Techtera</w:t>
            </w:r>
          </w:p>
        </w:tc>
        <w:tc>
          <w:tcPr>
            <w:tcW w:w="3118" w:type="dxa"/>
            <w:gridSpan w:val="2"/>
            <w:tcBorders>
              <w:top w:val="single" w:sz="4" w:space="0" w:color="003B6F"/>
              <w:left w:val="single" w:sz="4" w:space="0" w:color="95B3D7"/>
              <w:bottom w:val="single" w:sz="4" w:space="0" w:color="003B6F"/>
              <w:right w:val="single" w:sz="4" w:space="0" w:color="95B3D7"/>
            </w:tcBorders>
            <w:shd w:val="clear" w:color="auto" w:fill="003B6F"/>
            <w:vAlign w:val="center"/>
          </w:tcPr>
          <w:p w:rsidR="00006542" w:rsidRPr="0024771A" w:rsidRDefault="005966D9" w:rsidP="00006542">
            <w:pPr>
              <w:jc w:val="center"/>
              <w:rPr>
                <w:rFonts w:asciiTheme="majorHAnsi" w:hAnsiTheme="majorHAnsi"/>
                <w:b/>
                <w:bCs/>
                <w:color w:val="FFFFFF"/>
              </w:rPr>
            </w:pP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Entreprises </w:t>
            </w:r>
            <w:r w:rsidRPr="00F54056">
              <w:rPr>
                <w:rFonts w:asciiTheme="majorHAnsi" w:hAnsiTheme="majorHAnsi"/>
                <w:b/>
                <w:bCs/>
                <w:color w:val="FFFFFF"/>
                <w:u w:val="single"/>
              </w:rPr>
              <w:t>éligibles</w:t>
            </w:r>
            <w:r w:rsidR="00006542" w:rsidRPr="00F54056">
              <w:rPr>
                <w:rFonts w:asciiTheme="majorHAnsi" w:hAnsiTheme="majorHAnsi"/>
                <w:b/>
                <w:bCs/>
                <w:color w:val="FFFFFF"/>
              </w:rPr>
              <w:t xml:space="preserve">* </w:t>
            </w:r>
            <w:r w:rsidR="00006542" w:rsidRPr="0024771A">
              <w:rPr>
                <w:rFonts w:asciiTheme="majorHAnsi" w:hAnsiTheme="majorHAnsi"/>
                <w:b/>
                <w:bCs/>
                <w:color w:val="FFFFFF"/>
              </w:rPr>
              <w:t>au soutien de la Région AURA</w:t>
            </w:r>
          </w:p>
        </w:tc>
        <w:tc>
          <w:tcPr>
            <w:tcW w:w="2840" w:type="dxa"/>
            <w:tcBorders>
              <w:top w:val="single" w:sz="4" w:space="0" w:color="003B6F"/>
              <w:left w:val="single" w:sz="4" w:space="0" w:color="95B3D7"/>
              <w:bottom w:val="single" w:sz="4" w:space="0" w:color="003B6F"/>
              <w:right w:val="single" w:sz="4" w:space="0" w:color="003B6F"/>
            </w:tcBorders>
            <w:shd w:val="clear" w:color="auto" w:fill="003B6F"/>
            <w:vAlign w:val="center"/>
          </w:tcPr>
          <w:p w:rsidR="00006542" w:rsidRPr="0024771A" w:rsidRDefault="00006542" w:rsidP="00006542">
            <w:pPr>
              <w:jc w:val="center"/>
              <w:rPr>
                <w:rFonts w:asciiTheme="majorHAnsi" w:hAnsiTheme="majorHAnsi"/>
                <w:b/>
                <w:bCs/>
                <w:color w:val="FFFFFF"/>
              </w:rPr>
            </w:pP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Entreprises </w:t>
            </w:r>
            <w:r w:rsidRPr="0024771A">
              <w:rPr>
                <w:rFonts w:asciiTheme="majorHAnsi" w:hAnsiTheme="majorHAnsi"/>
                <w:b/>
                <w:bCs/>
                <w:color w:val="FFFFFF"/>
                <w:u w:val="single"/>
              </w:rPr>
              <w:t>non-éligibles</w:t>
            </w:r>
            <w:r w:rsidR="000E4D9C" w:rsidRPr="0024771A">
              <w:rPr>
                <w:rFonts w:asciiTheme="majorHAnsi" w:hAnsiTheme="majorHAnsi"/>
                <w:b/>
                <w:bCs/>
                <w:color w:val="FFFFFF"/>
              </w:rPr>
              <w:t xml:space="preserve"> au soutien</w:t>
            </w:r>
            <w:r w:rsidRPr="0024771A">
              <w:rPr>
                <w:rFonts w:asciiTheme="majorHAnsi" w:hAnsiTheme="majorHAnsi"/>
                <w:b/>
                <w:bCs/>
                <w:color w:val="FFFFFF"/>
              </w:rPr>
              <w:t xml:space="preserve"> de la Région AURA</w:t>
            </w:r>
          </w:p>
        </w:tc>
      </w:tr>
      <w:tr w:rsidR="00006542" w:rsidRPr="00DF73AF" w:rsidTr="00006542">
        <w:trPr>
          <w:trHeight w:val="427"/>
        </w:trPr>
        <w:tc>
          <w:tcPr>
            <w:tcW w:w="4531" w:type="dxa"/>
            <w:vMerge/>
            <w:tcBorders>
              <w:left w:val="single" w:sz="4" w:space="0" w:color="003B6F"/>
              <w:bottom w:val="single" w:sz="4" w:space="0" w:color="003B6F"/>
              <w:right w:val="single" w:sz="4" w:space="0" w:color="95B3D7"/>
            </w:tcBorders>
            <w:shd w:val="clear" w:color="auto" w:fill="003B6F"/>
          </w:tcPr>
          <w:p w:rsidR="00006542" w:rsidRPr="0024771A" w:rsidRDefault="00006542" w:rsidP="00006542">
            <w:pPr>
              <w:ind w:left="-108"/>
              <w:jc w:val="center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95B3D7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006542" w:rsidRPr="0024771A" w:rsidRDefault="00006542" w:rsidP="00006542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Montant à régler</w:t>
            </w:r>
            <w:r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(HT)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006542" w:rsidRPr="0024771A" w:rsidRDefault="00006542" w:rsidP="00006542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Coût de revient final</w:t>
            </w:r>
            <w:r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>*</w:t>
            </w:r>
            <w:r w:rsidR="003F40E1"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>*</w:t>
            </w:r>
            <w:r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(HT)</w:t>
            </w:r>
          </w:p>
        </w:tc>
        <w:tc>
          <w:tcPr>
            <w:tcW w:w="2840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006542" w:rsidRPr="0024771A" w:rsidRDefault="00006542" w:rsidP="00006542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Montant à régler </w:t>
            </w:r>
            <w:r w:rsidRPr="0024771A">
              <w:rPr>
                <w:rFonts w:asciiTheme="majorHAnsi" w:hAnsiTheme="majorHAnsi"/>
                <w:color w:val="003B6F"/>
                <w:sz w:val="18"/>
                <w:szCs w:val="18"/>
              </w:rPr>
              <w:t>(HT)</w:t>
            </w:r>
          </w:p>
        </w:tc>
      </w:tr>
      <w:tr w:rsidR="00A709B0" w:rsidRPr="00DF73AF" w:rsidTr="00A709B0">
        <w:trPr>
          <w:trHeight w:val="408"/>
        </w:trPr>
        <w:tc>
          <w:tcPr>
            <w:tcW w:w="4531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24771A" w:rsidRDefault="00A709B0" w:rsidP="00A709B0">
            <w:pPr>
              <w:pStyle w:val="TABStandtitre"/>
              <w:rPr>
                <w:rFonts w:asciiTheme="majorHAnsi" w:hAnsiTheme="majorHAnsi"/>
                <w:b w:val="0"/>
                <w:bCs/>
                <w:color w:val="003B6F"/>
              </w:rPr>
            </w:pPr>
            <w:r w:rsidRPr="0024771A">
              <w:rPr>
                <w:rFonts w:asciiTheme="majorHAnsi" w:hAnsiTheme="majorHAnsi"/>
                <w:b w:val="0"/>
                <w:bCs/>
                <w:color w:val="003B6F"/>
              </w:rPr>
              <w:t>Stand packagé de 9m²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A709B0" w:rsidRDefault="00A709B0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A709B0">
              <w:rPr>
                <w:rFonts w:asciiTheme="majorHAnsi" w:hAnsiTheme="majorHAnsi"/>
                <w:color w:val="003B6F"/>
                <w:sz w:val="18"/>
                <w:szCs w:val="18"/>
              </w:rPr>
              <w:t>5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 w:rsidRPr="00A709B0">
              <w:rPr>
                <w:rFonts w:asciiTheme="majorHAnsi" w:hAnsiTheme="majorHAnsi"/>
                <w:color w:val="003B6F"/>
                <w:sz w:val="18"/>
                <w:szCs w:val="18"/>
              </w:rPr>
              <w:t>9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933763" w:rsidRDefault="00A709B0" w:rsidP="00A709B0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933763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4</w:t>
            </w:r>
            <w:r w:rsidR="00AA346D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 </w:t>
            </w:r>
            <w:r w:rsidRPr="00933763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150</w:t>
            </w:r>
            <w:r w:rsidR="00AA346D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2840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90292E" w:rsidRDefault="00A709B0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90292E">
              <w:rPr>
                <w:rFonts w:asciiTheme="majorHAnsi" w:hAnsiTheme="majorHAnsi"/>
                <w:color w:val="003B6F"/>
                <w:sz w:val="18"/>
                <w:szCs w:val="18"/>
              </w:rPr>
              <w:t>5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 w:rsidRPr="0090292E">
              <w:rPr>
                <w:rFonts w:asciiTheme="majorHAnsi" w:hAnsiTheme="majorHAnsi"/>
                <w:color w:val="003B6F"/>
                <w:sz w:val="18"/>
                <w:szCs w:val="18"/>
              </w:rPr>
              <w:t>9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</w:tr>
      <w:tr w:rsidR="00A709B0" w:rsidRPr="00DF73AF" w:rsidTr="00E6534C">
        <w:trPr>
          <w:trHeight w:val="408"/>
        </w:trPr>
        <w:tc>
          <w:tcPr>
            <w:tcW w:w="4531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24771A" w:rsidRDefault="00A709B0" w:rsidP="00A709B0">
            <w:pPr>
              <w:pStyle w:val="TABStandtitre"/>
              <w:rPr>
                <w:rFonts w:asciiTheme="majorHAnsi" w:hAnsiTheme="majorHAnsi"/>
                <w:b w:val="0"/>
                <w:bCs/>
                <w:color w:val="003B6F"/>
              </w:rPr>
            </w:pPr>
            <w:r w:rsidRPr="0024771A">
              <w:rPr>
                <w:rFonts w:asciiTheme="majorHAnsi" w:hAnsiTheme="majorHAnsi"/>
                <w:b w:val="0"/>
                <w:bCs/>
                <w:color w:val="003B6F"/>
              </w:rPr>
              <w:t>Stand packagé de 12m²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A709B0" w:rsidRDefault="00A709B0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A709B0">
              <w:rPr>
                <w:rFonts w:asciiTheme="majorHAnsi" w:hAnsiTheme="majorHAnsi"/>
                <w:color w:val="003B6F"/>
                <w:sz w:val="18"/>
                <w:szCs w:val="18"/>
              </w:rPr>
              <w:t>7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 w:rsidRPr="00A709B0">
              <w:rPr>
                <w:rFonts w:asciiTheme="majorHAnsi" w:hAnsiTheme="majorHAnsi"/>
                <w:color w:val="003B6F"/>
                <w:sz w:val="18"/>
                <w:szCs w:val="18"/>
              </w:rPr>
              <w:t>2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933763" w:rsidRDefault="00A709B0" w:rsidP="00A709B0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933763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4</w:t>
            </w:r>
            <w:r w:rsidR="00AA346D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 </w:t>
            </w:r>
            <w:r w:rsidRPr="00933763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930</w:t>
            </w:r>
            <w:r w:rsidR="00AA346D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2840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90292E" w:rsidRDefault="00A709B0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90292E">
              <w:rPr>
                <w:rFonts w:asciiTheme="majorHAnsi" w:hAnsiTheme="majorHAnsi"/>
                <w:color w:val="003B6F"/>
                <w:sz w:val="18"/>
                <w:szCs w:val="18"/>
              </w:rPr>
              <w:t>7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 w:rsidRPr="0090292E">
              <w:rPr>
                <w:rFonts w:asciiTheme="majorHAnsi" w:hAnsiTheme="majorHAnsi"/>
                <w:color w:val="003B6F"/>
                <w:sz w:val="18"/>
                <w:szCs w:val="18"/>
              </w:rPr>
              <w:t>2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</w:tr>
      <w:tr w:rsidR="00A709B0" w:rsidRPr="00DF73AF" w:rsidTr="00A709B0">
        <w:trPr>
          <w:trHeight w:val="389"/>
        </w:trPr>
        <w:tc>
          <w:tcPr>
            <w:tcW w:w="4531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933763" w:rsidRDefault="00A709B0" w:rsidP="00A709B0">
            <w:pPr>
              <w:rPr>
                <w:rFonts w:asciiTheme="majorHAnsi" w:eastAsia="Cambria" w:hAnsiTheme="majorHAnsi"/>
                <w:bCs/>
                <w:color w:val="003B6F"/>
                <w:sz w:val="18"/>
                <w:szCs w:val="18"/>
                <w:lang w:eastAsia="en-US"/>
              </w:rPr>
            </w:pPr>
            <w:r w:rsidRPr="00933763">
              <w:rPr>
                <w:rFonts w:asciiTheme="majorHAnsi" w:eastAsia="Cambria" w:hAnsiTheme="majorHAnsi"/>
                <w:bCs/>
                <w:color w:val="003B6F"/>
                <w:sz w:val="18"/>
                <w:szCs w:val="18"/>
                <w:lang w:eastAsia="en-US"/>
              </w:rPr>
              <w:t>Stand packagé de 1</w:t>
            </w:r>
            <w:r>
              <w:rPr>
                <w:rFonts w:asciiTheme="majorHAnsi" w:eastAsia="Cambria" w:hAnsiTheme="majorHAnsi"/>
                <w:bCs/>
                <w:color w:val="003B6F"/>
                <w:sz w:val="18"/>
                <w:szCs w:val="18"/>
                <w:lang w:eastAsia="en-US"/>
              </w:rPr>
              <w:t>8</w:t>
            </w:r>
            <w:r w:rsidRPr="00933763">
              <w:rPr>
                <w:rFonts w:asciiTheme="majorHAnsi" w:eastAsia="Cambria" w:hAnsiTheme="majorHAnsi"/>
                <w:bCs/>
                <w:color w:val="003B6F"/>
                <w:sz w:val="18"/>
                <w:szCs w:val="18"/>
                <w:lang w:eastAsia="en-US"/>
              </w:rPr>
              <w:t>m²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A709B0" w:rsidRDefault="00A709B0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A709B0">
              <w:rPr>
                <w:rFonts w:asciiTheme="majorHAnsi" w:hAnsiTheme="majorHAnsi"/>
                <w:color w:val="003B6F"/>
                <w:sz w:val="18"/>
                <w:szCs w:val="18"/>
              </w:rPr>
              <w:t>9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 w:rsidRPr="00A709B0">
              <w:rPr>
                <w:rFonts w:asciiTheme="majorHAnsi" w:hAnsiTheme="majorHAnsi"/>
                <w:color w:val="003B6F"/>
                <w:sz w:val="18"/>
                <w:szCs w:val="18"/>
              </w:rPr>
              <w:t>7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933763" w:rsidRDefault="00A709B0" w:rsidP="00A709B0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933763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6</w:t>
            </w:r>
            <w:r w:rsidR="00AA346D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 </w:t>
            </w:r>
            <w:r w:rsidRPr="00933763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430</w:t>
            </w:r>
            <w:r w:rsidR="00AA346D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2840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90292E" w:rsidRDefault="003158DE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9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>
              <w:rPr>
                <w:rFonts w:asciiTheme="majorHAnsi" w:hAnsiTheme="majorHAnsi"/>
                <w:color w:val="003B6F"/>
                <w:sz w:val="18"/>
                <w:szCs w:val="18"/>
              </w:rPr>
              <w:t>7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</w:tr>
      <w:tr w:rsidR="00A709B0" w:rsidRPr="00DF73AF" w:rsidTr="00E6534C">
        <w:trPr>
          <w:trHeight w:val="534"/>
        </w:trPr>
        <w:tc>
          <w:tcPr>
            <w:tcW w:w="4531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24771A" w:rsidRDefault="00A709B0" w:rsidP="00A709B0">
            <w:pPr>
              <w:rPr>
                <w:rFonts w:asciiTheme="majorHAnsi" w:hAnsiTheme="majorHAnsi"/>
                <w:bCs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Cs/>
                <w:color w:val="003B6F"/>
                <w:sz w:val="18"/>
                <w:szCs w:val="18"/>
              </w:rPr>
              <w:t>Angle (dans la limite des angles disponibles et d'une surface de 12m²)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A709B0" w:rsidRDefault="0090292E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50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933763" w:rsidRDefault="00A709B0" w:rsidP="00A709B0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933763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300</w:t>
            </w:r>
            <w:r w:rsidR="00AA346D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2840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90292E" w:rsidRDefault="00A709B0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90292E">
              <w:rPr>
                <w:rFonts w:asciiTheme="majorHAnsi" w:hAnsiTheme="majorHAnsi"/>
                <w:color w:val="003B6F"/>
                <w:sz w:val="18"/>
                <w:szCs w:val="18"/>
              </w:rPr>
              <w:t>50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</w:tr>
      <w:tr w:rsidR="00A709B0" w:rsidRPr="00DF73AF" w:rsidTr="00A709B0">
        <w:trPr>
          <w:trHeight w:val="451"/>
        </w:trPr>
        <w:tc>
          <w:tcPr>
            <w:tcW w:w="4531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24771A" w:rsidRDefault="00A709B0" w:rsidP="00A709B0">
            <w:pPr>
              <w:rPr>
                <w:rFonts w:asciiTheme="majorHAnsi" w:hAnsiTheme="majorHAnsi"/>
                <w:bCs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Cs/>
                <w:color w:val="003B6F"/>
                <w:sz w:val="18"/>
                <w:szCs w:val="18"/>
              </w:rPr>
              <w:t>M² supplémentaire (dans la limite de 12m²)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A709B0" w:rsidRDefault="005966D9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>
              <w:rPr>
                <w:rFonts w:asciiTheme="majorHAnsi" w:hAnsiTheme="majorHAnsi"/>
                <w:color w:val="003B6F"/>
                <w:sz w:val="18"/>
                <w:szCs w:val="18"/>
              </w:rPr>
              <w:t>6</w:t>
            </w:r>
            <w:r w:rsidR="0090292E">
              <w:rPr>
                <w:rFonts w:asciiTheme="majorHAnsi" w:hAnsiTheme="majorHAnsi"/>
                <w:color w:val="003B6F"/>
                <w:sz w:val="18"/>
                <w:szCs w:val="18"/>
              </w:rPr>
              <w:t>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933763" w:rsidRDefault="00A709B0" w:rsidP="00A709B0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933763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390</w:t>
            </w:r>
            <w:r w:rsidR="00AA346D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2840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auto"/>
            <w:vAlign w:val="center"/>
          </w:tcPr>
          <w:p w:rsidR="00A709B0" w:rsidRPr="0090292E" w:rsidRDefault="00A709B0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90292E">
              <w:rPr>
                <w:rFonts w:asciiTheme="majorHAnsi" w:hAnsiTheme="majorHAnsi"/>
                <w:color w:val="003B6F"/>
                <w:sz w:val="18"/>
                <w:szCs w:val="18"/>
              </w:rPr>
              <w:t>6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</w:tr>
      <w:tr w:rsidR="00A709B0" w:rsidRPr="00DF73AF" w:rsidTr="00E6534C">
        <w:trPr>
          <w:trHeight w:val="408"/>
        </w:trPr>
        <w:tc>
          <w:tcPr>
            <w:tcW w:w="4531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24771A" w:rsidRDefault="00A709B0" w:rsidP="00A709B0">
            <w:pPr>
              <w:rPr>
                <w:rFonts w:asciiTheme="majorHAnsi" w:hAnsiTheme="majorHAnsi"/>
                <w:bCs/>
                <w:color w:val="003B6F"/>
                <w:sz w:val="18"/>
                <w:szCs w:val="18"/>
              </w:rPr>
            </w:pPr>
            <w:r w:rsidRPr="0024771A">
              <w:rPr>
                <w:rFonts w:asciiTheme="majorHAnsi" w:hAnsiTheme="majorHAnsi"/>
                <w:bCs/>
                <w:color w:val="003B6F"/>
                <w:sz w:val="18"/>
                <w:szCs w:val="18"/>
              </w:rPr>
              <w:t xml:space="preserve">Forfait visibilité + Présence vitrine </w:t>
            </w:r>
            <w:r w:rsidR="0099750A">
              <w:rPr>
                <w:rFonts w:asciiTheme="majorHAnsi" w:hAnsiTheme="majorHAnsi"/>
                <w:bCs/>
                <w:color w:val="003B6F"/>
                <w:sz w:val="18"/>
                <w:szCs w:val="18"/>
              </w:rPr>
              <w:t>Techtera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A709B0" w:rsidRDefault="00A709B0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A709B0">
              <w:rPr>
                <w:rFonts w:asciiTheme="majorHAnsi" w:hAnsiTheme="majorHAnsi"/>
                <w:color w:val="003B6F"/>
                <w:sz w:val="18"/>
                <w:szCs w:val="18"/>
              </w:rPr>
              <w:t>1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 w:rsidRPr="00A709B0">
              <w:rPr>
                <w:rFonts w:asciiTheme="majorHAnsi" w:hAnsiTheme="majorHAnsi"/>
                <w:color w:val="003B6F"/>
                <w:sz w:val="18"/>
                <w:szCs w:val="18"/>
              </w:rPr>
              <w:t>4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1559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933763" w:rsidRDefault="00A709B0" w:rsidP="00A709B0">
            <w:pPr>
              <w:jc w:val="center"/>
              <w:rPr>
                <w:rFonts w:asciiTheme="majorHAnsi" w:hAnsiTheme="majorHAnsi"/>
                <w:b/>
                <w:color w:val="003B6F"/>
                <w:sz w:val="18"/>
                <w:szCs w:val="18"/>
              </w:rPr>
            </w:pPr>
            <w:r w:rsidRPr="00933763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1</w:t>
            </w:r>
            <w:r w:rsidR="00AA346D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 </w:t>
            </w:r>
            <w:r w:rsidRPr="00933763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>450</w:t>
            </w:r>
            <w:r w:rsidR="00AA346D">
              <w:rPr>
                <w:rFonts w:asciiTheme="majorHAnsi" w:hAnsiTheme="majorHAnsi"/>
                <w:b/>
                <w:color w:val="003B6F"/>
                <w:sz w:val="18"/>
                <w:szCs w:val="18"/>
              </w:rPr>
              <w:t xml:space="preserve"> €</w:t>
            </w:r>
          </w:p>
        </w:tc>
        <w:tc>
          <w:tcPr>
            <w:tcW w:w="2840" w:type="dxa"/>
            <w:tcBorders>
              <w:top w:val="single" w:sz="4" w:space="0" w:color="003B6F"/>
              <w:left w:val="single" w:sz="4" w:space="0" w:color="003B6F"/>
              <w:bottom w:val="single" w:sz="4" w:space="0" w:color="003B6F"/>
              <w:right w:val="single" w:sz="4" w:space="0" w:color="003B6F"/>
            </w:tcBorders>
            <w:shd w:val="clear" w:color="auto" w:fill="FFE1E1"/>
            <w:vAlign w:val="center"/>
          </w:tcPr>
          <w:p w:rsidR="00A709B0" w:rsidRPr="0090292E" w:rsidRDefault="00A709B0" w:rsidP="00A709B0">
            <w:pPr>
              <w:jc w:val="center"/>
              <w:rPr>
                <w:rFonts w:asciiTheme="majorHAnsi" w:hAnsiTheme="majorHAnsi"/>
                <w:color w:val="003B6F"/>
                <w:sz w:val="18"/>
                <w:szCs w:val="18"/>
              </w:rPr>
            </w:pPr>
            <w:r w:rsidRPr="0090292E">
              <w:rPr>
                <w:rFonts w:asciiTheme="majorHAnsi" w:hAnsiTheme="majorHAnsi"/>
                <w:color w:val="003B6F"/>
                <w:sz w:val="18"/>
                <w:szCs w:val="18"/>
              </w:rPr>
              <w:t>1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> </w:t>
            </w:r>
            <w:r w:rsidRPr="0090292E">
              <w:rPr>
                <w:rFonts w:asciiTheme="majorHAnsi" w:hAnsiTheme="majorHAnsi"/>
                <w:color w:val="003B6F"/>
                <w:sz w:val="18"/>
                <w:szCs w:val="18"/>
              </w:rPr>
              <w:t>450</w:t>
            </w:r>
            <w:r w:rsidR="00AA346D">
              <w:rPr>
                <w:rFonts w:asciiTheme="majorHAnsi" w:hAnsiTheme="majorHAnsi"/>
                <w:color w:val="003B6F"/>
                <w:sz w:val="18"/>
                <w:szCs w:val="18"/>
              </w:rPr>
              <w:t xml:space="preserve"> €</w:t>
            </w:r>
          </w:p>
        </w:tc>
      </w:tr>
    </w:tbl>
    <w:p w:rsidR="005A513C" w:rsidRDefault="000534AA">
      <w:pPr>
        <w:sectPr w:rsidR="005A513C" w:rsidSect="000078B5">
          <w:headerReference w:type="default" r:id="rId17"/>
          <w:pgSz w:w="11900" w:h="16840"/>
          <w:pgMar w:top="1440" w:right="418" w:bottom="1440" w:left="1440" w:header="425" w:footer="709" w:gutter="0"/>
          <w:cols w:space="708"/>
          <w:docGrid w:linePitch="360"/>
        </w:sectPr>
      </w:pPr>
      <w:r w:rsidRPr="00AA346D">
        <w:rPr>
          <w:noProof/>
          <w:color w:val="C4084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6441E3A" wp14:editId="7E485BB3">
                <wp:simplePos x="0" y="0"/>
                <wp:positionH relativeFrom="margin">
                  <wp:posOffset>-596900</wp:posOffset>
                </wp:positionH>
                <wp:positionV relativeFrom="paragraph">
                  <wp:posOffset>3604895</wp:posOffset>
                </wp:positionV>
                <wp:extent cx="7003415" cy="2209800"/>
                <wp:effectExtent l="0" t="0" r="26035" b="19050"/>
                <wp:wrapNone/>
                <wp:docPr id="27" name="Arrondir un rectangle avec un coin diagonal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03415" cy="2209800"/>
                        </a:xfrm>
                        <a:prstGeom prst="round2DiagRect">
                          <a:avLst>
                            <a:gd name="adj1" fmla="val 0"/>
                            <a:gd name="adj2" fmla="val 9263"/>
                          </a:avLst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ysDot"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EE3CD" id="Arrondir un rectangle avec un coin diagonal 27" o:spid="_x0000_s1026" style="position:absolute;margin-left:-47pt;margin-top:283.85pt;width:551.45pt;height:174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003415,2209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" path="m,l6798721,v113049,,204694,91645,204694,204694l7003415,2209800r,l204694,2209800c91645,2209800,,2118155,,2005106l,,,xe" filled="f" strokecolor="#c00000">
                <v:stroke dashstyle="1 1"/>
                <v:path arrowok="t" o:connecttype="custom" o:connectlocs="0,0;6798721,0;7003415,204694;7003415,2209800;7003415,2209800;204694,2209800;0,2005106;0,0;0,0" o:connectangles="0,0,0,0,0,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7F06DEC3" wp14:editId="459CCA96">
                <wp:simplePos x="0" y="0"/>
                <wp:positionH relativeFrom="column">
                  <wp:posOffset>-558800</wp:posOffset>
                </wp:positionH>
                <wp:positionV relativeFrom="paragraph">
                  <wp:posOffset>3808095</wp:posOffset>
                </wp:positionV>
                <wp:extent cx="6905625" cy="2006600"/>
                <wp:effectExtent l="0" t="0" r="9525" b="0"/>
                <wp:wrapNone/>
                <wp:docPr id="20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5625" cy="200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292E" w:rsidRPr="00662878" w:rsidRDefault="0090292E" w:rsidP="0090292E">
                            <w:pPr>
                              <w:jc w:val="both"/>
                              <w:rPr>
                                <w:rFonts w:ascii="Helvetica Neue Thin" w:eastAsia="Times New Roman" w:hAnsi="Helvetica Neue Thin"/>
                                <w:bCs/>
                                <w:sz w:val="8"/>
                                <w:szCs w:val="8"/>
                                <w:lang w:eastAsia="en-US"/>
                              </w:rPr>
                            </w:pPr>
                          </w:p>
                          <w:p w:rsidR="00AA346D" w:rsidRDefault="0090292E" w:rsidP="0090292E">
                            <w:pPr>
                              <w:jc w:val="both"/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</w:pPr>
                            <w:r w:rsidRPr="008E47FC">
                              <w:rPr>
                                <w:rFonts w:ascii="Helvetica Neue Thin" w:eastAsia="Times New Roman" w:hAnsi="Helvetica Neue Thin"/>
                                <w:b/>
                                <w:bCs/>
                                <w:sz w:val="16"/>
                                <w:szCs w:val="18"/>
                                <w:u w:val="single"/>
                                <w:lang w:eastAsia="en-US"/>
                              </w:rPr>
                              <w:t>Critères d’éligibilité</w:t>
                            </w:r>
                            <w:r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 : </w:t>
                            </w:r>
                          </w:p>
                          <w:p w:rsidR="0090292E" w:rsidRDefault="005D42E8" w:rsidP="0090292E">
                            <w:pPr>
                              <w:jc w:val="both"/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</w:pPr>
                            <w:r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* </w:t>
                            </w:r>
                            <w:r w:rsidR="0090292E"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PME/PMI dont le siège social ou un établissement est situé en Auvergne-Rhône-Alpes, employant moins de 250 salariés, réalisant soit un chiffre d'affaires annuel inférieur à 50 millions d'euros, soit un total de bilan inférieur à 43 millions d'euros et non filiale à plus de 25 % d’un groupe dont le total des </w:t>
                            </w:r>
                            <w:r w:rsidR="0090292E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effectifs dépasse 250 personnes, n’ayant pas déjà bénéficié 3 fois du soutien régional pour l’opération A+A, non engagées dans une « </w:t>
                            </w:r>
                            <w:r w:rsidR="0090292E" w:rsidRPr="008E47FC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procédure d’i</w:t>
                            </w:r>
                            <w:r w:rsidR="0090292E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nsolvabilité » telle que définie</w:t>
                            </w:r>
                            <w:r w:rsidR="0090292E" w:rsidRPr="008E47FC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 dans le règlement UE 2015/848 du Parlement européen et conformément à la définition de la communication 2</w:t>
                            </w:r>
                            <w:r w:rsidR="0090292E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014/C </w:t>
                            </w:r>
                            <w:r w:rsidR="0090292E" w:rsidRPr="008E47FC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249/01 de la Commission européenne (paragraphe 2.2). Subvention accordée dans le cadre des minimis - appliqué par la Commission Européenne depuis le 18/12/13 : toute entreprise, quelle que soit sa taille, peut prétendre à l’attribution d’aides publiques n’excé</w:t>
                            </w:r>
                            <w:r w:rsidR="0090292E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dant pas le montant des 200 000 € par entreprise consolidé</w:t>
                            </w:r>
                            <w:r w:rsidR="0090292E" w:rsidRPr="008E47FC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 sur une période de trois exercices fiscaux.  </w:t>
                            </w:r>
                          </w:p>
                          <w:p w:rsidR="0090292E" w:rsidRDefault="0090292E" w:rsidP="0090292E">
                            <w:pPr>
                              <w:jc w:val="both"/>
                              <w:rPr>
                                <w:rFonts w:ascii="Helvetica Neue Thin" w:eastAsia="Times New Roman" w:hAnsi="Helvetica Neue Thin"/>
                                <w:b/>
                                <w:bCs/>
                                <w:sz w:val="8"/>
                                <w:szCs w:val="8"/>
                                <w:u w:val="single"/>
                                <w:lang w:eastAsia="en-US"/>
                              </w:rPr>
                            </w:pPr>
                          </w:p>
                          <w:p w:rsidR="000534AA" w:rsidRDefault="000534AA" w:rsidP="000534AA">
                            <w:pPr>
                              <w:jc w:val="both"/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</w:pPr>
                            <w:r>
                              <w:rPr>
                                <w:rFonts w:ascii="Helvetica Neue Thin" w:eastAsia="Times New Roman" w:hAnsi="Helvetica Neue Thin"/>
                                <w:b/>
                                <w:bCs/>
                                <w:sz w:val="16"/>
                                <w:szCs w:val="18"/>
                                <w:u w:val="single"/>
                                <w:lang w:eastAsia="en-US"/>
                              </w:rPr>
                              <w:t>Soutien régional</w:t>
                            </w:r>
                            <w:r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 : </w:t>
                            </w:r>
                          </w:p>
                          <w:p w:rsidR="000534AA" w:rsidRDefault="005D42E8" w:rsidP="000534AA">
                            <w:pPr>
                              <w:jc w:val="both"/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</w:pPr>
                            <w:r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** </w:t>
                            </w:r>
                            <w:r w:rsidR="000534AA"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Subvention </w:t>
                            </w:r>
                            <w:r w:rsidR="000534AA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accordée </w:t>
                            </w:r>
                            <w:r w:rsidR="000534AA"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sous réserve d’acceptation par la Région Auvergne-Rhône-Alpes, selon les modalités 201</w:t>
                            </w:r>
                            <w:r w:rsidR="000534AA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9</w:t>
                            </w:r>
                            <w:r w:rsidR="000534AA"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 et plafonnée à un espace de</w:t>
                            </w:r>
                            <w:r w:rsidR="000534AA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 12</w:t>
                            </w:r>
                            <w:r w:rsidR="000534AA"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m², pour les entreprises éligibles</w:t>
                            </w:r>
                            <w:r w:rsidR="000534AA" w:rsidRPr="00FD586C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.</w:t>
                            </w:r>
                            <w:r w:rsidR="000534AA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 L</w:t>
                            </w:r>
                            <w:r w:rsidR="000534AA"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a subvention donnera lieu à un reversement aux entreprises éligibles d</w:t>
                            </w:r>
                            <w:r w:rsidR="000534AA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ès qu’elle aura été perçue par</w:t>
                            </w:r>
                            <w:r w:rsidR="000534AA"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 Techtera</w:t>
                            </w:r>
                            <w:r w:rsidR="000534AA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. </w:t>
                            </w:r>
                          </w:p>
                          <w:p w:rsidR="000534AA" w:rsidRPr="00662878" w:rsidRDefault="000534AA" w:rsidP="0090292E">
                            <w:pPr>
                              <w:jc w:val="both"/>
                              <w:rPr>
                                <w:rFonts w:ascii="Helvetica Neue Thin" w:eastAsia="Times New Roman" w:hAnsi="Helvetica Neue Thin"/>
                                <w:b/>
                                <w:bCs/>
                                <w:sz w:val="8"/>
                                <w:szCs w:val="8"/>
                                <w:u w:val="single"/>
                                <w:lang w:eastAsia="en-US"/>
                              </w:rPr>
                            </w:pPr>
                          </w:p>
                          <w:p w:rsidR="0090292E" w:rsidRPr="00006542" w:rsidRDefault="0090292E" w:rsidP="0090292E">
                            <w:pPr>
                              <w:jc w:val="both"/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</w:pPr>
                            <w:r w:rsidRPr="00E74C44">
                              <w:rPr>
                                <w:rFonts w:ascii="Helvetica Neue Thin" w:eastAsia="Times New Roman" w:hAnsi="Helvetica Neue Thin"/>
                                <w:b/>
                                <w:bCs/>
                                <w:sz w:val="16"/>
                                <w:szCs w:val="18"/>
                                <w:u w:val="single"/>
                                <w:lang w:eastAsia="en-US"/>
                              </w:rPr>
                              <w:t>Adhérents</w:t>
                            </w:r>
                            <w:r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 : </w:t>
                            </w:r>
                            <w:r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L’offre pour les adhérents Techtera est réservée aux entreprises à jour de leur cotisation pendant la durée de l’opération</w:t>
                            </w:r>
                            <w:r w:rsidR="00AA346D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 en</w:t>
                            </w:r>
                            <w:r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 </w:t>
                            </w:r>
                            <w:r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2019</w:t>
                            </w:r>
                            <w:r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. L’adhésion à Techtera est prise en charge à hauteur de 80% par Unitex </w:t>
                            </w:r>
                            <w:r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en 201</w:t>
                            </w:r>
                            <w:r w:rsidR="00E66005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>9</w:t>
                            </w:r>
                            <w:r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 </w:t>
                            </w:r>
                            <w:r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(plafonnement à 1 </w:t>
                            </w:r>
                            <w:r w:rsidRPr="00006542">
                              <w:rPr>
                                <w:rFonts w:ascii="Helvetica Neue Thin" w:eastAsia="Times New Roman" w:hAnsi="Helvetica Neue Thin"/>
                                <w:bCs/>
                                <w:sz w:val="16"/>
                                <w:szCs w:val="18"/>
                                <w:lang w:eastAsia="en-US"/>
                              </w:rPr>
                              <w:t xml:space="preserve">000 €). </w:t>
                            </w:r>
                          </w:p>
                          <w:p w:rsidR="0090292E" w:rsidRPr="00904F20" w:rsidRDefault="0090292E" w:rsidP="00006542">
                            <w:pPr>
                              <w:jc w:val="both"/>
                              <w:rPr>
                                <w:rFonts w:asciiTheme="majorHAnsi" w:eastAsia="Times New Roman" w:hAnsiTheme="majorHAnsi"/>
                                <w:bCs/>
                                <w:sz w:val="16"/>
                                <w:szCs w:val="18"/>
                                <w:lang w:eastAsia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6DEC3" id="Zone de texte 2" o:spid="_x0000_s1051" type="#_x0000_t202" style="position:absolute;margin-left:-44pt;margin-top:299.85pt;width:543.75pt;height:158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" stroked="f">
                <v:textbox>
                  <w:txbxContent>
                    <w:p w:rsidR="0090292E" w:rsidRPr="00662878" w:rsidRDefault="0090292E" w:rsidP="0090292E">
                      <w:pPr>
                        <w:jc w:val="both"/>
                        <w:rPr>
                          <w:rFonts w:ascii="Helvetica Neue Thin" w:eastAsia="Times New Roman" w:hAnsi="Helvetica Neue Thin"/>
                          <w:bCs/>
                          <w:sz w:val="8"/>
                          <w:szCs w:val="8"/>
                          <w:lang w:eastAsia="en-US"/>
                        </w:rPr>
                      </w:pPr>
                    </w:p>
                    <w:p w:rsidR="00AA346D" w:rsidRDefault="0090292E" w:rsidP="0090292E">
                      <w:pPr>
                        <w:jc w:val="both"/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</w:pPr>
                      <w:r w:rsidRPr="008E47FC">
                        <w:rPr>
                          <w:rFonts w:ascii="Helvetica Neue Thin" w:eastAsia="Times New Roman" w:hAnsi="Helvetica Neue Thin"/>
                          <w:b/>
                          <w:bCs/>
                          <w:sz w:val="16"/>
                          <w:szCs w:val="18"/>
                          <w:u w:val="single"/>
                          <w:lang w:eastAsia="en-US"/>
                        </w:rPr>
                        <w:t>Critères d’éligibilité</w:t>
                      </w:r>
                      <w:r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 : </w:t>
                      </w:r>
                    </w:p>
                    <w:p w:rsidR="0090292E" w:rsidRDefault="005D42E8" w:rsidP="0090292E">
                      <w:pPr>
                        <w:jc w:val="both"/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</w:pPr>
                      <w:r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* </w:t>
                      </w:r>
                      <w:r w:rsidR="0090292E"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PME/PMI dont le siège social ou un établissement est situé en Auvergne-Rhône-Alpes, employant moins de 250 salariés, réalisant soit un chiffre d'affaires annuel inférieur à 50 millions d'euros, soit un total de bilan inférieur à 43 millions d'euros et non filiale à plus de 25 % d’un groupe dont le total des </w:t>
                      </w:r>
                      <w:r w:rsidR="0090292E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effectifs dépasse 250 personnes, n’ayant pas déjà bénéficié 3 fois du soutien régional pour l’opération A+A, non engagées dans une « </w:t>
                      </w:r>
                      <w:r w:rsidR="0090292E" w:rsidRPr="008E47FC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procédure d’i</w:t>
                      </w:r>
                      <w:r w:rsidR="0090292E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nsolvabilité » telle que définie</w:t>
                      </w:r>
                      <w:r w:rsidR="0090292E" w:rsidRPr="008E47FC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 dans le règlement UE 2015/848 du Parlement européen et co</w:t>
                      </w:r>
                      <w:bookmarkStart w:id="1" w:name="_GoBack"/>
                      <w:bookmarkEnd w:id="1"/>
                      <w:r w:rsidR="0090292E" w:rsidRPr="008E47FC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nformément à la définition de la communication 2</w:t>
                      </w:r>
                      <w:r w:rsidR="0090292E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014/C </w:t>
                      </w:r>
                      <w:r w:rsidR="0090292E" w:rsidRPr="008E47FC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249/01 de la Commission européenne (paragraphe 2.2). Subvention accordée dans le cadre des minimis - appliqué par la Commission Européenne depuis le 18/12/13 : toute entreprise, quelle que soit sa taille, peut prétendre à l’attribution d’aides publiques n’excé</w:t>
                      </w:r>
                      <w:r w:rsidR="0090292E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dant pas le montant des 200 000 € par entreprise consolidé</w:t>
                      </w:r>
                      <w:r w:rsidR="0090292E" w:rsidRPr="008E47FC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 sur une période de trois exercices fiscaux.  </w:t>
                      </w:r>
                    </w:p>
                    <w:p w:rsidR="0090292E" w:rsidRDefault="0090292E" w:rsidP="0090292E">
                      <w:pPr>
                        <w:jc w:val="both"/>
                        <w:rPr>
                          <w:rFonts w:ascii="Helvetica Neue Thin" w:eastAsia="Times New Roman" w:hAnsi="Helvetica Neue Thin"/>
                          <w:b/>
                          <w:bCs/>
                          <w:sz w:val="8"/>
                          <w:szCs w:val="8"/>
                          <w:u w:val="single"/>
                          <w:lang w:eastAsia="en-US"/>
                        </w:rPr>
                      </w:pPr>
                    </w:p>
                    <w:p w:rsidR="000534AA" w:rsidRDefault="000534AA" w:rsidP="000534AA">
                      <w:pPr>
                        <w:jc w:val="both"/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</w:pPr>
                      <w:r>
                        <w:rPr>
                          <w:rFonts w:ascii="Helvetica Neue Thin" w:eastAsia="Times New Roman" w:hAnsi="Helvetica Neue Thin"/>
                          <w:b/>
                          <w:bCs/>
                          <w:sz w:val="16"/>
                          <w:szCs w:val="18"/>
                          <w:u w:val="single"/>
                          <w:lang w:eastAsia="en-US"/>
                        </w:rPr>
                        <w:t>Soutien régional</w:t>
                      </w:r>
                      <w:r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 : </w:t>
                      </w:r>
                    </w:p>
                    <w:p w:rsidR="000534AA" w:rsidRDefault="005D42E8" w:rsidP="000534AA">
                      <w:pPr>
                        <w:jc w:val="both"/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</w:pPr>
                      <w:r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** </w:t>
                      </w:r>
                      <w:r w:rsidR="000534AA"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Subvention </w:t>
                      </w:r>
                      <w:r w:rsidR="000534AA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accordée </w:t>
                      </w:r>
                      <w:r w:rsidR="000534AA"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sous réserve d’acceptation par la Région Auvergne-Rhône-Alpes, selon les modalités 201</w:t>
                      </w:r>
                      <w:r w:rsidR="000534AA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9</w:t>
                      </w:r>
                      <w:r w:rsidR="000534AA"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 et plafonnée à un espace de</w:t>
                      </w:r>
                      <w:r w:rsidR="000534AA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 12</w:t>
                      </w:r>
                      <w:r w:rsidR="000534AA"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m², pour les entreprises éligibles</w:t>
                      </w:r>
                      <w:r w:rsidR="000534AA" w:rsidRPr="00FD586C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.</w:t>
                      </w:r>
                      <w:r w:rsidR="000534AA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 L</w:t>
                      </w:r>
                      <w:r w:rsidR="000534AA"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a subvention donnera lieu à un reversement aux entreprises éligibles d</w:t>
                      </w:r>
                      <w:r w:rsidR="000534AA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ès qu’elle aura été perçue par</w:t>
                      </w:r>
                      <w:r w:rsidR="000534AA"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 Techtera</w:t>
                      </w:r>
                      <w:r w:rsidR="000534AA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. </w:t>
                      </w:r>
                    </w:p>
                    <w:p w:rsidR="000534AA" w:rsidRPr="00662878" w:rsidRDefault="000534AA" w:rsidP="0090292E">
                      <w:pPr>
                        <w:jc w:val="both"/>
                        <w:rPr>
                          <w:rFonts w:ascii="Helvetica Neue Thin" w:eastAsia="Times New Roman" w:hAnsi="Helvetica Neue Thin"/>
                          <w:b/>
                          <w:bCs/>
                          <w:sz w:val="8"/>
                          <w:szCs w:val="8"/>
                          <w:u w:val="single"/>
                          <w:lang w:eastAsia="en-US"/>
                        </w:rPr>
                      </w:pPr>
                    </w:p>
                    <w:p w:rsidR="0090292E" w:rsidRPr="00006542" w:rsidRDefault="0090292E" w:rsidP="0090292E">
                      <w:pPr>
                        <w:jc w:val="both"/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</w:pPr>
                      <w:r w:rsidRPr="00E74C44">
                        <w:rPr>
                          <w:rFonts w:ascii="Helvetica Neue Thin" w:eastAsia="Times New Roman" w:hAnsi="Helvetica Neue Thin"/>
                          <w:b/>
                          <w:bCs/>
                          <w:sz w:val="16"/>
                          <w:szCs w:val="18"/>
                          <w:u w:val="single"/>
                          <w:lang w:eastAsia="en-US"/>
                        </w:rPr>
                        <w:t>Adhérents</w:t>
                      </w:r>
                      <w:r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 : </w:t>
                      </w:r>
                      <w:r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L’offre pour les adhérents Techtera est réservée aux entreprises à jour de leur cotisation pendant la durée de l’opération</w:t>
                      </w:r>
                      <w:r w:rsidR="00AA346D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 en</w:t>
                      </w:r>
                      <w:r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 </w:t>
                      </w:r>
                      <w:r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2019</w:t>
                      </w:r>
                      <w:r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. L’adhésion à Techtera est prise en charge à hauteur de 80% par Unitex </w:t>
                      </w:r>
                      <w:r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en 201</w:t>
                      </w:r>
                      <w:r w:rsidR="00E66005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>9</w:t>
                      </w:r>
                      <w:r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 </w:t>
                      </w:r>
                      <w:r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(plafonnement à 1 </w:t>
                      </w:r>
                      <w:r w:rsidRPr="00006542">
                        <w:rPr>
                          <w:rFonts w:ascii="Helvetica Neue Thin" w:eastAsia="Times New Roman" w:hAnsi="Helvetica Neue Thin"/>
                          <w:bCs/>
                          <w:sz w:val="16"/>
                          <w:szCs w:val="18"/>
                          <w:lang w:eastAsia="en-US"/>
                        </w:rPr>
                        <w:t xml:space="preserve">000 €). </w:t>
                      </w:r>
                    </w:p>
                    <w:p w:rsidR="0090292E" w:rsidRPr="00904F20" w:rsidRDefault="0090292E" w:rsidP="00006542">
                      <w:pPr>
                        <w:jc w:val="both"/>
                        <w:rPr>
                          <w:rFonts w:asciiTheme="majorHAnsi" w:eastAsia="Times New Roman" w:hAnsiTheme="majorHAnsi"/>
                          <w:bCs/>
                          <w:sz w:val="16"/>
                          <w:szCs w:val="18"/>
                          <w:lang w:eastAsia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63FB9" w:rsidRPr="0036349D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61CB82" wp14:editId="22C91C62">
                <wp:simplePos x="0" y="0"/>
                <wp:positionH relativeFrom="page">
                  <wp:posOffset>1468582</wp:posOffset>
                </wp:positionH>
                <wp:positionV relativeFrom="paragraph">
                  <wp:posOffset>3402792</wp:posOffset>
                </wp:positionV>
                <wp:extent cx="4959350" cy="450273"/>
                <wp:effectExtent l="0" t="0" r="0" b="6985"/>
                <wp:wrapNone/>
                <wp:docPr id="683" name="Zone de texte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959350" cy="4502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90292E" w:rsidRPr="00904F20" w:rsidRDefault="0090292E" w:rsidP="0090292E">
                            <w:pPr>
                              <w:shd w:val="clear" w:color="auto" w:fill="FFFFFF" w:themeFill="background1"/>
                              <w:spacing w:after="120"/>
                              <w:jc w:val="center"/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  <w:t>Conditions générales de ve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1CB82" id="Zone de texte 683" o:spid="_x0000_s1052" type="#_x0000_t202" style="position:absolute;margin-left:115.65pt;margin-top:267.95pt;width:390.5pt;height:35.4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" filled="f" stroked="f">
                <v:path arrowok="t"/>
                <v:textbox>
                  <w:txbxContent>
                    <w:p w:rsidR="0090292E" w:rsidRPr="00904F20" w:rsidRDefault="0090292E" w:rsidP="0090292E">
                      <w:pPr>
                        <w:shd w:val="clear" w:color="auto" w:fill="FFFFFF" w:themeFill="background1"/>
                        <w:spacing w:after="120"/>
                        <w:jc w:val="center"/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</w:pPr>
                      <w:r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  <w:t>Conditions générales de vent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966D9" w:rsidRPr="0036349D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B5F70D3" wp14:editId="47784676">
                <wp:simplePos x="0" y="0"/>
                <wp:positionH relativeFrom="page">
                  <wp:posOffset>1190625</wp:posOffset>
                </wp:positionH>
                <wp:positionV relativeFrom="paragraph">
                  <wp:posOffset>16106</wp:posOffset>
                </wp:positionV>
                <wp:extent cx="5435600" cy="396240"/>
                <wp:effectExtent l="0" t="0" r="0" b="3810"/>
                <wp:wrapNone/>
                <wp:docPr id="672" name="Zone de texte 6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35600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840D25" w:rsidRPr="00904F20" w:rsidRDefault="00840D25" w:rsidP="0036349D">
                            <w:pPr>
                              <w:shd w:val="clear" w:color="auto" w:fill="FFFFFF" w:themeFill="background1"/>
                              <w:spacing w:after="120"/>
                              <w:jc w:val="center"/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</w:pPr>
                            <w:r w:rsidRPr="00904F20"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  <w:t xml:space="preserve">Tarification </w:t>
                            </w:r>
                            <w:r w:rsidRPr="00D85B72">
                              <w:rPr>
                                <w:rFonts w:ascii="Exo" w:hAnsi="Exo" w:cs="Arial"/>
                                <w:b/>
                                <w:noProof/>
                                <w:color w:val="C00000"/>
                                <w:spacing w:val="40"/>
                                <w:sz w:val="40"/>
                                <w:szCs w:val="40"/>
                              </w:rPr>
                              <w:t xml:space="preserve">non-adhérents </w:t>
                            </w:r>
                            <w:r w:rsidR="0099750A"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  <w:t>Techte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F70D3" id="Zone de texte 672" o:spid="_x0000_s1053" type="#_x0000_t202" style="position:absolute;margin-left:93.75pt;margin-top:1.25pt;width:428pt;height:31.2pt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" filled="f" stroked="f">
                <v:path arrowok="t"/>
                <v:textbox>
                  <w:txbxContent>
                    <w:p w:rsidR="00840D25" w:rsidRPr="00904F20" w:rsidRDefault="00840D25" w:rsidP="0036349D">
                      <w:pPr>
                        <w:shd w:val="clear" w:color="auto" w:fill="FFFFFF" w:themeFill="background1"/>
                        <w:spacing w:after="120"/>
                        <w:jc w:val="center"/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</w:pPr>
                      <w:r w:rsidRPr="00904F20"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  <w:t xml:space="preserve">Tarification </w:t>
                      </w:r>
                      <w:r w:rsidRPr="00D85B72">
                        <w:rPr>
                          <w:rFonts w:ascii="Exo" w:hAnsi="Exo" w:cs="Arial"/>
                          <w:b/>
                          <w:noProof/>
                          <w:color w:val="C00000"/>
                          <w:spacing w:val="40"/>
                          <w:sz w:val="40"/>
                          <w:szCs w:val="40"/>
                        </w:rPr>
                        <w:t xml:space="preserve">non-adhérents </w:t>
                      </w:r>
                      <w:r w:rsidR="0099750A"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  <w:t>Techter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966D9" w:rsidRPr="0036349D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8F2F0EB" wp14:editId="5B1129D5">
                <wp:simplePos x="0" y="0"/>
                <wp:positionH relativeFrom="margin">
                  <wp:posOffset>-609600</wp:posOffset>
                </wp:positionH>
                <wp:positionV relativeFrom="paragraph">
                  <wp:posOffset>226695</wp:posOffset>
                </wp:positionV>
                <wp:extent cx="7003415" cy="3046518"/>
                <wp:effectExtent l="0" t="0" r="26035" b="20955"/>
                <wp:wrapNone/>
                <wp:docPr id="31" name="Arrondir un rectangle avec un coin diagonal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03415" cy="3046518"/>
                        </a:xfrm>
                        <a:prstGeom prst="round2DiagRect">
                          <a:avLst>
                            <a:gd name="adj1" fmla="val 0"/>
                            <a:gd name="adj2" fmla="val 9263"/>
                          </a:avLst>
                        </a:prstGeom>
                        <a:noFill/>
                        <a:ln w="9525" cap="flat" cmpd="sng" algn="ctr">
                          <a:solidFill>
                            <a:srgbClr val="C4084A"/>
                          </a:solidFill>
                          <a:prstDash val="solid"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63FDF" id="Arrondir un rectangle avec un coin diagonal 31" o:spid="_x0000_s1026" style="position:absolute;margin-left:-48pt;margin-top:17.85pt;width:551.45pt;height:239.9pt;z-index: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003415,30465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" path="m,l6721216,v155854,,282199,126345,282199,282199l7003415,3046518r,l282199,3046518c126345,3046518,,2920173,,2764319l,,,xe" filled="f" strokecolor="#c4084a">
                <v:path arrowok="t" o:connecttype="custom" o:connectlocs="0,0;6721216,0;7003415,282199;7003415,3046518;7003415,3046518;282199,3046518;0,2764319;0,0;0,0" o:connectangles="0,0,0,0,0,0,0,0,0"/>
                <w10:wrap anchorx="margin"/>
              </v:shape>
            </w:pict>
          </mc:Fallback>
        </mc:AlternateContent>
      </w:r>
    </w:p>
    <w:p w:rsidR="00510659" w:rsidRDefault="0099750A" w:rsidP="002B53C7">
      <w:pPr>
        <w:pStyle w:val="Corpsdetexte"/>
        <w:tabs>
          <w:tab w:val="left" w:leader="dot" w:pos="5245"/>
        </w:tabs>
        <w:spacing w:before="120"/>
        <w:ind w:left="-567"/>
        <w:rPr>
          <w:rFonts w:asciiTheme="majorHAnsi" w:hAnsiTheme="majorHAnsi"/>
          <w:b/>
          <w:color w:val="6EAB27"/>
          <w:sz w:val="20"/>
          <w:szCs w:val="20"/>
          <w:lang w:val="fr-FR"/>
        </w:rPr>
      </w:pPr>
      <w:r>
        <w:rPr>
          <w:noProof/>
          <w:lang w:val="fr-FR" w:eastAsia="fr-FR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08000</wp:posOffset>
                </wp:positionH>
                <wp:positionV relativeFrom="paragraph">
                  <wp:posOffset>93133</wp:posOffset>
                </wp:positionV>
                <wp:extent cx="6839585" cy="9464887"/>
                <wp:effectExtent l="0" t="0" r="18415" b="22225"/>
                <wp:wrapNone/>
                <wp:docPr id="674" name="Arrondir un rectangle avec un coin diagonal 6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39585" cy="9464887"/>
                        </a:xfrm>
                        <a:prstGeom prst="round2DiagRect">
                          <a:avLst>
                            <a:gd name="adj1" fmla="val 0"/>
                            <a:gd name="adj2" fmla="val 12180"/>
                          </a:avLst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5E8B9" id="Arrondir un rectangle avec un coin diagonal 674" o:spid="_x0000_s1026" style="position:absolute;margin-left:-40pt;margin-top:7.35pt;width:538.55pt;height:74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839585,9464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" path="m,l6006524,v460087,,833061,372974,833061,833061l6839585,9464887r,l833061,9464887c372974,9464887,,9091913,,8631826l,,,xe" filled="f" strokecolor="#c00000">
                <v:path arrowok="t" o:connecttype="custom" o:connectlocs="0,0;6006524,0;6839585,833061;6839585,9464887;6839585,9464887;833061,9464887;0,8631826;0,0;0,0" o:connectangles="0,0,0,0,0,0,0,0,0"/>
              </v:shape>
            </w:pict>
          </mc:Fallback>
        </mc:AlternateContent>
      </w:r>
      <w:r w:rsidR="00510659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8EB331" wp14:editId="407D25D5">
                <wp:simplePos x="0" y="0"/>
                <wp:positionH relativeFrom="page">
                  <wp:posOffset>1866900</wp:posOffset>
                </wp:positionH>
                <wp:positionV relativeFrom="paragraph">
                  <wp:posOffset>-118745</wp:posOffset>
                </wp:positionV>
                <wp:extent cx="3747135" cy="476250"/>
                <wp:effectExtent l="0" t="0" r="0" b="0"/>
                <wp:wrapNone/>
                <wp:docPr id="681" name="Zone de texte 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47135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txbx>
                        <w:txbxContent>
                          <w:p w:rsidR="00510659" w:rsidRPr="00C831F6" w:rsidRDefault="00510659" w:rsidP="00510659">
                            <w:pPr>
                              <w:shd w:val="clear" w:color="auto" w:fill="FFFFFF" w:themeFill="background1"/>
                              <w:spacing w:after="120"/>
                              <w:jc w:val="center"/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Exo" w:hAnsi="Exo" w:cs="Arial"/>
                                <w:b/>
                                <w:noProof/>
                                <w:color w:val="003B6F"/>
                                <w:spacing w:val="40"/>
                                <w:sz w:val="40"/>
                                <w:szCs w:val="40"/>
                              </w:rPr>
                              <w:t>Bulletin d’eng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EB331" id="Zone de texte 681" o:spid="_x0000_s1054" type="#_x0000_t202" style="position:absolute;left:0;text-align:left;margin-left:147pt;margin-top:-9.35pt;width:295.05pt;height:37.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" filled="f" stroked="f">
                <v:path arrowok="t"/>
                <v:textbox>
                  <w:txbxContent>
                    <w:p w:rsidR="00510659" w:rsidRPr="00C831F6" w:rsidRDefault="00510659" w:rsidP="00510659">
                      <w:pPr>
                        <w:shd w:val="clear" w:color="auto" w:fill="FFFFFF" w:themeFill="background1"/>
                        <w:spacing w:after="120"/>
                        <w:jc w:val="center"/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</w:pPr>
                      <w:r>
                        <w:rPr>
                          <w:rFonts w:ascii="Exo" w:hAnsi="Exo" w:cs="Arial"/>
                          <w:b/>
                          <w:noProof/>
                          <w:color w:val="003B6F"/>
                          <w:spacing w:val="40"/>
                          <w:sz w:val="40"/>
                          <w:szCs w:val="40"/>
                        </w:rPr>
                        <w:t>Bulletin d’engagem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40D25" w:rsidRDefault="00840D25" w:rsidP="002B53C7">
      <w:pPr>
        <w:pStyle w:val="Corpsdetexte"/>
        <w:tabs>
          <w:tab w:val="left" w:leader="dot" w:pos="5245"/>
        </w:tabs>
        <w:spacing w:before="120"/>
        <w:ind w:left="-567"/>
        <w:rPr>
          <w:rFonts w:asciiTheme="majorHAnsi" w:hAnsiTheme="majorHAnsi"/>
          <w:b/>
          <w:color w:val="6EAB27"/>
          <w:sz w:val="20"/>
          <w:szCs w:val="20"/>
          <w:lang w:val="fr-FR"/>
        </w:rPr>
      </w:pPr>
    </w:p>
    <w:p w:rsidR="002B3174" w:rsidRPr="00E66005" w:rsidRDefault="002B3174" w:rsidP="00E66005">
      <w:pPr>
        <w:pStyle w:val="Corpsdetexte"/>
        <w:spacing w:before="120"/>
        <w:ind w:left="-567"/>
        <w:rPr>
          <w:rFonts w:asciiTheme="majorHAnsi" w:hAnsiTheme="majorHAnsi"/>
          <w:color w:val="003B6F"/>
          <w:sz w:val="20"/>
          <w:szCs w:val="20"/>
          <w:lang w:val="fr-FR"/>
        </w:rPr>
      </w:pPr>
      <w:r w:rsidRPr="0099750A">
        <w:rPr>
          <w:rFonts w:asciiTheme="majorHAnsi" w:hAnsiTheme="majorHAnsi"/>
          <w:b/>
          <w:color w:val="003B6F"/>
          <w:sz w:val="20"/>
          <w:szCs w:val="20"/>
          <w:u w:val="single"/>
          <w:lang w:val="fr-FR"/>
        </w:rPr>
        <w:t>Raison sociale</w:t>
      </w:r>
      <w:r w:rsidRPr="00E66005">
        <w:rPr>
          <w:rFonts w:asciiTheme="majorHAnsi" w:hAnsiTheme="majorHAnsi"/>
          <w:color w:val="C00000"/>
          <w:sz w:val="20"/>
          <w:szCs w:val="20"/>
          <w:lang w:val="fr-FR"/>
        </w:rPr>
        <w:t> 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>:</w:t>
      </w:r>
      <w:r w:rsidR="002B53C7"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1115865883"/>
          <w:placeholder>
            <w:docPart w:val="0500393D4E854CFBB57DCC6613B079ED"/>
          </w:placeholder>
          <w:showingPlcHdr/>
        </w:sdtPr>
        <w:sdtEndPr/>
        <w:sdtContent>
          <w:bookmarkStart w:id="0" w:name="_GoBack"/>
          <w:r w:rsidR="00970599"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  <w:bookmarkEnd w:id="0"/>
        </w:sdtContent>
      </w:sdt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  </w:t>
      </w:r>
      <w:r w:rsidR="00E66005">
        <w:rPr>
          <w:rFonts w:asciiTheme="majorHAnsi" w:hAnsiTheme="majorHAnsi"/>
          <w:color w:val="003B6F"/>
          <w:sz w:val="20"/>
          <w:szCs w:val="20"/>
          <w:lang w:val="fr-FR"/>
        </w:rPr>
        <w:tab/>
      </w:r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N° SIRET 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>:</w:t>
      </w:r>
      <w:r w:rsidR="00714AFC"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-497802981"/>
          <w:placeholder>
            <w:docPart w:val="FC25EA7F14D14072BFB3D876310FCC59"/>
          </w:placeholder>
          <w:showingPlcHdr/>
        </w:sdtPr>
        <w:sdtEndPr/>
        <w:sdtContent>
          <w:r w:rsidR="00C57124"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</w:p>
    <w:p w:rsidR="002B3174" w:rsidRPr="00E66005" w:rsidRDefault="00840D25" w:rsidP="00E66005">
      <w:pPr>
        <w:pStyle w:val="Corpsdetexte"/>
        <w:spacing w:before="120"/>
        <w:ind w:left="-567" w:right="-418"/>
        <w:rPr>
          <w:rFonts w:asciiTheme="majorHAnsi" w:hAnsiTheme="majorHAnsi"/>
          <w:color w:val="003B6F"/>
          <w:sz w:val="20"/>
          <w:szCs w:val="20"/>
          <w:lang w:val="fr-FR"/>
        </w:rPr>
      </w:pPr>
      <w:proofErr w:type="gramStart"/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CA</w:t>
      </w:r>
      <w:proofErr w:type="gramEnd"/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 :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-1662766895"/>
          <w:placeholder>
            <w:docPart w:val="8B054E5F95C842A19D7FD41B4A6D51DC"/>
          </w:placeholder>
          <w:showingPlcHdr/>
        </w:sdtPr>
        <w:sdtEndPr/>
        <w:sdtContent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pour entrer du texte.</w:t>
          </w:r>
        </w:sdtContent>
      </w:sdt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r w:rsidR="00E66005">
        <w:rPr>
          <w:rFonts w:asciiTheme="majorHAnsi" w:hAnsiTheme="majorHAnsi"/>
          <w:color w:val="003B6F"/>
          <w:sz w:val="20"/>
          <w:szCs w:val="20"/>
          <w:lang w:val="fr-FR"/>
        </w:rPr>
        <w:tab/>
      </w:r>
      <w:r w:rsidR="002B3174"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Effectif</w:t>
      </w:r>
      <w:r w:rsidR="002B3174" w:rsidRPr="00E66005">
        <w:rPr>
          <w:rFonts w:asciiTheme="majorHAnsi" w:hAnsiTheme="majorHAnsi"/>
          <w:color w:val="003B6F"/>
          <w:sz w:val="20"/>
          <w:szCs w:val="20"/>
          <w:lang w:val="fr-FR"/>
        </w:rPr>
        <w:t> :</w:t>
      </w:r>
      <w:r w:rsidR="002B53C7"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1708904815"/>
          <w:placeholder>
            <w:docPart w:val="4D030B4987FD41F5942B1A994EF677B7"/>
          </w:placeholder>
          <w:showingPlcHdr/>
        </w:sdtPr>
        <w:sdtEndPr/>
        <w:sdtContent>
          <w:r w:rsidR="00714AFC" w:rsidRPr="00E66005">
            <w:rPr>
              <w:rStyle w:val="Textedelespacerserv"/>
              <w:color w:val="767171" w:themeColor="background2" w:themeShade="80"/>
              <w:lang w:val="fr-FR"/>
            </w:rPr>
            <w:t>Cliquez pour entrer du texte.</w:t>
          </w:r>
        </w:sdtContent>
      </w:sdt>
      <w:r w:rsidR="002B3174"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r w:rsidR="002B3174"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Code NAF</w:t>
      </w:r>
      <w:r w:rsidR="002B3174" w:rsidRPr="00E66005">
        <w:rPr>
          <w:rFonts w:asciiTheme="majorHAnsi" w:hAnsiTheme="majorHAnsi"/>
          <w:color w:val="003B6F"/>
          <w:sz w:val="20"/>
          <w:szCs w:val="20"/>
          <w:lang w:val="fr-FR"/>
        </w:rPr>
        <w:t> :</w:t>
      </w:r>
      <w:r w:rsidR="002B53C7"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-1401050200"/>
          <w:placeholder>
            <w:docPart w:val="D9EC0BF0641242F2B86C1E8AECC1F5F8"/>
          </w:placeholder>
          <w:showingPlcHdr/>
        </w:sdtPr>
        <w:sdtEndPr/>
        <w:sdtContent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pour entrer du texte.</w:t>
          </w:r>
        </w:sdtContent>
      </w:sdt>
    </w:p>
    <w:p w:rsidR="002B3174" w:rsidRPr="00E66005" w:rsidRDefault="002B3174" w:rsidP="002B53C7">
      <w:pPr>
        <w:pStyle w:val="Corpsdetexte"/>
        <w:tabs>
          <w:tab w:val="left" w:pos="6237"/>
        </w:tabs>
        <w:spacing w:before="120"/>
        <w:ind w:left="-567"/>
        <w:rPr>
          <w:rFonts w:asciiTheme="majorHAnsi" w:hAnsiTheme="majorHAnsi"/>
          <w:color w:val="003B6F"/>
          <w:sz w:val="20"/>
          <w:szCs w:val="20"/>
          <w:lang w:val="fr-FR"/>
        </w:rPr>
      </w:pPr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Adresse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> : 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359554842"/>
          <w:placeholder>
            <w:docPart w:val="86E585FE13AA402FA1F9AEB64C8D6290"/>
          </w:placeholder>
          <w:showingPlcHdr/>
        </w:sdtPr>
        <w:sdtEndPr/>
        <w:sdtContent>
          <w:r w:rsidR="002B53C7"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</w:p>
    <w:p w:rsidR="002B3174" w:rsidRPr="00E66005" w:rsidRDefault="002B3174" w:rsidP="002B3174">
      <w:pPr>
        <w:pStyle w:val="Corpsdetexte"/>
        <w:ind w:left="-567"/>
        <w:rPr>
          <w:rFonts w:asciiTheme="majorHAnsi" w:hAnsiTheme="majorHAnsi"/>
          <w:color w:val="003B6F"/>
          <w:sz w:val="20"/>
          <w:szCs w:val="20"/>
          <w:lang w:val="fr-FR"/>
        </w:rPr>
      </w:pPr>
      <w:r w:rsidRPr="0099750A">
        <w:rPr>
          <w:rFonts w:asciiTheme="majorHAnsi" w:hAnsiTheme="majorHAnsi"/>
          <w:b/>
          <w:color w:val="003B6F"/>
          <w:sz w:val="20"/>
          <w:szCs w:val="20"/>
          <w:u w:val="single"/>
          <w:lang w:val="fr-FR"/>
        </w:rPr>
        <w:t>Contact</w:t>
      </w:r>
      <w:r w:rsidRPr="00E66005">
        <w:rPr>
          <w:rFonts w:asciiTheme="majorHAnsi" w:hAnsiTheme="majorHAnsi"/>
          <w:color w:val="C00000"/>
          <w:sz w:val="20"/>
          <w:szCs w:val="20"/>
          <w:lang w:val="fr-FR"/>
        </w:rPr>
        <w:t> 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>:</w:t>
      </w:r>
      <w:r w:rsidR="002B53C7"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-402756773"/>
          <w:placeholder>
            <w:docPart w:val="E89057D0E6E94E21933CC7833EAB9F21"/>
          </w:placeholder>
          <w:showingPlcHdr/>
        </w:sdtPr>
        <w:sdtEndPr/>
        <w:sdtContent>
          <w:r w:rsidR="002B53C7"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r w:rsidR="00E66005">
        <w:rPr>
          <w:rFonts w:asciiTheme="majorHAnsi" w:hAnsiTheme="majorHAnsi"/>
          <w:color w:val="003B6F"/>
          <w:sz w:val="20"/>
          <w:szCs w:val="20"/>
          <w:lang w:val="fr-FR"/>
        </w:rPr>
        <w:tab/>
      </w:r>
      <w:r w:rsidR="00E66005">
        <w:rPr>
          <w:rFonts w:asciiTheme="majorHAnsi" w:hAnsiTheme="majorHAnsi"/>
          <w:color w:val="003B6F"/>
          <w:sz w:val="20"/>
          <w:szCs w:val="20"/>
          <w:lang w:val="fr-FR"/>
        </w:rPr>
        <w:tab/>
      </w:r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Fonction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> :</w:t>
      </w:r>
      <w:r w:rsidR="002B53C7"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-429123682"/>
          <w:placeholder>
            <w:docPart w:val="62F313A9DFC24590829F151FBD94B041"/>
          </w:placeholder>
          <w:showingPlcHdr/>
        </w:sdtPr>
        <w:sdtEndPr/>
        <w:sdtContent>
          <w:r w:rsidR="002B53C7"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</w:p>
    <w:p w:rsidR="002B3174" w:rsidRPr="00E66005" w:rsidRDefault="002B3174" w:rsidP="002B3174">
      <w:pPr>
        <w:pStyle w:val="Corpsdetexte"/>
        <w:ind w:left="-567"/>
        <w:rPr>
          <w:rFonts w:asciiTheme="majorHAnsi" w:hAnsiTheme="majorHAnsi"/>
          <w:color w:val="003B6F"/>
          <w:sz w:val="20"/>
          <w:szCs w:val="20"/>
          <w:lang w:val="fr-FR"/>
        </w:rPr>
      </w:pPr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Tél fixe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 :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-1130783092"/>
          <w:placeholder>
            <w:docPart w:val="6DE4429E089547B3B08348F3B57F9F45"/>
          </w:placeholder>
          <w:showingPlcHdr/>
        </w:sdtPr>
        <w:sdtEndPr/>
        <w:sdtContent>
          <w:r w:rsidR="002B53C7"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  <w:r w:rsidR="002B53C7"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r w:rsidR="00E66005">
        <w:rPr>
          <w:rFonts w:asciiTheme="majorHAnsi" w:hAnsiTheme="majorHAnsi"/>
          <w:color w:val="003B6F"/>
          <w:sz w:val="20"/>
          <w:szCs w:val="20"/>
          <w:lang w:val="fr-FR"/>
        </w:rPr>
        <w:tab/>
      </w:r>
      <w:r w:rsidR="00E66005">
        <w:rPr>
          <w:rFonts w:asciiTheme="majorHAnsi" w:hAnsiTheme="majorHAnsi"/>
          <w:color w:val="003B6F"/>
          <w:sz w:val="20"/>
          <w:szCs w:val="20"/>
          <w:lang w:val="fr-FR"/>
        </w:rPr>
        <w:tab/>
      </w:r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Portable</w:t>
      </w:r>
      <w:r w:rsidR="002B53C7"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 :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-982232030"/>
          <w:placeholder>
            <w:docPart w:val="2311AFA986984E288F78E16FF56BFBA6"/>
          </w:placeholder>
          <w:showingPlcHdr/>
        </w:sdtPr>
        <w:sdtEndPr/>
        <w:sdtContent>
          <w:r w:rsidR="002B53C7"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</w:p>
    <w:p w:rsidR="002B3174" w:rsidRPr="00E66005" w:rsidRDefault="002B3174" w:rsidP="002B3174">
      <w:pPr>
        <w:pStyle w:val="Corpsdetexte"/>
        <w:ind w:hanging="567"/>
        <w:rPr>
          <w:rFonts w:asciiTheme="majorHAnsi" w:hAnsiTheme="majorHAnsi"/>
          <w:color w:val="003B6F"/>
          <w:sz w:val="20"/>
          <w:szCs w:val="20"/>
          <w:lang w:val="fr-FR"/>
        </w:rPr>
      </w:pP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Email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> :</w:t>
      </w:r>
      <w:r w:rsidR="002B53C7"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-442537906"/>
          <w:placeholder>
            <w:docPart w:val="E1195FE6CF4E4EB0BA32ABA3912C8C6C"/>
          </w:placeholder>
          <w:showingPlcHdr/>
        </w:sdtPr>
        <w:sdtEndPr/>
        <w:sdtContent>
          <w:r w:rsidR="002B53C7"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</w:p>
    <w:p w:rsidR="002B53C7" w:rsidRPr="00E66005" w:rsidRDefault="002B53C7" w:rsidP="002B53C7">
      <w:pPr>
        <w:pStyle w:val="Corpsdetexte"/>
        <w:ind w:left="-567"/>
        <w:rPr>
          <w:rFonts w:asciiTheme="majorHAnsi" w:hAnsiTheme="majorHAnsi"/>
          <w:color w:val="003B6F"/>
          <w:sz w:val="20"/>
          <w:szCs w:val="20"/>
          <w:lang w:val="fr-FR"/>
        </w:rPr>
      </w:pPr>
      <w:r w:rsidRPr="0099750A">
        <w:rPr>
          <w:rFonts w:asciiTheme="majorHAnsi" w:hAnsiTheme="majorHAnsi"/>
          <w:b/>
          <w:color w:val="003B6F"/>
          <w:sz w:val="20"/>
          <w:szCs w:val="20"/>
          <w:u w:val="single"/>
          <w:lang w:val="fr-FR"/>
        </w:rPr>
        <w:t xml:space="preserve">Contact support 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: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278066324"/>
          <w:placeholder>
            <w:docPart w:val="60398279FBAA4E4A8D0E8CB699851B30"/>
          </w:placeholder>
          <w:showingPlcHdr/>
        </w:sdtPr>
        <w:sdtEndPr/>
        <w:sdtContent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r w:rsidR="00E66005">
        <w:rPr>
          <w:rFonts w:asciiTheme="majorHAnsi" w:hAnsiTheme="majorHAnsi"/>
          <w:color w:val="003B6F"/>
          <w:sz w:val="20"/>
          <w:szCs w:val="20"/>
          <w:lang w:val="fr-FR"/>
        </w:rPr>
        <w:tab/>
      </w:r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Fonction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 :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1341746104"/>
          <w:placeholder>
            <w:docPart w:val="60398279FBAA4E4A8D0E8CB699851B30"/>
          </w:placeholder>
          <w:showingPlcHdr/>
        </w:sdtPr>
        <w:sdtEndPr/>
        <w:sdtContent>
          <w:r w:rsidR="00AA518A"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</w:p>
    <w:p w:rsidR="002B53C7" w:rsidRPr="00E66005" w:rsidRDefault="002B53C7" w:rsidP="002B53C7">
      <w:pPr>
        <w:pStyle w:val="Corpsdetexte"/>
        <w:ind w:left="-567"/>
        <w:rPr>
          <w:rFonts w:asciiTheme="majorHAnsi" w:hAnsiTheme="majorHAnsi"/>
          <w:color w:val="003B6F"/>
          <w:sz w:val="20"/>
          <w:szCs w:val="20"/>
          <w:lang w:val="fr-FR"/>
        </w:rPr>
      </w:pPr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Tél fixe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 :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-581839153"/>
          <w:placeholder>
            <w:docPart w:val="45C233C83DED4F09BE1CB7AE3645C8F7"/>
          </w:placeholder>
          <w:showingPlcHdr/>
        </w:sdtPr>
        <w:sdtEndPr/>
        <w:sdtContent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r w:rsidR="00E66005">
        <w:rPr>
          <w:rFonts w:asciiTheme="majorHAnsi" w:hAnsiTheme="majorHAnsi"/>
          <w:color w:val="003B6F"/>
          <w:sz w:val="20"/>
          <w:szCs w:val="20"/>
          <w:lang w:val="fr-FR"/>
        </w:rPr>
        <w:tab/>
      </w:r>
      <w:r w:rsidR="00E66005">
        <w:rPr>
          <w:rFonts w:asciiTheme="majorHAnsi" w:hAnsiTheme="majorHAnsi"/>
          <w:color w:val="003B6F"/>
          <w:sz w:val="20"/>
          <w:szCs w:val="20"/>
          <w:lang w:val="fr-FR"/>
        </w:rPr>
        <w:tab/>
      </w:r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Portable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 :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662281491"/>
          <w:placeholder>
            <w:docPart w:val="778D876A1DF648D894179FF5A01B902D"/>
          </w:placeholder>
          <w:showingPlcHdr/>
        </w:sdtPr>
        <w:sdtEndPr/>
        <w:sdtContent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</w:p>
    <w:p w:rsidR="00714AFC" w:rsidRDefault="002B53C7" w:rsidP="00714AFC">
      <w:pPr>
        <w:pStyle w:val="Corpsdetexte"/>
        <w:ind w:hanging="567"/>
        <w:rPr>
          <w:rFonts w:asciiTheme="majorHAnsi" w:hAnsiTheme="majorHAnsi"/>
          <w:color w:val="003B6F"/>
          <w:sz w:val="20"/>
          <w:szCs w:val="20"/>
          <w:lang w:val="fr-FR"/>
        </w:rPr>
      </w:pP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 </w:t>
      </w:r>
      <w:r w:rsidRPr="00E66005">
        <w:rPr>
          <w:rFonts w:asciiTheme="majorHAnsi" w:hAnsiTheme="majorHAnsi"/>
          <w:b/>
          <w:color w:val="003B6F"/>
          <w:sz w:val="20"/>
          <w:szCs w:val="20"/>
          <w:lang w:val="fr-FR"/>
        </w:rPr>
        <w:t>Email</w:t>
      </w:r>
      <w:r w:rsidRPr="00E66005">
        <w:rPr>
          <w:rFonts w:asciiTheme="majorHAnsi" w:hAnsiTheme="majorHAnsi"/>
          <w:color w:val="003B6F"/>
          <w:sz w:val="20"/>
          <w:szCs w:val="20"/>
          <w:lang w:val="fr-FR"/>
        </w:rPr>
        <w:t xml:space="preserve"> : </w:t>
      </w:r>
      <w:sdt>
        <w:sdtPr>
          <w:rPr>
            <w:rFonts w:asciiTheme="majorHAnsi" w:hAnsiTheme="majorHAnsi"/>
            <w:color w:val="003B6F"/>
            <w:sz w:val="20"/>
            <w:szCs w:val="20"/>
            <w:lang w:val="fr-FR"/>
          </w:rPr>
          <w:id w:val="911895771"/>
          <w:placeholder>
            <w:docPart w:val="716D81852ABC4FFC8894B6636B338990"/>
          </w:placeholder>
          <w:showingPlcHdr/>
        </w:sdtPr>
        <w:sdtEndPr/>
        <w:sdtContent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sdtContent>
      </w:sdt>
    </w:p>
    <w:p w:rsidR="0099750A" w:rsidRPr="00E66005" w:rsidRDefault="0099750A" w:rsidP="00714AFC">
      <w:pPr>
        <w:pStyle w:val="Corpsdetexte"/>
        <w:ind w:hanging="567"/>
        <w:rPr>
          <w:rFonts w:asciiTheme="majorHAnsi" w:hAnsiTheme="majorHAnsi"/>
          <w:color w:val="003B6F"/>
          <w:sz w:val="20"/>
          <w:szCs w:val="20"/>
          <w:lang w:val="fr-FR"/>
        </w:rPr>
      </w:pPr>
    </w:p>
    <w:tbl>
      <w:tblPr>
        <w:tblStyle w:val="Grilledutableau"/>
        <w:tblW w:w="0" w:type="auto"/>
        <w:tblInd w:w="-5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7"/>
        <w:gridCol w:w="5276"/>
      </w:tblGrid>
      <w:tr w:rsidR="00970599" w:rsidRPr="00970599" w:rsidTr="00E336E8">
        <w:trPr>
          <w:trHeight w:val="1678"/>
        </w:trPr>
        <w:tc>
          <w:tcPr>
            <w:tcW w:w="4787" w:type="dxa"/>
          </w:tcPr>
          <w:p w:rsidR="00C57124" w:rsidRPr="00970599" w:rsidRDefault="00C57124" w:rsidP="00E336E8">
            <w:pPr>
              <w:pStyle w:val="Corpsdetexte"/>
              <w:ind w:right="-525" w:hanging="21"/>
              <w:rPr>
                <w:rFonts w:asciiTheme="majorHAnsi" w:hAnsiTheme="majorHAnsi"/>
                <w:color w:val="003B6F"/>
                <w:sz w:val="20"/>
                <w:szCs w:val="20"/>
                <w:lang w:val="fr-FR"/>
              </w:rPr>
            </w:pPr>
            <w:r w:rsidRPr="00970599">
              <w:rPr>
                <w:rFonts w:asciiTheme="majorHAnsi" w:hAnsiTheme="majorHAnsi"/>
                <w:b/>
                <w:color w:val="003B6F"/>
                <w:szCs w:val="18"/>
                <w:u w:val="single"/>
                <w:lang w:val="fr-FR"/>
              </w:rPr>
              <w:t>Forfait souhaité</w:t>
            </w:r>
          </w:p>
          <w:p w:rsidR="00C57124" w:rsidRPr="00970599" w:rsidRDefault="00F54056" w:rsidP="00E336E8">
            <w:pPr>
              <w:pStyle w:val="Titre3"/>
              <w:spacing w:line="276" w:lineRule="auto"/>
              <w:ind w:right="-525" w:hanging="21"/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</w:pPr>
            <w:sdt>
              <w:sdtPr>
                <w:rPr>
                  <w:rFonts w:asciiTheme="majorHAnsi" w:hAnsiTheme="majorHAnsi"/>
                  <w:color w:val="C00000"/>
                  <w:sz w:val="18"/>
                  <w:szCs w:val="18"/>
                  <w:lang w:val="fr-FR"/>
                </w:rPr>
                <w:id w:val="-799914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586C" w:rsidRPr="00AA346D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  <w:lang w:val="fr-FR"/>
                  </w:rPr>
                  <w:t>☐</w:t>
                </w:r>
              </w:sdtContent>
            </w:sdt>
            <w:r w:rsidR="00C57124" w:rsidRPr="00970599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>Stand 9m²</w:t>
            </w:r>
          </w:p>
          <w:p w:rsidR="00C57124" w:rsidRPr="00970599" w:rsidRDefault="00F54056" w:rsidP="00E336E8">
            <w:pPr>
              <w:pStyle w:val="Titre3"/>
              <w:spacing w:line="276" w:lineRule="auto"/>
              <w:ind w:right="-525" w:hanging="21"/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</w:pPr>
            <w:sdt>
              <w:sdtPr>
                <w:rPr>
                  <w:rFonts w:asciiTheme="majorHAnsi" w:hAnsiTheme="majorHAnsi"/>
                  <w:color w:val="C00000"/>
                  <w:sz w:val="18"/>
                  <w:szCs w:val="18"/>
                  <w:lang w:val="fr-FR"/>
                </w:rPr>
                <w:id w:val="75872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586C" w:rsidRPr="00AA346D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  <w:lang w:val="fr-FR"/>
                  </w:rPr>
                  <w:t>☐</w:t>
                </w:r>
              </w:sdtContent>
            </w:sdt>
            <w:r w:rsidR="00C57124" w:rsidRPr="00970599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>Stand 12m²</w:t>
            </w:r>
          </w:p>
          <w:p w:rsidR="00C57124" w:rsidRPr="00970599" w:rsidRDefault="00F54056" w:rsidP="00E336E8">
            <w:pPr>
              <w:pStyle w:val="Titre3"/>
              <w:spacing w:line="276" w:lineRule="auto"/>
              <w:ind w:right="-525" w:hanging="21"/>
              <w:rPr>
                <w:rFonts w:asciiTheme="majorHAnsi" w:hAnsiTheme="majorHAnsi"/>
                <w:color w:val="003B6F"/>
                <w:sz w:val="18"/>
                <w:szCs w:val="18"/>
              </w:rPr>
            </w:pPr>
            <w:sdt>
              <w:sdtPr>
                <w:rPr>
                  <w:rFonts w:asciiTheme="majorHAnsi" w:hAnsiTheme="majorHAnsi"/>
                  <w:color w:val="C4084A"/>
                  <w:sz w:val="18"/>
                  <w:szCs w:val="18"/>
                </w:rPr>
                <w:id w:val="-1228140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46D">
                  <w:rPr>
                    <w:rFonts w:ascii="MS Gothic" w:eastAsia="MS Gothic" w:hAnsi="MS Gothic" w:hint="eastAsia"/>
                    <w:color w:val="C4084A"/>
                    <w:sz w:val="18"/>
                    <w:szCs w:val="18"/>
                  </w:rPr>
                  <w:t>☐</w:t>
                </w:r>
              </w:sdtContent>
            </w:sdt>
            <w:r w:rsidR="00C57124" w:rsidRPr="00970599">
              <w:rPr>
                <w:rFonts w:asciiTheme="majorHAnsi" w:hAnsiTheme="majorHAnsi"/>
                <w:color w:val="003B6F"/>
                <w:sz w:val="18"/>
                <w:szCs w:val="18"/>
              </w:rPr>
              <w:t>Stand 18m²</w:t>
            </w:r>
          </w:p>
          <w:p w:rsidR="00C57124" w:rsidRDefault="00F54056" w:rsidP="00E336E8">
            <w:pPr>
              <w:pStyle w:val="Titre3"/>
              <w:spacing w:line="276" w:lineRule="auto"/>
              <w:ind w:right="-525" w:hanging="21"/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</w:pPr>
            <w:sdt>
              <w:sdtPr>
                <w:rPr>
                  <w:rFonts w:asciiTheme="majorHAnsi" w:hAnsiTheme="majorHAnsi"/>
                  <w:color w:val="C4084A"/>
                  <w:sz w:val="18"/>
                  <w:szCs w:val="18"/>
                  <w:lang w:val="fr-FR"/>
                </w:rPr>
                <w:id w:val="-1057851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46D">
                  <w:rPr>
                    <w:rFonts w:ascii="MS Gothic" w:eastAsia="MS Gothic" w:hAnsi="MS Gothic" w:hint="eastAsia"/>
                    <w:color w:val="C4084A"/>
                    <w:sz w:val="18"/>
                    <w:szCs w:val="18"/>
                    <w:lang w:val="fr-FR"/>
                  </w:rPr>
                  <w:t>☐</w:t>
                </w:r>
              </w:sdtContent>
            </w:sdt>
            <w:r w:rsidR="00C57124" w:rsidRPr="00970599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>Forfait visibilité</w:t>
            </w:r>
          </w:p>
          <w:p w:rsidR="00F337CA" w:rsidRPr="00970599" w:rsidRDefault="00F337CA" w:rsidP="00E336E8">
            <w:pPr>
              <w:pStyle w:val="Titre3"/>
              <w:spacing w:line="276" w:lineRule="auto"/>
              <w:ind w:right="-525" w:hanging="21"/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</w:pPr>
          </w:p>
        </w:tc>
        <w:tc>
          <w:tcPr>
            <w:tcW w:w="5276" w:type="dxa"/>
            <w:vAlign w:val="center"/>
          </w:tcPr>
          <w:p w:rsidR="00C57124" w:rsidRPr="00970599" w:rsidRDefault="00C57124" w:rsidP="00510659">
            <w:pPr>
              <w:spacing w:line="276" w:lineRule="auto"/>
              <w:ind w:left="-567" w:right="-525" w:firstLine="538"/>
              <w:jc w:val="both"/>
              <w:rPr>
                <w:rFonts w:asciiTheme="majorHAnsi" w:hAnsiTheme="majorHAnsi"/>
                <w:b/>
                <w:color w:val="003B6F"/>
                <w:sz w:val="18"/>
                <w:szCs w:val="18"/>
                <w:u w:val="single"/>
              </w:rPr>
            </w:pPr>
            <w:r w:rsidRPr="00970599">
              <w:rPr>
                <w:rFonts w:asciiTheme="majorHAnsi" w:hAnsiTheme="majorHAnsi"/>
                <w:b/>
                <w:color w:val="003B6F"/>
                <w:sz w:val="18"/>
                <w:szCs w:val="18"/>
                <w:u w:val="single"/>
              </w:rPr>
              <w:t>Selon disponibilités</w:t>
            </w:r>
          </w:p>
          <w:p w:rsidR="00510659" w:rsidRPr="00970599" w:rsidRDefault="00510659" w:rsidP="00510659">
            <w:pPr>
              <w:spacing w:line="276" w:lineRule="auto"/>
              <w:ind w:left="-567" w:right="-525" w:firstLine="538"/>
              <w:jc w:val="both"/>
              <w:rPr>
                <w:rFonts w:asciiTheme="majorHAnsi" w:hAnsiTheme="majorHAnsi"/>
                <w:b/>
                <w:color w:val="003B6F"/>
                <w:sz w:val="18"/>
                <w:szCs w:val="18"/>
                <w:u w:val="single"/>
              </w:rPr>
            </w:pPr>
          </w:p>
          <w:p w:rsidR="00C57124" w:rsidRPr="00970599" w:rsidRDefault="00F54056" w:rsidP="00510659">
            <w:pPr>
              <w:pStyle w:val="Titre3"/>
              <w:spacing w:line="276" w:lineRule="auto"/>
              <w:ind w:left="-567" w:right="-525" w:firstLine="538"/>
              <w:jc w:val="both"/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</w:pPr>
            <w:sdt>
              <w:sdtPr>
                <w:rPr>
                  <w:rFonts w:asciiTheme="majorHAnsi" w:hAnsiTheme="majorHAnsi"/>
                  <w:color w:val="C4084A"/>
                  <w:sz w:val="18"/>
                  <w:szCs w:val="18"/>
                  <w:lang w:val="fr-FR"/>
                </w:rPr>
                <w:id w:val="78785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0A4">
                  <w:rPr>
                    <w:rFonts w:ascii="MS Gothic" w:eastAsia="MS Gothic" w:hAnsi="MS Gothic" w:hint="eastAsia"/>
                    <w:color w:val="C4084A"/>
                    <w:sz w:val="18"/>
                    <w:szCs w:val="18"/>
                    <w:lang w:val="fr-FR"/>
                  </w:rPr>
                  <w:t>☐</w:t>
                </w:r>
              </w:sdtContent>
            </w:sdt>
            <w:r w:rsidR="00C57124" w:rsidRPr="00970599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 xml:space="preserve">Supplément Angle : </w:t>
            </w:r>
            <w:r w:rsidR="009E0AEF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>500</w:t>
            </w:r>
            <w:r w:rsidR="00C57124" w:rsidRPr="00970599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 xml:space="preserve"> € HT</w:t>
            </w:r>
          </w:p>
          <w:p w:rsidR="00C57124" w:rsidRDefault="00F54056" w:rsidP="00510659">
            <w:pPr>
              <w:pStyle w:val="Titre3"/>
              <w:spacing w:line="276" w:lineRule="auto"/>
              <w:ind w:left="-567" w:right="-525" w:firstLine="538"/>
              <w:jc w:val="both"/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</w:pPr>
            <w:sdt>
              <w:sdtPr>
                <w:rPr>
                  <w:rFonts w:asciiTheme="majorHAnsi" w:hAnsiTheme="majorHAnsi"/>
                  <w:color w:val="C4084A"/>
                  <w:sz w:val="18"/>
                  <w:szCs w:val="18"/>
                  <w:lang w:val="fr-FR"/>
                </w:rPr>
                <w:id w:val="-593169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6E8">
                  <w:rPr>
                    <w:rFonts w:ascii="MS Gothic" w:eastAsia="MS Gothic" w:hAnsi="MS Gothic" w:hint="eastAsia"/>
                    <w:color w:val="C4084A"/>
                    <w:sz w:val="18"/>
                    <w:szCs w:val="18"/>
                    <w:lang w:val="fr-FR"/>
                  </w:rPr>
                  <w:t>☐</w:t>
                </w:r>
              </w:sdtContent>
            </w:sdt>
            <w:r w:rsidR="00C57124" w:rsidRPr="00970599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 xml:space="preserve">M² supplémentaire : </w:t>
            </w:r>
            <w:sdt>
              <w:sdtPr>
                <w:rPr>
                  <w:rFonts w:asciiTheme="majorHAnsi" w:hAnsiTheme="majorHAnsi"/>
                  <w:color w:val="003B6F"/>
                  <w:sz w:val="18"/>
                  <w:szCs w:val="18"/>
                  <w:lang w:val="fr-FR"/>
                </w:rPr>
                <w:id w:val="416758884"/>
                <w:placeholder>
                  <w:docPart w:val="8A6CA016F4B34619B3671EF4957B4740"/>
                </w:placeholder>
                <w:text/>
              </w:sdtPr>
              <w:sdtEndPr/>
              <w:sdtContent>
                <w:r w:rsidR="00AA518A">
                  <w:rPr>
                    <w:rFonts w:asciiTheme="majorHAnsi" w:hAnsiTheme="majorHAnsi"/>
                    <w:color w:val="003B6F"/>
                    <w:sz w:val="18"/>
                    <w:szCs w:val="18"/>
                    <w:lang w:val="fr-FR"/>
                  </w:rPr>
                  <w:t>__</w:t>
                </w:r>
                <w:r w:rsidR="00B72263">
                  <w:rPr>
                    <w:rFonts w:asciiTheme="majorHAnsi" w:hAnsiTheme="majorHAnsi"/>
                    <w:color w:val="003B6F"/>
                    <w:sz w:val="18"/>
                    <w:szCs w:val="18"/>
                    <w:lang w:val="fr-FR"/>
                  </w:rPr>
                  <w:t xml:space="preserve"> </w:t>
                </w:r>
              </w:sdtContent>
            </w:sdt>
            <w:r w:rsidR="00C57124" w:rsidRPr="00970599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 xml:space="preserve">x </w:t>
            </w:r>
            <w:r w:rsidR="009E0AEF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>650</w:t>
            </w:r>
            <w:r w:rsidR="00C57124" w:rsidRPr="00970599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 xml:space="preserve"> € HT/m²</w:t>
            </w:r>
          </w:p>
          <w:p w:rsidR="00E336E8" w:rsidRDefault="00E336E8" w:rsidP="00510659">
            <w:pPr>
              <w:pStyle w:val="Titre3"/>
              <w:spacing w:line="276" w:lineRule="auto"/>
              <w:ind w:left="-567" w:right="-525" w:firstLine="538"/>
              <w:jc w:val="both"/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</w:pPr>
          </w:p>
          <w:p w:rsidR="00E336E8" w:rsidRDefault="00F54056" w:rsidP="00510659">
            <w:pPr>
              <w:pStyle w:val="Titre3"/>
              <w:spacing w:line="276" w:lineRule="auto"/>
              <w:ind w:left="-567" w:right="-525" w:firstLine="538"/>
              <w:jc w:val="both"/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</w:pPr>
            <w:sdt>
              <w:sdtPr>
                <w:rPr>
                  <w:rFonts w:asciiTheme="majorHAnsi" w:hAnsiTheme="majorHAnsi"/>
                  <w:color w:val="C00000"/>
                  <w:sz w:val="18"/>
                  <w:szCs w:val="18"/>
                  <w:lang w:val="fr-FR"/>
                </w:rPr>
                <w:id w:val="21752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36E8">
                  <w:rPr>
                    <w:rFonts w:ascii="MS Gothic" w:eastAsia="MS Gothic" w:hAnsi="MS Gothic" w:hint="eastAsia"/>
                    <w:color w:val="C00000"/>
                    <w:sz w:val="18"/>
                    <w:szCs w:val="18"/>
                    <w:lang w:val="fr-FR"/>
                  </w:rPr>
                  <w:t>☐</w:t>
                </w:r>
              </w:sdtContent>
            </w:sdt>
            <w:r w:rsidR="0049087E">
              <w:rPr>
                <w:rFonts w:asciiTheme="majorHAnsi" w:hAnsiTheme="majorHAnsi"/>
                <w:color w:val="003B6F"/>
                <w:sz w:val="18"/>
                <w:szCs w:val="18"/>
                <w:lang w:val="fr-FR"/>
              </w:rPr>
              <w:t>Veille technologique : 3 000 € HT</w:t>
            </w:r>
          </w:p>
          <w:p w:rsidR="00C57124" w:rsidRPr="000534AA" w:rsidRDefault="003F2E93" w:rsidP="00510659">
            <w:pPr>
              <w:pStyle w:val="Corpsdetexte"/>
              <w:ind w:right="-525"/>
              <w:jc w:val="both"/>
              <w:rPr>
                <w:rFonts w:asciiTheme="majorHAnsi" w:hAnsiTheme="majorHAnsi"/>
                <w:i/>
                <w:color w:val="003B6F"/>
                <w:sz w:val="16"/>
                <w:szCs w:val="16"/>
                <w:lang w:val="fr-FR"/>
              </w:rPr>
            </w:pPr>
            <w:r w:rsidRPr="000534AA">
              <w:rPr>
                <w:rFonts w:asciiTheme="majorHAnsi" w:hAnsiTheme="majorHAnsi"/>
                <w:i/>
                <w:color w:val="003B6F"/>
                <w:sz w:val="16"/>
                <w:szCs w:val="16"/>
                <w:lang w:val="fr-FR"/>
              </w:rPr>
              <w:t xml:space="preserve">Soit </w:t>
            </w:r>
            <w:r w:rsidR="000534AA">
              <w:rPr>
                <w:rFonts w:asciiTheme="majorHAnsi" w:hAnsiTheme="majorHAnsi"/>
                <w:i/>
                <w:color w:val="003B6F"/>
                <w:sz w:val="16"/>
                <w:szCs w:val="16"/>
                <w:lang w:val="fr-FR"/>
              </w:rPr>
              <w:t xml:space="preserve">1 800 € après déduction de la subvention </w:t>
            </w:r>
          </w:p>
        </w:tc>
      </w:tr>
    </w:tbl>
    <w:p w:rsidR="00714AFC" w:rsidRPr="00970599" w:rsidRDefault="00714AFC" w:rsidP="00A63FB9">
      <w:pPr>
        <w:spacing w:line="276" w:lineRule="auto"/>
        <w:ind w:left="-426"/>
        <w:jc w:val="both"/>
        <w:rPr>
          <w:rFonts w:asciiTheme="majorHAnsi" w:hAnsiTheme="majorHAnsi"/>
          <w:color w:val="003B6F"/>
          <w:sz w:val="18"/>
          <w:szCs w:val="18"/>
        </w:rPr>
      </w:pPr>
      <w:r w:rsidRPr="00970599">
        <w:rPr>
          <w:rFonts w:asciiTheme="majorHAnsi" w:hAnsiTheme="majorHAnsi"/>
          <w:b/>
          <w:color w:val="003B6F"/>
          <w:sz w:val="18"/>
          <w:szCs w:val="18"/>
          <w:u w:val="single"/>
        </w:rPr>
        <w:t>Modalités de participation</w:t>
      </w:r>
    </w:p>
    <w:p w:rsidR="00714AFC" w:rsidRPr="00970599" w:rsidRDefault="00714AFC" w:rsidP="00714AFC">
      <w:pPr>
        <w:spacing w:line="276" w:lineRule="auto"/>
        <w:ind w:left="-567"/>
        <w:jc w:val="both"/>
        <w:rPr>
          <w:rFonts w:asciiTheme="majorHAnsi" w:hAnsiTheme="majorHAnsi"/>
          <w:color w:val="003B6F"/>
          <w:sz w:val="18"/>
          <w:szCs w:val="18"/>
        </w:rPr>
      </w:pPr>
    </w:p>
    <w:p w:rsidR="00714AFC" w:rsidRPr="00970599" w:rsidRDefault="00F54056" w:rsidP="00A63FB9">
      <w:pPr>
        <w:pStyle w:val="Titre3"/>
        <w:spacing w:line="276" w:lineRule="auto"/>
        <w:ind w:left="-284" w:hanging="142"/>
        <w:jc w:val="both"/>
        <w:rPr>
          <w:rFonts w:asciiTheme="majorHAnsi" w:hAnsiTheme="majorHAnsi"/>
          <w:color w:val="003B6F"/>
          <w:sz w:val="18"/>
          <w:szCs w:val="18"/>
          <w:lang w:val="fr-FR"/>
        </w:rPr>
      </w:pPr>
      <w:sdt>
        <w:sdtPr>
          <w:rPr>
            <w:rFonts w:asciiTheme="majorHAnsi" w:hAnsiTheme="majorHAnsi"/>
            <w:color w:val="C00000"/>
            <w:sz w:val="18"/>
            <w:szCs w:val="18"/>
            <w:lang w:val="fr-FR"/>
          </w:rPr>
          <w:id w:val="-2064861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586C" w:rsidRPr="00AA346D">
            <w:rPr>
              <w:rFonts w:ascii="MS Gothic" w:eastAsia="MS Gothic" w:hAnsi="MS Gothic" w:hint="eastAsia"/>
              <w:color w:val="C00000"/>
              <w:sz w:val="18"/>
              <w:szCs w:val="18"/>
              <w:lang w:val="fr-FR"/>
            </w:rPr>
            <w:t>☐</w:t>
          </w:r>
        </w:sdtContent>
      </w:sdt>
      <w:r w:rsidR="00714AFC" w:rsidRPr="00AA346D">
        <w:rPr>
          <w:rFonts w:asciiTheme="majorHAnsi" w:hAnsiTheme="majorHAnsi"/>
          <w:color w:val="C00000"/>
          <w:sz w:val="18"/>
          <w:szCs w:val="18"/>
          <w:lang w:val="fr-FR"/>
        </w:rPr>
        <w:t xml:space="preserve"> </w:t>
      </w:r>
      <w:r w:rsidR="00714AFC" w:rsidRPr="00970599">
        <w:rPr>
          <w:rFonts w:asciiTheme="majorHAnsi" w:hAnsiTheme="majorHAnsi"/>
          <w:color w:val="003B6F"/>
          <w:sz w:val="18"/>
          <w:szCs w:val="18"/>
          <w:lang w:val="fr-FR"/>
        </w:rPr>
        <w:t xml:space="preserve">Adhérent du pôle </w:t>
      </w:r>
      <w:r w:rsidR="0099750A">
        <w:rPr>
          <w:rFonts w:asciiTheme="majorHAnsi" w:hAnsiTheme="majorHAnsi"/>
          <w:color w:val="003B6F"/>
          <w:sz w:val="18"/>
          <w:szCs w:val="18"/>
          <w:lang w:val="fr-FR"/>
        </w:rPr>
        <w:t>Techtera</w:t>
      </w:r>
      <w:r w:rsidR="00714AFC" w:rsidRPr="00970599">
        <w:rPr>
          <w:rFonts w:asciiTheme="majorHAnsi" w:hAnsiTheme="majorHAnsi"/>
          <w:color w:val="003B6F"/>
          <w:sz w:val="18"/>
          <w:szCs w:val="18"/>
          <w:lang w:val="fr-FR"/>
        </w:rPr>
        <w:t xml:space="preserve"> à jour de cotisation pendant la durée de l’opération (2019)</w:t>
      </w:r>
    </w:p>
    <w:p w:rsidR="00714AFC" w:rsidRPr="00970599" w:rsidRDefault="00F54056" w:rsidP="00A63FB9">
      <w:pPr>
        <w:pStyle w:val="Titre3"/>
        <w:spacing w:line="276" w:lineRule="auto"/>
        <w:ind w:left="-284" w:hanging="142"/>
        <w:jc w:val="both"/>
        <w:rPr>
          <w:rFonts w:asciiTheme="majorHAnsi" w:hAnsiTheme="majorHAnsi"/>
          <w:color w:val="003B6F"/>
          <w:sz w:val="18"/>
          <w:szCs w:val="18"/>
          <w:lang w:val="fr-FR"/>
        </w:rPr>
      </w:pPr>
      <w:sdt>
        <w:sdtPr>
          <w:rPr>
            <w:rFonts w:asciiTheme="majorHAnsi" w:hAnsiTheme="majorHAnsi"/>
            <w:color w:val="C00000"/>
            <w:sz w:val="18"/>
            <w:szCs w:val="18"/>
            <w:lang w:val="fr-FR"/>
          </w:rPr>
          <w:id w:val="-784960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3FB9" w:rsidRPr="00AA346D">
            <w:rPr>
              <w:rFonts w:ascii="MS Gothic" w:eastAsia="MS Gothic" w:hAnsi="MS Gothic" w:hint="eastAsia"/>
              <w:color w:val="C00000"/>
              <w:sz w:val="18"/>
              <w:szCs w:val="18"/>
              <w:lang w:val="fr-FR"/>
            </w:rPr>
            <w:t>☐</w:t>
          </w:r>
        </w:sdtContent>
      </w:sdt>
      <w:r w:rsidR="00714AFC" w:rsidRPr="00AA346D">
        <w:rPr>
          <w:rFonts w:asciiTheme="majorHAnsi" w:hAnsiTheme="majorHAnsi"/>
          <w:color w:val="C00000"/>
          <w:sz w:val="18"/>
          <w:szCs w:val="18"/>
          <w:lang w:val="fr-FR"/>
        </w:rPr>
        <w:t xml:space="preserve"> </w:t>
      </w:r>
      <w:r w:rsidR="00714AFC" w:rsidRPr="00970599">
        <w:rPr>
          <w:rFonts w:asciiTheme="majorHAnsi" w:hAnsiTheme="majorHAnsi"/>
          <w:color w:val="003B6F"/>
          <w:sz w:val="18"/>
          <w:szCs w:val="18"/>
          <w:lang w:val="fr-FR"/>
        </w:rPr>
        <w:t xml:space="preserve">Souhaite adhérer au pôle de compétitivité </w:t>
      </w:r>
      <w:r w:rsidR="0099750A">
        <w:rPr>
          <w:rFonts w:asciiTheme="majorHAnsi" w:hAnsiTheme="majorHAnsi"/>
          <w:color w:val="003B6F"/>
          <w:sz w:val="18"/>
          <w:szCs w:val="18"/>
          <w:lang w:val="fr-FR"/>
        </w:rPr>
        <w:t>Techtera</w:t>
      </w:r>
    </w:p>
    <w:p w:rsidR="00510659" w:rsidRPr="00970599" w:rsidRDefault="00F54056" w:rsidP="00A63FB9">
      <w:pPr>
        <w:pStyle w:val="Titre3"/>
        <w:spacing w:line="276" w:lineRule="auto"/>
        <w:ind w:left="-284" w:hanging="142"/>
        <w:jc w:val="both"/>
        <w:rPr>
          <w:rFonts w:asciiTheme="majorHAnsi" w:hAnsiTheme="majorHAnsi"/>
          <w:color w:val="003B6F"/>
          <w:sz w:val="18"/>
          <w:szCs w:val="18"/>
          <w:lang w:val="fr-FR"/>
        </w:rPr>
      </w:pPr>
      <w:sdt>
        <w:sdtPr>
          <w:rPr>
            <w:rFonts w:asciiTheme="majorHAnsi" w:hAnsiTheme="majorHAnsi"/>
            <w:color w:val="C00000"/>
            <w:sz w:val="18"/>
            <w:szCs w:val="18"/>
            <w:lang w:val="fr-FR"/>
          </w:rPr>
          <w:id w:val="-2022149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4AFC" w:rsidRPr="00AA346D">
            <w:rPr>
              <w:rFonts w:ascii="MS Gothic" w:eastAsia="MS Gothic" w:hAnsi="MS Gothic" w:hint="eastAsia"/>
              <w:color w:val="C00000"/>
              <w:sz w:val="18"/>
              <w:szCs w:val="18"/>
              <w:lang w:val="fr-FR"/>
            </w:rPr>
            <w:t>☐</w:t>
          </w:r>
        </w:sdtContent>
      </w:sdt>
      <w:r w:rsidR="00714AFC" w:rsidRPr="00AA346D">
        <w:rPr>
          <w:rFonts w:asciiTheme="majorHAnsi" w:hAnsiTheme="majorHAnsi"/>
          <w:color w:val="C00000"/>
          <w:sz w:val="18"/>
          <w:szCs w:val="18"/>
          <w:lang w:val="fr-FR"/>
        </w:rPr>
        <w:t xml:space="preserve"> </w:t>
      </w:r>
      <w:r w:rsidR="00714AFC" w:rsidRPr="00970599">
        <w:rPr>
          <w:rFonts w:asciiTheme="majorHAnsi" w:hAnsiTheme="majorHAnsi"/>
          <w:color w:val="003B6F"/>
          <w:sz w:val="18"/>
          <w:szCs w:val="18"/>
          <w:lang w:val="fr-FR"/>
        </w:rPr>
        <w:t xml:space="preserve">Entreprise éligible pour bénéficier du soutien de la Région </w:t>
      </w:r>
      <w:r w:rsidR="009E0AEF">
        <w:rPr>
          <w:rFonts w:asciiTheme="majorHAnsi" w:hAnsiTheme="majorHAnsi"/>
          <w:color w:val="003B6F"/>
          <w:sz w:val="18"/>
          <w:szCs w:val="18"/>
          <w:lang w:val="fr-FR"/>
        </w:rPr>
        <w:t>Auvergne-Rhône-Alpes</w:t>
      </w:r>
    </w:p>
    <w:p w:rsidR="00510659" w:rsidRDefault="00510659" w:rsidP="00510659">
      <w:pPr>
        <w:pStyle w:val="Titre3"/>
        <w:spacing w:line="276" w:lineRule="auto"/>
        <w:ind w:left="-567"/>
        <w:jc w:val="both"/>
        <w:rPr>
          <w:rFonts w:asciiTheme="majorHAnsi" w:hAnsiTheme="majorHAnsi"/>
          <w:color w:val="003B6F"/>
          <w:sz w:val="18"/>
          <w:szCs w:val="18"/>
          <w:lang w:val="fr-FR"/>
        </w:rPr>
      </w:pPr>
    </w:p>
    <w:p w:rsidR="00714AFC" w:rsidRPr="0099750A" w:rsidRDefault="00510659" w:rsidP="00714AFC">
      <w:pPr>
        <w:spacing w:line="276" w:lineRule="auto"/>
        <w:ind w:left="-567"/>
        <w:jc w:val="both"/>
        <w:rPr>
          <w:rFonts w:asciiTheme="majorHAnsi" w:hAnsiTheme="majorHAnsi"/>
          <w:b/>
          <w:color w:val="003B6F"/>
          <w:sz w:val="18"/>
          <w:szCs w:val="18"/>
          <w:u w:val="single"/>
        </w:rPr>
      </w:pPr>
      <w:r w:rsidRPr="0099750A">
        <w:rPr>
          <w:rFonts w:asciiTheme="majorHAnsi" w:hAnsiTheme="majorHAnsi"/>
          <w:b/>
          <w:color w:val="003B6F"/>
          <w:sz w:val="18"/>
          <w:szCs w:val="18"/>
          <w:u w:val="single"/>
        </w:rPr>
        <w:t>Modalités de règlement </w:t>
      </w:r>
    </w:p>
    <w:p w:rsidR="00510659" w:rsidRPr="0099750A" w:rsidRDefault="00510659" w:rsidP="00714AFC">
      <w:pPr>
        <w:spacing w:line="276" w:lineRule="auto"/>
        <w:ind w:left="-567"/>
        <w:jc w:val="both"/>
        <w:rPr>
          <w:rFonts w:asciiTheme="majorHAnsi" w:hAnsiTheme="majorHAnsi"/>
          <w:b/>
          <w:color w:val="003B6F"/>
          <w:sz w:val="18"/>
          <w:szCs w:val="18"/>
          <w:u w:val="single"/>
        </w:rPr>
      </w:pPr>
    </w:p>
    <w:p w:rsidR="00714AFC" w:rsidRPr="0099750A" w:rsidRDefault="00AA346D" w:rsidP="00A15F81">
      <w:pPr>
        <w:spacing w:line="276" w:lineRule="auto"/>
        <w:ind w:left="-567" w:right="3805"/>
        <w:jc w:val="both"/>
        <w:rPr>
          <w:rFonts w:ascii="Helvetica Neue Thin" w:hAnsi="Helvetica Neue Thin"/>
          <w:color w:val="003B6F"/>
          <w:sz w:val="18"/>
          <w:szCs w:val="18"/>
        </w:rPr>
      </w:pPr>
      <w:r>
        <w:rPr>
          <w:rFonts w:asciiTheme="majorHAnsi" w:hAnsiTheme="majorHAnsi"/>
          <w:noProof/>
          <w:color w:val="003B6F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200399</wp:posOffset>
                </wp:positionH>
                <wp:positionV relativeFrom="paragraph">
                  <wp:posOffset>33232</wp:posOffset>
                </wp:positionV>
                <wp:extent cx="2873163" cy="2142067"/>
                <wp:effectExtent l="0" t="0" r="22860" b="10795"/>
                <wp:wrapNone/>
                <wp:docPr id="692" name="Arrondir un rectangle avec un coin diagonal 6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73163" cy="2142067"/>
                        </a:xfrm>
                        <a:prstGeom prst="round2DiagRect">
                          <a:avLst>
                            <a:gd name="adj1" fmla="val 0"/>
                            <a:gd name="adj2" fmla="val 50000"/>
                          </a:avLst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A05B2" id="Arrondir un rectangle avec un coin diagonal 692" o:spid="_x0000_s1026" style="position:absolute;margin-left:252pt;margin-top:2.6pt;width:226.25pt;height:168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873163,2142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" path="m,l1802130,v591516,,1071034,479518,1071034,1071034c2873164,1428045,2873163,1785056,2873163,2142067r,l1071034,2142067c479518,2142067,,1662549,,1071033l,,,xe" filled="f" strokecolor="#c00000">
                <v:path arrowok="t" o:connecttype="custom" o:connectlocs="0,0;1802130,0;2873164,1071034;2873163,2142067;2873163,2142067;1071034,2142067;0,1071033;0,0;0,0" o:connectangles="0,0,0,0,0,0,0,0,0"/>
              </v:shape>
            </w:pict>
          </mc:Fallback>
        </mc:AlternateContent>
      </w:r>
      <w:r w:rsidR="00714AFC" w:rsidRPr="0099750A">
        <w:rPr>
          <w:rFonts w:ascii="Helvetica Neue Thin" w:hAnsi="Helvetica Neue Thin"/>
          <w:color w:val="003B6F"/>
          <w:sz w:val="18"/>
          <w:szCs w:val="18"/>
        </w:rPr>
        <w:t xml:space="preserve">Règlement par chèque à l’ordre de </w:t>
      </w:r>
      <w:r w:rsidR="0099750A" w:rsidRPr="0099750A">
        <w:rPr>
          <w:rFonts w:ascii="Helvetica Neue Thin" w:hAnsi="Helvetica Neue Thin"/>
          <w:color w:val="003B6F"/>
          <w:sz w:val="18"/>
          <w:szCs w:val="18"/>
        </w:rPr>
        <w:t>Techtera</w:t>
      </w:r>
      <w:r w:rsidR="00714AFC" w:rsidRPr="0099750A">
        <w:rPr>
          <w:rFonts w:ascii="Helvetica Neue Thin" w:hAnsi="Helvetica Neue Thin"/>
          <w:color w:val="003B6F"/>
          <w:sz w:val="18"/>
          <w:szCs w:val="18"/>
        </w:rPr>
        <w:t xml:space="preserve"> </w:t>
      </w:r>
      <w:r w:rsidR="00840D25" w:rsidRPr="0099750A">
        <w:rPr>
          <w:rFonts w:ascii="Helvetica Neue Thin" w:hAnsi="Helvetica Neue Thin"/>
          <w:color w:val="003B6F"/>
          <w:sz w:val="18"/>
          <w:szCs w:val="18"/>
        </w:rPr>
        <w:t>ou par virement</w:t>
      </w:r>
    </w:p>
    <w:p w:rsidR="00FD586C" w:rsidRPr="0099750A" w:rsidRDefault="00FD586C" w:rsidP="00A15F81">
      <w:pPr>
        <w:spacing w:line="276" w:lineRule="auto"/>
        <w:ind w:left="-567" w:right="5222"/>
        <w:jc w:val="both"/>
        <w:rPr>
          <w:rFonts w:ascii="Helvetica Neue Thin" w:hAnsi="Helvetica Neue Thin"/>
          <w:color w:val="003B6F"/>
          <w:sz w:val="18"/>
          <w:szCs w:val="18"/>
        </w:rPr>
      </w:pPr>
      <w:r w:rsidRPr="0099750A">
        <w:rPr>
          <w:rFonts w:ascii="Helvetica Neue Thin" w:hAnsi="Helvetica Neue Thin"/>
          <w:color w:val="003B6F"/>
          <w:sz w:val="18"/>
          <w:szCs w:val="18"/>
        </w:rPr>
        <w:t xml:space="preserve">BNP Paribas - IBAN : FR76 3000 4006 2200 0101 4451 256 </w:t>
      </w:r>
    </w:p>
    <w:p w:rsidR="00510659" w:rsidRPr="0099750A" w:rsidRDefault="00FD586C" w:rsidP="00A15F81">
      <w:pPr>
        <w:spacing w:line="276" w:lineRule="auto"/>
        <w:ind w:left="-567" w:right="5364"/>
        <w:jc w:val="both"/>
        <w:rPr>
          <w:rFonts w:ascii="Helvetica Neue Thin" w:hAnsi="Helvetica Neue Thin"/>
          <w:color w:val="003B6F"/>
          <w:sz w:val="18"/>
          <w:szCs w:val="18"/>
        </w:rPr>
      </w:pPr>
      <w:r w:rsidRPr="0099750A">
        <w:rPr>
          <w:rFonts w:ascii="Helvetica Neue Thin" w:hAnsi="Helvetica Neue Thin"/>
          <w:color w:val="003B6F"/>
          <w:sz w:val="18"/>
          <w:szCs w:val="18"/>
        </w:rPr>
        <w:t>BIC : BNPAFRPPLPD</w:t>
      </w:r>
    </w:p>
    <w:p w:rsidR="00FD586C" w:rsidRPr="0099750A" w:rsidRDefault="00FD586C" w:rsidP="00A15F81">
      <w:pPr>
        <w:spacing w:line="276" w:lineRule="auto"/>
        <w:ind w:left="-567" w:right="5364"/>
        <w:jc w:val="both"/>
        <w:rPr>
          <w:rFonts w:asciiTheme="majorHAnsi" w:hAnsiTheme="majorHAnsi"/>
          <w:color w:val="003B6F"/>
          <w:sz w:val="18"/>
          <w:szCs w:val="18"/>
        </w:rPr>
      </w:pPr>
    </w:p>
    <w:p w:rsidR="00C57124" w:rsidRDefault="00714AFC" w:rsidP="00A15F81">
      <w:pPr>
        <w:spacing w:line="276" w:lineRule="auto"/>
        <w:ind w:left="-567" w:right="5364"/>
        <w:jc w:val="both"/>
        <w:rPr>
          <w:rFonts w:asciiTheme="majorHAnsi" w:hAnsiTheme="majorHAnsi"/>
          <w:color w:val="003B6F"/>
          <w:sz w:val="18"/>
          <w:szCs w:val="18"/>
        </w:rPr>
      </w:pPr>
      <w:r w:rsidRPr="0099750A">
        <w:rPr>
          <w:rFonts w:asciiTheme="majorHAnsi" w:hAnsiTheme="majorHAnsi"/>
          <w:color w:val="003B6F"/>
          <w:sz w:val="18"/>
          <w:szCs w:val="18"/>
        </w:rPr>
        <w:t xml:space="preserve">50% du montant TTC à la commande (voir le montant HT dans la colonne « </w:t>
      </w:r>
      <w:r w:rsidRPr="0099750A">
        <w:rPr>
          <w:rFonts w:asciiTheme="majorHAnsi" w:hAnsiTheme="majorHAnsi"/>
          <w:i/>
          <w:color w:val="003B6F"/>
          <w:sz w:val="18"/>
          <w:szCs w:val="18"/>
        </w:rPr>
        <w:t>montant à régler</w:t>
      </w:r>
      <w:r w:rsidRPr="0099750A">
        <w:rPr>
          <w:rFonts w:asciiTheme="majorHAnsi" w:hAnsiTheme="majorHAnsi"/>
          <w:color w:val="003B6F"/>
          <w:sz w:val="18"/>
          <w:szCs w:val="18"/>
        </w:rPr>
        <w:t xml:space="preserve"> » + ajouter la TVA à 20%). Le solde sera facturé avant le 30 juin 201</w:t>
      </w:r>
      <w:r w:rsidR="002B4BE6" w:rsidRPr="0099750A">
        <w:rPr>
          <w:rFonts w:asciiTheme="majorHAnsi" w:hAnsiTheme="majorHAnsi"/>
          <w:color w:val="003B6F"/>
          <w:sz w:val="18"/>
          <w:szCs w:val="18"/>
        </w:rPr>
        <w:t>9.</w:t>
      </w:r>
    </w:p>
    <w:p w:rsidR="00A15F81" w:rsidRPr="0099750A" w:rsidRDefault="00A15F81" w:rsidP="00A15F81">
      <w:pPr>
        <w:spacing w:line="276" w:lineRule="auto"/>
        <w:ind w:left="-567" w:right="5364"/>
        <w:jc w:val="both"/>
        <w:rPr>
          <w:rFonts w:asciiTheme="majorHAnsi" w:hAnsiTheme="majorHAnsi"/>
          <w:color w:val="003B6F"/>
          <w:sz w:val="18"/>
          <w:szCs w:val="18"/>
        </w:rPr>
      </w:pPr>
    </w:p>
    <w:p w:rsidR="00510659" w:rsidRPr="00970599" w:rsidRDefault="00510659" w:rsidP="00A15F81">
      <w:pPr>
        <w:spacing w:line="276" w:lineRule="auto"/>
        <w:ind w:left="-567" w:right="5364"/>
        <w:jc w:val="both"/>
        <w:rPr>
          <w:rFonts w:asciiTheme="majorHAnsi" w:hAnsiTheme="majorHAnsi"/>
          <w:b/>
          <w:color w:val="003B6F"/>
          <w:sz w:val="20"/>
          <w:szCs w:val="20"/>
        </w:rPr>
      </w:pPr>
    </w:p>
    <w:p w:rsidR="00A15F81" w:rsidRDefault="00FD586C" w:rsidP="00A15F81">
      <w:pPr>
        <w:ind w:left="-567" w:right="5364"/>
        <w:jc w:val="both"/>
        <w:rPr>
          <w:rFonts w:ascii="Helvetica Neue Thin" w:eastAsia="Times New Roman" w:hAnsi="Helvetica Neue Thin"/>
          <w:bCs/>
          <w:color w:val="003B6F"/>
          <w:sz w:val="16"/>
          <w:szCs w:val="18"/>
          <w:lang w:eastAsia="en-US"/>
        </w:rPr>
      </w:pPr>
      <w:r w:rsidRPr="00FD586C">
        <w:rPr>
          <w:rFonts w:ascii="Helvetica Neue Thin" w:eastAsia="Times New Roman" w:hAnsi="Helvetica Neue Thin"/>
          <w:bCs/>
          <w:color w:val="003B6F"/>
          <w:sz w:val="16"/>
          <w:szCs w:val="18"/>
          <w:lang w:eastAsia="en-US"/>
        </w:rPr>
        <w:t xml:space="preserve">Toute inscription est comptabilisée par ordre de réception du bon d’engagement dûment complété accompagné du paiement d’un acompte de 50% (Cf. le montant HT dans la colonne « Montant à régler » et ajouter la TVA à 20%). Le solde sera facturé avant </w:t>
      </w:r>
      <w:r w:rsidR="005C3F99">
        <w:rPr>
          <w:rFonts w:ascii="Helvetica Neue Thin" w:eastAsia="Times New Roman" w:hAnsi="Helvetica Neue Thin"/>
          <w:bCs/>
          <w:color w:val="003B6F"/>
          <w:sz w:val="16"/>
          <w:szCs w:val="18"/>
          <w:lang w:eastAsia="en-US"/>
        </w:rPr>
        <w:t xml:space="preserve">le </w:t>
      </w:r>
      <w:r w:rsidR="002B4BE6" w:rsidRPr="005C3F99">
        <w:rPr>
          <w:rFonts w:ascii="Helvetica Neue Thin" w:eastAsia="Times New Roman" w:hAnsi="Helvetica Neue Thin"/>
          <w:bCs/>
          <w:color w:val="003B6F"/>
          <w:sz w:val="16"/>
          <w:szCs w:val="18"/>
          <w:lang w:eastAsia="en-US"/>
        </w:rPr>
        <w:t>30 juin</w:t>
      </w:r>
      <w:r w:rsidRPr="005C3F99">
        <w:rPr>
          <w:rFonts w:ascii="Helvetica Neue Thin" w:eastAsia="Times New Roman" w:hAnsi="Helvetica Neue Thin"/>
          <w:bCs/>
          <w:color w:val="003B6F"/>
          <w:sz w:val="16"/>
          <w:szCs w:val="18"/>
          <w:lang w:eastAsia="en-US"/>
        </w:rPr>
        <w:t xml:space="preserve"> 2019</w:t>
      </w:r>
      <w:r w:rsidRPr="00FD586C">
        <w:rPr>
          <w:rFonts w:ascii="Helvetica Neue Thin" w:eastAsia="Times New Roman" w:hAnsi="Helvetica Neue Thin"/>
          <w:bCs/>
          <w:color w:val="003B6F"/>
          <w:sz w:val="16"/>
          <w:szCs w:val="18"/>
          <w:lang w:eastAsia="en-US"/>
        </w:rPr>
        <w:t xml:space="preserve">. A défaut de règlement du solde à 30 jours du salon, Techtera pourra refuser la participation de l’entreprise. </w:t>
      </w:r>
    </w:p>
    <w:p w:rsidR="00A15F81" w:rsidRDefault="00A15F81" w:rsidP="00AA346D">
      <w:pPr>
        <w:ind w:left="-567" w:right="5931"/>
        <w:rPr>
          <w:rFonts w:ascii="Helvetica Neue Thin" w:eastAsia="Times New Roman" w:hAnsi="Helvetica Neue Thin"/>
          <w:bCs/>
          <w:color w:val="003B6F"/>
          <w:sz w:val="16"/>
          <w:szCs w:val="18"/>
          <w:lang w:eastAsia="en-US"/>
        </w:rPr>
      </w:pPr>
    </w:p>
    <w:p w:rsidR="00D01AAD" w:rsidRPr="00A15F81" w:rsidRDefault="000534AA" w:rsidP="003D3185">
      <w:pPr>
        <w:ind w:left="-567" w:right="5222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506186</wp:posOffset>
                </wp:positionH>
                <wp:positionV relativeFrom="paragraph">
                  <wp:posOffset>443410</wp:posOffset>
                </wp:positionV>
                <wp:extent cx="6839585" cy="1153433"/>
                <wp:effectExtent l="57150" t="19050" r="75565" b="104140"/>
                <wp:wrapNone/>
                <wp:docPr id="685" name="Arrondir un rectangle avec un coin diagonal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39585" cy="1153433"/>
                        </a:xfrm>
                        <a:prstGeom prst="round2DiagRect">
                          <a:avLst>
                            <a:gd name="adj1" fmla="val 0"/>
                            <a:gd name="adj2" fmla="val 50000"/>
                          </a:avLst>
                        </a:prstGeom>
                        <a:solidFill>
                          <a:srgbClr val="003B6F"/>
                        </a:solidFill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20C42" id="Arrondir un rectangle avec un coin diagonal 685" o:spid="_x0000_s1026" style="position:absolute;margin-left:-39.85pt;margin-top:34.9pt;width:538.55pt;height:90.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6839585,11534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" path="m,l6262869,v318512,,576717,258205,576717,576717c6839586,768956,6839585,961194,6839585,1153433r,l576717,1153433c258205,1153433,,895228,,576716l,,,xe" fillcolor="#003b6f" strokecolor="#c00000">
                <v:shadow on="t" color="black" opacity="22937f" origin=",.5" offset="0,.63889mm"/>
                <v:path arrowok="t" o:connecttype="custom" o:connectlocs="0,0;6262869,0;6839586,576717;6839585,1153433;6839585,1153433;576717,1153433;0,576716;0,0;0,0" o:connectangles="0,0,0,0,0,0,0,0,0"/>
              </v:shape>
            </w:pict>
          </mc:Fallback>
        </mc:AlternateContent>
      </w:r>
      <w:r w:rsidR="00FD586C" w:rsidRPr="00FD586C">
        <w:rPr>
          <w:rFonts w:ascii="Helvetica Neue Thin" w:eastAsia="Times New Roman" w:hAnsi="Helvetica Neue Thin"/>
          <w:bCs/>
          <w:color w:val="003B6F"/>
          <w:sz w:val="16"/>
          <w:szCs w:val="18"/>
          <w:lang w:eastAsia="en-US"/>
        </w:rPr>
        <w:t>Toute inscription est ferme et définitive. En cas d’annulation du fait de l’entreprise, les frais engagés ne pourront être remboursés.</w:t>
      </w:r>
      <w:r w:rsidR="00A15F81">
        <w:rPr>
          <w:rFonts w:asciiTheme="majorHAnsi" w:hAnsiTheme="maj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782060</wp:posOffset>
                </wp:positionH>
                <wp:positionV relativeFrom="paragraph">
                  <wp:posOffset>795655</wp:posOffset>
                </wp:positionV>
                <wp:extent cx="2291080" cy="507365"/>
                <wp:effectExtent l="0" t="0" r="0" b="6985"/>
                <wp:wrapNone/>
                <wp:docPr id="688" name="Rectangle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91080" cy="50736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127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840D25" w:rsidRPr="00DF73AF" w:rsidRDefault="00840D25" w:rsidP="00C57124">
                            <w:pPr>
                              <w:jc w:val="center"/>
                              <w:rPr>
                                <w:rFonts w:ascii="Helvetica Neue" w:hAnsi="Helvetica Neue"/>
                                <w:color w:val="FFFFFF"/>
                                <w:szCs w:val="28"/>
                              </w:rPr>
                            </w:pPr>
                            <w:r w:rsidRPr="00DF73AF">
                              <w:rPr>
                                <w:rFonts w:ascii="Helvetica Neue" w:hAnsi="Helvetica Neue"/>
                                <w:color w:val="FFFFFF"/>
                                <w:szCs w:val="28"/>
                              </w:rPr>
                              <w:t>Date limite d’inscription</w:t>
                            </w:r>
                          </w:p>
                          <w:p w:rsidR="00840D25" w:rsidRPr="00DF73AF" w:rsidRDefault="005966D9" w:rsidP="00C57124">
                            <w:pPr>
                              <w:jc w:val="center"/>
                              <w:rPr>
                                <w:rFonts w:ascii="Helvetica Neue" w:hAnsi="Helvetica Neue"/>
                                <w:b/>
                                <w:color w:val="FFFFFF"/>
                                <w:szCs w:val="28"/>
                              </w:rPr>
                            </w:pPr>
                            <w:r>
                              <w:rPr>
                                <w:rFonts w:ascii="Helvetica Neue" w:hAnsi="Helvetica Neue"/>
                                <w:b/>
                                <w:color w:val="FFFFFF"/>
                                <w:szCs w:val="28"/>
                              </w:rPr>
                              <w:t>8 mars 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88" o:spid="_x0000_s1055" style="position:absolute;left:0;text-align:left;margin-left:297.8pt;margin-top:62.65pt;width:180.4pt;height:39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" fillcolor="#c00000" stroked="f" strokeweight="1pt">
                <v:path arrowok="t"/>
                <v:textbox>
                  <w:txbxContent>
                    <w:p w:rsidR="00840D25" w:rsidRPr="00DF73AF" w:rsidRDefault="00840D25" w:rsidP="00C57124">
                      <w:pPr>
                        <w:jc w:val="center"/>
                        <w:rPr>
                          <w:rFonts w:ascii="Helvetica Neue" w:hAnsi="Helvetica Neue"/>
                          <w:color w:val="FFFFFF"/>
                          <w:szCs w:val="28"/>
                        </w:rPr>
                      </w:pPr>
                      <w:r w:rsidRPr="00DF73AF">
                        <w:rPr>
                          <w:rFonts w:ascii="Helvetica Neue" w:hAnsi="Helvetica Neue"/>
                          <w:color w:val="FFFFFF"/>
                          <w:szCs w:val="28"/>
                        </w:rPr>
                        <w:t>Date limite d’inscription</w:t>
                      </w:r>
                    </w:p>
                    <w:p w:rsidR="00840D25" w:rsidRPr="00DF73AF" w:rsidRDefault="005966D9" w:rsidP="00C57124">
                      <w:pPr>
                        <w:jc w:val="center"/>
                        <w:rPr>
                          <w:rFonts w:ascii="Helvetica Neue" w:hAnsi="Helvetica Neue"/>
                          <w:b/>
                          <w:color w:val="FFFFFF"/>
                          <w:szCs w:val="28"/>
                        </w:rPr>
                      </w:pPr>
                      <w:r>
                        <w:rPr>
                          <w:rFonts w:ascii="Helvetica Neue" w:hAnsi="Helvetica Neue"/>
                          <w:b/>
                          <w:color w:val="FFFFFF"/>
                          <w:szCs w:val="28"/>
                        </w:rPr>
                        <w:t>8 mars 2019</w:t>
                      </w:r>
                    </w:p>
                  </w:txbxContent>
                </v:textbox>
              </v:rect>
            </w:pict>
          </mc:Fallback>
        </mc:AlternateContent>
      </w:r>
      <w:r w:rsidR="00A15F81">
        <w:rPr>
          <w:rFonts w:asciiTheme="majorHAnsi" w:hAnsiTheme="majorHAnsi"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53129</wp:posOffset>
                </wp:positionH>
                <wp:positionV relativeFrom="paragraph">
                  <wp:posOffset>514350</wp:posOffset>
                </wp:positionV>
                <wp:extent cx="4449953" cy="1003711"/>
                <wp:effectExtent l="0" t="0" r="0" b="6350"/>
                <wp:wrapNone/>
                <wp:docPr id="7" name="Groupe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9953" cy="1003711"/>
                          <a:chOff x="0" y="0"/>
                          <a:chExt cx="4449953" cy="1003711"/>
                        </a:xfrm>
                      </wpg:grpSpPr>
                      <wps:wsp>
                        <wps:cNvPr id="687" name="Text Box 17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93076"/>
                            <a:ext cx="4449953" cy="710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/>
                            <a:ext uri="{91240B29-F687-4f45-9708-019B960494DF}"/>
                          </a:extLst>
                        </wps:spPr>
                        <wps:txbx>
                          <w:txbxContent>
                            <w:p w:rsidR="00840D25" w:rsidRPr="0024771A" w:rsidRDefault="0099750A" w:rsidP="00C57124">
                              <w:pPr>
                                <w:pStyle w:val="ContactDetails"/>
                                <w:spacing w:after="0" w:line="360" w:lineRule="auto"/>
                                <w:rPr>
                                  <w:rFonts w:ascii="Helvetica Neue Thin" w:hAnsi="Helvetica Neue Thin"/>
                                  <w:szCs w:val="20"/>
                                  <w:lang w:val="fr-FR"/>
                                </w:rPr>
                              </w:pPr>
                              <w:r>
                                <w:rPr>
                                  <w:rFonts w:ascii="Helvetica Neue Thin" w:hAnsi="Helvetica Neue Thin"/>
                                  <w:szCs w:val="20"/>
                                  <w:lang w:val="fr-FR"/>
                                </w:rPr>
                                <w:t>Techtera</w:t>
                              </w:r>
                              <w:r w:rsidR="00840D25">
                                <w:rPr>
                                  <w:rFonts w:ascii="Helvetica Neue Thin" w:hAnsi="Helvetica Neue Thin"/>
                                  <w:szCs w:val="20"/>
                                  <w:lang w:val="fr-FR"/>
                                </w:rPr>
                                <w:t>,</w:t>
                              </w:r>
                              <w:r w:rsidR="00840D25" w:rsidRPr="0024771A">
                                <w:rPr>
                                  <w:rFonts w:ascii="Helvetica Neue Thin" w:hAnsi="Helvetica Neue Thin"/>
                                  <w:szCs w:val="20"/>
                                  <w:lang w:val="fr-FR"/>
                                </w:rPr>
                                <w:t xml:space="preserve"> Villa Créatis, 2 rue des Mûriers - 69258 Lyon Cedex 09</w:t>
                              </w:r>
                            </w:p>
                            <w:p w:rsidR="00840D25" w:rsidRPr="00DF3391" w:rsidRDefault="00840D25" w:rsidP="00C57124">
                              <w:pPr>
                                <w:pStyle w:val="ContactDetails"/>
                                <w:spacing w:after="0" w:line="360" w:lineRule="auto"/>
                                <w:rPr>
                                  <w:rFonts w:ascii="Helvetica Neue Thin" w:hAnsi="Helvetica Neue Thin"/>
                                  <w:szCs w:val="20"/>
                                  <w:lang w:val="fr-FR"/>
                                </w:rPr>
                              </w:pPr>
                              <w:r w:rsidRPr="00DF3391">
                                <w:rPr>
                                  <w:rFonts w:ascii="Helvetica Neue Thin" w:hAnsi="Helvetica Neue Thin"/>
                                  <w:szCs w:val="20"/>
                                  <w:lang w:val="fr-FR"/>
                                </w:rPr>
                                <w:t>Contact : Lucie LAGARRIGUE</w:t>
                              </w:r>
                            </w:p>
                            <w:p w:rsidR="00840D25" w:rsidRPr="0024771A" w:rsidRDefault="00840D25" w:rsidP="00C57124">
                              <w:pPr>
                                <w:pStyle w:val="ContactDetails"/>
                                <w:spacing w:after="240" w:line="360" w:lineRule="auto"/>
                                <w:rPr>
                                  <w:rFonts w:ascii="Helvetica Neue Thin" w:hAnsi="Helvetica Neue Thin"/>
                                  <w:szCs w:val="20"/>
                                  <w:lang w:val="fr-FR"/>
                                </w:rPr>
                              </w:pPr>
                              <w:r w:rsidRPr="0024771A">
                                <w:rPr>
                                  <w:rFonts w:ascii="Helvetica Neue Thin" w:hAnsi="Helvetica Neue Thin"/>
                                  <w:szCs w:val="20"/>
                                  <w:lang w:val="fr-FR"/>
                                </w:rPr>
                                <w:t>Tel : 04-20-30-28-80</w:t>
                              </w:r>
                              <w:r>
                                <w:rPr>
                                  <w:rFonts w:ascii="Helvetica Neue Thin" w:hAnsi="Helvetica Neue Thin"/>
                                  <w:szCs w:val="20"/>
                                  <w:lang w:val="fr-FR"/>
                                </w:rPr>
                                <w:t xml:space="preserve"> – </w:t>
                              </w:r>
                              <w:hyperlink r:id="rId18" w:history="1">
                                <w:r w:rsidRPr="00D85B72">
                                  <w:rPr>
                                    <w:rStyle w:val="Lienhypertexte"/>
                                    <w:rFonts w:ascii="Helvetica Neue Thin" w:hAnsi="Helvetica Neue Thin"/>
                                    <w:color w:val="FFFFFF" w:themeColor="background1"/>
                                    <w:szCs w:val="20"/>
                                    <w:lang w:val="fr-FR"/>
                                  </w:rPr>
                                  <w:t>mission@techtera.org</w:t>
                                </w:r>
                              </w:hyperlink>
                              <w:r w:rsidRPr="00D85B72">
                                <w:rPr>
                                  <w:rFonts w:ascii="Helvetica Neue Thin" w:hAnsi="Helvetica Neue Thin"/>
                                  <w:color w:val="FFFFFF" w:themeColor="background1"/>
                                  <w:szCs w:val="20"/>
                                  <w:lang w:val="fr-F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  <wps:wsp>
                        <wps:cNvPr id="686" name="Text Box 170"/>
                        <wps:cNvSpPr txBox="1">
                          <a:spLocks noChangeArrowheads="1"/>
                        </wps:cNvSpPr>
                        <wps:spPr bwMode="auto">
                          <a:xfrm>
                            <a:off x="5862" y="0"/>
                            <a:ext cx="1762760" cy="391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/>
                            <a:ext uri="{91240B29-F687-4f45-9708-019B960494DF}"/>
                          </a:extLst>
                        </wps:spPr>
                        <wps:txbx>
                          <w:txbxContent>
                            <w:p w:rsidR="00840D25" w:rsidRPr="0024771A" w:rsidRDefault="00840D25" w:rsidP="00C57124">
                              <w:pPr>
                                <w:pStyle w:val="Organization"/>
                                <w:rPr>
                                  <w:rFonts w:asciiTheme="majorHAnsi" w:hAnsiTheme="majorHAnsi"/>
                                  <w:b/>
                                  <w:sz w:val="32"/>
                                  <w:szCs w:val="32"/>
                                </w:rPr>
                              </w:pPr>
                              <w:r w:rsidRPr="0024771A">
                                <w:rPr>
                                  <w:rFonts w:asciiTheme="majorHAnsi" w:hAnsiTheme="majorHAnsi"/>
                                  <w:b/>
                                  <w:sz w:val="32"/>
                                  <w:szCs w:val="32"/>
                                  <w:lang w:val="fr-FR"/>
                                </w:rPr>
                                <w:t xml:space="preserve">A retourner à </w:t>
                              </w:r>
                            </w:p>
                            <w:p w:rsidR="00840D25" w:rsidRDefault="00840D25" w:rsidP="00C57124"/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e 7" o:spid="_x0000_s1056" style="position:absolute;left:0;text-align:left;margin-left:-4.2pt;margin-top:40.5pt;width:350.4pt;height:79.05pt;z-index:251666432" coordsize="44499,10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1" o:spid="_x0000_s1057" type="#_x0000_t202" style="position:absolute;top:2930;width:44499;height:7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" filled="f" stroked="f">
                  <v:textbox inset=",0,,0">
                    <w:txbxContent>
                      <w:p w:rsidR="00840D25" w:rsidRPr="0024771A" w:rsidRDefault="0099750A" w:rsidP="00C57124">
                        <w:pPr>
                          <w:pStyle w:val="ContactDetails"/>
                          <w:spacing w:after="0" w:line="360" w:lineRule="auto"/>
                          <w:rPr>
                            <w:rFonts w:ascii="Helvetica Neue Thin" w:hAnsi="Helvetica Neue Thin"/>
                            <w:szCs w:val="20"/>
                            <w:lang w:val="fr-FR"/>
                          </w:rPr>
                        </w:pPr>
                        <w:r>
                          <w:rPr>
                            <w:rFonts w:ascii="Helvetica Neue Thin" w:hAnsi="Helvetica Neue Thin"/>
                            <w:szCs w:val="20"/>
                            <w:lang w:val="fr-FR"/>
                          </w:rPr>
                          <w:t>Techtera</w:t>
                        </w:r>
                        <w:r w:rsidR="00840D25">
                          <w:rPr>
                            <w:rFonts w:ascii="Helvetica Neue Thin" w:hAnsi="Helvetica Neue Thin"/>
                            <w:szCs w:val="20"/>
                            <w:lang w:val="fr-FR"/>
                          </w:rPr>
                          <w:t>,</w:t>
                        </w:r>
                        <w:r w:rsidR="00840D25" w:rsidRPr="0024771A">
                          <w:rPr>
                            <w:rFonts w:ascii="Helvetica Neue Thin" w:hAnsi="Helvetica Neue Thin"/>
                            <w:szCs w:val="20"/>
                            <w:lang w:val="fr-FR"/>
                          </w:rPr>
                          <w:t xml:space="preserve"> Villa Créatis, 2 rue des Mûriers - 69258 Lyon Cedex 09</w:t>
                        </w:r>
                      </w:p>
                      <w:p w:rsidR="00840D25" w:rsidRPr="00DF3391" w:rsidRDefault="00840D25" w:rsidP="00C57124">
                        <w:pPr>
                          <w:pStyle w:val="ContactDetails"/>
                          <w:spacing w:after="0" w:line="360" w:lineRule="auto"/>
                          <w:rPr>
                            <w:rFonts w:ascii="Helvetica Neue Thin" w:hAnsi="Helvetica Neue Thin"/>
                            <w:szCs w:val="20"/>
                            <w:lang w:val="fr-FR"/>
                          </w:rPr>
                        </w:pPr>
                        <w:r w:rsidRPr="00DF3391">
                          <w:rPr>
                            <w:rFonts w:ascii="Helvetica Neue Thin" w:hAnsi="Helvetica Neue Thin"/>
                            <w:szCs w:val="20"/>
                            <w:lang w:val="fr-FR"/>
                          </w:rPr>
                          <w:t>Contact : Lucie LAGARRIGUE</w:t>
                        </w:r>
                      </w:p>
                      <w:p w:rsidR="00840D25" w:rsidRPr="0024771A" w:rsidRDefault="00840D25" w:rsidP="00C57124">
                        <w:pPr>
                          <w:pStyle w:val="ContactDetails"/>
                          <w:spacing w:after="240" w:line="360" w:lineRule="auto"/>
                          <w:rPr>
                            <w:rFonts w:ascii="Helvetica Neue Thin" w:hAnsi="Helvetica Neue Thin"/>
                            <w:szCs w:val="20"/>
                            <w:lang w:val="fr-FR"/>
                          </w:rPr>
                        </w:pPr>
                        <w:r w:rsidRPr="0024771A">
                          <w:rPr>
                            <w:rFonts w:ascii="Helvetica Neue Thin" w:hAnsi="Helvetica Neue Thin"/>
                            <w:szCs w:val="20"/>
                            <w:lang w:val="fr-FR"/>
                          </w:rPr>
                          <w:t>Tel : 04-20-30-28-80</w:t>
                        </w:r>
                        <w:r>
                          <w:rPr>
                            <w:rFonts w:ascii="Helvetica Neue Thin" w:hAnsi="Helvetica Neue Thin"/>
                            <w:szCs w:val="20"/>
                            <w:lang w:val="fr-FR"/>
                          </w:rPr>
                          <w:t xml:space="preserve"> – </w:t>
                        </w:r>
                        <w:hyperlink r:id="rId19" w:history="1">
                          <w:r w:rsidRPr="00D85B72">
                            <w:rPr>
                              <w:rStyle w:val="Lienhypertexte"/>
                              <w:rFonts w:ascii="Helvetica Neue Thin" w:hAnsi="Helvetica Neue Thin"/>
                              <w:color w:val="FFFFFF" w:themeColor="background1"/>
                              <w:szCs w:val="20"/>
                              <w:lang w:val="fr-FR"/>
                            </w:rPr>
                            <w:t>mission@techtera.org</w:t>
                          </w:r>
                        </w:hyperlink>
                        <w:r w:rsidRPr="00D85B72">
                          <w:rPr>
                            <w:rFonts w:ascii="Helvetica Neue Thin" w:hAnsi="Helvetica Neue Thin"/>
                            <w:color w:val="FFFFFF" w:themeColor="background1"/>
                            <w:szCs w:val="20"/>
                            <w:lang w:val="fr-FR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170" o:spid="_x0000_s1058" type="#_x0000_t202" style="position:absolute;left:58;width:17628;height:39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" filled="f" stroked="f">
                  <v:textbox inset=",0,,0">
                    <w:txbxContent>
                      <w:p w:rsidR="00840D25" w:rsidRPr="0024771A" w:rsidRDefault="00840D25" w:rsidP="00C57124">
                        <w:pPr>
                          <w:pStyle w:val="Organization"/>
                          <w:rPr>
                            <w:rFonts w:asciiTheme="majorHAnsi" w:hAnsiTheme="majorHAnsi"/>
                            <w:b/>
                            <w:sz w:val="32"/>
                            <w:szCs w:val="32"/>
                          </w:rPr>
                        </w:pPr>
                        <w:r w:rsidRPr="0024771A">
                          <w:rPr>
                            <w:rFonts w:asciiTheme="majorHAnsi" w:hAnsiTheme="majorHAnsi"/>
                            <w:b/>
                            <w:sz w:val="32"/>
                            <w:szCs w:val="32"/>
                            <w:lang w:val="fr-FR"/>
                          </w:rPr>
                          <w:t xml:space="preserve">A retourner à </w:t>
                        </w:r>
                      </w:p>
                      <w:p w:rsidR="00840D25" w:rsidRDefault="00840D25" w:rsidP="00C57124"/>
                    </w:txbxContent>
                  </v:textbox>
                </v:shape>
              </v:group>
            </w:pict>
          </mc:Fallback>
        </mc:AlternateContent>
      </w:r>
    </w:p>
    <w:sectPr w:rsidR="00D01AAD" w:rsidRPr="00A15F81" w:rsidSect="000078B5">
      <w:headerReference w:type="default" r:id="rId20"/>
      <w:footerReference w:type="default" r:id="rId21"/>
      <w:pgSz w:w="11900" w:h="16840"/>
      <w:pgMar w:top="1440" w:right="418" w:bottom="1440" w:left="1440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1E8D" w:rsidRDefault="00AA1E8D" w:rsidP="005A45DA">
      <w:r>
        <w:separator/>
      </w:r>
    </w:p>
  </w:endnote>
  <w:endnote w:type="continuationSeparator" w:id="0">
    <w:p w:rsidR="00AA1E8D" w:rsidRDefault="00AA1E8D" w:rsidP="005A4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 Thin">
    <w:altName w:val="Corbel"/>
    <w:charset w:val="00"/>
    <w:family w:val="auto"/>
    <w:pitch w:val="variable"/>
    <w:sig w:usb0="00000001" w:usb1="5000205B" w:usb2="00000002" w:usb3="00000000" w:csb0="0000009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 Neue Medium">
    <w:altName w:val="Arial"/>
    <w:charset w:val="00"/>
    <w:family w:val="auto"/>
    <w:pitch w:val="variable"/>
    <w:sig w:usb0="00000001" w:usb1="5000205B" w:usb2="00000002" w:usb3="00000000" w:csb0="0000009B" w:csb1="00000000"/>
  </w:font>
  <w:font w:name="Exo">
    <w:panose1 w:val="02000303000000000000"/>
    <w:charset w:val="00"/>
    <w:family w:val="auto"/>
    <w:pitch w:val="variable"/>
    <w:sig w:usb0="A00000EF" w:usb1="4000204B" w:usb2="00000000" w:usb3="00000000" w:csb0="00000093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Helvetica Neue Bold Condensed">
    <w:altName w:val="Impact"/>
    <w:charset w:val="00"/>
    <w:family w:val="auto"/>
    <w:pitch w:val="variable"/>
    <w:sig w:usb0="00000003" w:usb1="5000205A" w:usb2="00000000" w:usb3="00000000" w:csb0="00000001" w:csb1="00000000"/>
  </w:font>
  <w:font w:name="NotesSoft-RegularTf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0D25" w:rsidRPr="004660AF" w:rsidRDefault="00840D25" w:rsidP="004660A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1E8D" w:rsidRDefault="00AA1E8D" w:rsidP="005A45DA">
      <w:r>
        <w:separator/>
      </w:r>
    </w:p>
  </w:footnote>
  <w:footnote w:type="continuationSeparator" w:id="0">
    <w:p w:rsidR="00AA1E8D" w:rsidRDefault="00AA1E8D" w:rsidP="005A45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0D25" w:rsidRDefault="00840D25">
    <w:pPr>
      <w:pStyle w:val="En-tte"/>
    </w:pPr>
    <w:r>
      <w:rPr>
        <w:noProof/>
      </w:rPr>
      <w:drawing>
        <wp:anchor distT="0" distB="0" distL="114300" distR="114300" simplePos="0" relativeHeight="251666432" behindDoc="0" locked="0" layoutInCell="1" allowOverlap="1" wp14:anchorId="10327C9F" wp14:editId="7BE3982E">
          <wp:simplePos x="0" y="0"/>
          <wp:positionH relativeFrom="margin">
            <wp:posOffset>1943100</wp:posOffset>
          </wp:positionH>
          <wp:positionV relativeFrom="paragraph">
            <wp:posOffset>-635</wp:posOffset>
          </wp:positionV>
          <wp:extent cx="1531620" cy="394474"/>
          <wp:effectExtent l="0" t="0" r="0" b="5715"/>
          <wp:wrapNone/>
          <wp:docPr id="17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Public:Logos:Techtera:Logo Techtera CMJN pour impression pro hte def_100701-1.jpg"/>
                  <pic:cNvPicPr>
                    <a:picLocks noChangeAspect="1" noChangeArrowheads="1"/>
                  </pic:cNvPicPr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3944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0D25" w:rsidRDefault="00840D25">
    <w:pPr>
      <w:pStyle w:val="En-tte"/>
    </w:pPr>
    <w:r>
      <w:rPr>
        <w:noProof/>
      </w:rPr>
      <w:drawing>
        <wp:anchor distT="0" distB="0" distL="114300" distR="114300" simplePos="0" relativeHeight="251664384" behindDoc="0" locked="0" layoutInCell="1" allowOverlap="1" wp14:anchorId="7A6FF3A8" wp14:editId="33E36EC4">
          <wp:simplePos x="0" y="0"/>
          <wp:positionH relativeFrom="margin">
            <wp:posOffset>2110740</wp:posOffset>
          </wp:positionH>
          <wp:positionV relativeFrom="paragraph">
            <wp:posOffset>-635</wp:posOffset>
          </wp:positionV>
          <wp:extent cx="1531620" cy="394474"/>
          <wp:effectExtent l="0" t="0" r="0" b="5715"/>
          <wp:wrapNone/>
          <wp:docPr id="678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Public:Logos:Techtera:Logo Techtera CMJN pour impression pro hte def_100701-1.jpg"/>
                  <pic:cNvPicPr>
                    <a:picLocks noChangeAspect="1" noChangeArrowheads="1"/>
                  </pic:cNvPicPr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3944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4795036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9pt;height:9pt" o:bullet="t">
        <v:imagedata r:id="rId1" o:title="BD14515_"/>
      </v:shape>
    </w:pict>
  </w:numPicBullet>
  <w:abstractNum w:abstractNumId="0" w15:restartNumberingAfterBreak="0">
    <w:nsid w:val="07A754A5"/>
    <w:multiLevelType w:val="hybridMultilevel"/>
    <w:tmpl w:val="01509DFC"/>
    <w:lvl w:ilvl="0" w:tplc="6428BA44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11481A02"/>
    <w:multiLevelType w:val="hybridMultilevel"/>
    <w:tmpl w:val="5BDA54A6"/>
    <w:lvl w:ilvl="0" w:tplc="6428BA4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0501FB"/>
    <w:multiLevelType w:val="hybridMultilevel"/>
    <w:tmpl w:val="FEE422AA"/>
    <w:lvl w:ilvl="0" w:tplc="4C5E15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01E28"/>
    <w:multiLevelType w:val="hybridMultilevel"/>
    <w:tmpl w:val="526EB438"/>
    <w:lvl w:ilvl="0" w:tplc="4C5E15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77AAE"/>
    <w:multiLevelType w:val="hybridMultilevel"/>
    <w:tmpl w:val="42FE65E6"/>
    <w:lvl w:ilvl="0" w:tplc="61F8C26E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4FA600"/>
        <w:sz w:val="16"/>
        <w:szCs w:val="16"/>
      </w:rPr>
    </w:lvl>
    <w:lvl w:ilvl="1" w:tplc="2D848138">
      <w:start w:val="20"/>
      <w:numFmt w:val="bullet"/>
      <w:lvlText w:val="-"/>
      <w:lvlJc w:val="left"/>
      <w:pPr>
        <w:ind w:left="1080" w:hanging="360"/>
      </w:pPr>
      <w:rPr>
        <w:rFonts w:ascii="Helvetica Neue Thin" w:eastAsia="Times New Roman" w:hAnsi="Helvetica Neue Thin" w:cs="Times New Roman" w:hint="default"/>
        <w:color w:val="00B050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CE60F0"/>
    <w:multiLevelType w:val="hybridMultilevel"/>
    <w:tmpl w:val="251E4988"/>
    <w:lvl w:ilvl="0" w:tplc="6428BA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8078E"/>
    <w:multiLevelType w:val="hybridMultilevel"/>
    <w:tmpl w:val="1E5C2B30"/>
    <w:lvl w:ilvl="0" w:tplc="6428BA4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B6770A"/>
    <w:multiLevelType w:val="hybridMultilevel"/>
    <w:tmpl w:val="EEB6541C"/>
    <w:lvl w:ilvl="0" w:tplc="61F8C2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521718"/>
    <w:multiLevelType w:val="hybridMultilevel"/>
    <w:tmpl w:val="3EC0A20A"/>
    <w:lvl w:ilvl="0" w:tplc="61F8C26E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D55A1"/>
    <w:multiLevelType w:val="hybridMultilevel"/>
    <w:tmpl w:val="9454FDDA"/>
    <w:lvl w:ilvl="0" w:tplc="4C5E151A">
      <w:start w:val="1"/>
      <w:numFmt w:val="bullet"/>
      <w:lvlText w:val=""/>
      <w:lvlJc w:val="left"/>
      <w:pPr>
        <w:ind w:left="1423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10" w15:restartNumberingAfterBreak="0">
    <w:nsid w:val="38A840F2"/>
    <w:multiLevelType w:val="hybridMultilevel"/>
    <w:tmpl w:val="2EEECF7C"/>
    <w:lvl w:ilvl="0" w:tplc="BBCC292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C00000"/>
        <w:sz w:val="16"/>
        <w:szCs w:val="16"/>
      </w:rPr>
    </w:lvl>
    <w:lvl w:ilvl="1" w:tplc="55EA77A2">
      <w:start w:val="20"/>
      <w:numFmt w:val="bullet"/>
      <w:lvlText w:val="-"/>
      <w:lvlJc w:val="left"/>
      <w:pPr>
        <w:ind w:left="1080" w:hanging="360"/>
      </w:pPr>
      <w:rPr>
        <w:rFonts w:ascii="Helvetica Neue Thin" w:eastAsia="Times New Roman" w:hAnsi="Helvetica Neue Thin" w:cs="Times New Roman" w:hint="default"/>
        <w:color w:val="C00000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CB82217"/>
    <w:multiLevelType w:val="hybridMultilevel"/>
    <w:tmpl w:val="E398F6AA"/>
    <w:lvl w:ilvl="0" w:tplc="4C5E15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BC3F87"/>
    <w:multiLevelType w:val="hybridMultilevel"/>
    <w:tmpl w:val="979A9836"/>
    <w:lvl w:ilvl="0" w:tplc="61F8C2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E876EC"/>
    <w:multiLevelType w:val="hybridMultilevel"/>
    <w:tmpl w:val="EE12AD0C"/>
    <w:lvl w:ilvl="0" w:tplc="A984A31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7F035F"/>
    <w:multiLevelType w:val="hybridMultilevel"/>
    <w:tmpl w:val="87124522"/>
    <w:lvl w:ilvl="0" w:tplc="88FA7574">
      <w:start w:val="1"/>
      <w:numFmt w:val="bullet"/>
      <w:pStyle w:val="INTERIEURphrase1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607CF30A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04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3513B22"/>
    <w:multiLevelType w:val="hybridMultilevel"/>
    <w:tmpl w:val="714ABB32"/>
    <w:lvl w:ilvl="0" w:tplc="61F8C2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C1743B"/>
    <w:multiLevelType w:val="hybridMultilevel"/>
    <w:tmpl w:val="ADE48856"/>
    <w:lvl w:ilvl="0" w:tplc="61F8C2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4B107C"/>
    <w:multiLevelType w:val="hybridMultilevel"/>
    <w:tmpl w:val="24369118"/>
    <w:lvl w:ilvl="0" w:tplc="4C5E15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D138B"/>
    <w:multiLevelType w:val="hybridMultilevel"/>
    <w:tmpl w:val="BC660EBC"/>
    <w:lvl w:ilvl="0" w:tplc="4C5E15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A21AEC"/>
    <w:multiLevelType w:val="hybridMultilevel"/>
    <w:tmpl w:val="EBE6680C"/>
    <w:lvl w:ilvl="0" w:tplc="4C5E15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83A71"/>
    <w:multiLevelType w:val="hybridMultilevel"/>
    <w:tmpl w:val="A140BD8E"/>
    <w:lvl w:ilvl="0" w:tplc="61F8C2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C91711"/>
    <w:multiLevelType w:val="hybridMultilevel"/>
    <w:tmpl w:val="43BE5F02"/>
    <w:lvl w:ilvl="0" w:tplc="4C5E15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33B4A"/>
    <w:multiLevelType w:val="hybridMultilevel"/>
    <w:tmpl w:val="A12EE4AE"/>
    <w:lvl w:ilvl="0" w:tplc="4C5E15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444C0A"/>
    <w:multiLevelType w:val="hybridMultilevel"/>
    <w:tmpl w:val="9470050A"/>
    <w:lvl w:ilvl="0" w:tplc="61F8C2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844CD8"/>
    <w:multiLevelType w:val="hybridMultilevel"/>
    <w:tmpl w:val="34BA15EA"/>
    <w:lvl w:ilvl="0" w:tplc="61F8C26E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0E626E"/>
    <w:multiLevelType w:val="hybridMultilevel"/>
    <w:tmpl w:val="AF7C9CD2"/>
    <w:lvl w:ilvl="0" w:tplc="61F8C2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3E7BE1"/>
    <w:multiLevelType w:val="hybridMultilevel"/>
    <w:tmpl w:val="F348DC46"/>
    <w:lvl w:ilvl="0" w:tplc="F63014D0">
      <w:start w:val="12"/>
      <w:numFmt w:val="bullet"/>
      <w:lvlText w:val="-"/>
      <w:lvlJc w:val="left"/>
      <w:pPr>
        <w:ind w:left="720" w:hanging="360"/>
      </w:pPr>
      <w:rPr>
        <w:rFonts w:ascii="Helvetica Neue Light" w:eastAsia="MS Mincho" w:hAnsi="Helvetica Neue Light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05BA6"/>
    <w:multiLevelType w:val="hybridMultilevel"/>
    <w:tmpl w:val="906274AA"/>
    <w:lvl w:ilvl="0" w:tplc="1A56B04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C000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C470C4"/>
    <w:multiLevelType w:val="hybridMultilevel"/>
    <w:tmpl w:val="C2FCF59A"/>
    <w:lvl w:ilvl="0" w:tplc="4C5E15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8C0DDB"/>
    <w:multiLevelType w:val="hybridMultilevel"/>
    <w:tmpl w:val="1CCAE9FE"/>
    <w:lvl w:ilvl="0" w:tplc="5AE435E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C000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5B0DD7"/>
    <w:multiLevelType w:val="hybridMultilevel"/>
    <w:tmpl w:val="F86E406A"/>
    <w:lvl w:ilvl="0" w:tplc="4C5E15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9BBB59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53C2"/>
    <w:multiLevelType w:val="hybridMultilevel"/>
    <w:tmpl w:val="677C6AE8"/>
    <w:lvl w:ilvl="0" w:tplc="DB82CC72">
      <w:start w:val="1"/>
      <w:numFmt w:val="bullet"/>
      <w:lvlText w:val="o"/>
      <w:lvlJc w:val="left"/>
      <w:pPr>
        <w:ind w:left="792" w:hanging="360"/>
      </w:pPr>
      <w:rPr>
        <w:rFonts w:ascii="Wingdings" w:hAnsi="Wingdings" w:hint="default"/>
        <w:color w:val="99CC00"/>
        <w:sz w:val="22"/>
      </w:rPr>
    </w:lvl>
    <w:lvl w:ilvl="1" w:tplc="040C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2" w15:restartNumberingAfterBreak="0">
    <w:nsid w:val="7D5B7132"/>
    <w:multiLevelType w:val="hybridMultilevel"/>
    <w:tmpl w:val="D2AEE8EA"/>
    <w:lvl w:ilvl="0" w:tplc="61F8C2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C66901"/>
    <w:multiLevelType w:val="hybridMultilevel"/>
    <w:tmpl w:val="C0E811BA"/>
    <w:lvl w:ilvl="0" w:tplc="2D848138">
      <w:start w:val="20"/>
      <w:numFmt w:val="bullet"/>
      <w:lvlText w:val="-"/>
      <w:lvlJc w:val="left"/>
      <w:pPr>
        <w:ind w:left="720" w:hanging="360"/>
      </w:pPr>
      <w:rPr>
        <w:rFonts w:ascii="Helvetica Neue Thin" w:eastAsia="Times New Roman" w:hAnsi="Helvetica Neue Thi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8E550A"/>
    <w:multiLevelType w:val="hybridMultilevel"/>
    <w:tmpl w:val="423ECA68"/>
    <w:lvl w:ilvl="0" w:tplc="61F8C2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4FA600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14"/>
  </w:num>
  <w:num w:numId="4">
    <w:abstractNumId w:val="31"/>
  </w:num>
  <w:num w:numId="5">
    <w:abstractNumId w:val="30"/>
  </w:num>
  <w:num w:numId="6">
    <w:abstractNumId w:val="11"/>
  </w:num>
  <w:num w:numId="7">
    <w:abstractNumId w:val="28"/>
  </w:num>
  <w:num w:numId="8">
    <w:abstractNumId w:val="22"/>
  </w:num>
  <w:num w:numId="9">
    <w:abstractNumId w:val="19"/>
  </w:num>
  <w:num w:numId="10">
    <w:abstractNumId w:val="1"/>
  </w:num>
  <w:num w:numId="11">
    <w:abstractNumId w:val="5"/>
  </w:num>
  <w:num w:numId="12">
    <w:abstractNumId w:val="6"/>
  </w:num>
  <w:num w:numId="13">
    <w:abstractNumId w:val="0"/>
  </w:num>
  <w:num w:numId="14">
    <w:abstractNumId w:val="3"/>
  </w:num>
  <w:num w:numId="15">
    <w:abstractNumId w:val="17"/>
  </w:num>
  <w:num w:numId="16">
    <w:abstractNumId w:val="9"/>
  </w:num>
  <w:num w:numId="17">
    <w:abstractNumId w:val="21"/>
  </w:num>
  <w:num w:numId="18">
    <w:abstractNumId w:val="15"/>
  </w:num>
  <w:num w:numId="19">
    <w:abstractNumId w:val="32"/>
  </w:num>
  <w:num w:numId="20">
    <w:abstractNumId w:val="34"/>
  </w:num>
  <w:num w:numId="21">
    <w:abstractNumId w:val="10"/>
  </w:num>
  <w:num w:numId="22">
    <w:abstractNumId w:val="20"/>
  </w:num>
  <w:num w:numId="23">
    <w:abstractNumId w:val="16"/>
  </w:num>
  <w:num w:numId="24">
    <w:abstractNumId w:val="25"/>
  </w:num>
  <w:num w:numId="25">
    <w:abstractNumId w:val="23"/>
  </w:num>
  <w:num w:numId="26">
    <w:abstractNumId w:val="13"/>
  </w:num>
  <w:num w:numId="27">
    <w:abstractNumId w:val="7"/>
  </w:num>
  <w:num w:numId="28">
    <w:abstractNumId w:val="33"/>
  </w:num>
  <w:num w:numId="29">
    <w:abstractNumId w:val="26"/>
  </w:num>
  <w:num w:numId="30">
    <w:abstractNumId w:val="4"/>
  </w:num>
  <w:num w:numId="31">
    <w:abstractNumId w:val="8"/>
  </w:num>
  <w:num w:numId="32">
    <w:abstractNumId w:val="29"/>
  </w:num>
  <w:num w:numId="33">
    <w:abstractNumId w:val="24"/>
  </w:num>
  <w:num w:numId="34">
    <w:abstractNumId w:val="12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S7Xtr/e8xdrAaLUCUKp0HSv/IdUpkUEhsbn/MXmtGR3NCncHjF8ff8XHljUtqse7Vi34Sxy2YSvygF29UtcFw==" w:salt="CWfN2NhlabGd2TYIkseRJQ==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TY1N7IwNzA2NTNV0lEKTi0uzszPAykwNKgFAApIsLQtAAAA"/>
  </w:docVars>
  <w:rsids>
    <w:rsidRoot w:val="00BA70EF"/>
    <w:rsid w:val="0000247F"/>
    <w:rsid w:val="00003302"/>
    <w:rsid w:val="00006542"/>
    <w:rsid w:val="0000691F"/>
    <w:rsid w:val="000078B5"/>
    <w:rsid w:val="00011DFC"/>
    <w:rsid w:val="000164A3"/>
    <w:rsid w:val="00017D2F"/>
    <w:rsid w:val="00020685"/>
    <w:rsid w:val="00022CE8"/>
    <w:rsid w:val="00024914"/>
    <w:rsid w:val="00032DAC"/>
    <w:rsid w:val="00033215"/>
    <w:rsid w:val="00041562"/>
    <w:rsid w:val="00046F49"/>
    <w:rsid w:val="000524CA"/>
    <w:rsid w:val="000534AA"/>
    <w:rsid w:val="000539F5"/>
    <w:rsid w:val="00053C1E"/>
    <w:rsid w:val="000563A8"/>
    <w:rsid w:val="00064851"/>
    <w:rsid w:val="00064E14"/>
    <w:rsid w:val="00070406"/>
    <w:rsid w:val="0007063E"/>
    <w:rsid w:val="00080309"/>
    <w:rsid w:val="0008377F"/>
    <w:rsid w:val="0008584C"/>
    <w:rsid w:val="00085D3B"/>
    <w:rsid w:val="00090745"/>
    <w:rsid w:val="000A2F49"/>
    <w:rsid w:val="000A300C"/>
    <w:rsid w:val="000A7B5A"/>
    <w:rsid w:val="000C1072"/>
    <w:rsid w:val="000D1976"/>
    <w:rsid w:val="000D79FA"/>
    <w:rsid w:val="000D7F6E"/>
    <w:rsid w:val="000E4D9C"/>
    <w:rsid w:val="000E67E6"/>
    <w:rsid w:val="000F366D"/>
    <w:rsid w:val="000F728D"/>
    <w:rsid w:val="00105499"/>
    <w:rsid w:val="00110FF6"/>
    <w:rsid w:val="00112D0E"/>
    <w:rsid w:val="00114E92"/>
    <w:rsid w:val="00121D24"/>
    <w:rsid w:val="001305A2"/>
    <w:rsid w:val="00131440"/>
    <w:rsid w:val="00132FC2"/>
    <w:rsid w:val="00142F3F"/>
    <w:rsid w:val="001573B7"/>
    <w:rsid w:val="001726E4"/>
    <w:rsid w:val="00173690"/>
    <w:rsid w:val="00181B24"/>
    <w:rsid w:val="00194E62"/>
    <w:rsid w:val="00196822"/>
    <w:rsid w:val="001C4FEE"/>
    <w:rsid w:val="001C63A8"/>
    <w:rsid w:val="001C6813"/>
    <w:rsid w:val="001D18A5"/>
    <w:rsid w:val="001D476D"/>
    <w:rsid w:val="001D4A81"/>
    <w:rsid w:val="001E2143"/>
    <w:rsid w:val="001E2CA6"/>
    <w:rsid w:val="001F01FE"/>
    <w:rsid w:val="001F1659"/>
    <w:rsid w:val="001F64BF"/>
    <w:rsid w:val="00202A05"/>
    <w:rsid w:val="00202ECC"/>
    <w:rsid w:val="0020772F"/>
    <w:rsid w:val="002328B5"/>
    <w:rsid w:val="002350DB"/>
    <w:rsid w:val="0023554E"/>
    <w:rsid w:val="0024771A"/>
    <w:rsid w:val="00250B3F"/>
    <w:rsid w:val="002628F1"/>
    <w:rsid w:val="00262AB0"/>
    <w:rsid w:val="00264E38"/>
    <w:rsid w:val="0027159C"/>
    <w:rsid w:val="002729A6"/>
    <w:rsid w:val="00274C09"/>
    <w:rsid w:val="00275E24"/>
    <w:rsid w:val="00276489"/>
    <w:rsid w:val="00282E0C"/>
    <w:rsid w:val="00286C32"/>
    <w:rsid w:val="00296A22"/>
    <w:rsid w:val="0029748C"/>
    <w:rsid w:val="002A0394"/>
    <w:rsid w:val="002B0B15"/>
    <w:rsid w:val="002B3174"/>
    <w:rsid w:val="002B4BE6"/>
    <w:rsid w:val="002B53C7"/>
    <w:rsid w:val="002C6320"/>
    <w:rsid w:val="002D06F8"/>
    <w:rsid w:val="002D7DA2"/>
    <w:rsid w:val="002E3155"/>
    <w:rsid w:val="002E35C8"/>
    <w:rsid w:val="002F00C1"/>
    <w:rsid w:val="002F23B2"/>
    <w:rsid w:val="003008E8"/>
    <w:rsid w:val="00306E5D"/>
    <w:rsid w:val="00311478"/>
    <w:rsid w:val="003158DE"/>
    <w:rsid w:val="00323A07"/>
    <w:rsid w:val="00325E74"/>
    <w:rsid w:val="00327975"/>
    <w:rsid w:val="00342B57"/>
    <w:rsid w:val="0034439E"/>
    <w:rsid w:val="003467DE"/>
    <w:rsid w:val="00347F42"/>
    <w:rsid w:val="00353021"/>
    <w:rsid w:val="003607D8"/>
    <w:rsid w:val="0036349D"/>
    <w:rsid w:val="00376F06"/>
    <w:rsid w:val="003775BE"/>
    <w:rsid w:val="00391201"/>
    <w:rsid w:val="00394E9A"/>
    <w:rsid w:val="003A1564"/>
    <w:rsid w:val="003A1906"/>
    <w:rsid w:val="003B04FB"/>
    <w:rsid w:val="003B1F00"/>
    <w:rsid w:val="003B7265"/>
    <w:rsid w:val="003C67F1"/>
    <w:rsid w:val="003D24B1"/>
    <w:rsid w:val="003D3185"/>
    <w:rsid w:val="003D6867"/>
    <w:rsid w:val="003E0751"/>
    <w:rsid w:val="003E63C5"/>
    <w:rsid w:val="003F2E93"/>
    <w:rsid w:val="003F2FD2"/>
    <w:rsid w:val="003F40E1"/>
    <w:rsid w:val="003F7F62"/>
    <w:rsid w:val="0040215D"/>
    <w:rsid w:val="00403E58"/>
    <w:rsid w:val="004042B6"/>
    <w:rsid w:val="0040473F"/>
    <w:rsid w:val="004131C1"/>
    <w:rsid w:val="00414CD1"/>
    <w:rsid w:val="004262D0"/>
    <w:rsid w:val="004269C2"/>
    <w:rsid w:val="004316D1"/>
    <w:rsid w:val="00447DE4"/>
    <w:rsid w:val="004615EC"/>
    <w:rsid w:val="004624C8"/>
    <w:rsid w:val="004645D5"/>
    <w:rsid w:val="004660AF"/>
    <w:rsid w:val="00466BDD"/>
    <w:rsid w:val="00472BDB"/>
    <w:rsid w:val="00473131"/>
    <w:rsid w:val="00474E6C"/>
    <w:rsid w:val="0047677A"/>
    <w:rsid w:val="00485660"/>
    <w:rsid w:val="004875BE"/>
    <w:rsid w:val="0049087E"/>
    <w:rsid w:val="00490A29"/>
    <w:rsid w:val="00491057"/>
    <w:rsid w:val="00491C09"/>
    <w:rsid w:val="00491D02"/>
    <w:rsid w:val="00492EFD"/>
    <w:rsid w:val="004930F3"/>
    <w:rsid w:val="0049310E"/>
    <w:rsid w:val="00495009"/>
    <w:rsid w:val="004A3AC4"/>
    <w:rsid w:val="004A5718"/>
    <w:rsid w:val="004B0A13"/>
    <w:rsid w:val="004B1DD1"/>
    <w:rsid w:val="004D288E"/>
    <w:rsid w:val="004D4CEE"/>
    <w:rsid w:val="004D6BC9"/>
    <w:rsid w:val="004F2F55"/>
    <w:rsid w:val="004F4933"/>
    <w:rsid w:val="004F5628"/>
    <w:rsid w:val="00500028"/>
    <w:rsid w:val="005010B0"/>
    <w:rsid w:val="00507010"/>
    <w:rsid w:val="00510659"/>
    <w:rsid w:val="005120D8"/>
    <w:rsid w:val="005223E8"/>
    <w:rsid w:val="0054534A"/>
    <w:rsid w:val="005455A8"/>
    <w:rsid w:val="005550DF"/>
    <w:rsid w:val="0056202E"/>
    <w:rsid w:val="005717D8"/>
    <w:rsid w:val="005747C9"/>
    <w:rsid w:val="00577A45"/>
    <w:rsid w:val="005846B4"/>
    <w:rsid w:val="00591343"/>
    <w:rsid w:val="005966D9"/>
    <w:rsid w:val="005A3082"/>
    <w:rsid w:val="005A4087"/>
    <w:rsid w:val="005A45DA"/>
    <w:rsid w:val="005A513C"/>
    <w:rsid w:val="005A7A5E"/>
    <w:rsid w:val="005B2BE8"/>
    <w:rsid w:val="005B70ED"/>
    <w:rsid w:val="005C04DF"/>
    <w:rsid w:val="005C17E4"/>
    <w:rsid w:val="005C2CC3"/>
    <w:rsid w:val="005C3F99"/>
    <w:rsid w:val="005D42E8"/>
    <w:rsid w:val="005E1EC6"/>
    <w:rsid w:val="005E33D0"/>
    <w:rsid w:val="005E66D2"/>
    <w:rsid w:val="005F0571"/>
    <w:rsid w:val="005F6C61"/>
    <w:rsid w:val="00604269"/>
    <w:rsid w:val="006121AA"/>
    <w:rsid w:val="00612989"/>
    <w:rsid w:val="00633941"/>
    <w:rsid w:val="00634E1C"/>
    <w:rsid w:val="00634FC5"/>
    <w:rsid w:val="00650014"/>
    <w:rsid w:val="00650229"/>
    <w:rsid w:val="00653FBE"/>
    <w:rsid w:val="00654E29"/>
    <w:rsid w:val="00657A05"/>
    <w:rsid w:val="00660610"/>
    <w:rsid w:val="00660E21"/>
    <w:rsid w:val="0066288E"/>
    <w:rsid w:val="006667C0"/>
    <w:rsid w:val="00667733"/>
    <w:rsid w:val="00682F33"/>
    <w:rsid w:val="0068604B"/>
    <w:rsid w:val="006919F7"/>
    <w:rsid w:val="0069353B"/>
    <w:rsid w:val="00697FD7"/>
    <w:rsid w:val="006A133F"/>
    <w:rsid w:val="006A7898"/>
    <w:rsid w:val="006B4FE7"/>
    <w:rsid w:val="006B6AA6"/>
    <w:rsid w:val="006C07C5"/>
    <w:rsid w:val="006C550E"/>
    <w:rsid w:val="006D4DCC"/>
    <w:rsid w:val="006E5AB5"/>
    <w:rsid w:val="006E6721"/>
    <w:rsid w:val="006F40B8"/>
    <w:rsid w:val="006F45DB"/>
    <w:rsid w:val="007013EA"/>
    <w:rsid w:val="0070592C"/>
    <w:rsid w:val="00714AFC"/>
    <w:rsid w:val="00715953"/>
    <w:rsid w:val="00722298"/>
    <w:rsid w:val="0072326A"/>
    <w:rsid w:val="0072563C"/>
    <w:rsid w:val="007311FE"/>
    <w:rsid w:val="0073162D"/>
    <w:rsid w:val="007321D9"/>
    <w:rsid w:val="0073672A"/>
    <w:rsid w:val="007374FE"/>
    <w:rsid w:val="0074097D"/>
    <w:rsid w:val="007474FC"/>
    <w:rsid w:val="00766C1E"/>
    <w:rsid w:val="0076796F"/>
    <w:rsid w:val="00773866"/>
    <w:rsid w:val="0077734B"/>
    <w:rsid w:val="00780C89"/>
    <w:rsid w:val="007814DD"/>
    <w:rsid w:val="0078307D"/>
    <w:rsid w:val="0078333A"/>
    <w:rsid w:val="007A0019"/>
    <w:rsid w:val="007A1B6A"/>
    <w:rsid w:val="007A1CCC"/>
    <w:rsid w:val="007A5556"/>
    <w:rsid w:val="007A5B0B"/>
    <w:rsid w:val="007A6522"/>
    <w:rsid w:val="007B7091"/>
    <w:rsid w:val="007B7618"/>
    <w:rsid w:val="007C2BD2"/>
    <w:rsid w:val="007C675B"/>
    <w:rsid w:val="007C678F"/>
    <w:rsid w:val="007C79DF"/>
    <w:rsid w:val="007D50A5"/>
    <w:rsid w:val="007D6FC8"/>
    <w:rsid w:val="007E270E"/>
    <w:rsid w:val="007E67A6"/>
    <w:rsid w:val="007F32F9"/>
    <w:rsid w:val="007F6D05"/>
    <w:rsid w:val="008022CC"/>
    <w:rsid w:val="00805DCC"/>
    <w:rsid w:val="00807232"/>
    <w:rsid w:val="0081131D"/>
    <w:rsid w:val="0081319E"/>
    <w:rsid w:val="00815F39"/>
    <w:rsid w:val="00817F06"/>
    <w:rsid w:val="00821129"/>
    <w:rsid w:val="00822B79"/>
    <w:rsid w:val="00832CFE"/>
    <w:rsid w:val="00840D25"/>
    <w:rsid w:val="0086112C"/>
    <w:rsid w:val="00863491"/>
    <w:rsid w:val="008644D3"/>
    <w:rsid w:val="00866B8B"/>
    <w:rsid w:val="0087258D"/>
    <w:rsid w:val="00872D53"/>
    <w:rsid w:val="00893650"/>
    <w:rsid w:val="00894C60"/>
    <w:rsid w:val="008A3632"/>
    <w:rsid w:val="008B1448"/>
    <w:rsid w:val="008B71A8"/>
    <w:rsid w:val="008C07DB"/>
    <w:rsid w:val="008C2DB9"/>
    <w:rsid w:val="008D04B3"/>
    <w:rsid w:val="008D5C10"/>
    <w:rsid w:val="008D6185"/>
    <w:rsid w:val="008D6E52"/>
    <w:rsid w:val="008D789E"/>
    <w:rsid w:val="008E6C6A"/>
    <w:rsid w:val="008E6CE9"/>
    <w:rsid w:val="008E7017"/>
    <w:rsid w:val="008F3A59"/>
    <w:rsid w:val="008F6B24"/>
    <w:rsid w:val="0090292E"/>
    <w:rsid w:val="00903148"/>
    <w:rsid w:val="00904AF6"/>
    <w:rsid w:val="00904F20"/>
    <w:rsid w:val="009123BE"/>
    <w:rsid w:val="00925C8B"/>
    <w:rsid w:val="00927280"/>
    <w:rsid w:val="00931044"/>
    <w:rsid w:val="00932ABE"/>
    <w:rsid w:val="00933763"/>
    <w:rsid w:val="00950635"/>
    <w:rsid w:val="009569F4"/>
    <w:rsid w:val="009615C8"/>
    <w:rsid w:val="00970599"/>
    <w:rsid w:val="00974CF3"/>
    <w:rsid w:val="009818B6"/>
    <w:rsid w:val="00985D33"/>
    <w:rsid w:val="00986825"/>
    <w:rsid w:val="00987655"/>
    <w:rsid w:val="0099129E"/>
    <w:rsid w:val="00995BA8"/>
    <w:rsid w:val="0099750A"/>
    <w:rsid w:val="009A0256"/>
    <w:rsid w:val="009A3C32"/>
    <w:rsid w:val="009B1D90"/>
    <w:rsid w:val="009B34B4"/>
    <w:rsid w:val="009B5CA7"/>
    <w:rsid w:val="009B70A4"/>
    <w:rsid w:val="009C43EA"/>
    <w:rsid w:val="009E0AEF"/>
    <w:rsid w:val="009E4454"/>
    <w:rsid w:val="009F039E"/>
    <w:rsid w:val="009F32AF"/>
    <w:rsid w:val="009F443D"/>
    <w:rsid w:val="009F5529"/>
    <w:rsid w:val="009F67F1"/>
    <w:rsid w:val="00A01951"/>
    <w:rsid w:val="00A01BED"/>
    <w:rsid w:val="00A03617"/>
    <w:rsid w:val="00A15F81"/>
    <w:rsid w:val="00A32521"/>
    <w:rsid w:val="00A425EE"/>
    <w:rsid w:val="00A42D8A"/>
    <w:rsid w:val="00A458AF"/>
    <w:rsid w:val="00A54DA3"/>
    <w:rsid w:val="00A63FB9"/>
    <w:rsid w:val="00A641C7"/>
    <w:rsid w:val="00A661EA"/>
    <w:rsid w:val="00A709B0"/>
    <w:rsid w:val="00A719D8"/>
    <w:rsid w:val="00A73170"/>
    <w:rsid w:val="00A7706A"/>
    <w:rsid w:val="00A77D8E"/>
    <w:rsid w:val="00A822FC"/>
    <w:rsid w:val="00A87C53"/>
    <w:rsid w:val="00A92B1B"/>
    <w:rsid w:val="00A94598"/>
    <w:rsid w:val="00A9629E"/>
    <w:rsid w:val="00A9703D"/>
    <w:rsid w:val="00AA1E8D"/>
    <w:rsid w:val="00AA24FD"/>
    <w:rsid w:val="00AA346D"/>
    <w:rsid w:val="00AA518A"/>
    <w:rsid w:val="00AB0484"/>
    <w:rsid w:val="00AB25C2"/>
    <w:rsid w:val="00AB4729"/>
    <w:rsid w:val="00AD06EE"/>
    <w:rsid w:val="00AD0C1D"/>
    <w:rsid w:val="00B01030"/>
    <w:rsid w:val="00B04A10"/>
    <w:rsid w:val="00B05274"/>
    <w:rsid w:val="00B10839"/>
    <w:rsid w:val="00B23535"/>
    <w:rsid w:val="00B46FDE"/>
    <w:rsid w:val="00B47EA6"/>
    <w:rsid w:val="00B52458"/>
    <w:rsid w:val="00B53DA2"/>
    <w:rsid w:val="00B61199"/>
    <w:rsid w:val="00B62D23"/>
    <w:rsid w:val="00B6697E"/>
    <w:rsid w:val="00B717E2"/>
    <w:rsid w:val="00B72263"/>
    <w:rsid w:val="00B72447"/>
    <w:rsid w:val="00B7680C"/>
    <w:rsid w:val="00B931E4"/>
    <w:rsid w:val="00B97751"/>
    <w:rsid w:val="00BA05FD"/>
    <w:rsid w:val="00BA2BBC"/>
    <w:rsid w:val="00BA70EF"/>
    <w:rsid w:val="00BA72C7"/>
    <w:rsid w:val="00BD44BB"/>
    <w:rsid w:val="00BD5F13"/>
    <w:rsid w:val="00BD6E36"/>
    <w:rsid w:val="00BE16E6"/>
    <w:rsid w:val="00BE2074"/>
    <w:rsid w:val="00BE37A6"/>
    <w:rsid w:val="00BE685B"/>
    <w:rsid w:val="00BE6C6C"/>
    <w:rsid w:val="00BF1B6B"/>
    <w:rsid w:val="00BF31DF"/>
    <w:rsid w:val="00C06E55"/>
    <w:rsid w:val="00C07AC3"/>
    <w:rsid w:val="00C110BF"/>
    <w:rsid w:val="00C133CD"/>
    <w:rsid w:val="00C14D1C"/>
    <w:rsid w:val="00C168C9"/>
    <w:rsid w:val="00C20C0D"/>
    <w:rsid w:val="00C23711"/>
    <w:rsid w:val="00C30681"/>
    <w:rsid w:val="00C34B8A"/>
    <w:rsid w:val="00C35702"/>
    <w:rsid w:val="00C40A09"/>
    <w:rsid w:val="00C57124"/>
    <w:rsid w:val="00C60322"/>
    <w:rsid w:val="00C626FA"/>
    <w:rsid w:val="00C67D76"/>
    <w:rsid w:val="00C831F6"/>
    <w:rsid w:val="00C84648"/>
    <w:rsid w:val="00C85287"/>
    <w:rsid w:val="00CA6394"/>
    <w:rsid w:val="00CB412F"/>
    <w:rsid w:val="00CB6BBF"/>
    <w:rsid w:val="00CC5E48"/>
    <w:rsid w:val="00CE0760"/>
    <w:rsid w:val="00CE77E1"/>
    <w:rsid w:val="00CE7F54"/>
    <w:rsid w:val="00CF379C"/>
    <w:rsid w:val="00CF482A"/>
    <w:rsid w:val="00D01AAD"/>
    <w:rsid w:val="00D03DA8"/>
    <w:rsid w:val="00D0719F"/>
    <w:rsid w:val="00D10BF2"/>
    <w:rsid w:val="00D116FE"/>
    <w:rsid w:val="00D12B00"/>
    <w:rsid w:val="00D17EC1"/>
    <w:rsid w:val="00D20F4B"/>
    <w:rsid w:val="00D24193"/>
    <w:rsid w:val="00D25083"/>
    <w:rsid w:val="00D27803"/>
    <w:rsid w:val="00D31242"/>
    <w:rsid w:val="00D3519A"/>
    <w:rsid w:val="00D431B4"/>
    <w:rsid w:val="00D527C4"/>
    <w:rsid w:val="00D5369E"/>
    <w:rsid w:val="00D60B2C"/>
    <w:rsid w:val="00D620CA"/>
    <w:rsid w:val="00D64106"/>
    <w:rsid w:val="00D7790D"/>
    <w:rsid w:val="00D85B72"/>
    <w:rsid w:val="00D9089C"/>
    <w:rsid w:val="00D95E7A"/>
    <w:rsid w:val="00DA3D43"/>
    <w:rsid w:val="00DA4DD1"/>
    <w:rsid w:val="00DB67CB"/>
    <w:rsid w:val="00DB69EB"/>
    <w:rsid w:val="00DD324A"/>
    <w:rsid w:val="00DF0C0D"/>
    <w:rsid w:val="00DF3391"/>
    <w:rsid w:val="00DF4C1D"/>
    <w:rsid w:val="00DF67B9"/>
    <w:rsid w:val="00DF73AF"/>
    <w:rsid w:val="00E00E7B"/>
    <w:rsid w:val="00E036AB"/>
    <w:rsid w:val="00E07D18"/>
    <w:rsid w:val="00E146CD"/>
    <w:rsid w:val="00E27713"/>
    <w:rsid w:val="00E30355"/>
    <w:rsid w:val="00E336E8"/>
    <w:rsid w:val="00E343FB"/>
    <w:rsid w:val="00E35F84"/>
    <w:rsid w:val="00E42FD2"/>
    <w:rsid w:val="00E43E2F"/>
    <w:rsid w:val="00E5645B"/>
    <w:rsid w:val="00E62E27"/>
    <w:rsid w:val="00E63A57"/>
    <w:rsid w:val="00E6534C"/>
    <w:rsid w:val="00E66005"/>
    <w:rsid w:val="00E6759F"/>
    <w:rsid w:val="00E70AE3"/>
    <w:rsid w:val="00E74C7C"/>
    <w:rsid w:val="00E75633"/>
    <w:rsid w:val="00E95291"/>
    <w:rsid w:val="00EB35BA"/>
    <w:rsid w:val="00EB6CA7"/>
    <w:rsid w:val="00EB79AB"/>
    <w:rsid w:val="00EC41EA"/>
    <w:rsid w:val="00EC5B33"/>
    <w:rsid w:val="00EC7982"/>
    <w:rsid w:val="00ED4D4D"/>
    <w:rsid w:val="00ED5543"/>
    <w:rsid w:val="00EE33B2"/>
    <w:rsid w:val="00EF5531"/>
    <w:rsid w:val="00F1121B"/>
    <w:rsid w:val="00F2200F"/>
    <w:rsid w:val="00F24342"/>
    <w:rsid w:val="00F337CA"/>
    <w:rsid w:val="00F35C19"/>
    <w:rsid w:val="00F36C7C"/>
    <w:rsid w:val="00F54056"/>
    <w:rsid w:val="00F57309"/>
    <w:rsid w:val="00F5750C"/>
    <w:rsid w:val="00F766B6"/>
    <w:rsid w:val="00F85946"/>
    <w:rsid w:val="00F92FE2"/>
    <w:rsid w:val="00FA1ED4"/>
    <w:rsid w:val="00FB26AF"/>
    <w:rsid w:val="00FC2990"/>
    <w:rsid w:val="00FC3F76"/>
    <w:rsid w:val="00FC4864"/>
    <w:rsid w:val="00FD04D8"/>
    <w:rsid w:val="00FD586C"/>
    <w:rsid w:val="00FE3A58"/>
    <w:rsid w:val="00FF27AB"/>
    <w:rsid w:val="00FF5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30"/>
  <w15:docId w15:val="{0114D5C1-EFF1-4513-B5EF-AC361C6EB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A45DA"/>
    <w:rPr>
      <w:sz w:val="24"/>
      <w:szCs w:val="24"/>
    </w:rPr>
  </w:style>
  <w:style w:type="paragraph" w:styleId="Titre3">
    <w:name w:val="heading 3"/>
    <w:basedOn w:val="Normal"/>
    <w:link w:val="Titre3Car"/>
    <w:unhideWhenUsed/>
    <w:qFormat/>
    <w:rsid w:val="005C17E4"/>
    <w:pPr>
      <w:outlineLvl w:val="2"/>
    </w:pPr>
    <w:rPr>
      <w:rFonts w:ascii="Calibri" w:eastAsia="Times New Roman" w:hAnsi="Calibri"/>
      <w:bCs/>
      <w:color w:val="7F7F7F"/>
      <w:sz w:val="36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40473F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40473F"/>
    <w:rPr>
      <w:rFonts w:ascii="Lucida Grande" w:hAnsi="Lucida Grande" w:cs="Lucida Grande"/>
      <w:sz w:val="18"/>
      <w:szCs w:val="18"/>
    </w:rPr>
  </w:style>
  <w:style w:type="paragraph" w:customStyle="1" w:styleId="COUVPaysVille">
    <w:name w:val="COUV Pays Ville"/>
    <w:basedOn w:val="Normal"/>
    <w:qFormat/>
    <w:rsid w:val="008644D3"/>
    <w:pPr>
      <w:ind w:left="3969"/>
    </w:pPr>
    <w:rPr>
      <w:rFonts w:ascii="Arial" w:eastAsia="Cambria" w:hAnsi="Arial"/>
      <w:b/>
      <w:color w:val="7FC6DF"/>
      <w:sz w:val="40"/>
      <w:szCs w:val="40"/>
      <w:lang w:eastAsia="en-US"/>
    </w:rPr>
  </w:style>
  <w:style w:type="paragraph" w:styleId="En-tte">
    <w:name w:val="header"/>
    <w:basedOn w:val="Normal"/>
    <w:link w:val="En-tteCar"/>
    <w:uiPriority w:val="99"/>
    <w:unhideWhenUsed/>
    <w:rsid w:val="005A45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A45DA"/>
  </w:style>
  <w:style w:type="paragraph" w:styleId="Pieddepage">
    <w:name w:val="footer"/>
    <w:basedOn w:val="Normal"/>
    <w:link w:val="PieddepageCar"/>
    <w:uiPriority w:val="99"/>
    <w:unhideWhenUsed/>
    <w:rsid w:val="005A45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A45DA"/>
  </w:style>
  <w:style w:type="paragraph" w:customStyle="1" w:styleId="TITREBandeaubleu">
    <w:name w:val="TITRE Bandeau bleu"/>
    <w:basedOn w:val="Normal"/>
    <w:qFormat/>
    <w:rsid w:val="004645D5"/>
    <w:rPr>
      <w:rFonts w:ascii="Arial" w:eastAsia="Cambria" w:hAnsi="Arial"/>
      <w:b/>
      <w:noProof/>
      <w:color w:val="FFFFFF"/>
      <w:lang w:eastAsia="en-US"/>
    </w:rPr>
  </w:style>
  <w:style w:type="paragraph" w:customStyle="1" w:styleId="TABStandtitre">
    <w:name w:val="TAB Stand titre"/>
    <w:basedOn w:val="Normal"/>
    <w:qFormat/>
    <w:rsid w:val="00D03DA8"/>
    <w:rPr>
      <w:rFonts w:ascii="Arial" w:eastAsia="Cambria" w:hAnsi="Arial"/>
      <w:b/>
      <w:sz w:val="18"/>
      <w:szCs w:val="18"/>
      <w:lang w:eastAsia="en-US"/>
    </w:rPr>
  </w:style>
  <w:style w:type="paragraph" w:customStyle="1" w:styleId="TABStandtexte">
    <w:name w:val="TAB Stand texte"/>
    <w:basedOn w:val="Normal"/>
    <w:qFormat/>
    <w:rsid w:val="00D03DA8"/>
    <w:rPr>
      <w:rFonts w:ascii="Arial" w:eastAsia="Cambria" w:hAnsi="Arial"/>
      <w:sz w:val="14"/>
      <w:szCs w:val="14"/>
      <w:lang w:eastAsia="en-US"/>
    </w:rPr>
  </w:style>
  <w:style w:type="paragraph" w:customStyle="1" w:styleId="TABPrixnoir">
    <w:name w:val="TAB Prix noir"/>
    <w:basedOn w:val="Normal"/>
    <w:qFormat/>
    <w:rsid w:val="00D03DA8"/>
    <w:pPr>
      <w:jc w:val="center"/>
    </w:pPr>
    <w:rPr>
      <w:rFonts w:ascii="Arial" w:eastAsia="Cambria" w:hAnsi="Arial"/>
      <w:sz w:val="16"/>
      <w:szCs w:val="16"/>
      <w:lang w:eastAsia="en-US"/>
    </w:rPr>
  </w:style>
  <w:style w:type="paragraph" w:customStyle="1" w:styleId="TABEntte2">
    <w:name w:val="TAB Entête 2"/>
    <w:basedOn w:val="Normal"/>
    <w:qFormat/>
    <w:rsid w:val="00D03DA8"/>
    <w:rPr>
      <w:rFonts w:ascii="Arial" w:eastAsia="Cambria" w:hAnsi="Arial"/>
      <w:b/>
      <w:color w:val="FFFFFF"/>
      <w:sz w:val="16"/>
      <w:szCs w:val="16"/>
      <w:lang w:eastAsia="en-US"/>
    </w:rPr>
  </w:style>
  <w:style w:type="paragraph" w:customStyle="1" w:styleId="COUVTxtgras">
    <w:name w:val="COUV Txt gras"/>
    <w:basedOn w:val="Normal"/>
    <w:qFormat/>
    <w:rsid w:val="00D03DA8"/>
    <w:rPr>
      <w:rFonts w:ascii="Arial" w:eastAsia="Cambria" w:hAnsi="Arial"/>
      <w:b/>
      <w:sz w:val="20"/>
      <w:szCs w:val="20"/>
      <w:lang w:eastAsia="en-US"/>
    </w:rPr>
  </w:style>
  <w:style w:type="paragraph" w:customStyle="1" w:styleId="Note">
    <w:name w:val="Note"/>
    <w:basedOn w:val="Normal"/>
    <w:qFormat/>
    <w:rsid w:val="00D03DA8"/>
    <w:pPr>
      <w:spacing w:before="140"/>
    </w:pPr>
    <w:rPr>
      <w:rFonts w:ascii="Arial" w:eastAsia="Cambria" w:hAnsi="Arial"/>
      <w:color w:val="707173"/>
      <w:sz w:val="14"/>
      <w:szCs w:val="22"/>
      <w:lang w:eastAsia="en-US"/>
    </w:rPr>
  </w:style>
  <w:style w:type="paragraph" w:styleId="Paragraphedeliste">
    <w:name w:val="List Paragraph"/>
    <w:basedOn w:val="Normal"/>
    <w:uiPriority w:val="34"/>
    <w:qFormat/>
    <w:rsid w:val="000E67E6"/>
    <w:pPr>
      <w:ind w:left="720"/>
      <w:contextualSpacing/>
    </w:pPr>
  </w:style>
  <w:style w:type="paragraph" w:customStyle="1" w:styleId="INTERIEURphrase1">
    <w:name w:val="INTERIEUR : phrase 1"/>
    <w:basedOn w:val="Normal"/>
    <w:rsid w:val="008F3A59"/>
    <w:pPr>
      <w:numPr>
        <w:numId w:val="3"/>
      </w:numPr>
      <w:jc w:val="both"/>
    </w:pPr>
    <w:rPr>
      <w:rFonts w:ascii="Arial" w:eastAsia="Times New Roman" w:hAnsi="Arial" w:cs="Arial"/>
      <w:b/>
      <w:bCs/>
      <w:sz w:val="20"/>
      <w:szCs w:val="20"/>
      <w:lang w:val="en-GB"/>
    </w:rPr>
  </w:style>
  <w:style w:type="table" w:styleId="Grilledutableau">
    <w:name w:val="Table Grid"/>
    <w:basedOn w:val="TableauNormal"/>
    <w:uiPriority w:val="59"/>
    <w:rsid w:val="00931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ramemoyenne1-Accent1">
    <w:name w:val="Medium Shading 1 Accent 1"/>
    <w:basedOn w:val="TableauNormal"/>
    <w:uiPriority w:val="63"/>
    <w:rsid w:val="0093104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rsid w:val="0093104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llemoyenne3-Accent1">
    <w:name w:val="Medium Grid 3 Accent 1"/>
    <w:basedOn w:val="TableauNormal"/>
    <w:uiPriority w:val="69"/>
    <w:rsid w:val="0093104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Listecouleur-Accent1">
    <w:name w:val="Colorful List Accent 1"/>
    <w:basedOn w:val="TableauNormal"/>
    <w:uiPriority w:val="72"/>
    <w:rsid w:val="00931044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Trameclaire-Accent1">
    <w:name w:val="Light Shading Accent 1"/>
    <w:basedOn w:val="TableauNormal"/>
    <w:uiPriority w:val="60"/>
    <w:rsid w:val="00D01AAD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Trameclaire-Accent5">
    <w:name w:val="Light Shading Accent 5"/>
    <w:basedOn w:val="TableauNormal"/>
    <w:uiPriority w:val="60"/>
    <w:rsid w:val="00D01AAD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Grillecouleur-Accent1">
    <w:name w:val="Colorful Grid Accent 1"/>
    <w:basedOn w:val="TableauNormal"/>
    <w:uiPriority w:val="73"/>
    <w:rsid w:val="00C67D76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character" w:customStyle="1" w:styleId="Titre3Car">
    <w:name w:val="Titre 3 Car"/>
    <w:link w:val="Titre3"/>
    <w:rsid w:val="005C17E4"/>
    <w:rPr>
      <w:rFonts w:ascii="Calibri" w:eastAsia="Times New Roman" w:hAnsi="Calibri" w:cs="Times New Roman"/>
      <w:bCs/>
      <w:color w:val="7F7F7F"/>
      <w:sz w:val="36"/>
      <w:lang w:val="en-US" w:eastAsia="en-US"/>
    </w:rPr>
  </w:style>
  <w:style w:type="paragraph" w:styleId="Citation">
    <w:name w:val="Quote"/>
    <w:basedOn w:val="Normal"/>
    <w:link w:val="CitationCar"/>
    <w:rsid w:val="005C17E4"/>
    <w:pPr>
      <w:jc w:val="center"/>
    </w:pPr>
    <w:rPr>
      <w:rFonts w:ascii="Corbel" w:eastAsia="Times New Roman" w:hAnsi="Corbel"/>
      <w:color w:val="FF6600"/>
      <w:sz w:val="60"/>
      <w:lang w:val="en-US" w:eastAsia="en-US"/>
    </w:rPr>
  </w:style>
  <w:style w:type="character" w:customStyle="1" w:styleId="CitationCar">
    <w:name w:val="Citation Car"/>
    <w:link w:val="Citation"/>
    <w:rsid w:val="005C17E4"/>
    <w:rPr>
      <w:rFonts w:ascii="Corbel" w:eastAsia="Times New Roman" w:hAnsi="Corbel" w:cs="Times New Roman"/>
      <w:color w:val="FF6600"/>
      <w:sz w:val="60"/>
      <w:lang w:val="en-US" w:eastAsia="en-US"/>
    </w:rPr>
  </w:style>
  <w:style w:type="paragraph" w:styleId="Corpsdetexte">
    <w:name w:val="Body Text"/>
    <w:basedOn w:val="Normal"/>
    <w:link w:val="CorpsdetexteCar"/>
    <w:unhideWhenUsed/>
    <w:rsid w:val="005C17E4"/>
    <w:pPr>
      <w:spacing w:after="120" w:line="288" w:lineRule="auto"/>
    </w:pPr>
    <w:rPr>
      <w:rFonts w:ascii="Calibri" w:eastAsia="Times New Roman" w:hAnsi="Calibri"/>
      <w:color w:val="262626"/>
      <w:sz w:val="18"/>
      <w:lang w:val="en-US" w:eastAsia="en-US"/>
    </w:rPr>
  </w:style>
  <w:style w:type="character" w:customStyle="1" w:styleId="CorpsdetexteCar">
    <w:name w:val="Corps de texte Car"/>
    <w:link w:val="Corpsdetexte"/>
    <w:rsid w:val="005C17E4"/>
    <w:rPr>
      <w:rFonts w:ascii="Calibri" w:eastAsia="Times New Roman" w:hAnsi="Calibri" w:cs="Times New Roman"/>
      <w:color w:val="262626"/>
      <w:sz w:val="18"/>
      <w:lang w:val="en-US" w:eastAsia="en-US"/>
    </w:rPr>
  </w:style>
  <w:style w:type="table" w:styleId="Tramemoyenne1-Accent3">
    <w:name w:val="Medium Shading 1 Accent 3"/>
    <w:basedOn w:val="TableauNormal"/>
    <w:uiPriority w:val="63"/>
    <w:rsid w:val="00D3124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Organization">
    <w:name w:val="Organization"/>
    <w:basedOn w:val="Normal"/>
    <w:qFormat/>
    <w:rsid w:val="006667C0"/>
    <w:rPr>
      <w:rFonts w:ascii="Corbel" w:eastAsia="Times New Roman" w:hAnsi="Corbel"/>
      <w:color w:val="FFFFFF"/>
      <w:sz w:val="36"/>
      <w:lang w:val="en-US" w:eastAsia="en-US"/>
    </w:rPr>
  </w:style>
  <w:style w:type="paragraph" w:customStyle="1" w:styleId="ContactDetails">
    <w:name w:val="Contact Details"/>
    <w:basedOn w:val="Normal"/>
    <w:link w:val="ContactDetailsChar"/>
    <w:qFormat/>
    <w:rsid w:val="007814DD"/>
    <w:pPr>
      <w:spacing w:after="200"/>
    </w:pPr>
    <w:rPr>
      <w:rFonts w:ascii="Corbel" w:eastAsia="Times New Roman" w:hAnsi="Corbel"/>
      <w:color w:val="FFFFFF"/>
      <w:sz w:val="20"/>
      <w:lang w:val="en-US" w:eastAsia="en-US"/>
    </w:rPr>
  </w:style>
  <w:style w:type="character" w:customStyle="1" w:styleId="ContactDetailsChar">
    <w:name w:val="Contact Details Char"/>
    <w:link w:val="ContactDetails"/>
    <w:rsid w:val="007814DD"/>
    <w:rPr>
      <w:rFonts w:ascii="Corbel" w:eastAsia="Times New Roman" w:hAnsi="Corbel" w:cs="Times New Roman"/>
      <w:color w:val="FFFFFF"/>
      <w:sz w:val="20"/>
      <w:lang w:val="en-US" w:eastAsia="en-US"/>
    </w:rPr>
  </w:style>
  <w:style w:type="paragraph" w:customStyle="1" w:styleId="Default">
    <w:name w:val="Default"/>
    <w:rsid w:val="0086112C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0F728D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F728D"/>
  </w:style>
  <w:style w:type="character" w:styleId="Appelnotedebasdep">
    <w:name w:val="footnote reference"/>
    <w:basedOn w:val="Policepardfaut"/>
    <w:uiPriority w:val="99"/>
    <w:semiHidden/>
    <w:unhideWhenUsed/>
    <w:rsid w:val="000F728D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311478"/>
    <w:rPr>
      <w:color w:val="0563C1" w:themeColor="hyperlink"/>
      <w:u w:val="single"/>
    </w:rPr>
  </w:style>
  <w:style w:type="character" w:styleId="Textedelespacerserv">
    <w:name w:val="Placeholder Text"/>
    <w:basedOn w:val="Policepardfaut"/>
    <w:uiPriority w:val="99"/>
    <w:semiHidden/>
    <w:rsid w:val="002B53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18" Type="http://schemas.openxmlformats.org/officeDocument/2006/relationships/hyperlink" Target="mailto:mission@techtera.org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4.jpeg"/><Relationship Id="rId19" Type="http://schemas.openxmlformats.org/officeDocument/2006/relationships/hyperlink" Target="mailto:mission@techtera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0398279FBAA4E4A8D0E8CB699851B3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CF557A-6324-4A0F-8B05-0E69F690E4D4}"/>
      </w:docPartPr>
      <w:docPartBody>
        <w:p w:rsidR="008C3BA4" w:rsidRDefault="00383176" w:rsidP="00383176">
          <w:pPr>
            <w:pStyle w:val="60398279FBAA4E4A8D0E8CB699851B307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0500393D4E854CFBB57DCC6613B079E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6611E89-9E5A-4745-9DAD-7E4A6E37949A}"/>
      </w:docPartPr>
      <w:docPartBody>
        <w:p w:rsidR="008C3BA4" w:rsidRDefault="00383176" w:rsidP="00383176">
          <w:pPr>
            <w:pStyle w:val="0500393D4E854CFBB57DCC6613B079ED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4D030B4987FD41F5942B1A994EF677B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EF753EB-5A1C-4B78-9384-C78F29C8191B}"/>
      </w:docPartPr>
      <w:docPartBody>
        <w:p w:rsidR="008C3BA4" w:rsidRDefault="00383176" w:rsidP="00383176">
          <w:pPr>
            <w:pStyle w:val="4D030B4987FD41F5942B1A994EF677B7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pour entrer du texte.</w:t>
          </w:r>
        </w:p>
      </w:docPartBody>
    </w:docPart>
    <w:docPart>
      <w:docPartPr>
        <w:name w:val="86E585FE13AA402FA1F9AEB64C8D629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2139F9A-61CA-4759-AB64-73EDE50A322E}"/>
      </w:docPartPr>
      <w:docPartBody>
        <w:p w:rsidR="008C3BA4" w:rsidRDefault="00383176" w:rsidP="00383176">
          <w:pPr>
            <w:pStyle w:val="86E585FE13AA402FA1F9AEB64C8D6290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E89057D0E6E94E21933CC7833EAB9F2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7CE3707-76C8-41FD-8F20-94D878EB9B85}"/>
      </w:docPartPr>
      <w:docPartBody>
        <w:p w:rsidR="008C3BA4" w:rsidRDefault="00383176" w:rsidP="00383176">
          <w:pPr>
            <w:pStyle w:val="E89057D0E6E94E21933CC7833EAB9F21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62F313A9DFC24590829F151FBD94B04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EADAC4C-ADA1-4209-9063-F1B7FF7A26AF}"/>
      </w:docPartPr>
      <w:docPartBody>
        <w:p w:rsidR="008C3BA4" w:rsidRDefault="00383176" w:rsidP="00383176">
          <w:pPr>
            <w:pStyle w:val="62F313A9DFC24590829F151FBD94B041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6DE4429E089547B3B08348F3B57F9F4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5FC2D00-4292-47B6-A42C-51156CC755ED}"/>
      </w:docPartPr>
      <w:docPartBody>
        <w:p w:rsidR="008C3BA4" w:rsidRDefault="00383176" w:rsidP="00383176">
          <w:pPr>
            <w:pStyle w:val="6DE4429E089547B3B08348F3B57F9F45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2311AFA986984E288F78E16FF56BFB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1963F22-C464-487A-B814-DB41339A7474}"/>
      </w:docPartPr>
      <w:docPartBody>
        <w:p w:rsidR="008C3BA4" w:rsidRDefault="00383176" w:rsidP="00383176">
          <w:pPr>
            <w:pStyle w:val="2311AFA986984E288F78E16FF56BFBA6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E1195FE6CF4E4EB0BA32ABA3912C8C6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406202F-37C6-4617-991D-5DE84573D2C2}"/>
      </w:docPartPr>
      <w:docPartBody>
        <w:p w:rsidR="008C3BA4" w:rsidRDefault="00383176" w:rsidP="00383176">
          <w:pPr>
            <w:pStyle w:val="E1195FE6CF4E4EB0BA32ABA3912C8C6C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45C233C83DED4F09BE1CB7AE3645C8F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559FA56-3E0A-4E7A-9148-A6A700D10A7D}"/>
      </w:docPartPr>
      <w:docPartBody>
        <w:p w:rsidR="008C3BA4" w:rsidRDefault="00383176" w:rsidP="00383176">
          <w:pPr>
            <w:pStyle w:val="45C233C83DED4F09BE1CB7AE3645C8F7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778D876A1DF648D894179FF5A01B902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CE0E5B8-497D-4DE2-898F-10F3B5BFB5E7}"/>
      </w:docPartPr>
      <w:docPartBody>
        <w:p w:rsidR="008C3BA4" w:rsidRDefault="00383176" w:rsidP="00383176">
          <w:pPr>
            <w:pStyle w:val="778D876A1DF648D894179FF5A01B902D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716D81852ABC4FFC8894B6636B33899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7EAA627-669E-481E-8FFB-00EC70D451BE}"/>
      </w:docPartPr>
      <w:docPartBody>
        <w:p w:rsidR="008C3BA4" w:rsidRDefault="00383176" w:rsidP="00383176">
          <w:pPr>
            <w:pStyle w:val="716D81852ABC4FFC8894B6636B338990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FC25EA7F14D14072BFB3D876310FCC5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B4D61C7-D757-41D6-81BC-11B3131D1309}"/>
      </w:docPartPr>
      <w:docPartBody>
        <w:p w:rsidR="008C3BA4" w:rsidRDefault="00383176" w:rsidP="00383176">
          <w:pPr>
            <w:pStyle w:val="FC25EA7F14D14072BFB3D876310FCC596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ou appuyez ici pour entrer du texte.</w:t>
          </w:r>
        </w:p>
      </w:docPartBody>
    </w:docPart>
    <w:docPart>
      <w:docPartPr>
        <w:name w:val="8A6CA016F4B34619B3671EF4957B47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2BD3C91-6228-40B8-8D5F-9A31F4C58302}"/>
      </w:docPartPr>
      <w:docPartBody>
        <w:p w:rsidR="008C3BA4" w:rsidRDefault="008C3BA4" w:rsidP="008C3BA4">
          <w:pPr>
            <w:pStyle w:val="8A6CA016F4B34619B3671EF4957B4740"/>
          </w:pPr>
          <w:r w:rsidRPr="007E07C4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8B054E5F95C842A19D7FD41B4A6D51D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6AE8651-9FD7-4FE8-8F5B-95DA821A8FC1}"/>
      </w:docPartPr>
      <w:docPartBody>
        <w:p w:rsidR="008C3BA4" w:rsidRDefault="00383176" w:rsidP="00383176">
          <w:pPr>
            <w:pStyle w:val="8B054E5F95C842A19D7FD41B4A6D51DC5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pour entrer du texte.</w:t>
          </w:r>
        </w:p>
      </w:docPartBody>
    </w:docPart>
    <w:docPart>
      <w:docPartPr>
        <w:name w:val="D9EC0BF0641242F2B86C1E8AECC1F5F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35070F8-27D2-49A5-8427-21F8AAE658CD}"/>
      </w:docPartPr>
      <w:docPartBody>
        <w:p w:rsidR="008C3BA4" w:rsidRDefault="00383176" w:rsidP="00383176">
          <w:pPr>
            <w:pStyle w:val="D9EC0BF0641242F2B86C1E8AECC1F5F84"/>
          </w:pPr>
          <w:r w:rsidRPr="00E66005">
            <w:rPr>
              <w:rStyle w:val="Textedelespacerserv"/>
              <w:color w:val="767171" w:themeColor="background2" w:themeShade="80"/>
              <w:lang w:val="fr-FR"/>
            </w:rPr>
            <w:t>Cliquez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 Thin">
    <w:altName w:val="Corbel"/>
    <w:charset w:val="00"/>
    <w:family w:val="auto"/>
    <w:pitch w:val="variable"/>
    <w:sig w:usb0="00000001" w:usb1="5000205B" w:usb2="00000002" w:usb3="00000000" w:csb0="0000009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 Neue Medium">
    <w:altName w:val="Arial"/>
    <w:charset w:val="00"/>
    <w:family w:val="auto"/>
    <w:pitch w:val="variable"/>
    <w:sig w:usb0="00000001" w:usb1="5000205B" w:usb2="00000002" w:usb3="00000000" w:csb0="0000009B" w:csb1="00000000"/>
  </w:font>
  <w:font w:name="Exo">
    <w:panose1 w:val="02000303000000000000"/>
    <w:charset w:val="00"/>
    <w:family w:val="auto"/>
    <w:pitch w:val="variable"/>
    <w:sig w:usb0="A00000EF" w:usb1="4000204B" w:usb2="00000000" w:usb3="00000000" w:csb0="00000093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Helvetica Neue Bold Condensed">
    <w:altName w:val="Impact"/>
    <w:charset w:val="00"/>
    <w:family w:val="auto"/>
    <w:pitch w:val="variable"/>
    <w:sig w:usb0="00000003" w:usb1="5000205A" w:usb2="00000000" w:usb3="00000000" w:csb0="00000001" w:csb1="00000000"/>
  </w:font>
  <w:font w:name="NotesSoft-RegularTf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3BA4"/>
    <w:rsid w:val="00383176"/>
    <w:rsid w:val="008C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383176"/>
    <w:rPr>
      <w:color w:val="808080"/>
    </w:rPr>
  </w:style>
  <w:style w:type="paragraph" w:customStyle="1" w:styleId="60398279FBAA4E4A8D0E8CB699851B30">
    <w:name w:val="60398279FBAA4E4A8D0E8CB699851B30"/>
    <w:rsid w:val="008C3BA4"/>
  </w:style>
  <w:style w:type="paragraph" w:customStyle="1" w:styleId="0500393D4E854CFBB57DCC6613B079ED">
    <w:name w:val="0500393D4E854CFBB57DCC6613B079ED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2CA97DAD74C43139D9AE6118D86AB00">
    <w:name w:val="62CA97DAD74C43139D9AE6118D86AB00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3958F6E1391F44C7A683B6161FAB4A53">
    <w:name w:val="3958F6E1391F44C7A683B6161FAB4A5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D030B4987FD41F5942B1A994EF677B7">
    <w:name w:val="4D030B4987FD41F5942B1A994EF677B7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CCF259926D534639B40F24AE74E30456">
    <w:name w:val="CCF259926D534639B40F24AE74E30456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6E585FE13AA402FA1F9AEB64C8D6290">
    <w:name w:val="86E585FE13AA402FA1F9AEB64C8D6290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89057D0E6E94E21933CC7833EAB9F21">
    <w:name w:val="E89057D0E6E94E21933CC7833EAB9F2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2F313A9DFC24590829F151FBD94B041">
    <w:name w:val="62F313A9DFC24590829F151FBD94B04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DE4429E089547B3B08348F3B57F9F45">
    <w:name w:val="6DE4429E089547B3B08348F3B57F9F45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2311AFA986984E288F78E16FF56BFBA6">
    <w:name w:val="2311AFA986984E288F78E16FF56BFBA6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1195FE6CF4E4EB0BA32ABA3912C8C6C">
    <w:name w:val="E1195FE6CF4E4EB0BA32ABA3912C8C6C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0398279FBAA4E4A8D0E8CB699851B301">
    <w:name w:val="60398279FBAA4E4A8D0E8CB699851B30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5C233C83DED4F09BE1CB7AE3645C8F7">
    <w:name w:val="45C233C83DED4F09BE1CB7AE3645C8F7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78D876A1DF648D894179FF5A01B902D">
    <w:name w:val="778D876A1DF648D894179FF5A01B902D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16D81852ABC4FFC8894B6636B338990">
    <w:name w:val="716D81852ABC4FFC8894B6636B338990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A21252BB74D4F91AA23AD331C9FF06B">
    <w:name w:val="EA21252BB74D4F91AA23AD331C9FF06B"/>
    <w:rsid w:val="008C3BA4"/>
  </w:style>
  <w:style w:type="paragraph" w:customStyle="1" w:styleId="96F0CAC9FE864996AB3CA68A88B5D5D7">
    <w:name w:val="96F0CAC9FE864996AB3CA68A88B5D5D7"/>
    <w:rsid w:val="008C3BA4"/>
  </w:style>
  <w:style w:type="paragraph" w:customStyle="1" w:styleId="C4598F333B384971B034B73A0E6435CC">
    <w:name w:val="C4598F333B384971B034B73A0E6435CC"/>
    <w:rsid w:val="008C3BA4"/>
  </w:style>
  <w:style w:type="paragraph" w:customStyle="1" w:styleId="DC1AFA35DC4C47C2B446D8F0632C9485">
    <w:name w:val="DC1AFA35DC4C47C2B446D8F0632C9485"/>
    <w:rsid w:val="008C3BA4"/>
  </w:style>
  <w:style w:type="paragraph" w:customStyle="1" w:styleId="554022D81D0B40F79408505CD1082694">
    <w:name w:val="554022D81D0B40F79408505CD1082694"/>
    <w:rsid w:val="008C3BA4"/>
  </w:style>
  <w:style w:type="paragraph" w:customStyle="1" w:styleId="A8B5ACB399674CD6BF03AD6854C6F394">
    <w:name w:val="A8B5ACB399674CD6BF03AD6854C6F394"/>
    <w:rsid w:val="008C3BA4"/>
  </w:style>
  <w:style w:type="paragraph" w:customStyle="1" w:styleId="7923994A9D0A4B7B9059D4D20E2247C7">
    <w:name w:val="7923994A9D0A4B7B9059D4D20E2247C7"/>
    <w:rsid w:val="008C3BA4"/>
  </w:style>
  <w:style w:type="paragraph" w:customStyle="1" w:styleId="FC25EA7F14D14072BFB3D876310FCC59">
    <w:name w:val="FC25EA7F14D14072BFB3D876310FCC59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0500393D4E854CFBB57DCC6613B079ED1">
    <w:name w:val="0500393D4E854CFBB57DCC6613B079ED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FC25EA7F14D14072BFB3D876310FCC591">
    <w:name w:val="FC25EA7F14D14072BFB3D876310FCC59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3958F6E1391F44C7A683B6161FAB4A531">
    <w:name w:val="3958F6E1391F44C7A683B6161FAB4A53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D030B4987FD41F5942B1A994EF677B71">
    <w:name w:val="4D030B4987FD41F5942B1A994EF677B7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CCF259926D534639B40F24AE74E304561">
    <w:name w:val="CCF259926D534639B40F24AE74E30456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6E585FE13AA402FA1F9AEB64C8D62901">
    <w:name w:val="86E585FE13AA402FA1F9AEB64C8D6290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89057D0E6E94E21933CC7833EAB9F211">
    <w:name w:val="E89057D0E6E94E21933CC7833EAB9F21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2F313A9DFC24590829F151FBD94B0411">
    <w:name w:val="62F313A9DFC24590829F151FBD94B041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DE4429E089547B3B08348F3B57F9F451">
    <w:name w:val="6DE4429E089547B3B08348F3B57F9F45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2311AFA986984E288F78E16FF56BFBA61">
    <w:name w:val="2311AFA986984E288F78E16FF56BFBA6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1195FE6CF4E4EB0BA32ABA3912C8C6C1">
    <w:name w:val="E1195FE6CF4E4EB0BA32ABA3912C8C6C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0398279FBAA4E4A8D0E8CB699851B302">
    <w:name w:val="60398279FBAA4E4A8D0E8CB699851B30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5C233C83DED4F09BE1CB7AE3645C8F71">
    <w:name w:val="45C233C83DED4F09BE1CB7AE3645C8F7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78D876A1DF648D894179FF5A01B902D1">
    <w:name w:val="778D876A1DF648D894179FF5A01B902D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16D81852ABC4FFC8894B6636B3389901">
    <w:name w:val="716D81852ABC4FFC8894B6636B338990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312949FCF5E046B38D1D168455D6BF5B">
    <w:name w:val="312949FCF5E046B38D1D168455D6BF5B"/>
    <w:rsid w:val="008C3BA4"/>
  </w:style>
  <w:style w:type="paragraph" w:customStyle="1" w:styleId="8A6CA016F4B34619B3671EF4957B4740">
    <w:name w:val="8A6CA016F4B34619B3671EF4957B4740"/>
    <w:rsid w:val="008C3BA4"/>
  </w:style>
  <w:style w:type="paragraph" w:customStyle="1" w:styleId="8B054E5F95C842A19D7FD41B4A6D51DC">
    <w:name w:val="8B054E5F95C842A19D7FD41B4A6D51DC"/>
    <w:rsid w:val="008C3BA4"/>
  </w:style>
  <w:style w:type="paragraph" w:customStyle="1" w:styleId="0500393D4E854CFBB57DCC6613B079ED2">
    <w:name w:val="0500393D4E854CFBB57DCC6613B079ED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FC25EA7F14D14072BFB3D876310FCC592">
    <w:name w:val="FC25EA7F14D14072BFB3D876310FCC59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B054E5F95C842A19D7FD41B4A6D51DC1">
    <w:name w:val="8B054E5F95C842A19D7FD41B4A6D51DC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D030B4987FD41F5942B1A994EF677B72">
    <w:name w:val="4D030B4987FD41F5942B1A994EF677B7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D9EC0BF0641242F2B86C1E8AECC1F5F8">
    <w:name w:val="D9EC0BF0641242F2B86C1E8AECC1F5F8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6E585FE13AA402FA1F9AEB64C8D62902">
    <w:name w:val="86E585FE13AA402FA1F9AEB64C8D6290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89057D0E6E94E21933CC7833EAB9F212">
    <w:name w:val="E89057D0E6E94E21933CC7833EAB9F21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2F313A9DFC24590829F151FBD94B0412">
    <w:name w:val="62F313A9DFC24590829F151FBD94B041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DE4429E089547B3B08348F3B57F9F452">
    <w:name w:val="6DE4429E089547B3B08348F3B57F9F45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2311AFA986984E288F78E16FF56BFBA62">
    <w:name w:val="2311AFA986984E288F78E16FF56BFBA6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1195FE6CF4E4EB0BA32ABA3912C8C6C2">
    <w:name w:val="E1195FE6CF4E4EB0BA32ABA3912C8C6C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0398279FBAA4E4A8D0E8CB699851B303">
    <w:name w:val="60398279FBAA4E4A8D0E8CB699851B30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5C233C83DED4F09BE1CB7AE3645C8F72">
    <w:name w:val="45C233C83DED4F09BE1CB7AE3645C8F7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78D876A1DF648D894179FF5A01B902D2">
    <w:name w:val="778D876A1DF648D894179FF5A01B902D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16D81852ABC4FFC8894B6636B3389902">
    <w:name w:val="716D81852ABC4FFC8894B6636B338990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0500393D4E854CFBB57DCC6613B079ED3">
    <w:name w:val="0500393D4E854CFBB57DCC6613B079ED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FC25EA7F14D14072BFB3D876310FCC593">
    <w:name w:val="FC25EA7F14D14072BFB3D876310FCC59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B054E5F95C842A19D7FD41B4A6D51DC2">
    <w:name w:val="8B054E5F95C842A19D7FD41B4A6D51DC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D030B4987FD41F5942B1A994EF677B73">
    <w:name w:val="4D030B4987FD41F5942B1A994EF677B7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D9EC0BF0641242F2B86C1E8AECC1F5F81">
    <w:name w:val="D9EC0BF0641242F2B86C1E8AECC1F5F81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6E585FE13AA402FA1F9AEB64C8D62903">
    <w:name w:val="86E585FE13AA402FA1F9AEB64C8D6290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89057D0E6E94E21933CC7833EAB9F213">
    <w:name w:val="E89057D0E6E94E21933CC7833EAB9F21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2F313A9DFC24590829F151FBD94B0413">
    <w:name w:val="62F313A9DFC24590829F151FBD94B041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DE4429E089547B3B08348F3B57F9F453">
    <w:name w:val="6DE4429E089547B3B08348F3B57F9F45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2311AFA986984E288F78E16FF56BFBA63">
    <w:name w:val="2311AFA986984E288F78E16FF56BFBA6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1195FE6CF4E4EB0BA32ABA3912C8C6C3">
    <w:name w:val="E1195FE6CF4E4EB0BA32ABA3912C8C6C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0398279FBAA4E4A8D0E8CB699851B304">
    <w:name w:val="60398279FBAA4E4A8D0E8CB699851B30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5C233C83DED4F09BE1CB7AE3645C8F73">
    <w:name w:val="45C233C83DED4F09BE1CB7AE3645C8F7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78D876A1DF648D894179FF5A01B902D3">
    <w:name w:val="778D876A1DF648D894179FF5A01B902D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16D81852ABC4FFC8894B6636B3389903">
    <w:name w:val="716D81852ABC4FFC8894B6636B338990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0500393D4E854CFBB57DCC6613B079ED4">
    <w:name w:val="0500393D4E854CFBB57DCC6613B079ED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FC25EA7F14D14072BFB3D876310FCC594">
    <w:name w:val="FC25EA7F14D14072BFB3D876310FCC59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B054E5F95C842A19D7FD41B4A6D51DC3">
    <w:name w:val="8B054E5F95C842A19D7FD41B4A6D51DC3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D030B4987FD41F5942B1A994EF677B74">
    <w:name w:val="4D030B4987FD41F5942B1A994EF677B7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D9EC0BF0641242F2B86C1E8AECC1F5F82">
    <w:name w:val="D9EC0BF0641242F2B86C1E8AECC1F5F82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6E585FE13AA402FA1F9AEB64C8D62904">
    <w:name w:val="86E585FE13AA402FA1F9AEB64C8D6290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89057D0E6E94E21933CC7833EAB9F214">
    <w:name w:val="E89057D0E6E94E21933CC7833EAB9F21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2F313A9DFC24590829F151FBD94B0414">
    <w:name w:val="62F313A9DFC24590829F151FBD94B041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DE4429E089547B3B08348F3B57F9F454">
    <w:name w:val="6DE4429E089547B3B08348F3B57F9F45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2311AFA986984E288F78E16FF56BFBA64">
    <w:name w:val="2311AFA986984E288F78E16FF56BFBA6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1195FE6CF4E4EB0BA32ABA3912C8C6C4">
    <w:name w:val="E1195FE6CF4E4EB0BA32ABA3912C8C6C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0398279FBAA4E4A8D0E8CB699851B305">
    <w:name w:val="60398279FBAA4E4A8D0E8CB699851B305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5C233C83DED4F09BE1CB7AE3645C8F74">
    <w:name w:val="45C233C83DED4F09BE1CB7AE3645C8F7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78D876A1DF648D894179FF5A01B902D4">
    <w:name w:val="778D876A1DF648D894179FF5A01B902D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16D81852ABC4FFC8894B6636B3389904">
    <w:name w:val="716D81852ABC4FFC8894B6636B3389904"/>
    <w:rsid w:val="008C3BA4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0500393D4E854CFBB57DCC6613B079ED5">
    <w:name w:val="0500393D4E854CFBB57DCC6613B079ED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FC25EA7F14D14072BFB3D876310FCC595">
    <w:name w:val="FC25EA7F14D14072BFB3D876310FCC59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B054E5F95C842A19D7FD41B4A6D51DC4">
    <w:name w:val="8B054E5F95C842A19D7FD41B4A6D51DC4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D030B4987FD41F5942B1A994EF677B75">
    <w:name w:val="4D030B4987FD41F5942B1A994EF677B7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D9EC0BF0641242F2B86C1E8AECC1F5F83">
    <w:name w:val="D9EC0BF0641242F2B86C1E8AECC1F5F83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6E585FE13AA402FA1F9AEB64C8D62905">
    <w:name w:val="86E585FE13AA402FA1F9AEB64C8D6290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89057D0E6E94E21933CC7833EAB9F215">
    <w:name w:val="E89057D0E6E94E21933CC7833EAB9F21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2F313A9DFC24590829F151FBD94B0415">
    <w:name w:val="62F313A9DFC24590829F151FBD94B041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DE4429E089547B3B08348F3B57F9F455">
    <w:name w:val="6DE4429E089547B3B08348F3B57F9F45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2311AFA986984E288F78E16FF56BFBA65">
    <w:name w:val="2311AFA986984E288F78E16FF56BFBA6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1195FE6CF4E4EB0BA32ABA3912C8C6C5">
    <w:name w:val="E1195FE6CF4E4EB0BA32ABA3912C8C6C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0398279FBAA4E4A8D0E8CB699851B306">
    <w:name w:val="60398279FBAA4E4A8D0E8CB699851B30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5C233C83DED4F09BE1CB7AE3645C8F75">
    <w:name w:val="45C233C83DED4F09BE1CB7AE3645C8F7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78D876A1DF648D894179FF5A01B902D5">
    <w:name w:val="778D876A1DF648D894179FF5A01B902D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16D81852ABC4FFC8894B6636B3389905">
    <w:name w:val="716D81852ABC4FFC8894B6636B338990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0500393D4E854CFBB57DCC6613B079ED6">
    <w:name w:val="0500393D4E854CFBB57DCC6613B079ED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FC25EA7F14D14072BFB3D876310FCC596">
    <w:name w:val="FC25EA7F14D14072BFB3D876310FCC59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B054E5F95C842A19D7FD41B4A6D51DC5">
    <w:name w:val="8B054E5F95C842A19D7FD41B4A6D51DC5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D030B4987FD41F5942B1A994EF677B76">
    <w:name w:val="4D030B4987FD41F5942B1A994EF677B7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D9EC0BF0641242F2B86C1E8AECC1F5F84">
    <w:name w:val="D9EC0BF0641242F2B86C1E8AECC1F5F84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86E585FE13AA402FA1F9AEB64C8D62906">
    <w:name w:val="86E585FE13AA402FA1F9AEB64C8D6290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89057D0E6E94E21933CC7833EAB9F216">
    <w:name w:val="E89057D0E6E94E21933CC7833EAB9F21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2F313A9DFC24590829F151FBD94B0416">
    <w:name w:val="62F313A9DFC24590829F151FBD94B041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DE4429E089547B3B08348F3B57F9F456">
    <w:name w:val="6DE4429E089547B3B08348F3B57F9F45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2311AFA986984E288F78E16FF56BFBA66">
    <w:name w:val="2311AFA986984E288F78E16FF56BFBA6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E1195FE6CF4E4EB0BA32ABA3912C8C6C6">
    <w:name w:val="E1195FE6CF4E4EB0BA32ABA3912C8C6C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60398279FBAA4E4A8D0E8CB699851B307">
    <w:name w:val="60398279FBAA4E4A8D0E8CB699851B307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45C233C83DED4F09BE1CB7AE3645C8F76">
    <w:name w:val="45C233C83DED4F09BE1CB7AE3645C8F7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78D876A1DF648D894179FF5A01B902D6">
    <w:name w:val="778D876A1DF648D894179FF5A01B902D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  <w:style w:type="paragraph" w:customStyle="1" w:styleId="716D81852ABC4FFC8894B6636B3389906">
    <w:name w:val="716D81852ABC4FFC8894B6636B3389906"/>
    <w:rsid w:val="00383176"/>
    <w:pPr>
      <w:spacing w:after="120" w:line="288" w:lineRule="auto"/>
    </w:pPr>
    <w:rPr>
      <w:rFonts w:ascii="Calibri" w:eastAsia="Times New Roman" w:hAnsi="Calibri" w:cs="Times New Roman"/>
      <w:color w:val="262626"/>
      <w:sz w:val="18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8EED0-8E2C-44CE-9BB7-B837777A9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2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Brochure Techtextil 2015</vt:lpstr>
    </vt:vector>
  </TitlesOfParts>
  <Manager/>
  <Company>DOPERA</Company>
  <LinksUpToDate>false</LinksUpToDate>
  <CharactersWithSpaces>48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chure Techtextil 2015</dc:title>
  <dc:subject/>
  <dc:creator>Brigitte Berthon</dc:creator>
  <cp:keywords/>
  <dc:description/>
  <cp:lastModifiedBy>Lucie LAGARRIGUE</cp:lastModifiedBy>
  <cp:revision>2</cp:revision>
  <cp:lastPrinted>2018-12-20T13:24:00Z</cp:lastPrinted>
  <dcterms:created xsi:type="dcterms:W3CDTF">2018-12-20T13:28:00Z</dcterms:created>
  <dcterms:modified xsi:type="dcterms:W3CDTF">2018-12-20T13:28:00Z</dcterms:modified>
  <cp:category/>
</cp:coreProperties>
</file>